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DDC41" w14:textId="77777777" w:rsidR="00A03E19" w:rsidRPr="00A52F7B" w:rsidRDefault="00A03E19">
      <w:pPr>
        <w:rPr>
          <w:color w:val="000000"/>
        </w:rPr>
      </w:pPr>
      <w:r w:rsidRPr="00433EAD">
        <w:rPr>
          <w:rFonts w:hint="eastAsia"/>
          <w:color w:val="000000"/>
          <w:lang w:eastAsia="zh-TW"/>
        </w:rPr>
        <w:t>様式</w:t>
      </w:r>
      <w:r w:rsidRPr="00433EAD">
        <w:rPr>
          <w:rFonts w:hint="eastAsia"/>
          <w:color w:val="000000"/>
        </w:rPr>
        <w:t xml:space="preserve">　</w:t>
      </w:r>
      <w:r w:rsidR="00880FCB" w:rsidRPr="00A52F7B">
        <w:rPr>
          <w:rFonts w:hint="eastAsia"/>
          <w:color w:val="000000"/>
        </w:rPr>
        <w:t>１</w:t>
      </w:r>
    </w:p>
    <w:p w14:paraId="63E7A6F7" w14:textId="16BF1510" w:rsidR="00A03E19" w:rsidRPr="00A52F7B" w:rsidRDefault="00342050">
      <w:pPr>
        <w:jc w:val="center"/>
        <w:rPr>
          <w:color w:val="000000"/>
          <w:sz w:val="28"/>
          <w:szCs w:val="28"/>
          <w:lang w:eastAsia="zh-TW"/>
        </w:rPr>
      </w:pPr>
      <w:r w:rsidRPr="00A52F7B">
        <w:rPr>
          <w:noProof/>
          <w:color w:val="000000"/>
          <w:sz w:val="28"/>
          <w:szCs w:val="28"/>
        </w:rPr>
        <mc:AlternateContent>
          <mc:Choice Requires="wps">
            <w:drawing>
              <wp:anchor distT="0" distB="0" distL="114300" distR="114300" simplePos="0" relativeHeight="251657728" behindDoc="0" locked="0" layoutInCell="1" allowOverlap="1" wp14:anchorId="2F828DCA" wp14:editId="1E7C0456">
                <wp:simplePos x="0" y="0"/>
                <wp:positionH relativeFrom="column">
                  <wp:posOffset>-99060</wp:posOffset>
                </wp:positionH>
                <wp:positionV relativeFrom="paragraph">
                  <wp:posOffset>177800</wp:posOffset>
                </wp:positionV>
                <wp:extent cx="1019175" cy="1181100"/>
                <wp:effectExtent l="9525" t="9525" r="9525" b="9525"/>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9175" cy="11811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68B4D3" id="Rectangle 7" o:spid="_x0000_s1026" style="position:absolute;left:0;text-align:left;margin-left:-7.8pt;margin-top:14pt;width:80.25pt;height:9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" filled="f">
                <v:textbox inset="5.85pt,.7pt,5.85pt,.7pt"/>
              </v:rect>
            </w:pict>
          </mc:Fallback>
        </mc:AlternateContent>
      </w:r>
      <w:r w:rsidR="00A03E19" w:rsidRPr="00A52F7B">
        <w:rPr>
          <w:rFonts w:hint="eastAsia"/>
          <w:color w:val="000000"/>
          <w:sz w:val="28"/>
          <w:szCs w:val="28"/>
          <w:lang w:eastAsia="zh-TW"/>
        </w:rPr>
        <w:t>履　歴　書</w:t>
      </w:r>
    </w:p>
    <w:p w14:paraId="48FD4D96" w14:textId="77777777" w:rsidR="00A03E19" w:rsidRPr="00A52F7B" w:rsidRDefault="008A0FF4" w:rsidP="008A0FF4">
      <w:pPr>
        <w:rPr>
          <w:color w:val="000000"/>
        </w:rPr>
      </w:pPr>
      <w:r w:rsidRPr="00A52F7B">
        <w:rPr>
          <w:rFonts w:hint="eastAsia"/>
          <w:color w:val="000000"/>
        </w:rPr>
        <w:t xml:space="preserve">　　　写</w:t>
      </w:r>
    </w:p>
    <w:p w14:paraId="389656FF" w14:textId="77777777" w:rsidR="008A0FF4" w:rsidRPr="00A52F7B" w:rsidRDefault="008A0FF4" w:rsidP="008A0FF4">
      <w:pPr>
        <w:rPr>
          <w:color w:val="000000"/>
        </w:rPr>
      </w:pPr>
      <w:r w:rsidRPr="00A52F7B">
        <w:rPr>
          <w:rFonts w:hint="eastAsia"/>
          <w:color w:val="000000"/>
        </w:rPr>
        <w:t xml:space="preserve">　　　真</w:t>
      </w:r>
    </w:p>
    <w:p w14:paraId="7A9456DD" w14:textId="77777777" w:rsidR="008A0FF4" w:rsidRPr="00A52F7B" w:rsidRDefault="008A0FF4">
      <w:pPr>
        <w:jc w:val="center"/>
        <w:rPr>
          <w:color w:val="000000"/>
        </w:rPr>
      </w:pPr>
    </w:p>
    <w:p w14:paraId="27D56182" w14:textId="77777777" w:rsidR="008A0FF4" w:rsidRPr="00A52F7B" w:rsidRDefault="008A0FF4">
      <w:pPr>
        <w:jc w:val="center"/>
        <w:rPr>
          <w:color w:val="000000"/>
        </w:rPr>
      </w:pPr>
    </w:p>
    <w:p w14:paraId="400A9091" w14:textId="15EEE68F" w:rsidR="00A03E19" w:rsidRPr="00A52F7B" w:rsidRDefault="00A03E19" w:rsidP="003A668B">
      <w:pPr>
        <w:ind w:left="630" w:firstLineChars="2500" w:firstLine="5250"/>
        <w:rPr>
          <w:color w:val="000000"/>
          <w:lang w:eastAsia="zh-TW"/>
        </w:rPr>
      </w:pPr>
      <w:r w:rsidRPr="00A52F7B">
        <w:rPr>
          <w:rFonts w:hint="eastAsia"/>
          <w:color w:val="000000"/>
          <w:lang w:eastAsia="zh-TW"/>
        </w:rPr>
        <w:t>年</w:t>
      </w:r>
      <w:r w:rsidR="0095789F" w:rsidRPr="00A52F7B">
        <w:rPr>
          <w:rFonts w:hint="eastAsia"/>
          <w:color w:val="000000"/>
        </w:rPr>
        <w:t xml:space="preserve">　</w:t>
      </w:r>
      <w:r w:rsidR="003A668B" w:rsidRPr="00A52F7B">
        <w:rPr>
          <w:rFonts w:hint="eastAsia"/>
          <w:color w:val="000000"/>
        </w:rPr>
        <w:t xml:space="preserve">　</w:t>
      </w:r>
      <w:r w:rsidRPr="00A52F7B">
        <w:rPr>
          <w:rFonts w:hint="eastAsia"/>
          <w:color w:val="000000"/>
          <w:lang w:eastAsia="zh-TW"/>
        </w:rPr>
        <w:t>月</w:t>
      </w:r>
      <w:r w:rsidR="0095789F" w:rsidRPr="00A52F7B">
        <w:rPr>
          <w:rFonts w:hint="eastAsia"/>
          <w:color w:val="000000"/>
        </w:rPr>
        <w:t xml:space="preserve">　　</w:t>
      </w:r>
      <w:r w:rsidRPr="00A52F7B">
        <w:rPr>
          <w:rFonts w:hint="eastAsia"/>
          <w:color w:val="000000"/>
          <w:lang w:eastAsia="zh-TW"/>
        </w:rPr>
        <w:t>日作成</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1"/>
        <w:gridCol w:w="2268"/>
        <w:gridCol w:w="695"/>
        <w:gridCol w:w="908"/>
        <w:gridCol w:w="441"/>
        <w:gridCol w:w="735"/>
        <w:gridCol w:w="1836"/>
      </w:tblGrid>
      <w:tr w:rsidR="00A03E19" w:rsidRPr="00A52F7B" w14:paraId="0D97AE43" w14:textId="77777777" w:rsidTr="00853CF0">
        <w:tc>
          <w:tcPr>
            <w:tcW w:w="1611" w:type="dxa"/>
          </w:tcPr>
          <w:p w14:paraId="7058EA6E" w14:textId="77777777" w:rsidR="00A03E19" w:rsidRPr="00A52F7B" w:rsidRDefault="00A03E19">
            <w:pPr>
              <w:rPr>
                <w:color w:val="000000"/>
              </w:rPr>
            </w:pPr>
          </w:p>
          <w:p w14:paraId="1E268369" w14:textId="77777777" w:rsidR="00A03E19" w:rsidRPr="00A52F7B" w:rsidRDefault="00A03E19">
            <w:pPr>
              <w:jc w:val="center"/>
              <w:rPr>
                <w:color w:val="000000"/>
              </w:rPr>
            </w:pPr>
            <w:r w:rsidRPr="00A52F7B">
              <w:rPr>
                <w:rFonts w:hint="eastAsia"/>
                <w:color w:val="000000"/>
              </w:rPr>
              <w:t>氏　名</w:t>
            </w:r>
          </w:p>
        </w:tc>
        <w:tc>
          <w:tcPr>
            <w:tcW w:w="2963" w:type="dxa"/>
            <w:gridSpan w:val="2"/>
          </w:tcPr>
          <w:p w14:paraId="468C19F4" w14:textId="77777777" w:rsidR="00A03E19" w:rsidRPr="00A52F7B" w:rsidRDefault="00A03E19">
            <w:pPr>
              <w:ind w:left="2310" w:hangingChars="1100" w:hanging="2310"/>
              <w:rPr>
                <w:color w:val="000000"/>
              </w:rPr>
            </w:pPr>
            <w:r w:rsidRPr="00A52F7B">
              <w:rPr>
                <w:rFonts w:hint="eastAsia"/>
                <w:color w:val="000000"/>
              </w:rPr>
              <w:t xml:space="preserve">　</w:t>
            </w:r>
          </w:p>
          <w:p w14:paraId="07CC7212" w14:textId="77777777" w:rsidR="00A03E19" w:rsidRPr="00A52F7B" w:rsidRDefault="00A03E19">
            <w:pPr>
              <w:ind w:left="2310" w:hangingChars="1100" w:hanging="2310"/>
              <w:rPr>
                <w:color w:val="000000"/>
              </w:rPr>
            </w:pPr>
            <w:r w:rsidRPr="00A52F7B">
              <w:rPr>
                <w:rFonts w:hint="eastAsia"/>
                <w:color w:val="000000"/>
              </w:rPr>
              <w:t xml:space="preserve">　</w:t>
            </w:r>
            <w:r w:rsidR="00DD5B26" w:rsidRPr="00A52F7B">
              <w:rPr>
                <w:rFonts w:hint="eastAsia"/>
                <w:color w:val="000000"/>
              </w:rPr>
              <w:t xml:space="preserve">　　　　　　　</w:t>
            </w:r>
            <w:r w:rsidRPr="00A52F7B">
              <w:rPr>
                <w:rFonts w:hint="eastAsia"/>
                <w:color w:val="000000"/>
              </w:rPr>
              <w:t xml:space="preserve">　　　　印</w:t>
            </w:r>
          </w:p>
        </w:tc>
        <w:tc>
          <w:tcPr>
            <w:tcW w:w="908" w:type="dxa"/>
          </w:tcPr>
          <w:p w14:paraId="4940DA81" w14:textId="77777777" w:rsidR="00A03E19" w:rsidRPr="00A52F7B" w:rsidRDefault="00A03E19">
            <w:pPr>
              <w:rPr>
                <w:color w:val="000000"/>
              </w:rPr>
            </w:pPr>
          </w:p>
          <w:p w14:paraId="580B6905" w14:textId="77777777" w:rsidR="00A03E19" w:rsidRPr="00A52F7B" w:rsidRDefault="0095789F">
            <w:pPr>
              <w:rPr>
                <w:color w:val="000000"/>
              </w:rPr>
            </w:pPr>
            <w:r w:rsidRPr="00A52F7B">
              <w:rPr>
                <w:rFonts w:hint="eastAsia"/>
                <w:color w:val="000000"/>
              </w:rPr>
              <w:t>男</w:t>
            </w:r>
            <w:r w:rsidR="00A03E19" w:rsidRPr="00A52F7B">
              <w:rPr>
                <w:rFonts w:hint="eastAsia"/>
                <w:color w:val="000000"/>
              </w:rPr>
              <w:t>・女</w:t>
            </w:r>
          </w:p>
        </w:tc>
        <w:tc>
          <w:tcPr>
            <w:tcW w:w="1176" w:type="dxa"/>
            <w:gridSpan w:val="2"/>
          </w:tcPr>
          <w:p w14:paraId="48C8BCB5" w14:textId="77777777" w:rsidR="00A03E19" w:rsidRPr="00A52F7B" w:rsidRDefault="00A03E19">
            <w:pPr>
              <w:rPr>
                <w:color w:val="000000"/>
              </w:rPr>
            </w:pPr>
          </w:p>
          <w:p w14:paraId="57FC4810" w14:textId="7C3959A4" w:rsidR="00A03E19" w:rsidRPr="00A52F7B" w:rsidRDefault="00A03E19" w:rsidP="00853CF0">
            <w:pPr>
              <w:jc w:val="left"/>
              <w:rPr>
                <w:color w:val="000000"/>
              </w:rPr>
            </w:pPr>
            <w:r w:rsidRPr="00A52F7B">
              <w:rPr>
                <w:rFonts w:hint="eastAsia"/>
                <w:color w:val="000000"/>
              </w:rPr>
              <w:t>生年月</w:t>
            </w:r>
            <w:r w:rsidR="00853CF0" w:rsidRPr="00A52F7B">
              <w:rPr>
                <w:rFonts w:hint="eastAsia"/>
                <w:color w:val="000000"/>
              </w:rPr>
              <w:t>日</w:t>
            </w:r>
          </w:p>
        </w:tc>
        <w:tc>
          <w:tcPr>
            <w:tcW w:w="1836" w:type="dxa"/>
          </w:tcPr>
          <w:p w14:paraId="046585A0" w14:textId="77777777" w:rsidR="00A03E19" w:rsidRPr="00A52F7B" w:rsidRDefault="00A03E19">
            <w:pPr>
              <w:rPr>
                <w:color w:val="000000"/>
              </w:rPr>
            </w:pPr>
          </w:p>
          <w:p w14:paraId="45C40F9C" w14:textId="77777777" w:rsidR="00A03E19" w:rsidRPr="00A52F7B" w:rsidRDefault="00DB1202">
            <w:pPr>
              <w:rPr>
                <w:color w:val="000000"/>
              </w:rPr>
            </w:pPr>
            <w:r w:rsidRPr="00A52F7B">
              <w:rPr>
                <w:rFonts w:hint="eastAsia"/>
                <w:color w:val="000000"/>
              </w:rPr>
              <w:t>19</w:t>
            </w:r>
            <w:r w:rsidR="0095789F" w:rsidRPr="00A52F7B">
              <w:rPr>
                <w:rFonts w:hint="eastAsia"/>
                <w:color w:val="000000"/>
              </w:rPr>
              <w:t xml:space="preserve">　</w:t>
            </w:r>
            <w:r w:rsidR="00A03E19" w:rsidRPr="00A52F7B">
              <w:rPr>
                <w:rFonts w:hint="eastAsia"/>
                <w:color w:val="000000"/>
              </w:rPr>
              <w:t>年</w:t>
            </w:r>
            <w:r w:rsidR="0095789F" w:rsidRPr="00A52F7B">
              <w:rPr>
                <w:rFonts w:hint="eastAsia"/>
                <w:color w:val="000000"/>
              </w:rPr>
              <w:t xml:space="preserve">　</w:t>
            </w:r>
            <w:r w:rsidR="00A03E19" w:rsidRPr="00A52F7B">
              <w:rPr>
                <w:rFonts w:hint="eastAsia"/>
                <w:color w:val="000000"/>
              </w:rPr>
              <w:t>月</w:t>
            </w:r>
            <w:r w:rsidR="0095789F" w:rsidRPr="00A52F7B">
              <w:rPr>
                <w:rFonts w:hint="eastAsia"/>
                <w:color w:val="000000"/>
              </w:rPr>
              <w:t xml:space="preserve">　</w:t>
            </w:r>
            <w:r w:rsidR="00A03E19" w:rsidRPr="00A52F7B">
              <w:rPr>
                <w:rFonts w:hint="eastAsia"/>
                <w:color w:val="000000"/>
              </w:rPr>
              <w:t>日</w:t>
            </w:r>
          </w:p>
        </w:tc>
      </w:tr>
      <w:tr w:rsidR="001A1A54" w:rsidRPr="00A52F7B" w14:paraId="61A6192F" w14:textId="77777777" w:rsidTr="00853CF0">
        <w:tc>
          <w:tcPr>
            <w:tcW w:w="1611" w:type="dxa"/>
          </w:tcPr>
          <w:p w14:paraId="0F050AF9" w14:textId="77777777" w:rsidR="001A1A54" w:rsidRPr="00A52F7B" w:rsidRDefault="001A1A54">
            <w:pPr>
              <w:jc w:val="center"/>
              <w:rPr>
                <w:color w:val="000000"/>
              </w:rPr>
            </w:pPr>
            <w:r w:rsidRPr="00A52F7B">
              <w:rPr>
                <w:rFonts w:hint="eastAsia"/>
                <w:color w:val="000000"/>
              </w:rPr>
              <w:t>現職名</w:t>
            </w:r>
          </w:p>
        </w:tc>
        <w:tc>
          <w:tcPr>
            <w:tcW w:w="6883" w:type="dxa"/>
            <w:gridSpan w:val="6"/>
          </w:tcPr>
          <w:p w14:paraId="4F82A2A3" w14:textId="77777777" w:rsidR="001A1A54" w:rsidRPr="00A52F7B" w:rsidRDefault="001A1A54">
            <w:pPr>
              <w:rPr>
                <w:color w:val="000000"/>
              </w:rPr>
            </w:pPr>
          </w:p>
        </w:tc>
      </w:tr>
      <w:tr w:rsidR="008A0FF4" w:rsidRPr="00A52F7B" w14:paraId="147BEB96" w14:textId="77777777" w:rsidTr="00853CF0">
        <w:tc>
          <w:tcPr>
            <w:tcW w:w="1611" w:type="dxa"/>
          </w:tcPr>
          <w:p w14:paraId="3C211556" w14:textId="77777777" w:rsidR="008A0FF4" w:rsidRPr="00A52F7B" w:rsidRDefault="008A0FF4">
            <w:pPr>
              <w:jc w:val="center"/>
              <w:rPr>
                <w:color w:val="000000"/>
              </w:rPr>
            </w:pPr>
            <w:r w:rsidRPr="00A52F7B">
              <w:rPr>
                <w:rFonts w:hint="eastAsia"/>
                <w:color w:val="000000"/>
              </w:rPr>
              <w:t>現住所</w:t>
            </w:r>
          </w:p>
        </w:tc>
        <w:tc>
          <w:tcPr>
            <w:tcW w:w="6883" w:type="dxa"/>
            <w:gridSpan w:val="6"/>
            <w:tcBorders>
              <w:top w:val="nil"/>
            </w:tcBorders>
          </w:tcPr>
          <w:p w14:paraId="5C3C6858" w14:textId="77777777" w:rsidR="008A0FF4" w:rsidRPr="00A52F7B" w:rsidRDefault="008A0FF4">
            <w:pPr>
              <w:rPr>
                <w:color w:val="000000"/>
              </w:rPr>
            </w:pPr>
          </w:p>
        </w:tc>
      </w:tr>
      <w:tr w:rsidR="008A0FF4" w:rsidRPr="00A52F7B" w14:paraId="2373875A" w14:textId="77777777" w:rsidTr="00853CF0">
        <w:trPr>
          <w:trHeight w:val="285"/>
        </w:trPr>
        <w:tc>
          <w:tcPr>
            <w:tcW w:w="1611" w:type="dxa"/>
          </w:tcPr>
          <w:p w14:paraId="71099761" w14:textId="77777777" w:rsidR="008A0FF4" w:rsidRPr="00A52F7B" w:rsidRDefault="008A0FF4" w:rsidP="008A0FF4">
            <w:pPr>
              <w:rPr>
                <w:color w:val="000000"/>
              </w:rPr>
            </w:pPr>
            <w:r w:rsidRPr="00A52F7B">
              <w:rPr>
                <w:rFonts w:hint="eastAsia"/>
                <w:color w:val="000000"/>
              </w:rPr>
              <w:t>電話</w:t>
            </w:r>
            <w:r w:rsidRPr="00A52F7B">
              <w:rPr>
                <w:rFonts w:hint="eastAsia"/>
                <w:color w:val="000000"/>
              </w:rPr>
              <w:t>/</w:t>
            </w:r>
            <w:r w:rsidRPr="00A52F7B">
              <w:rPr>
                <w:rFonts w:hint="eastAsia"/>
                <w:color w:val="000000"/>
              </w:rPr>
              <w:t>ファクス</w:t>
            </w:r>
          </w:p>
        </w:tc>
        <w:tc>
          <w:tcPr>
            <w:tcW w:w="2268" w:type="dxa"/>
          </w:tcPr>
          <w:p w14:paraId="180165CB" w14:textId="77777777" w:rsidR="008A0FF4" w:rsidRPr="00A52F7B" w:rsidRDefault="008A0FF4">
            <w:pPr>
              <w:rPr>
                <w:color w:val="000000"/>
              </w:rPr>
            </w:pPr>
          </w:p>
        </w:tc>
        <w:tc>
          <w:tcPr>
            <w:tcW w:w="2044" w:type="dxa"/>
            <w:gridSpan w:val="3"/>
          </w:tcPr>
          <w:p w14:paraId="08AAD279" w14:textId="77777777" w:rsidR="008A0FF4" w:rsidRPr="00A52F7B" w:rsidRDefault="008A0FF4" w:rsidP="0095789F">
            <w:pPr>
              <w:rPr>
                <w:color w:val="000000"/>
              </w:rPr>
            </w:pPr>
            <w:r w:rsidRPr="00A52F7B">
              <w:rPr>
                <w:rFonts w:hint="eastAsia"/>
                <w:color w:val="000000"/>
              </w:rPr>
              <w:t>e-</w:t>
            </w:r>
            <w:r w:rsidRPr="00A52F7B">
              <w:rPr>
                <w:rFonts w:hint="eastAsia"/>
                <w:color w:val="000000"/>
              </w:rPr>
              <w:t>メール</w:t>
            </w:r>
            <w:r w:rsidRPr="00A52F7B">
              <w:rPr>
                <w:rFonts w:hint="eastAsia"/>
                <w:color w:val="000000"/>
              </w:rPr>
              <w:t xml:space="preserve"> </w:t>
            </w:r>
            <w:r w:rsidRPr="00A52F7B">
              <w:rPr>
                <w:rFonts w:hint="eastAsia"/>
                <w:color w:val="000000"/>
              </w:rPr>
              <w:t>アドレス</w:t>
            </w:r>
          </w:p>
        </w:tc>
        <w:tc>
          <w:tcPr>
            <w:tcW w:w="2571" w:type="dxa"/>
            <w:gridSpan w:val="2"/>
          </w:tcPr>
          <w:p w14:paraId="1C592880" w14:textId="77777777" w:rsidR="008A0FF4" w:rsidRPr="00A52F7B" w:rsidRDefault="008A0FF4" w:rsidP="0095789F">
            <w:pPr>
              <w:rPr>
                <w:color w:val="000000"/>
                <w:lang w:eastAsia="zh-CN"/>
              </w:rPr>
            </w:pPr>
          </w:p>
        </w:tc>
      </w:tr>
      <w:tr w:rsidR="008A0FF4" w:rsidRPr="00A52F7B" w14:paraId="20349E1C" w14:textId="77777777" w:rsidTr="00853CF0">
        <w:trPr>
          <w:trHeight w:val="2235"/>
        </w:trPr>
        <w:tc>
          <w:tcPr>
            <w:tcW w:w="1611" w:type="dxa"/>
          </w:tcPr>
          <w:p w14:paraId="221C3ACC" w14:textId="77777777" w:rsidR="008A0FF4" w:rsidRPr="00A52F7B" w:rsidRDefault="008A0FF4">
            <w:pPr>
              <w:rPr>
                <w:color w:val="000000"/>
              </w:rPr>
            </w:pPr>
          </w:p>
          <w:p w14:paraId="3008794E" w14:textId="77777777" w:rsidR="008A0FF4" w:rsidRPr="00A52F7B" w:rsidRDefault="008A0FF4">
            <w:pPr>
              <w:rPr>
                <w:color w:val="000000"/>
              </w:rPr>
            </w:pPr>
          </w:p>
          <w:p w14:paraId="50226CF7" w14:textId="77777777" w:rsidR="008A0FF4" w:rsidRPr="00A52F7B" w:rsidRDefault="008A0FF4">
            <w:pPr>
              <w:ind w:firstLineChars="100" w:firstLine="210"/>
              <w:rPr>
                <w:color w:val="000000"/>
              </w:rPr>
            </w:pPr>
            <w:r w:rsidRPr="00A52F7B">
              <w:rPr>
                <w:rFonts w:hint="eastAsia"/>
                <w:color w:val="000000"/>
              </w:rPr>
              <w:t>学　　歴</w:t>
            </w:r>
          </w:p>
          <w:p w14:paraId="53BB3272" w14:textId="77777777" w:rsidR="008A0FF4" w:rsidRPr="00A52F7B" w:rsidRDefault="008A0FF4">
            <w:pPr>
              <w:rPr>
                <w:color w:val="000000"/>
              </w:rPr>
            </w:pPr>
            <w:r w:rsidRPr="00A52F7B">
              <w:rPr>
                <w:rFonts w:hint="eastAsia"/>
                <w:color w:val="000000"/>
              </w:rPr>
              <w:t>（</w:t>
            </w:r>
            <w:r w:rsidRPr="00A52F7B">
              <w:rPr>
                <w:rFonts w:hint="eastAsia"/>
                <w:color w:val="000000"/>
                <w:sz w:val="18"/>
                <w:szCs w:val="18"/>
              </w:rPr>
              <w:t>高校卒業以降</w:t>
            </w:r>
            <w:r w:rsidRPr="00A52F7B">
              <w:rPr>
                <w:rFonts w:hint="eastAsia"/>
                <w:color w:val="000000"/>
              </w:rPr>
              <w:t>）</w:t>
            </w:r>
          </w:p>
          <w:p w14:paraId="4F8B1CC6" w14:textId="77777777" w:rsidR="008A0FF4" w:rsidRPr="00A52F7B" w:rsidRDefault="00DB1202">
            <w:pPr>
              <w:rPr>
                <w:color w:val="000000"/>
              </w:rPr>
            </w:pPr>
            <w:r w:rsidRPr="00A52F7B">
              <w:rPr>
                <w:rFonts w:hint="eastAsia"/>
                <w:color w:val="000000"/>
              </w:rPr>
              <w:t>※西暦</w:t>
            </w:r>
          </w:p>
          <w:p w14:paraId="26DBBE35" w14:textId="77777777" w:rsidR="008A0FF4" w:rsidRPr="00A52F7B" w:rsidRDefault="008A0FF4" w:rsidP="008A0FF4">
            <w:pPr>
              <w:rPr>
                <w:color w:val="000000"/>
              </w:rPr>
            </w:pPr>
          </w:p>
        </w:tc>
        <w:tc>
          <w:tcPr>
            <w:tcW w:w="2268" w:type="dxa"/>
          </w:tcPr>
          <w:p w14:paraId="571CCEC5" w14:textId="77777777" w:rsidR="008A0FF4" w:rsidRPr="00A52F7B" w:rsidRDefault="008A0FF4" w:rsidP="008A0FF4">
            <w:pPr>
              <w:ind w:firstLineChars="200" w:firstLine="420"/>
              <w:rPr>
                <w:color w:val="000000"/>
              </w:rPr>
            </w:pPr>
            <w:r w:rsidRPr="00A52F7B">
              <w:rPr>
                <w:rFonts w:hint="eastAsia"/>
                <w:color w:val="000000"/>
              </w:rPr>
              <w:t>年　　月　　日</w:t>
            </w:r>
          </w:p>
        </w:tc>
        <w:tc>
          <w:tcPr>
            <w:tcW w:w="4615" w:type="dxa"/>
            <w:gridSpan w:val="5"/>
          </w:tcPr>
          <w:p w14:paraId="07353B67" w14:textId="77777777" w:rsidR="008A0FF4" w:rsidRPr="00A52F7B" w:rsidRDefault="008A0FF4" w:rsidP="0095789F">
            <w:pPr>
              <w:rPr>
                <w:color w:val="000000"/>
                <w:lang w:eastAsia="zh-CN"/>
              </w:rPr>
            </w:pPr>
          </w:p>
        </w:tc>
      </w:tr>
      <w:tr w:rsidR="00A03E19" w:rsidRPr="00A52F7B" w14:paraId="57B924AA" w14:textId="77777777" w:rsidTr="00853CF0">
        <w:tc>
          <w:tcPr>
            <w:tcW w:w="1611" w:type="dxa"/>
          </w:tcPr>
          <w:p w14:paraId="1DA25AC9" w14:textId="77777777" w:rsidR="00A03E19" w:rsidRPr="00A52F7B" w:rsidRDefault="00A03E19">
            <w:pPr>
              <w:rPr>
                <w:color w:val="000000"/>
                <w:lang w:eastAsia="zh-CN"/>
              </w:rPr>
            </w:pPr>
          </w:p>
          <w:p w14:paraId="788196D9" w14:textId="77777777" w:rsidR="00A03E19" w:rsidRPr="00A52F7B" w:rsidRDefault="00A03E19">
            <w:pPr>
              <w:rPr>
                <w:color w:val="000000"/>
                <w:lang w:eastAsia="zh-CN"/>
              </w:rPr>
            </w:pPr>
          </w:p>
          <w:p w14:paraId="1E850E20" w14:textId="77777777" w:rsidR="00A03E19" w:rsidRPr="00A52F7B" w:rsidRDefault="00A03E19">
            <w:pPr>
              <w:rPr>
                <w:color w:val="000000"/>
                <w:lang w:eastAsia="zh-CN"/>
              </w:rPr>
            </w:pPr>
          </w:p>
          <w:p w14:paraId="717BAEE0" w14:textId="77777777" w:rsidR="00A03E19" w:rsidRPr="00A52F7B" w:rsidRDefault="00A03E19">
            <w:pPr>
              <w:rPr>
                <w:color w:val="000000"/>
                <w:lang w:eastAsia="zh-CN"/>
              </w:rPr>
            </w:pPr>
          </w:p>
          <w:p w14:paraId="30F0ABA1" w14:textId="77777777" w:rsidR="00A03E19" w:rsidRPr="00A52F7B" w:rsidRDefault="00A03E19">
            <w:pPr>
              <w:ind w:firstLineChars="100" w:firstLine="210"/>
              <w:rPr>
                <w:color w:val="000000"/>
              </w:rPr>
            </w:pPr>
            <w:r w:rsidRPr="00A52F7B">
              <w:rPr>
                <w:rFonts w:hint="eastAsia"/>
                <w:color w:val="000000"/>
              </w:rPr>
              <w:t>職　歴</w:t>
            </w:r>
          </w:p>
          <w:p w14:paraId="1BF51AD4" w14:textId="77777777" w:rsidR="00A03E19" w:rsidRPr="00A52F7B" w:rsidRDefault="00A03E19">
            <w:pPr>
              <w:ind w:firstLineChars="100" w:firstLine="210"/>
              <w:rPr>
                <w:color w:val="000000"/>
              </w:rPr>
            </w:pPr>
            <w:r w:rsidRPr="00A52F7B">
              <w:rPr>
                <w:rFonts w:hint="eastAsia"/>
                <w:color w:val="000000"/>
              </w:rPr>
              <w:t>及び</w:t>
            </w:r>
          </w:p>
          <w:p w14:paraId="2512FA9A" w14:textId="77777777" w:rsidR="00A03E19" w:rsidRPr="00A52F7B" w:rsidRDefault="00A03E19">
            <w:pPr>
              <w:ind w:firstLineChars="100" w:firstLine="210"/>
              <w:rPr>
                <w:color w:val="000000"/>
              </w:rPr>
            </w:pPr>
            <w:r w:rsidRPr="00A52F7B">
              <w:rPr>
                <w:rFonts w:hint="eastAsia"/>
                <w:color w:val="000000"/>
              </w:rPr>
              <w:t>研究歴</w:t>
            </w:r>
          </w:p>
          <w:p w14:paraId="6424B9A3" w14:textId="77777777" w:rsidR="00E83F48" w:rsidRPr="00A52F7B" w:rsidRDefault="00E83F48" w:rsidP="00E83F48">
            <w:pPr>
              <w:rPr>
                <w:color w:val="000000"/>
              </w:rPr>
            </w:pPr>
            <w:r w:rsidRPr="00A52F7B">
              <w:rPr>
                <w:rFonts w:hint="eastAsia"/>
                <w:color w:val="000000"/>
              </w:rPr>
              <w:t>（海外留学等を含む）</w:t>
            </w:r>
          </w:p>
          <w:p w14:paraId="6FF29E4B" w14:textId="77777777" w:rsidR="00A03E19" w:rsidRPr="00A52F7B" w:rsidRDefault="00DB1202">
            <w:pPr>
              <w:rPr>
                <w:color w:val="000000"/>
              </w:rPr>
            </w:pPr>
            <w:r w:rsidRPr="00A52F7B">
              <w:rPr>
                <w:rFonts w:hint="eastAsia"/>
                <w:color w:val="000000"/>
              </w:rPr>
              <w:t>※西暦</w:t>
            </w:r>
          </w:p>
          <w:p w14:paraId="49AF9BA8" w14:textId="77777777" w:rsidR="00A03E19" w:rsidRPr="00A52F7B" w:rsidRDefault="00A03E19">
            <w:pPr>
              <w:rPr>
                <w:color w:val="000000"/>
              </w:rPr>
            </w:pPr>
          </w:p>
          <w:p w14:paraId="70F351F9" w14:textId="77777777" w:rsidR="00A03E19" w:rsidRPr="00A52F7B" w:rsidRDefault="00A03E19">
            <w:pPr>
              <w:rPr>
                <w:color w:val="000000"/>
              </w:rPr>
            </w:pPr>
          </w:p>
          <w:p w14:paraId="419CA469" w14:textId="77777777" w:rsidR="00A03E19" w:rsidRPr="00A52F7B" w:rsidRDefault="00A03E19">
            <w:pPr>
              <w:rPr>
                <w:color w:val="000000"/>
              </w:rPr>
            </w:pPr>
          </w:p>
          <w:p w14:paraId="315C19CD" w14:textId="77777777" w:rsidR="00A03E19" w:rsidRPr="00A52F7B" w:rsidRDefault="00A03E19">
            <w:pPr>
              <w:rPr>
                <w:color w:val="000000"/>
              </w:rPr>
            </w:pPr>
          </w:p>
          <w:p w14:paraId="35569627" w14:textId="77777777" w:rsidR="00A03E19" w:rsidRPr="00A52F7B" w:rsidRDefault="00A03E19">
            <w:pPr>
              <w:rPr>
                <w:color w:val="000000"/>
              </w:rPr>
            </w:pPr>
          </w:p>
          <w:p w14:paraId="55CB3759" w14:textId="77777777" w:rsidR="00A03E19" w:rsidRPr="00A52F7B" w:rsidRDefault="00A03E19">
            <w:pPr>
              <w:rPr>
                <w:color w:val="000000"/>
              </w:rPr>
            </w:pPr>
          </w:p>
          <w:p w14:paraId="701741B9" w14:textId="77777777" w:rsidR="00A03E19" w:rsidRPr="00A52F7B" w:rsidRDefault="00A03E19">
            <w:pPr>
              <w:rPr>
                <w:color w:val="000000"/>
              </w:rPr>
            </w:pPr>
          </w:p>
          <w:p w14:paraId="474141BB" w14:textId="77777777" w:rsidR="00A03E19" w:rsidRPr="00A52F7B" w:rsidRDefault="00A03E19">
            <w:pPr>
              <w:rPr>
                <w:color w:val="000000"/>
              </w:rPr>
            </w:pPr>
          </w:p>
          <w:p w14:paraId="2D836F96" w14:textId="77777777" w:rsidR="004450EC" w:rsidRPr="00A52F7B" w:rsidRDefault="004450EC">
            <w:pPr>
              <w:rPr>
                <w:color w:val="000000"/>
              </w:rPr>
            </w:pPr>
          </w:p>
          <w:p w14:paraId="265CA05D" w14:textId="77777777" w:rsidR="004450EC" w:rsidRPr="00A52F7B" w:rsidRDefault="004450EC">
            <w:pPr>
              <w:rPr>
                <w:color w:val="000000"/>
              </w:rPr>
            </w:pPr>
          </w:p>
          <w:p w14:paraId="4A80E594" w14:textId="77777777" w:rsidR="004450EC" w:rsidRPr="00A52F7B" w:rsidRDefault="004450EC">
            <w:pPr>
              <w:rPr>
                <w:color w:val="000000"/>
              </w:rPr>
            </w:pPr>
          </w:p>
          <w:p w14:paraId="4DF437C8" w14:textId="77777777" w:rsidR="004450EC" w:rsidRPr="00A52F7B" w:rsidRDefault="004450EC">
            <w:pPr>
              <w:rPr>
                <w:color w:val="000000"/>
              </w:rPr>
            </w:pPr>
          </w:p>
          <w:p w14:paraId="2D0CC568" w14:textId="77777777" w:rsidR="004450EC" w:rsidRPr="00A52F7B" w:rsidRDefault="004450EC">
            <w:pPr>
              <w:rPr>
                <w:color w:val="000000"/>
              </w:rPr>
            </w:pPr>
          </w:p>
          <w:p w14:paraId="5DFDE0C6" w14:textId="77777777" w:rsidR="004450EC" w:rsidRPr="00A52F7B" w:rsidRDefault="004450EC">
            <w:pPr>
              <w:rPr>
                <w:color w:val="000000"/>
              </w:rPr>
            </w:pPr>
          </w:p>
          <w:p w14:paraId="6FA4FC65" w14:textId="77777777" w:rsidR="004450EC" w:rsidRPr="00A52F7B" w:rsidRDefault="004450EC">
            <w:pPr>
              <w:rPr>
                <w:color w:val="000000"/>
              </w:rPr>
            </w:pPr>
          </w:p>
          <w:p w14:paraId="2773A12F" w14:textId="77777777" w:rsidR="004450EC" w:rsidRPr="00A52F7B" w:rsidRDefault="004450EC">
            <w:pPr>
              <w:rPr>
                <w:color w:val="000000"/>
              </w:rPr>
            </w:pPr>
          </w:p>
          <w:p w14:paraId="19FB5088" w14:textId="77777777" w:rsidR="004450EC" w:rsidRPr="00A52F7B" w:rsidRDefault="004450EC">
            <w:pPr>
              <w:rPr>
                <w:color w:val="000000"/>
              </w:rPr>
            </w:pPr>
          </w:p>
          <w:p w14:paraId="594D3DAF" w14:textId="77777777" w:rsidR="004450EC" w:rsidRPr="00A52F7B" w:rsidRDefault="004450EC">
            <w:pPr>
              <w:rPr>
                <w:color w:val="000000"/>
              </w:rPr>
            </w:pPr>
          </w:p>
          <w:p w14:paraId="034438F8" w14:textId="77777777" w:rsidR="004450EC" w:rsidRPr="00A52F7B" w:rsidRDefault="004450EC">
            <w:pPr>
              <w:rPr>
                <w:color w:val="000000"/>
              </w:rPr>
            </w:pPr>
          </w:p>
          <w:p w14:paraId="6B4A4620" w14:textId="77777777" w:rsidR="004450EC" w:rsidRPr="00A52F7B" w:rsidRDefault="004450EC">
            <w:pPr>
              <w:rPr>
                <w:color w:val="000000"/>
              </w:rPr>
            </w:pPr>
          </w:p>
          <w:p w14:paraId="1B713723" w14:textId="77777777" w:rsidR="004450EC" w:rsidRPr="00A52F7B" w:rsidRDefault="004450EC">
            <w:pPr>
              <w:rPr>
                <w:color w:val="000000"/>
              </w:rPr>
            </w:pPr>
          </w:p>
          <w:p w14:paraId="615CE758" w14:textId="77777777" w:rsidR="004450EC" w:rsidRPr="00A52F7B" w:rsidRDefault="004450EC">
            <w:pPr>
              <w:rPr>
                <w:color w:val="000000"/>
              </w:rPr>
            </w:pPr>
          </w:p>
          <w:p w14:paraId="44240C8F" w14:textId="77777777" w:rsidR="004450EC" w:rsidRPr="00A52F7B" w:rsidRDefault="004450EC">
            <w:pPr>
              <w:rPr>
                <w:color w:val="000000"/>
              </w:rPr>
            </w:pPr>
          </w:p>
          <w:p w14:paraId="3602B1E0" w14:textId="77777777" w:rsidR="00A03E19" w:rsidRPr="00A52F7B" w:rsidRDefault="00A03E19" w:rsidP="00056A9A">
            <w:pPr>
              <w:rPr>
                <w:color w:val="000000"/>
              </w:rPr>
            </w:pPr>
          </w:p>
        </w:tc>
        <w:tc>
          <w:tcPr>
            <w:tcW w:w="2268" w:type="dxa"/>
          </w:tcPr>
          <w:p w14:paraId="206EB5BE" w14:textId="77777777" w:rsidR="00AA10FB" w:rsidRPr="00A52F7B" w:rsidRDefault="00AA10FB">
            <w:pPr>
              <w:jc w:val="left"/>
              <w:rPr>
                <w:color w:val="000000"/>
              </w:rPr>
            </w:pPr>
          </w:p>
        </w:tc>
        <w:tc>
          <w:tcPr>
            <w:tcW w:w="4615" w:type="dxa"/>
            <w:gridSpan w:val="5"/>
          </w:tcPr>
          <w:p w14:paraId="523F0BEB" w14:textId="77777777" w:rsidR="00A03E19" w:rsidRPr="00A52F7B" w:rsidRDefault="00A03E19" w:rsidP="005149E0">
            <w:pPr>
              <w:rPr>
                <w:color w:val="000000"/>
              </w:rPr>
            </w:pPr>
          </w:p>
        </w:tc>
      </w:tr>
      <w:tr w:rsidR="00A03E19" w:rsidRPr="00A52F7B" w14:paraId="021B2275" w14:textId="77777777" w:rsidTr="00853CF0">
        <w:tc>
          <w:tcPr>
            <w:tcW w:w="1611" w:type="dxa"/>
          </w:tcPr>
          <w:p w14:paraId="74C075FB" w14:textId="77777777" w:rsidR="00A03E19" w:rsidRPr="00A52F7B" w:rsidRDefault="00A03E19">
            <w:pPr>
              <w:ind w:firstLineChars="100" w:firstLine="210"/>
              <w:rPr>
                <w:color w:val="000000"/>
              </w:rPr>
            </w:pPr>
            <w:r w:rsidRPr="00A52F7B">
              <w:rPr>
                <w:rFonts w:hint="eastAsia"/>
                <w:color w:val="000000"/>
              </w:rPr>
              <w:t>学　位</w:t>
            </w:r>
          </w:p>
          <w:p w14:paraId="167B116D" w14:textId="77777777" w:rsidR="00056A9A" w:rsidRPr="00A52F7B" w:rsidRDefault="00056A9A">
            <w:pPr>
              <w:ind w:firstLineChars="100" w:firstLine="210"/>
              <w:rPr>
                <w:color w:val="000000"/>
              </w:rPr>
            </w:pPr>
          </w:p>
          <w:p w14:paraId="0A58442A" w14:textId="77777777" w:rsidR="00056A9A" w:rsidRPr="00A52F7B" w:rsidRDefault="00056A9A">
            <w:pPr>
              <w:ind w:firstLineChars="100" w:firstLine="210"/>
              <w:rPr>
                <w:color w:val="000000"/>
              </w:rPr>
            </w:pPr>
          </w:p>
          <w:p w14:paraId="773BB042" w14:textId="77777777" w:rsidR="00056A9A" w:rsidRPr="00A52F7B" w:rsidRDefault="00056A9A">
            <w:pPr>
              <w:ind w:firstLineChars="100" w:firstLine="210"/>
              <w:rPr>
                <w:color w:val="000000"/>
              </w:rPr>
            </w:pPr>
          </w:p>
        </w:tc>
        <w:tc>
          <w:tcPr>
            <w:tcW w:w="2268" w:type="dxa"/>
          </w:tcPr>
          <w:p w14:paraId="47E5CC3C" w14:textId="77777777" w:rsidR="00A03E19" w:rsidRPr="00A52F7B" w:rsidRDefault="00056A9A" w:rsidP="00056A9A">
            <w:pPr>
              <w:ind w:firstLineChars="200" w:firstLine="420"/>
              <w:rPr>
                <w:color w:val="000000"/>
              </w:rPr>
            </w:pPr>
            <w:r w:rsidRPr="00A52F7B">
              <w:rPr>
                <w:rFonts w:hint="eastAsia"/>
                <w:color w:val="000000"/>
              </w:rPr>
              <w:t>年　月　日</w:t>
            </w:r>
          </w:p>
        </w:tc>
        <w:tc>
          <w:tcPr>
            <w:tcW w:w="4615" w:type="dxa"/>
            <w:gridSpan w:val="5"/>
          </w:tcPr>
          <w:p w14:paraId="55D9082A" w14:textId="77777777" w:rsidR="00056A9A" w:rsidRPr="00A52F7B" w:rsidRDefault="00056A9A">
            <w:pPr>
              <w:rPr>
                <w:color w:val="000000"/>
              </w:rPr>
            </w:pPr>
          </w:p>
        </w:tc>
      </w:tr>
      <w:tr w:rsidR="00A03E19" w:rsidRPr="00A52F7B" w14:paraId="1ADA29CF" w14:textId="77777777" w:rsidTr="00853CF0">
        <w:tc>
          <w:tcPr>
            <w:tcW w:w="1611" w:type="dxa"/>
          </w:tcPr>
          <w:p w14:paraId="660584E5" w14:textId="77777777" w:rsidR="00A03E19" w:rsidRPr="00A52F7B" w:rsidRDefault="00A03E19">
            <w:pPr>
              <w:rPr>
                <w:color w:val="000000"/>
              </w:rPr>
            </w:pPr>
            <w:r w:rsidRPr="00A52F7B">
              <w:rPr>
                <w:rFonts w:hint="eastAsia"/>
                <w:color w:val="000000"/>
              </w:rPr>
              <w:t>所属学会</w:t>
            </w:r>
          </w:p>
          <w:p w14:paraId="7CC82D57" w14:textId="77777777" w:rsidR="00A03E19" w:rsidRPr="00A52F7B" w:rsidRDefault="00A03E19">
            <w:pPr>
              <w:rPr>
                <w:color w:val="000000"/>
              </w:rPr>
            </w:pPr>
            <w:r w:rsidRPr="00A52F7B">
              <w:rPr>
                <w:rFonts w:hint="eastAsia"/>
                <w:color w:val="000000"/>
              </w:rPr>
              <w:t>及び役職名</w:t>
            </w:r>
          </w:p>
          <w:p w14:paraId="268065E2" w14:textId="77777777" w:rsidR="00A03E19" w:rsidRPr="00A52F7B" w:rsidRDefault="00A03E19">
            <w:pPr>
              <w:rPr>
                <w:color w:val="000000"/>
              </w:rPr>
            </w:pPr>
            <w:r w:rsidRPr="00A52F7B">
              <w:rPr>
                <w:rFonts w:hint="eastAsia"/>
                <w:color w:val="000000"/>
              </w:rPr>
              <w:t>その他</w:t>
            </w:r>
          </w:p>
        </w:tc>
        <w:tc>
          <w:tcPr>
            <w:tcW w:w="6883" w:type="dxa"/>
            <w:gridSpan w:val="6"/>
          </w:tcPr>
          <w:p w14:paraId="26D14B92" w14:textId="77777777" w:rsidR="00A03E19" w:rsidRPr="00A52F7B" w:rsidRDefault="00A03E19">
            <w:pPr>
              <w:spacing w:after="240"/>
              <w:ind w:leftChars="100" w:left="210"/>
              <w:rPr>
                <w:color w:val="000000"/>
              </w:rPr>
            </w:pPr>
          </w:p>
          <w:p w14:paraId="464CE9EB" w14:textId="77777777" w:rsidR="00056A9A" w:rsidRPr="00A52F7B" w:rsidRDefault="00056A9A">
            <w:pPr>
              <w:spacing w:after="240"/>
              <w:ind w:leftChars="100" w:left="210"/>
              <w:rPr>
                <w:color w:val="000000"/>
              </w:rPr>
            </w:pPr>
          </w:p>
          <w:p w14:paraId="0FB6B9F6" w14:textId="77777777" w:rsidR="00056A9A" w:rsidRPr="00A52F7B" w:rsidRDefault="00056A9A">
            <w:pPr>
              <w:spacing w:after="240"/>
              <w:ind w:leftChars="100" w:left="210"/>
              <w:rPr>
                <w:color w:val="000000"/>
              </w:rPr>
            </w:pPr>
          </w:p>
          <w:p w14:paraId="7008C0D2" w14:textId="77777777" w:rsidR="00056A9A" w:rsidRPr="00A52F7B" w:rsidRDefault="00056A9A">
            <w:pPr>
              <w:spacing w:after="240"/>
              <w:ind w:leftChars="100" w:left="210"/>
              <w:rPr>
                <w:color w:val="000000"/>
              </w:rPr>
            </w:pPr>
          </w:p>
        </w:tc>
      </w:tr>
      <w:tr w:rsidR="00A03E19" w:rsidRPr="00A52F7B" w14:paraId="36C1E699" w14:textId="77777777" w:rsidTr="00021373">
        <w:trPr>
          <w:trHeight w:val="2769"/>
        </w:trPr>
        <w:tc>
          <w:tcPr>
            <w:tcW w:w="1611" w:type="dxa"/>
          </w:tcPr>
          <w:p w14:paraId="3E82A4DE" w14:textId="77777777" w:rsidR="00A03E19" w:rsidRPr="00A52F7B" w:rsidRDefault="00A03E19">
            <w:pPr>
              <w:ind w:firstLineChars="100" w:firstLine="210"/>
              <w:rPr>
                <w:color w:val="000000"/>
              </w:rPr>
            </w:pPr>
            <w:r w:rsidRPr="00A52F7B">
              <w:rPr>
                <w:rFonts w:hint="eastAsia"/>
                <w:color w:val="000000"/>
              </w:rPr>
              <w:t>賞　罰</w:t>
            </w:r>
          </w:p>
          <w:p w14:paraId="34FBBB1B" w14:textId="77777777" w:rsidR="00A03E19" w:rsidRPr="00A52F7B" w:rsidRDefault="00A03E19">
            <w:pPr>
              <w:ind w:firstLineChars="100" w:firstLine="210"/>
              <w:rPr>
                <w:color w:val="000000"/>
              </w:rPr>
            </w:pPr>
          </w:p>
          <w:p w14:paraId="3845C836" w14:textId="77777777" w:rsidR="00A03E19" w:rsidRPr="00A52F7B" w:rsidRDefault="00A03E19">
            <w:pPr>
              <w:ind w:firstLineChars="100" w:firstLine="210"/>
              <w:rPr>
                <w:color w:val="000000"/>
              </w:rPr>
            </w:pPr>
          </w:p>
          <w:p w14:paraId="681E8B71" w14:textId="77777777" w:rsidR="00A03E19" w:rsidRPr="00A52F7B" w:rsidRDefault="00A03E19">
            <w:pPr>
              <w:ind w:firstLineChars="100" w:firstLine="210"/>
              <w:rPr>
                <w:color w:val="000000"/>
              </w:rPr>
            </w:pPr>
          </w:p>
          <w:p w14:paraId="76D8675B" w14:textId="77777777" w:rsidR="00A03E19" w:rsidRPr="00A52F7B" w:rsidRDefault="00A03E19">
            <w:pPr>
              <w:ind w:firstLineChars="100" w:firstLine="210"/>
              <w:rPr>
                <w:color w:val="000000"/>
              </w:rPr>
            </w:pPr>
          </w:p>
          <w:p w14:paraId="6702112E" w14:textId="77777777" w:rsidR="00A03E19" w:rsidRPr="00A52F7B" w:rsidRDefault="00A03E19" w:rsidP="001762B5">
            <w:pPr>
              <w:rPr>
                <w:color w:val="000000"/>
              </w:rPr>
            </w:pPr>
          </w:p>
        </w:tc>
        <w:tc>
          <w:tcPr>
            <w:tcW w:w="2268" w:type="dxa"/>
          </w:tcPr>
          <w:p w14:paraId="555A0D1E" w14:textId="77777777" w:rsidR="00A03E19" w:rsidRPr="00A52F7B" w:rsidRDefault="00E83F48" w:rsidP="00E83F48">
            <w:pPr>
              <w:spacing w:after="240"/>
              <w:ind w:firstLineChars="300" w:firstLine="630"/>
              <w:rPr>
                <w:color w:val="000000"/>
              </w:rPr>
            </w:pPr>
            <w:r w:rsidRPr="00A52F7B">
              <w:rPr>
                <w:rFonts w:hint="eastAsia"/>
                <w:color w:val="000000"/>
              </w:rPr>
              <w:t>年　月　　日</w:t>
            </w:r>
          </w:p>
        </w:tc>
        <w:tc>
          <w:tcPr>
            <w:tcW w:w="4615" w:type="dxa"/>
            <w:gridSpan w:val="5"/>
          </w:tcPr>
          <w:p w14:paraId="7AB617F4" w14:textId="77777777" w:rsidR="00A03E19" w:rsidRPr="00A52F7B" w:rsidRDefault="00A03E19">
            <w:pPr>
              <w:rPr>
                <w:color w:val="000000"/>
              </w:rPr>
            </w:pPr>
          </w:p>
        </w:tc>
      </w:tr>
    </w:tbl>
    <w:p w14:paraId="47B85845" w14:textId="77777777" w:rsidR="00A03E19" w:rsidRPr="00A52F7B" w:rsidRDefault="00056A9A" w:rsidP="001762B5">
      <w:pPr>
        <w:ind w:firstLineChars="2500" w:firstLine="5250"/>
        <w:rPr>
          <w:color w:val="000000"/>
        </w:rPr>
      </w:pPr>
      <w:r w:rsidRPr="00A52F7B">
        <w:rPr>
          <w:rFonts w:hint="eastAsia"/>
          <w:color w:val="000000"/>
        </w:rPr>
        <w:t>琉球大学熱帯生物圏研究センタ－</w:t>
      </w:r>
    </w:p>
    <w:p w14:paraId="061F1CFF" w14:textId="77777777" w:rsidR="00A03E19" w:rsidRPr="00A52F7B" w:rsidRDefault="00880FCB">
      <w:pPr>
        <w:rPr>
          <w:color w:val="000000"/>
        </w:rPr>
      </w:pPr>
      <w:r w:rsidRPr="00A52F7B">
        <w:rPr>
          <w:rFonts w:hint="eastAsia"/>
          <w:color w:val="000000"/>
        </w:rPr>
        <w:lastRenderedPageBreak/>
        <w:t>様式２</w:t>
      </w:r>
      <w:r w:rsidR="00A03E19" w:rsidRPr="00A52F7B">
        <w:rPr>
          <w:rFonts w:hint="eastAsia"/>
          <w:color w:val="000000"/>
        </w:rPr>
        <w:t>の１</w:t>
      </w:r>
    </w:p>
    <w:p w14:paraId="72A81283" w14:textId="77777777" w:rsidR="00A03E19" w:rsidRPr="00A52F7B" w:rsidRDefault="00EA71F9">
      <w:pPr>
        <w:jc w:val="center"/>
        <w:rPr>
          <w:color w:val="000000"/>
          <w:sz w:val="28"/>
          <w:szCs w:val="28"/>
        </w:rPr>
      </w:pPr>
      <w:r w:rsidRPr="00A52F7B">
        <w:rPr>
          <w:rFonts w:hint="eastAsia"/>
          <w:color w:val="000000"/>
          <w:sz w:val="28"/>
          <w:szCs w:val="28"/>
        </w:rPr>
        <w:t xml:space="preserve">研　究　</w:t>
      </w:r>
      <w:r w:rsidR="00A03E19" w:rsidRPr="00A52F7B">
        <w:rPr>
          <w:rFonts w:hint="eastAsia"/>
          <w:color w:val="000000"/>
          <w:sz w:val="28"/>
          <w:szCs w:val="28"/>
        </w:rPr>
        <w:t>業　績　目　録</w:t>
      </w:r>
    </w:p>
    <w:p w14:paraId="34DB2E6A" w14:textId="77777777" w:rsidR="00A03E19" w:rsidRPr="00A52F7B" w:rsidRDefault="00A03E19">
      <w:pPr>
        <w:rPr>
          <w:color w:val="000000"/>
        </w:rPr>
      </w:pPr>
    </w:p>
    <w:p w14:paraId="5790780A" w14:textId="37D0ADB1" w:rsidR="00000B8F" w:rsidRPr="00A52F7B" w:rsidRDefault="00000B8F">
      <w:pPr>
        <w:rPr>
          <w:color w:val="000000"/>
        </w:rPr>
      </w:pPr>
      <w:r w:rsidRPr="00A52F7B">
        <w:rPr>
          <w:rFonts w:hint="eastAsia"/>
          <w:color w:val="000000"/>
        </w:rPr>
        <w:t>インパクトファクター</w:t>
      </w:r>
      <w:r w:rsidR="007872B1" w:rsidRPr="00A52F7B">
        <w:rPr>
          <w:rFonts w:hint="eastAsia"/>
          <w:color w:val="000000"/>
        </w:rPr>
        <w:t>（</w:t>
      </w:r>
      <w:r w:rsidR="007872B1" w:rsidRPr="00A52F7B">
        <w:rPr>
          <w:rFonts w:hint="eastAsia"/>
          <w:color w:val="000000"/>
        </w:rPr>
        <w:t>IF</w:t>
      </w:r>
      <w:r w:rsidR="007872B1" w:rsidRPr="00A52F7B">
        <w:rPr>
          <w:rFonts w:hint="eastAsia"/>
          <w:color w:val="000000"/>
        </w:rPr>
        <w:t>）のある</w:t>
      </w:r>
      <w:r w:rsidRPr="00A52F7B">
        <w:rPr>
          <w:rFonts w:hint="eastAsia"/>
          <w:color w:val="000000"/>
        </w:rPr>
        <w:t>雑誌</w:t>
      </w:r>
      <w:r w:rsidR="007872B1" w:rsidRPr="00A52F7B">
        <w:rPr>
          <w:rFonts w:hint="eastAsia"/>
          <w:color w:val="000000"/>
        </w:rPr>
        <w:t>に掲載または受理された業績については、業績の末に</w:t>
      </w:r>
      <w:r w:rsidR="00B9245C" w:rsidRPr="00A52F7B">
        <w:rPr>
          <w:color w:val="000000"/>
        </w:rPr>
        <w:t>Web of Science</w:t>
      </w:r>
      <w:r w:rsidR="00B9245C" w:rsidRPr="00A52F7B">
        <w:rPr>
          <w:rFonts w:hint="eastAsia"/>
          <w:color w:val="000000"/>
        </w:rPr>
        <w:t>の</w:t>
      </w:r>
      <w:r w:rsidR="007872B1" w:rsidRPr="00A52F7B">
        <w:rPr>
          <w:rFonts w:hint="eastAsia"/>
          <w:color w:val="000000"/>
        </w:rPr>
        <w:t>I</w:t>
      </w:r>
      <w:r w:rsidR="007872B1" w:rsidRPr="00A52F7B">
        <w:rPr>
          <w:color w:val="000000"/>
        </w:rPr>
        <w:t>F</w:t>
      </w:r>
      <w:r w:rsidR="00472008" w:rsidRPr="00A52F7B">
        <w:rPr>
          <w:rFonts w:hint="eastAsia"/>
          <w:color w:val="000000"/>
        </w:rPr>
        <w:t>（</w:t>
      </w:r>
      <w:r w:rsidR="00472008" w:rsidRPr="00A52F7B">
        <w:rPr>
          <w:color w:val="000000"/>
        </w:rPr>
        <w:t>2 year</w:t>
      </w:r>
      <w:r w:rsidR="00472008" w:rsidRPr="00A52F7B">
        <w:rPr>
          <w:rFonts w:hint="eastAsia"/>
          <w:color w:val="000000"/>
        </w:rPr>
        <w:t>）</w:t>
      </w:r>
      <w:r w:rsidR="007872B1" w:rsidRPr="00A52F7B">
        <w:rPr>
          <w:rFonts w:hint="eastAsia"/>
          <w:color w:val="000000"/>
        </w:rPr>
        <w:t>を記入する。</w:t>
      </w:r>
      <w:bookmarkStart w:id="0" w:name="_Hlk107999431"/>
      <w:r w:rsidR="00B9245C" w:rsidRPr="00A52F7B">
        <w:rPr>
          <w:rFonts w:hint="eastAsia"/>
        </w:rPr>
        <w:t>IF</w:t>
      </w:r>
      <w:r w:rsidR="00B9245C" w:rsidRPr="00A52F7B">
        <w:rPr>
          <w:rFonts w:hint="eastAsia"/>
        </w:rPr>
        <w:t>の検索は</w:t>
      </w:r>
      <w:r w:rsidR="00B9245C" w:rsidRPr="00A52F7B">
        <w:rPr>
          <w:rFonts w:hint="eastAsia"/>
        </w:rPr>
        <w:t>Web of Science</w:t>
      </w:r>
      <w:r w:rsidR="00B9245C" w:rsidRPr="00A52F7B">
        <w:rPr>
          <w:rFonts w:hint="eastAsia"/>
        </w:rPr>
        <w:t>以外にも</w:t>
      </w:r>
      <w:r w:rsidR="00B9245C" w:rsidRPr="00A52F7B">
        <w:rPr>
          <w:rFonts w:hint="eastAsia"/>
        </w:rPr>
        <w:t>SCI Journal</w:t>
      </w:r>
      <w:r w:rsidR="00B9245C" w:rsidRPr="00A52F7B">
        <w:rPr>
          <w:rFonts w:hint="eastAsia"/>
        </w:rPr>
        <w:t>（</w:t>
      </w:r>
      <w:hyperlink r:id="rId9" w:history="1">
        <w:r w:rsidR="00B9245C" w:rsidRPr="00A52F7B">
          <w:rPr>
            <w:rStyle w:val="ab"/>
            <w:rFonts w:hint="eastAsia"/>
          </w:rPr>
          <w:t>https://www.scijournal.org/</w:t>
        </w:r>
      </w:hyperlink>
      <w:r w:rsidR="00B9245C" w:rsidRPr="00A52F7B">
        <w:rPr>
          <w:rFonts w:hint="eastAsia"/>
        </w:rPr>
        <w:t>）などでも可能。</w:t>
      </w:r>
      <w:bookmarkEnd w:id="0"/>
      <w:r w:rsidR="007872B1" w:rsidRPr="00A52F7B">
        <w:rPr>
          <w:rFonts w:hint="eastAsia"/>
          <w:color w:val="000000"/>
        </w:rPr>
        <w:t>IF</w:t>
      </w:r>
      <w:r w:rsidR="007872B1" w:rsidRPr="00A52F7B">
        <w:rPr>
          <w:rFonts w:hint="eastAsia"/>
          <w:color w:val="000000"/>
        </w:rPr>
        <w:t>は</w:t>
      </w:r>
      <w:r w:rsidR="00323C8C" w:rsidRPr="00A52F7B">
        <w:rPr>
          <w:rFonts w:hint="eastAsia"/>
          <w:color w:val="000000"/>
        </w:rPr>
        <w:t>、</w:t>
      </w:r>
      <w:r w:rsidR="00323C8C" w:rsidRPr="00A52F7B">
        <w:rPr>
          <w:rFonts w:hint="eastAsia"/>
        </w:rPr>
        <w:t>基本的には当該論文が出版された年に当該雑誌に付与された値とする。出版当該年の</w:t>
      </w:r>
      <w:r w:rsidR="00323C8C" w:rsidRPr="00A52F7B">
        <w:t>IF</w:t>
      </w:r>
      <w:r w:rsidR="00323C8C" w:rsidRPr="00A52F7B">
        <w:rPr>
          <w:rFonts w:hint="eastAsia"/>
        </w:rPr>
        <w:t>が不明の場合は、</w:t>
      </w:r>
      <w:r w:rsidRPr="00A52F7B">
        <w:rPr>
          <w:rFonts w:hint="eastAsia"/>
          <w:color w:val="000000"/>
        </w:rPr>
        <w:t>20</w:t>
      </w:r>
      <w:r w:rsidR="00FC5A01" w:rsidRPr="00A52F7B">
        <w:rPr>
          <w:color w:val="000000"/>
        </w:rPr>
        <w:t>20</w:t>
      </w:r>
      <w:r w:rsidRPr="00A52F7B">
        <w:rPr>
          <w:rFonts w:hint="eastAsia"/>
          <w:color w:val="000000"/>
        </w:rPr>
        <w:t>年にその雑誌に付与された</w:t>
      </w:r>
      <w:r w:rsidR="00323C8C" w:rsidRPr="00A52F7B">
        <w:rPr>
          <w:rFonts w:hint="eastAsia"/>
          <w:color w:val="000000"/>
        </w:rPr>
        <w:t>IF</w:t>
      </w:r>
      <w:r w:rsidR="00323C8C" w:rsidRPr="00A52F7B">
        <w:rPr>
          <w:rFonts w:hint="eastAsia"/>
          <w:color w:val="000000"/>
        </w:rPr>
        <w:t>を記入することとし</w:t>
      </w:r>
      <w:r w:rsidR="007872B1" w:rsidRPr="00A52F7B">
        <w:rPr>
          <w:rFonts w:hint="eastAsia"/>
          <w:color w:val="000000"/>
        </w:rPr>
        <w:t>、</w:t>
      </w:r>
      <w:r w:rsidR="00FC5A01" w:rsidRPr="00A52F7B">
        <w:rPr>
          <w:color w:val="000000"/>
        </w:rPr>
        <w:t>2020</w:t>
      </w:r>
      <w:r w:rsidRPr="00A52F7B">
        <w:rPr>
          <w:rFonts w:hint="eastAsia"/>
          <w:color w:val="000000"/>
        </w:rPr>
        <w:t>年の</w:t>
      </w:r>
      <w:r w:rsidRPr="00A52F7B">
        <w:rPr>
          <w:rFonts w:hint="eastAsia"/>
          <w:color w:val="000000"/>
        </w:rPr>
        <w:t>IF</w:t>
      </w:r>
      <w:r w:rsidR="00323C8C" w:rsidRPr="00A52F7B">
        <w:rPr>
          <w:rFonts w:hint="eastAsia"/>
          <w:color w:val="000000"/>
        </w:rPr>
        <w:t>も</w:t>
      </w:r>
      <w:r w:rsidRPr="00A52F7B">
        <w:rPr>
          <w:rFonts w:hint="eastAsia"/>
          <w:color w:val="000000"/>
        </w:rPr>
        <w:t>不明の場合は、それ以外の年にその雑誌に付与された</w:t>
      </w:r>
      <w:r w:rsidRPr="00A52F7B">
        <w:rPr>
          <w:rFonts w:hint="eastAsia"/>
          <w:color w:val="000000"/>
        </w:rPr>
        <w:t>IF</w:t>
      </w:r>
      <w:r w:rsidRPr="00A52F7B">
        <w:rPr>
          <w:rFonts w:hint="eastAsia"/>
          <w:color w:val="000000"/>
        </w:rPr>
        <w:t>を記入</w:t>
      </w:r>
      <w:r w:rsidR="00323C8C" w:rsidRPr="00A52F7B">
        <w:rPr>
          <w:rFonts w:hint="eastAsia"/>
          <w:color w:val="000000"/>
        </w:rPr>
        <w:t>する。記入した</w:t>
      </w:r>
      <w:r w:rsidR="007872B1" w:rsidRPr="00A52F7B">
        <w:rPr>
          <w:rFonts w:hint="eastAsia"/>
          <w:color w:val="000000"/>
        </w:rPr>
        <w:t>IF</w:t>
      </w:r>
      <w:r w:rsidR="00323C8C" w:rsidRPr="00A52F7B">
        <w:rPr>
          <w:rFonts w:hint="eastAsia"/>
          <w:color w:val="000000"/>
        </w:rPr>
        <w:t>が</w:t>
      </w:r>
      <w:r w:rsidR="00DE6DA2" w:rsidRPr="00A52F7B">
        <w:rPr>
          <w:rFonts w:hint="eastAsia"/>
          <w:color w:val="000000"/>
        </w:rPr>
        <w:t>、</w:t>
      </w:r>
      <w:r w:rsidR="00323C8C" w:rsidRPr="00A52F7B">
        <w:rPr>
          <w:rFonts w:hint="eastAsia"/>
          <w:color w:val="000000"/>
        </w:rPr>
        <w:t>当該論文が出版された年以外に付与された値の場合は、</w:t>
      </w:r>
      <w:r w:rsidR="00323C8C" w:rsidRPr="00A52F7B">
        <w:rPr>
          <w:rFonts w:hint="eastAsia"/>
          <w:color w:val="000000"/>
        </w:rPr>
        <w:t>IF</w:t>
      </w:r>
      <w:r w:rsidR="007872B1" w:rsidRPr="00A52F7B">
        <w:rPr>
          <w:rFonts w:hint="eastAsia"/>
          <w:color w:val="000000"/>
        </w:rPr>
        <w:t>後の</w:t>
      </w:r>
      <w:r w:rsidRPr="00A52F7B">
        <w:rPr>
          <w:rFonts w:hint="eastAsia"/>
          <w:color w:val="000000"/>
        </w:rPr>
        <w:t>括弧内に</w:t>
      </w:r>
      <w:r w:rsidR="00323C8C" w:rsidRPr="00A52F7B">
        <w:rPr>
          <w:rFonts w:hint="eastAsia"/>
          <w:color w:val="000000"/>
        </w:rPr>
        <w:t>その年を</w:t>
      </w:r>
      <w:r w:rsidRPr="00A52F7B">
        <w:rPr>
          <w:rFonts w:hint="eastAsia"/>
          <w:color w:val="000000"/>
        </w:rPr>
        <w:t>記入</w:t>
      </w:r>
      <w:r w:rsidR="007872B1" w:rsidRPr="00A52F7B">
        <w:rPr>
          <w:rFonts w:hint="eastAsia"/>
          <w:color w:val="000000"/>
        </w:rPr>
        <w:t>する。例：「</w:t>
      </w:r>
      <w:r w:rsidR="007872B1" w:rsidRPr="00A52F7B">
        <w:rPr>
          <w:rFonts w:hint="eastAsia"/>
          <w:color w:val="000000"/>
        </w:rPr>
        <w:t>IF X</w:t>
      </w:r>
      <w:r w:rsidR="007872B1" w:rsidRPr="00A52F7B">
        <w:rPr>
          <w:color w:val="000000"/>
        </w:rPr>
        <w:t>.XXX</w:t>
      </w:r>
      <w:r w:rsidR="007872B1" w:rsidRPr="00A52F7B">
        <w:rPr>
          <w:rFonts w:hint="eastAsia"/>
          <w:color w:val="000000"/>
        </w:rPr>
        <w:t>（</w:t>
      </w:r>
      <w:r w:rsidR="007872B1" w:rsidRPr="00A52F7B">
        <w:rPr>
          <w:rFonts w:hint="eastAsia"/>
          <w:color w:val="000000"/>
        </w:rPr>
        <w:t>201</w:t>
      </w:r>
      <w:r w:rsidR="00FC5A01" w:rsidRPr="00A52F7B">
        <w:rPr>
          <w:color w:val="000000"/>
        </w:rPr>
        <w:t>9</w:t>
      </w:r>
      <w:r w:rsidR="007872B1" w:rsidRPr="00A52F7B">
        <w:rPr>
          <w:rFonts w:hint="eastAsia"/>
          <w:color w:val="000000"/>
        </w:rPr>
        <w:t>）」</w:t>
      </w:r>
    </w:p>
    <w:p w14:paraId="5C5A082C" w14:textId="53AB8A1E" w:rsidR="00000B8F" w:rsidRPr="00A52F7B" w:rsidRDefault="004C59E1">
      <w:r w:rsidRPr="00A52F7B">
        <w:rPr>
          <w:rFonts w:hint="eastAsia"/>
        </w:rPr>
        <w:t>それに加えて、代表的な論文（</w:t>
      </w:r>
      <w:r w:rsidRPr="00A52F7B">
        <w:rPr>
          <w:rFonts w:hint="eastAsia"/>
        </w:rPr>
        <w:t>10</w:t>
      </w:r>
      <w:r w:rsidRPr="00A52F7B">
        <w:rPr>
          <w:rFonts w:hint="eastAsia"/>
        </w:rPr>
        <w:t>編以内）については、</w:t>
      </w:r>
      <w:r w:rsidRPr="00A52F7B">
        <w:rPr>
          <w:rFonts w:hint="eastAsia"/>
        </w:rPr>
        <w:t>G</w:t>
      </w:r>
      <w:r w:rsidRPr="00A52F7B">
        <w:t>oogle Scholar</w:t>
      </w:r>
      <w:r w:rsidRPr="00A52F7B">
        <w:rPr>
          <w:rFonts w:hint="eastAsia"/>
        </w:rPr>
        <w:t>（</w:t>
      </w:r>
      <w:hyperlink r:id="rId10" w:history="1">
        <w:r w:rsidRPr="00A52F7B">
          <w:rPr>
            <w:rStyle w:val="ab"/>
          </w:rPr>
          <w:t>https://scholar.google.com/</w:t>
        </w:r>
      </w:hyperlink>
      <w:r w:rsidRPr="00A52F7B">
        <w:rPr>
          <w:rFonts w:hint="eastAsia"/>
        </w:rPr>
        <w:t>）で提出書類作成時点における被引用回数も調べて付記する。</w:t>
      </w:r>
    </w:p>
    <w:p w14:paraId="76DE94E2" w14:textId="77777777" w:rsidR="004C59E1" w:rsidRPr="00A52F7B" w:rsidRDefault="004C59E1">
      <w:pPr>
        <w:rPr>
          <w:color w:val="000000"/>
        </w:rPr>
      </w:pPr>
    </w:p>
    <w:p w14:paraId="04F87972" w14:textId="5FF55449" w:rsidR="00EA1839" w:rsidRPr="00A52F7B" w:rsidRDefault="00EA1839" w:rsidP="00EA1839">
      <w:pPr>
        <w:rPr>
          <w:color w:val="000000"/>
        </w:rPr>
      </w:pPr>
      <w:r w:rsidRPr="00A52F7B">
        <w:rPr>
          <w:rFonts w:hint="eastAsia"/>
          <w:color w:val="000000"/>
        </w:rPr>
        <w:t>１．原著論文（査読付き、新しいものから年代順に記入し、代表的論文</w:t>
      </w:r>
      <w:r w:rsidR="00472008" w:rsidRPr="00A52F7B">
        <w:rPr>
          <w:rFonts w:hint="eastAsia"/>
          <w:color w:val="000000"/>
        </w:rPr>
        <w:t>（</w:t>
      </w:r>
      <w:r w:rsidR="00472008" w:rsidRPr="00A52F7B">
        <w:rPr>
          <w:rFonts w:hint="eastAsia"/>
          <w:color w:val="000000"/>
        </w:rPr>
        <w:t>10</w:t>
      </w:r>
      <w:r w:rsidR="00472008" w:rsidRPr="00A52F7B">
        <w:rPr>
          <w:rFonts w:hint="eastAsia"/>
          <w:color w:val="000000"/>
        </w:rPr>
        <w:t>編以内）</w:t>
      </w:r>
      <w:r w:rsidRPr="00A52F7B">
        <w:rPr>
          <w:rFonts w:hint="eastAsia"/>
          <w:color w:val="000000"/>
        </w:rPr>
        <w:t>の番号に○印を付す。</w:t>
      </w:r>
      <w:r w:rsidR="00DB1202" w:rsidRPr="00A52F7B">
        <w:rPr>
          <w:rFonts w:hint="eastAsia"/>
          <w:color w:val="000000"/>
        </w:rPr>
        <w:t>申請者にアンダーライン及び</w:t>
      </w:r>
      <w:r w:rsidRPr="00A52F7B">
        <w:rPr>
          <w:rFonts w:hint="eastAsia"/>
          <w:color w:val="000000"/>
        </w:rPr>
        <w:t>申請者が責任著者の論文に</w:t>
      </w:r>
      <w:r w:rsidRPr="00A52F7B">
        <w:rPr>
          <w:rFonts w:ascii="Times New Roman" w:hAnsi="Times New Roman"/>
          <w:color w:val="000000"/>
        </w:rPr>
        <w:t>*</w:t>
      </w:r>
      <w:r w:rsidRPr="00A52F7B">
        <w:rPr>
          <w:rFonts w:ascii="Times New Roman" w:hAnsi="Times New Roman" w:hint="eastAsia"/>
          <w:color w:val="000000"/>
        </w:rPr>
        <w:t>印</w:t>
      </w:r>
      <w:r w:rsidRPr="00A52F7B">
        <w:rPr>
          <w:rFonts w:hint="eastAsia"/>
          <w:color w:val="000000"/>
        </w:rPr>
        <w:t>を付す。</w:t>
      </w:r>
      <w:r w:rsidR="00000B8F" w:rsidRPr="00A52F7B">
        <w:rPr>
          <w:rFonts w:hint="eastAsia"/>
          <w:color w:val="000000"/>
        </w:rPr>
        <w:t>受理され未公開</w:t>
      </w:r>
      <w:r w:rsidRPr="00A52F7B">
        <w:rPr>
          <w:rFonts w:hint="eastAsia"/>
          <w:color w:val="000000"/>
        </w:rPr>
        <w:t>のものは</w:t>
      </w:r>
      <w:r w:rsidR="00000B8F" w:rsidRPr="00A52F7B">
        <w:rPr>
          <w:rFonts w:hint="eastAsia"/>
          <w:color w:val="000000"/>
        </w:rPr>
        <w:t>受理</w:t>
      </w:r>
      <w:r w:rsidRPr="00A52F7B">
        <w:rPr>
          <w:rFonts w:hint="eastAsia"/>
          <w:color w:val="000000"/>
        </w:rPr>
        <w:t>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EA1839" w:rsidRPr="00A52F7B" w14:paraId="51E90A4A" w14:textId="77777777" w:rsidTr="00B875B2">
        <w:tc>
          <w:tcPr>
            <w:tcW w:w="843" w:type="dxa"/>
          </w:tcPr>
          <w:p w14:paraId="4B57CEC0" w14:textId="77777777" w:rsidR="00EA1839" w:rsidRPr="00A52F7B" w:rsidRDefault="00EA1839" w:rsidP="00B875B2">
            <w:pPr>
              <w:rPr>
                <w:color w:val="000000"/>
              </w:rPr>
            </w:pPr>
            <w:r w:rsidRPr="00A52F7B">
              <w:rPr>
                <w:rFonts w:hint="eastAsia"/>
                <w:color w:val="000000"/>
              </w:rPr>
              <w:t>番号</w:t>
            </w:r>
          </w:p>
        </w:tc>
        <w:tc>
          <w:tcPr>
            <w:tcW w:w="7859" w:type="dxa"/>
          </w:tcPr>
          <w:p w14:paraId="02A36868" w14:textId="77777777" w:rsidR="00EA1839" w:rsidRPr="00A52F7B" w:rsidRDefault="00EA1839" w:rsidP="00B875B2">
            <w:pPr>
              <w:rPr>
                <w:color w:val="000000"/>
                <w:lang w:eastAsia="zh-TW"/>
              </w:rPr>
            </w:pPr>
            <w:r w:rsidRPr="00A52F7B">
              <w:rPr>
                <w:rFonts w:hint="eastAsia"/>
                <w:color w:val="000000"/>
                <w:lang w:eastAsia="zh-TW"/>
              </w:rPr>
              <w:t>著者名、発表年、論文題名、発表誌名、卷：初頁～終頁</w:t>
            </w:r>
            <w:r w:rsidR="007872B1" w:rsidRPr="00A52F7B">
              <w:rPr>
                <w:rFonts w:hint="eastAsia"/>
                <w:color w:val="000000"/>
              </w:rPr>
              <w:t>、</w:t>
            </w:r>
            <w:r w:rsidR="007872B1" w:rsidRPr="00A52F7B">
              <w:rPr>
                <w:rFonts w:hint="eastAsia"/>
                <w:color w:val="000000"/>
              </w:rPr>
              <w:t>IF</w:t>
            </w:r>
          </w:p>
        </w:tc>
      </w:tr>
      <w:tr w:rsidR="00EA1839" w:rsidRPr="00A52F7B" w14:paraId="3875562E" w14:textId="77777777" w:rsidTr="00B875B2">
        <w:tc>
          <w:tcPr>
            <w:tcW w:w="843" w:type="dxa"/>
          </w:tcPr>
          <w:p w14:paraId="743C8EAD" w14:textId="77777777" w:rsidR="00EA1839" w:rsidRPr="00A52F7B" w:rsidRDefault="00EA1839" w:rsidP="00B875B2">
            <w:pPr>
              <w:rPr>
                <w:color w:val="000000"/>
              </w:rPr>
            </w:pPr>
          </w:p>
          <w:p w14:paraId="523A72DD" w14:textId="77777777" w:rsidR="00EA1839" w:rsidRPr="00A52F7B" w:rsidRDefault="00EA1839" w:rsidP="00B875B2">
            <w:pPr>
              <w:rPr>
                <w:color w:val="000000"/>
              </w:rPr>
            </w:pPr>
          </w:p>
          <w:p w14:paraId="27557768" w14:textId="77777777" w:rsidR="00EA1839" w:rsidRPr="00A52F7B" w:rsidRDefault="00EA1839" w:rsidP="00B875B2">
            <w:pPr>
              <w:rPr>
                <w:rFonts w:eastAsia="ＭＳ ゴシック"/>
                <w:color w:val="000000"/>
                <w:szCs w:val="21"/>
              </w:rPr>
            </w:pPr>
          </w:p>
          <w:p w14:paraId="14D29292" w14:textId="77777777" w:rsidR="00EA1839" w:rsidRPr="00A52F7B" w:rsidRDefault="00EA1839" w:rsidP="00B875B2">
            <w:pPr>
              <w:rPr>
                <w:rFonts w:eastAsia="ＭＳ ゴシック"/>
                <w:color w:val="000000"/>
                <w:szCs w:val="21"/>
              </w:rPr>
            </w:pPr>
          </w:p>
          <w:p w14:paraId="6D4DB0F2" w14:textId="77777777" w:rsidR="00EA1839" w:rsidRPr="00A52F7B" w:rsidRDefault="00EA1839" w:rsidP="00B875B2">
            <w:pPr>
              <w:rPr>
                <w:color w:val="000000"/>
              </w:rPr>
            </w:pPr>
          </w:p>
          <w:p w14:paraId="588A1FCF" w14:textId="77777777" w:rsidR="00EA1839" w:rsidRPr="00A52F7B" w:rsidRDefault="00EA1839" w:rsidP="00B875B2">
            <w:pPr>
              <w:rPr>
                <w:color w:val="000000"/>
              </w:rPr>
            </w:pPr>
          </w:p>
          <w:p w14:paraId="45F3379E" w14:textId="77777777" w:rsidR="00EA1839" w:rsidRPr="00A52F7B" w:rsidRDefault="00EA1839" w:rsidP="00B875B2">
            <w:pPr>
              <w:rPr>
                <w:color w:val="000000"/>
              </w:rPr>
            </w:pPr>
          </w:p>
          <w:p w14:paraId="1EA98610" w14:textId="77777777" w:rsidR="00EA1839" w:rsidRPr="00A52F7B" w:rsidRDefault="00EA1839" w:rsidP="00B875B2">
            <w:pPr>
              <w:rPr>
                <w:color w:val="000000"/>
              </w:rPr>
            </w:pPr>
          </w:p>
          <w:p w14:paraId="6888C93C" w14:textId="77777777" w:rsidR="00EA1839" w:rsidRPr="00A52F7B" w:rsidRDefault="00EA1839" w:rsidP="00B875B2">
            <w:pPr>
              <w:rPr>
                <w:color w:val="000000"/>
              </w:rPr>
            </w:pPr>
          </w:p>
          <w:p w14:paraId="629CF031" w14:textId="77777777" w:rsidR="00EA1839" w:rsidRPr="00A52F7B" w:rsidRDefault="00EA1839" w:rsidP="00B875B2">
            <w:pPr>
              <w:rPr>
                <w:color w:val="000000"/>
              </w:rPr>
            </w:pPr>
          </w:p>
          <w:p w14:paraId="39B76922" w14:textId="77777777" w:rsidR="00EA1839" w:rsidRPr="00A52F7B" w:rsidRDefault="00EA1839" w:rsidP="00B875B2">
            <w:pPr>
              <w:rPr>
                <w:color w:val="000000"/>
              </w:rPr>
            </w:pPr>
          </w:p>
          <w:p w14:paraId="4C491551" w14:textId="77777777" w:rsidR="00EA1839" w:rsidRPr="00A52F7B" w:rsidRDefault="00EA1839" w:rsidP="00B875B2">
            <w:pPr>
              <w:rPr>
                <w:color w:val="000000"/>
              </w:rPr>
            </w:pPr>
          </w:p>
          <w:p w14:paraId="2AC3A7B5" w14:textId="77777777" w:rsidR="00EA1839" w:rsidRPr="00A52F7B" w:rsidRDefault="00EA1839" w:rsidP="00B875B2">
            <w:pPr>
              <w:rPr>
                <w:color w:val="000000"/>
              </w:rPr>
            </w:pPr>
          </w:p>
          <w:p w14:paraId="2F059815" w14:textId="77777777" w:rsidR="00EA1839" w:rsidRPr="00A52F7B" w:rsidRDefault="00EA1839" w:rsidP="00B875B2">
            <w:pPr>
              <w:rPr>
                <w:color w:val="000000"/>
              </w:rPr>
            </w:pPr>
          </w:p>
          <w:p w14:paraId="04A8227E" w14:textId="137A34E6" w:rsidR="00EA1839" w:rsidRPr="00A52F7B" w:rsidRDefault="00EA1839" w:rsidP="00B875B2">
            <w:pPr>
              <w:rPr>
                <w:color w:val="000000"/>
              </w:rPr>
            </w:pPr>
          </w:p>
          <w:p w14:paraId="318A414C" w14:textId="77777777" w:rsidR="00EA1839" w:rsidRPr="00A52F7B" w:rsidRDefault="00EA1839" w:rsidP="00B875B2">
            <w:pPr>
              <w:rPr>
                <w:color w:val="000000"/>
              </w:rPr>
            </w:pPr>
          </w:p>
          <w:p w14:paraId="1FF7C7B8" w14:textId="77777777" w:rsidR="00EA1839" w:rsidRPr="00A52F7B" w:rsidRDefault="00EA1839" w:rsidP="00B875B2">
            <w:pPr>
              <w:rPr>
                <w:color w:val="000000"/>
              </w:rPr>
            </w:pPr>
          </w:p>
        </w:tc>
        <w:tc>
          <w:tcPr>
            <w:tcW w:w="7859" w:type="dxa"/>
          </w:tcPr>
          <w:p w14:paraId="7FB59FC7" w14:textId="77777777" w:rsidR="00EA1839" w:rsidRPr="00A52F7B" w:rsidRDefault="00EA1839" w:rsidP="00B875B2">
            <w:pPr>
              <w:ind w:left="480" w:hangingChars="200" w:hanging="480"/>
              <w:rPr>
                <w:rFonts w:ascii="Times New Roman" w:hAnsi="Times New Roman"/>
                <w:color w:val="000000"/>
                <w:sz w:val="24"/>
              </w:rPr>
            </w:pPr>
            <w:r w:rsidRPr="00A52F7B">
              <w:rPr>
                <w:rFonts w:ascii="Times New Roman" w:hAnsi="Times New Roman" w:hint="eastAsia"/>
                <w:color w:val="000000"/>
                <w:sz w:val="24"/>
              </w:rPr>
              <w:t xml:space="preserve">. </w:t>
            </w:r>
          </w:p>
          <w:p w14:paraId="75BF8F80" w14:textId="77777777" w:rsidR="00EA1839" w:rsidRPr="00A52F7B" w:rsidRDefault="00EA1839" w:rsidP="00B875B2">
            <w:pPr>
              <w:rPr>
                <w:color w:val="000000"/>
                <w:lang w:eastAsia="zh-TW"/>
              </w:rPr>
            </w:pPr>
          </w:p>
          <w:p w14:paraId="50F1053B" w14:textId="77777777" w:rsidR="00EA1839" w:rsidRPr="00A52F7B" w:rsidRDefault="00EA1839" w:rsidP="00B875B2">
            <w:pPr>
              <w:rPr>
                <w:color w:val="000000"/>
                <w:lang w:eastAsia="zh-TW"/>
              </w:rPr>
            </w:pPr>
          </w:p>
          <w:p w14:paraId="49627948" w14:textId="77777777" w:rsidR="00EA1839" w:rsidRPr="00A52F7B" w:rsidRDefault="00EA1839" w:rsidP="00B875B2">
            <w:pPr>
              <w:rPr>
                <w:color w:val="000000"/>
              </w:rPr>
            </w:pPr>
          </w:p>
          <w:p w14:paraId="61D3989E" w14:textId="77777777" w:rsidR="00EA1839" w:rsidRPr="00A52F7B" w:rsidRDefault="00EA1839" w:rsidP="00B875B2">
            <w:pPr>
              <w:rPr>
                <w:color w:val="000000"/>
                <w:lang w:eastAsia="zh-TW"/>
              </w:rPr>
            </w:pPr>
          </w:p>
          <w:p w14:paraId="0D92E0F5" w14:textId="77777777" w:rsidR="00EA1839" w:rsidRPr="00A52F7B" w:rsidRDefault="00EA1839" w:rsidP="00B875B2">
            <w:pPr>
              <w:rPr>
                <w:color w:val="000000"/>
                <w:lang w:eastAsia="zh-TW"/>
              </w:rPr>
            </w:pPr>
          </w:p>
          <w:p w14:paraId="56CCDEA2" w14:textId="77777777" w:rsidR="00EA1839" w:rsidRPr="00A52F7B" w:rsidRDefault="00EA1839" w:rsidP="00B875B2">
            <w:pPr>
              <w:rPr>
                <w:color w:val="000000"/>
                <w:lang w:eastAsia="zh-TW"/>
              </w:rPr>
            </w:pPr>
          </w:p>
          <w:p w14:paraId="0C85DF92" w14:textId="77777777" w:rsidR="00EA1839" w:rsidRPr="00A52F7B" w:rsidRDefault="00EA1839" w:rsidP="00B875B2">
            <w:pPr>
              <w:rPr>
                <w:color w:val="000000"/>
                <w:lang w:eastAsia="zh-TW"/>
              </w:rPr>
            </w:pPr>
          </w:p>
          <w:p w14:paraId="06DE9B0A" w14:textId="77777777" w:rsidR="00EA1839" w:rsidRPr="00A52F7B" w:rsidRDefault="00EA1839" w:rsidP="00B875B2">
            <w:pPr>
              <w:rPr>
                <w:color w:val="000000"/>
                <w:lang w:eastAsia="zh-TW"/>
              </w:rPr>
            </w:pPr>
          </w:p>
          <w:p w14:paraId="24EE8E8C" w14:textId="77777777" w:rsidR="00EA1839" w:rsidRPr="00A52F7B" w:rsidRDefault="00EA1839" w:rsidP="00B875B2">
            <w:pPr>
              <w:rPr>
                <w:color w:val="000000"/>
                <w:lang w:eastAsia="zh-TW"/>
              </w:rPr>
            </w:pPr>
          </w:p>
          <w:p w14:paraId="6EDF6860" w14:textId="77777777" w:rsidR="00EA1839" w:rsidRPr="00A52F7B" w:rsidRDefault="00EA1839" w:rsidP="00B875B2">
            <w:pPr>
              <w:rPr>
                <w:color w:val="000000"/>
                <w:lang w:eastAsia="zh-TW"/>
              </w:rPr>
            </w:pPr>
          </w:p>
          <w:p w14:paraId="0BB40AB6" w14:textId="77777777" w:rsidR="00EA1839" w:rsidRPr="00A52F7B" w:rsidRDefault="00EA1839" w:rsidP="00B875B2">
            <w:pPr>
              <w:rPr>
                <w:color w:val="000000"/>
                <w:lang w:eastAsia="zh-TW"/>
              </w:rPr>
            </w:pPr>
          </w:p>
          <w:p w14:paraId="150BA7E2" w14:textId="77777777" w:rsidR="00EA1839" w:rsidRPr="00A52F7B" w:rsidRDefault="00EA1839" w:rsidP="00B875B2">
            <w:pPr>
              <w:rPr>
                <w:color w:val="000000"/>
                <w:lang w:eastAsia="zh-TW"/>
              </w:rPr>
            </w:pPr>
          </w:p>
          <w:p w14:paraId="7B3452AE" w14:textId="77777777" w:rsidR="00EA1839" w:rsidRPr="00A52F7B" w:rsidRDefault="00EA1839" w:rsidP="00B875B2">
            <w:pPr>
              <w:rPr>
                <w:color w:val="000000"/>
                <w:lang w:eastAsia="zh-TW"/>
              </w:rPr>
            </w:pPr>
          </w:p>
          <w:p w14:paraId="2154C54A" w14:textId="77777777" w:rsidR="00EA1839" w:rsidRPr="00A52F7B" w:rsidRDefault="00EA1839" w:rsidP="00B875B2">
            <w:pPr>
              <w:rPr>
                <w:color w:val="000000"/>
                <w:lang w:eastAsia="zh-TW"/>
              </w:rPr>
            </w:pPr>
          </w:p>
          <w:p w14:paraId="4C2166E6" w14:textId="77777777" w:rsidR="00EA1839" w:rsidRPr="00A52F7B" w:rsidRDefault="00EA1839" w:rsidP="00B875B2">
            <w:pPr>
              <w:rPr>
                <w:color w:val="000000"/>
              </w:rPr>
            </w:pPr>
          </w:p>
        </w:tc>
      </w:tr>
    </w:tbl>
    <w:p w14:paraId="0877E746" w14:textId="77777777" w:rsidR="00EA1839" w:rsidRPr="00A52F7B" w:rsidRDefault="00EA1839" w:rsidP="00EA1839">
      <w:pPr>
        <w:ind w:firstLineChars="2500" w:firstLine="5250"/>
        <w:rPr>
          <w:color w:val="000000"/>
        </w:rPr>
      </w:pPr>
      <w:r w:rsidRPr="00A52F7B">
        <w:rPr>
          <w:rFonts w:hint="eastAsia"/>
          <w:color w:val="000000"/>
        </w:rPr>
        <w:t>琉球大学熱帯生物圏研究センタ－</w:t>
      </w:r>
    </w:p>
    <w:p w14:paraId="7AF0239F" w14:textId="77777777" w:rsidR="00A03E19" w:rsidRPr="00A52F7B" w:rsidRDefault="00897014">
      <w:pPr>
        <w:rPr>
          <w:color w:val="000000"/>
        </w:rPr>
      </w:pPr>
      <w:r w:rsidRPr="00A52F7B">
        <w:rPr>
          <w:color w:val="000000"/>
        </w:rPr>
        <w:br w:type="page"/>
      </w:r>
      <w:r w:rsidR="00880FCB" w:rsidRPr="00A52F7B">
        <w:rPr>
          <w:rFonts w:hint="eastAsia"/>
          <w:color w:val="000000"/>
        </w:rPr>
        <w:lastRenderedPageBreak/>
        <w:t>様式２</w:t>
      </w:r>
      <w:r w:rsidR="00A03E19" w:rsidRPr="00A52F7B">
        <w:rPr>
          <w:rFonts w:hint="eastAsia"/>
          <w:color w:val="000000"/>
        </w:rPr>
        <w:t>の２</w:t>
      </w:r>
    </w:p>
    <w:p w14:paraId="699377A1" w14:textId="77777777" w:rsidR="00A03E19" w:rsidRPr="00A52F7B" w:rsidRDefault="00EA71F9">
      <w:pPr>
        <w:jc w:val="center"/>
        <w:rPr>
          <w:color w:val="000000"/>
          <w:sz w:val="28"/>
          <w:szCs w:val="28"/>
        </w:rPr>
      </w:pPr>
      <w:r w:rsidRPr="00A52F7B">
        <w:rPr>
          <w:rFonts w:hint="eastAsia"/>
          <w:color w:val="000000"/>
          <w:sz w:val="28"/>
          <w:szCs w:val="28"/>
        </w:rPr>
        <w:t xml:space="preserve">研　究　</w:t>
      </w:r>
      <w:r w:rsidR="00A03E19" w:rsidRPr="00A52F7B">
        <w:rPr>
          <w:rFonts w:hint="eastAsia"/>
          <w:color w:val="000000"/>
          <w:sz w:val="28"/>
          <w:szCs w:val="28"/>
        </w:rPr>
        <w:t>業　績　目　録</w:t>
      </w:r>
    </w:p>
    <w:p w14:paraId="596158D8" w14:textId="77777777" w:rsidR="00A03E19" w:rsidRPr="00A52F7B" w:rsidRDefault="00A03E19">
      <w:pPr>
        <w:rPr>
          <w:color w:val="000000"/>
        </w:rPr>
      </w:pPr>
    </w:p>
    <w:p w14:paraId="069A2BE4" w14:textId="756F995E" w:rsidR="00EA1839" w:rsidRPr="00A52F7B" w:rsidRDefault="00EA1839" w:rsidP="00EA1839">
      <w:pPr>
        <w:ind w:left="420" w:hangingChars="200" w:hanging="420"/>
        <w:rPr>
          <w:color w:val="000000"/>
        </w:rPr>
      </w:pPr>
      <w:r w:rsidRPr="00A52F7B">
        <w:rPr>
          <w:rFonts w:hint="eastAsia"/>
          <w:color w:val="000000"/>
        </w:rPr>
        <w:t>２．総説（新しいものから年代順に記入し、</w:t>
      </w:r>
      <w:r w:rsidR="00DB1202" w:rsidRPr="00A52F7B">
        <w:rPr>
          <w:rFonts w:hint="eastAsia"/>
          <w:color w:val="000000"/>
        </w:rPr>
        <w:t>申請者にアンダーライン及び</w:t>
      </w:r>
      <w:r w:rsidRPr="00A52F7B">
        <w:rPr>
          <w:rFonts w:hint="eastAsia"/>
          <w:color w:val="000000"/>
        </w:rPr>
        <w:t>申請者が責任著者の総説に</w:t>
      </w:r>
      <w:r w:rsidRPr="00A52F7B">
        <w:rPr>
          <w:rFonts w:ascii="Times New Roman" w:hAnsi="Times New Roman"/>
          <w:color w:val="000000"/>
        </w:rPr>
        <w:t>*</w:t>
      </w:r>
      <w:r w:rsidRPr="00A52F7B">
        <w:rPr>
          <w:rFonts w:ascii="Times New Roman" w:hAnsi="Times New Roman" w:hint="eastAsia"/>
          <w:color w:val="000000"/>
        </w:rPr>
        <w:t>印</w:t>
      </w:r>
      <w:r w:rsidRPr="00A52F7B">
        <w:rPr>
          <w:rFonts w:hint="eastAsia"/>
          <w:color w:val="000000"/>
        </w:rPr>
        <w:t>を付す。</w:t>
      </w:r>
      <w:r w:rsidR="00000B8F" w:rsidRPr="00A52F7B">
        <w:rPr>
          <w:rFonts w:hint="eastAsia"/>
          <w:color w:val="000000"/>
        </w:rPr>
        <w:t>受理され未公開のものは受理</w:t>
      </w:r>
      <w:r w:rsidRPr="00A52F7B">
        <w:rPr>
          <w:rFonts w:hint="eastAsia"/>
          <w:color w:val="000000"/>
        </w:rPr>
        <w:t>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EA1839" w:rsidRPr="00A52F7B" w14:paraId="2F74692E" w14:textId="77777777" w:rsidTr="00B875B2">
        <w:tc>
          <w:tcPr>
            <w:tcW w:w="843" w:type="dxa"/>
          </w:tcPr>
          <w:p w14:paraId="63928000" w14:textId="77777777" w:rsidR="00EA1839" w:rsidRPr="00A52F7B" w:rsidRDefault="00EA1839" w:rsidP="00B875B2">
            <w:pPr>
              <w:rPr>
                <w:color w:val="000000"/>
              </w:rPr>
            </w:pPr>
            <w:r w:rsidRPr="00A52F7B">
              <w:rPr>
                <w:rFonts w:hint="eastAsia"/>
                <w:color w:val="000000"/>
              </w:rPr>
              <w:t>番号</w:t>
            </w:r>
          </w:p>
        </w:tc>
        <w:tc>
          <w:tcPr>
            <w:tcW w:w="7859" w:type="dxa"/>
          </w:tcPr>
          <w:p w14:paraId="0645665B" w14:textId="77777777" w:rsidR="00EA1839" w:rsidRPr="00A52F7B" w:rsidRDefault="00EA1839" w:rsidP="002F513B">
            <w:pPr>
              <w:rPr>
                <w:color w:val="000000"/>
                <w:lang w:eastAsia="zh-TW"/>
              </w:rPr>
            </w:pPr>
            <w:r w:rsidRPr="00A52F7B">
              <w:rPr>
                <w:rFonts w:hint="eastAsia"/>
                <w:color w:val="000000"/>
                <w:lang w:eastAsia="zh-TW"/>
              </w:rPr>
              <w:t>著者名、発表年、論文題名、発表誌名、</w:t>
            </w:r>
            <w:r w:rsidR="002F513B" w:rsidRPr="00A52F7B">
              <w:rPr>
                <w:rFonts w:hint="eastAsia"/>
                <w:color w:val="000000"/>
              </w:rPr>
              <w:t>巻</w:t>
            </w:r>
            <w:r w:rsidRPr="00A52F7B">
              <w:rPr>
                <w:rFonts w:hint="eastAsia"/>
                <w:color w:val="000000"/>
                <w:lang w:eastAsia="zh-TW"/>
              </w:rPr>
              <w:t>：初頁～終頁</w:t>
            </w:r>
            <w:r w:rsidR="007872B1" w:rsidRPr="00A52F7B">
              <w:rPr>
                <w:rFonts w:hint="eastAsia"/>
                <w:color w:val="000000"/>
              </w:rPr>
              <w:t>、</w:t>
            </w:r>
            <w:r w:rsidR="007872B1" w:rsidRPr="00A52F7B">
              <w:rPr>
                <w:rFonts w:hint="eastAsia"/>
                <w:color w:val="000000"/>
              </w:rPr>
              <w:t>IF</w:t>
            </w:r>
          </w:p>
        </w:tc>
      </w:tr>
      <w:tr w:rsidR="00EA1839" w:rsidRPr="00A52F7B" w14:paraId="229539B5" w14:textId="77777777" w:rsidTr="00021373">
        <w:trPr>
          <w:trHeight w:val="10217"/>
        </w:trPr>
        <w:tc>
          <w:tcPr>
            <w:tcW w:w="843" w:type="dxa"/>
          </w:tcPr>
          <w:p w14:paraId="1FF3E56D" w14:textId="77777777" w:rsidR="00EA1839" w:rsidRPr="00A52F7B" w:rsidRDefault="00EA1839" w:rsidP="00B875B2">
            <w:pPr>
              <w:rPr>
                <w:color w:val="000000"/>
              </w:rPr>
            </w:pPr>
          </w:p>
          <w:p w14:paraId="6AB546A9" w14:textId="77777777" w:rsidR="00EA1839" w:rsidRPr="00A52F7B" w:rsidRDefault="00EA1839" w:rsidP="00B875B2">
            <w:pPr>
              <w:rPr>
                <w:color w:val="000000"/>
              </w:rPr>
            </w:pPr>
          </w:p>
          <w:p w14:paraId="4764A6D9" w14:textId="77777777" w:rsidR="00EA1839" w:rsidRPr="00A52F7B" w:rsidRDefault="00EA1839" w:rsidP="00B875B2">
            <w:pPr>
              <w:rPr>
                <w:color w:val="000000"/>
              </w:rPr>
            </w:pPr>
          </w:p>
          <w:p w14:paraId="7B61AA6B" w14:textId="77777777" w:rsidR="00EA1839" w:rsidRPr="00A52F7B" w:rsidRDefault="00EA1839" w:rsidP="00B875B2">
            <w:pPr>
              <w:rPr>
                <w:color w:val="000000"/>
              </w:rPr>
            </w:pPr>
          </w:p>
          <w:p w14:paraId="6CD3D809" w14:textId="77777777" w:rsidR="00EA1839" w:rsidRPr="00A52F7B" w:rsidRDefault="00EA1839" w:rsidP="00B875B2">
            <w:pPr>
              <w:rPr>
                <w:color w:val="000000"/>
              </w:rPr>
            </w:pPr>
          </w:p>
          <w:p w14:paraId="1613B334" w14:textId="77777777" w:rsidR="00EA1839" w:rsidRPr="00A52F7B" w:rsidRDefault="00EA1839" w:rsidP="00B875B2">
            <w:pPr>
              <w:rPr>
                <w:color w:val="000000"/>
              </w:rPr>
            </w:pPr>
          </w:p>
          <w:p w14:paraId="0CCE94F4" w14:textId="77777777" w:rsidR="00EA1839" w:rsidRPr="00A52F7B" w:rsidRDefault="00EA1839" w:rsidP="00B875B2">
            <w:pPr>
              <w:rPr>
                <w:color w:val="000000"/>
              </w:rPr>
            </w:pPr>
          </w:p>
          <w:p w14:paraId="6C351DEB" w14:textId="77777777" w:rsidR="00EA1839" w:rsidRPr="00A52F7B" w:rsidRDefault="00EA1839" w:rsidP="00B875B2">
            <w:pPr>
              <w:rPr>
                <w:color w:val="000000"/>
              </w:rPr>
            </w:pPr>
          </w:p>
          <w:p w14:paraId="4CC9B2F0" w14:textId="77777777" w:rsidR="00EA1839" w:rsidRPr="00A52F7B" w:rsidRDefault="00EA1839" w:rsidP="00B875B2">
            <w:pPr>
              <w:rPr>
                <w:color w:val="000000"/>
              </w:rPr>
            </w:pPr>
          </w:p>
          <w:p w14:paraId="70E270AF" w14:textId="77777777" w:rsidR="00EA1839" w:rsidRPr="00A52F7B" w:rsidRDefault="00EA1839" w:rsidP="00B875B2">
            <w:pPr>
              <w:rPr>
                <w:color w:val="000000"/>
              </w:rPr>
            </w:pPr>
          </w:p>
          <w:p w14:paraId="3A09DF10" w14:textId="77777777" w:rsidR="00EA1839" w:rsidRPr="00A52F7B" w:rsidRDefault="00EA1839" w:rsidP="00B875B2">
            <w:pPr>
              <w:rPr>
                <w:color w:val="000000"/>
              </w:rPr>
            </w:pPr>
          </w:p>
          <w:p w14:paraId="27BF3B76" w14:textId="77777777" w:rsidR="00EA1839" w:rsidRPr="00A52F7B" w:rsidRDefault="00EA1839" w:rsidP="00B875B2">
            <w:pPr>
              <w:rPr>
                <w:color w:val="000000"/>
              </w:rPr>
            </w:pPr>
          </w:p>
          <w:p w14:paraId="6E58DEC1" w14:textId="77777777" w:rsidR="00EA1839" w:rsidRPr="00A52F7B" w:rsidRDefault="00EA1839" w:rsidP="00B875B2">
            <w:pPr>
              <w:rPr>
                <w:color w:val="000000"/>
              </w:rPr>
            </w:pPr>
          </w:p>
          <w:p w14:paraId="6266777D" w14:textId="77777777" w:rsidR="00EA1839" w:rsidRPr="00A52F7B" w:rsidRDefault="00EA1839" w:rsidP="00B875B2">
            <w:pPr>
              <w:rPr>
                <w:color w:val="000000"/>
              </w:rPr>
            </w:pPr>
          </w:p>
          <w:p w14:paraId="1002ED79" w14:textId="77777777" w:rsidR="00EA1839" w:rsidRPr="00A52F7B" w:rsidRDefault="00EA1839" w:rsidP="00B875B2">
            <w:pPr>
              <w:rPr>
                <w:color w:val="000000"/>
              </w:rPr>
            </w:pPr>
          </w:p>
          <w:p w14:paraId="5B5D067C" w14:textId="77777777" w:rsidR="00EA1839" w:rsidRPr="00A52F7B" w:rsidRDefault="00EA1839" w:rsidP="00B875B2">
            <w:pPr>
              <w:rPr>
                <w:color w:val="000000"/>
              </w:rPr>
            </w:pPr>
          </w:p>
          <w:p w14:paraId="1ACEA07C" w14:textId="77777777" w:rsidR="00EA1839" w:rsidRPr="00A52F7B" w:rsidRDefault="00EA1839" w:rsidP="00B875B2">
            <w:pPr>
              <w:rPr>
                <w:color w:val="000000"/>
              </w:rPr>
            </w:pPr>
          </w:p>
          <w:p w14:paraId="03EF7BEF" w14:textId="77777777" w:rsidR="00EA1839" w:rsidRPr="00A52F7B" w:rsidRDefault="00EA1839" w:rsidP="00B875B2">
            <w:pPr>
              <w:rPr>
                <w:color w:val="000000"/>
              </w:rPr>
            </w:pPr>
          </w:p>
          <w:p w14:paraId="15722CDC" w14:textId="77777777" w:rsidR="00EA1839" w:rsidRPr="00A52F7B" w:rsidRDefault="00EA1839" w:rsidP="00B875B2">
            <w:pPr>
              <w:rPr>
                <w:color w:val="000000"/>
              </w:rPr>
            </w:pPr>
          </w:p>
          <w:p w14:paraId="582FADC4" w14:textId="77777777" w:rsidR="00EA1839" w:rsidRPr="00A52F7B" w:rsidRDefault="00EA1839" w:rsidP="00B875B2">
            <w:pPr>
              <w:rPr>
                <w:color w:val="000000"/>
              </w:rPr>
            </w:pPr>
          </w:p>
          <w:p w14:paraId="382A1ABC" w14:textId="77777777" w:rsidR="00EA1839" w:rsidRPr="00A52F7B" w:rsidRDefault="00EA1839" w:rsidP="00B875B2">
            <w:pPr>
              <w:rPr>
                <w:color w:val="000000"/>
              </w:rPr>
            </w:pPr>
          </w:p>
          <w:p w14:paraId="425072AB" w14:textId="77777777" w:rsidR="00EA1839" w:rsidRPr="00A52F7B" w:rsidRDefault="00EA1839" w:rsidP="00B875B2">
            <w:pPr>
              <w:rPr>
                <w:color w:val="000000"/>
              </w:rPr>
            </w:pPr>
          </w:p>
          <w:p w14:paraId="234BD1D4" w14:textId="77777777" w:rsidR="00EA1839" w:rsidRPr="00A52F7B" w:rsidRDefault="00EA1839" w:rsidP="00B875B2">
            <w:pPr>
              <w:rPr>
                <w:color w:val="000000"/>
              </w:rPr>
            </w:pPr>
          </w:p>
          <w:p w14:paraId="2EBD8556" w14:textId="77777777" w:rsidR="00EA1839" w:rsidRPr="00A52F7B" w:rsidRDefault="00EA1839" w:rsidP="00B875B2">
            <w:pPr>
              <w:rPr>
                <w:color w:val="000000"/>
              </w:rPr>
            </w:pPr>
          </w:p>
          <w:p w14:paraId="37B10D7C" w14:textId="77777777" w:rsidR="00EA1839" w:rsidRPr="00A52F7B" w:rsidRDefault="00EA1839" w:rsidP="00B875B2">
            <w:pPr>
              <w:rPr>
                <w:color w:val="000000"/>
              </w:rPr>
            </w:pPr>
          </w:p>
          <w:p w14:paraId="1E5F0E56" w14:textId="77777777" w:rsidR="00EA1839" w:rsidRPr="00A52F7B" w:rsidRDefault="00EA1839" w:rsidP="00B875B2">
            <w:pPr>
              <w:rPr>
                <w:color w:val="000000"/>
              </w:rPr>
            </w:pPr>
          </w:p>
          <w:p w14:paraId="3FB5CD3D" w14:textId="77777777" w:rsidR="00EA1839" w:rsidRPr="00A52F7B" w:rsidRDefault="00EA1839" w:rsidP="00B875B2">
            <w:pPr>
              <w:rPr>
                <w:color w:val="000000"/>
              </w:rPr>
            </w:pPr>
          </w:p>
        </w:tc>
        <w:tc>
          <w:tcPr>
            <w:tcW w:w="7859" w:type="dxa"/>
          </w:tcPr>
          <w:p w14:paraId="3C8F6864" w14:textId="77777777" w:rsidR="00EA1839" w:rsidRPr="00A52F7B" w:rsidRDefault="00EA1839" w:rsidP="00B875B2">
            <w:pPr>
              <w:rPr>
                <w:color w:val="000000"/>
              </w:rPr>
            </w:pPr>
          </w:p>
          <w:p w14:paraId="64A485E3" w14:textId="77777777" w:rsidR="00EA1839" w:rsidRPr="00A52F7B" w:rsidRDefault="00EA1839" w:rsidP="00B875B2">
            <w:pPr>
              <w:rPr>
                <w:color w:val="000000"/>
              </w:rPr>
            </w:pPr>
          </w:p>
          <w:p w14:paraId="16B15333" w14:textId="77777777" w:rsidR="00EA1839" w:rsidRPr="00A52F7B" w:rsidRDefault="00EA1839" w:rsidP="00B875B2">
            <w:pPr>
              <w:rPr>
                <w:color w:val="000000"/>
              </w:rPr>
            </w:pPr>
          </w:p>
          <w:p w14:paraId="2BD17710" w14:textId="77777777" w:rsidR="00EA1839" w:rsidRPr="00A52F7B" w:rsidRDefault="00EA1839" w:rsidP="00B875B2">
            <w:pPr>
              <w:rPr>
                <w:color w:val="000000"/>
              </w:rPr>
            </w:pPr>
          </w:p>
          <w:p w14:paraId="1DD168BF" w14:textId="77777777" w:rsidR="00EA1839" w:rsidRPr="00A52F7B" w:rsidRDefault="00EA1839" w:rsidP="00B875B2">
            <w:pPr>
              <w:rPr>
                <w:color w:val="000000"/>
              </w:rPr>
            </w:pPr>
          </w:p>
          <w:p w14:paraId="05AC2941" w14:textId="77777777" w:rsidR="00EA1839" w:rsidRPr="00A52F7B" w:rsidRDefault="00EA1839" w:rsidP="00B875B2">
            <w:pPr>
              <w:rPr>
                <w:color w:val="000000"/>
              </w:rPr>
            </w:pPr>
          </w:p>
          <w:p w14:paraId="38B74921" w14:textId="77777777" w:rsidR="00EA1839" w:rsidRPr="00A52F7B" w:rsidRDefault="00EA1839" w:rsidP="00B875B2">
            <w:pPr>
              <w:rPr>
                <w:color w:val="000000"/>
              </w:rPr>
            </w:pPr>
          </w:p>
          <w:p w14:paraId="6A7D3866" w14:textId="77777777" w:rsidR="00EA1839" w:rsidRPr="00A52F7B" w:rsidRDefault="00EA1839" w:rsidP="00B875B2">
            <w:pPr>
              <w:rPr>
                <w:color w:val="000000"/>
              </w:rPr>
            </w:pPr>
          </w:p>
          <w:p w14:paraId="60E990D9" w14:textId="77777777" w:rsidR="00EA1839" w:rsidRPr="00A52F7B" w:rsidRDefault="00EA1839" w:rsidP="00B875B2">
            <w:pPr>
              <w:rPr>
                <w:color w:val="000000"/>
              </w:rPr>
            </w:pPr>
          </w:p>
          <w:p w14:paraId="7B66AEF8" w14:textId="77777777" w:rsidR="00EA1839" w:rsidRPr="00A52F7B" w:rsidRDefault="00EA1839" w:rsidP="00B875B2">
            <w:pPr>
              <w:rPr>
                <w:color w:val="000000"/>
              </w:rPr>
            </w:pPr>
          </w:p>
          <w:p w14:paraId="2D534DA4" w14:textId="77777777" w:rsidR="00EA1839" w:rsidRPr="00A52F7B" w:rsidRDefault="00EA1839" w:rsidP="00B875B2">
            <w:pPr>
              <w:rPr>
                <w:color w:val="000000"/>
              </w:rPr>
            </w:pPr>
          </w:p>
          <w:p w14:paraId="6FD655A1" w14:textId="77777777" w:rsidR="00EA1839" w:rsidRPr="00A52F7B" w:rsidRDefault="00EA1839" w:rsidP="00B875B2">
            <w:pPr>
              <w:rPr>
                <w:color w:val="000000"/>
              </w:rPr>
            </w:pPr>
          </w:p>
          <w:p w14:paraId="0CA00584" w14:textId="77777777" w:rsidR="00EA1839" w:rsidRPr="00A52F7B" w:rsidRDefault="00EA1839" w:rsidP="00B875B2">
            <w:pPr>
              <w:rPr>
                <w:color w:val="000000"/>
              </w:rPr>
            </w:pPr>
          </w:p>
          <w:p w14:paraId="72004E86" w14:textId="77777777" w:rsidR="00EA1839" w:rsidRPr="00A52F7B" w:rsidRDefault="00EA1839" w:rsidP="00B875B2">
            <w:pPr>
              <w:rPr>
                <w:color w:val="000000"/>
              </w:rPr>
            </w:pPr>
          </w:p>
          <w:p w14:paraId="10D16604" w14:textId="77777777" w:rsidR="00EA1839" w:rsidRPr="00A52F7B" w:rsidRDefault="00EA1839" w:rsidP="00B875B2">
            <w:pPr>
              <w:rPr>
                <w:color w:val="000000"/>
              </w:rPr>
            </w:pPr>
          </w:p>
          <w:p w14:paraId="4C435A54" w14:textId="77777777" w:rsidR="00EA1839" w:rsidRPr="00A52F7B" w:rsidRDefault="00EA1839" w:rsidP="00B875B2">
            <w:pPr>
              <w:rPr>
                <w:color w:val="000000"/>
              </w:rPr>
            </w:pPr>
          </w:p>
          <w:p w14:paraId="4EED2F2B" w14:textId="77777777" w:rsidR="00EA1839" w:rsidRPr="00A52F7B" w:rsidRDefault="00EA1839" w:rsidP="00B875B2">
            <w:pPr>
              <w:rPr>
                <w:color w:val="000000"/>
              </w:rPr>
            </w:pPr>
          </w:p>
          <w:p w14:paraId="7C37589D" w14:textId="77777777" w:rsidR="00EA1839" w:rsidRPr="00A52F7B" w:rsidRDefault="00EA1839" w:rsidP="00B875B2">
            <w:pPr>
              <w:rPr>
                <w:color w:val="000000"/>
              </w:rPr>
            </w:pPr>
          </w:p>
          <w:p w14:paraId="724F70A0" w14:textId="77777777" w:rsidR="00EA1839" w:rsidRPr="00A52F7B" w:rsidRDefault="00EA1839" w:rsidP="00B875B2">
            <w:pPr>
              <w:rPr>
                <w:color w:val="000000"/>
              </w:rPr>
            </w:pPr>
          </w:p>
          <w:p w14:paraId="6CA0920C" w14:textId="77777777" w:rsidR="00EA1839" w:rsidRPr="00A52F7B" w:rsidRDefault="00EA1839" w:rsidP="00B875B2">
            <w:pPr>
              <w:rPr>
                <w:color w:val="000000"/>
              </w:rPr>
            </w:pPr>
          </w:p>
          <w:p w14:paraId="670FD429" w14:textId="77777777" w:rsidR="00EA1839" w:rsidRPr="00A52F7B" w:rsidRDefault="00EA1839" w:rsidP="00B875B2">
            <w:pPr>
              <w:rPr>
                <w:color w:val="000000"/>
              </w:rPr>
            </w:pPr>
          </w:p>
          <w:p w14:paraId="654B2832" w14:textId="77777777" w:rsidR="00EA1839" w:rsidRPr="00A52F7B" w:rsidRDefault="00EA1839" w:rsidP="00B875B2">
            <w:pPr>
              <w:rPr>
                <w:color w:val="000000"/>
              </w:rPr>
            </w:pPr>
          </w:p>
          <w:p w14:paraId="0F51F74F" w14:textId="77777777" w:rsidR="00EA1839" w:rsidRPr="00A52F7B" w:rsidRDefault="00EA1839" w:rsidP="00B875B2">
            <w:pPr>
              <w:rPr>
                <w:color w:val="000000"/>
              </w:rPr>
            </w:pPr>
          </w:p>
          <w:p w14:paraId="56894FD0" w14:textId="77777777" w:rsidR="00EA1839" w:rsidRPr="00A52F7B" w:rsidRDefault="00EA1839" w:rsidP="00B875B2">
            <w:pPr>
              <w:rPr>
                <w:color w:val="000000"/>
              </w:rPr>
            </w:pPr>
          </w:p>
          <w:p w14:paraId="6CC7CEA7" w14:textId="77777777" w:rsidR="00EA1839" w:rsidRPr="00A52F7B" w:rsidRDefault="00EA1839" w:rsidP="00B875B2">
            <w:pPr>
              <w:rPr>
                <w:color w:val="000000"/>
              </w:rPr>
            </w:pPr>
          </w:p>
          <w:p w14:paraId="484FD2AE" w14:textId="77777777" w:rsidR="00EA1839" w:rsidRPr="00A52F7B" w:rsidRDefault="00EA1839" w:rsidP="00B875B2">
            <w:pPr>
              <w:rPr>
                <w:color w:val="000000"/>
              </w:rPr>
            </w:pPr>
          </w:p>
          <w:p w14:paraId="39523A59" w14:textId="77777777" w:rsidR="00EA1839" w:rsidRPr="00A52F7B" w:rsidRDefault="00EA1839" w:rsidP="00B875B2">
            <w:pPr>
              <w:rPr>
                <w:color w:val="000000"/>
              </w:rPr>
            </w:pPr>
          </w:p>
        </w:tc>
      </w:tr>
    </w:tbl>
    <w:p w14:paraId="51D39245" w14:textId="77777777" w:rsidR="00EA1839" w:rsidRPr="00A52F7B" w:rsidRDefault="00EA1839" w:rsidP="00EA1839">
      <w:pPr>
        <w:ind w:firstLineChars="2500" w:firstLine="5250"/>
        <w:rPr>
          <w:color w:val="000000"/>
        </w:rPr>
      </w:pPr>
      <w:r w:rsidRPr="00A52F7B">
        <w:rPr>
          <w:rFonts w:hint="eastAsia"/>
          <w:color w:val="000000"/>
        </w:rPr>
        <w:t>琉球大学熱帯生物圏研究センタ－</w:t>
      </w:r>
    </w:p>
    <w:p w14:paraId="3C9F3FC7" w14:textId="77777777" w:rsidR="00A03E19" w:rsidRPr="00A52F7B" w:rsidRDefault="00897014">
      <w:pPr>
        <w:rPr>
          <w:color w:val="000000"/>
        </w:rPr>
      </w:pPr>
      <w:r w:rsidRPr="00A52F7B">
        <w:rPr>
          <w:color w:val="000000"/>
        </w:rPr>
        <w:br w:type="page"/>
      </w:r>
      <w:r w:rsidR="00880FCB" w:rsidRPr="00A52F7B">
        <w:rPr>
          <w:rFonts w:hint="eastAsia"/>
          <w:color w:val="000000"/>
        </w:rPr>
        <w:lastRenderedPageBreak/>
        <w:t>様式２</w:t>
      </w:r>
      <w:r w:rsidR="00A03E19" w:rsidRPr="00A52F7B">
        <w:rPr>
          <w:rFonts w:hint="eastAsia"/>
          <w:color w:val="000000"/>
        </w:rPr>
        <w:t>の３</w:t>
      </w:r>
    </w:p>
    <w:p w14:paraId="445E7F8C" w14:textId="77777777" w:rsidR="00A03E19" w:rsidRPr="00A52F7B" w:rsidRDefault="00EA71F9">
      <w:pPr>
        <w:jc w:val="center"/>
        <w:rPr>
          <w:color w:val="000000"/>
          <w:sz w:val="28"/>
          <w:szCs w:val="28"/>
        </w:rPr>
      </w:pPr>
      <w:r w:rsidRPr="00A52F7B">
        <w:rPr>
          <w:rFonts w:hint="eastAsia"/>
          <w:color w:val="000000"/>
          <w:sz w:val="28"/>
          <w:szCs w:val="28"/>
        </w:rPr>
        <w:t xml:space="preserve">研　究　</w:t>
      </w:r>
      <w:r w:rsidR="00A03E19" w:rsidRPr="00A52F7B">
        <w:rPr>
          <w:rFonts w:hint="eastAsia"/>
          <w:color w:val="000000"/>
          <w:sz w:val="28"/>
          <w:szCs w:val="28"/>
        </w:rPr>
        <w:t>業　績　目　録</w:t>
      </w:r>
    </w:p>
    <w:p w14:paraId="784FF7EC" w14:textId="77777777" w:rsidR="00EA1839" w:rsidRPr="00A52F7B" w:rsidRDefault="00EA1839" w:rsidP="00EA1839">
      <w:pPr>
        <w:ind w:left="420" w:hangingChars="200" w:hanging="420"/>
        <w:rPr>
          <w:color w:val="000000"/>
        </w:rPr>
      </w:pPr>
    </w:p>
    <w:p w14:paraId="2EE6FF50" w14:textId="77777777" w:rsidR="00EA1839" w:rsidRPr="00A52F7B" w:rsidRDefault="00EA1839" w:rsidP="00EA1839">
      <w:pPr>
        <w:ind w:left="420" w:hangingChars="200" w:hanging="420"/>
        <w:rPr>
          <w:color w:val="000000"/>
        </w:rPr>
      </w:pPr>
      <w:r w:rsidRPr="00A52F7B">
        <w:rPr>
          <w:rFonts w:hint="eastAsia"/>
          <w:color w:val="000000"/>
        </w:rPr>
        <w:t>３．著書（新しいものから年代順に記入する。編集中のものは出版社からの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EA1839" w:rsidRPr="00A52F7B" w14:paraId="204F7CD6" w14:textId="77777777" w:rsidTr="00B875B2">
        <w:tc>
          <w:tcPr>
            <w:tcW w:w="843" w:type="dxa"/>
          </w:tcPr>
          <w:p w14:paraId="6EDD6D29" w14:textId="77777777" w:rsidR="00EA1839" w:rsidRPr="00A52F7B" w:rsidRDefault="00EA1839" w:rsidP="00B875B2">
            <w:pPr>
              <w:rPr>
                <w:color w:val="000000"/>
              </w:rPr>
            </w:pPr>
            <w:r w:rsidRPr="00A52F7B">
              <w:rPr>
                <w:rFonts w:hint="eastAsia"/>
                <w:color w:val="000000"/>
              </w:rPr>
              <w:t>番号</w:t>
            </w:r>
          </w:p>
        </w:tc>
        <w:tc>
          <w:tcPr>
            <w:tcW w:w="7859" w:type="dxa"/>
          </w:tcPr>
          <w:p w14:paraId="3FB1BA93" w14:textId="77777777" w:rsidR="00EA1839" w:rsidRPr="00A52F7B" w:rsidRDefault="00EA1839" w:rsidP="00B875B2">
            <w:pPr>
              <w:rPr>
                <w:color w:val="000000"/>
              </w:rPr>
            </w:pPr>
            <w:r w:rsidRPr="00A52F7B">
              <w:rPr>
                <w:rFonts w:hint="eastAsia"/>
                <w:color w:val="000000"/>
              </w:rPr>
              <w:t>著者名、発行年、題目、編者、書名、発行所、発行地、初頁～終頁、単著・共著・分担執筆等の別</w:t>
            </w:r>
          </w:p>
        </w:tc>
      </w:tr>
      <w:tr w:rsidR="00EA1839" w:rsidRPr="00A52F7B" w14:paraId="66DD935C" w14:textId="77777777" w:rsidTr="00021373">
        <w:trPr>
          <w:trHeight w:val="9854"/>
        </w:trPr>
        <w:tc>
          <w:tcPr>
            <w:tcW w:w="843" w:type="dxa"/>
          </w:tcPr>
          <w:p w14:paraId="2474D2A5" w14:textId="77777777" w:rsidR="00EA1839" w:rsidRPr="00A52F7B" w:rsidRDefault="00EA1839" w:rsidP="00B875B2">
            <w:pPr>
              <w:rPr>
                <w:color w:val="000000"/>
              </w:rPr>
            </w:pPr>
          </w:p>
          <w:p w14:paraId="30C1C08F" w14:textId="77777777" w:rsidR="00EA1839" w:rsidRPr="00A52F7B" w:rsidRDefault="00EA1839" w:rsidP="00B875B2">
            <w:pPr>
              <w:rPr>
                <w:color w:val="000000"/>
              </w:rPr>
            </w:pPr>
          </w:p>
          <w:p w14:paraId="140505C5" w14:textId="77777777" w:rsidR="00EA1839" w:rsidRPr="00A52F7B" w:rsidRDefault="00EA1839" w:rsidP="00B875B2">
            <w:pPr>
              <w:rPr>
                <w:color w:val="000000"/>
              </w:rPr>
            </w:pPr>
          </w:p>
          <w:p w14:paraId="1FBB058C" w14:textId="77777777" w:rsidR="00EA1839" w:rsidRPr="00A52F7B" w:rsidRDefault="00EA1839" w:rsidP="00B875B2">
            <w:pPr>
              <w:rPr>
                <w:color w:val="000000"/>
              </w:rPr>
            </w:pPr>
          </w:p>
          <w:p w14:paraId="64D0A16D" w14:textId="77777777" w:rsidR="00EA1839" w:rsidRPr="00A52F7B" w:rsidRDefault="00EA1839" w:rsidP="00B875B2">
            <w:pPr>
              <w:rPr>
                <w:color w:val="000000"/>
              </w:rPr>
            </w:pPr>
          </w:p>
          <w:p w14:paraId="32CDBD12" w14:textId="77777777" w:rsidR="00EA1839" w:rsidRPr="00A52F7B" w:rsidRDefault="00EA1839" w:rsidP="00B875B2">
            <w:pPr>
              <w:rPr>
                <w:color w:val="000000"/>
              </w:rPr>
            </w:pPr>
          </w:p>
          <w:p w14:paraId="19DB39A7" w14:textId="77777777" w:rsidR="00EA1839" w:rsidRPr="00A52F7B" w:rsidRDefault="00EA1839" w:rsidP="00B875B2">
            <w:pPr>
              <w:rPr>
                <w:color w:val="000000"/>
              </w:rPr>
            </w:pPr>
          </w:p>
          <w:p w14:paraId="0A3F748B" w14:textId="77777777" w:rsidR="00EA1839" w:rsidRPr="00A52F7B" w:rsidRDefault="00EA1839" w:rsidP="00B875B2">
            <w:pPr>
              <w:rPr>
                <w:color w:val="000000"/>
              </w:rPr>
            </w:pPr>
          </w:p>
          <w:p w14:paraId="3F66A6CD" w14:textId="77777777" w:rsidR="00EA1839" w:rsidRPr="00A52F7B" w:rsidRDefault="00EA1839" w:rsidP="00B875B2">
            <w:pPr>
              <w:rPr>
                <w:color w:val="000000"/>
              </w:rPr>
            </w:pPr>
          </w:p>
          <w:p w14:paraId="6019EA0D" w14:textId="77777777" w:rsidR="00EA1839" w:rsidRPr="00A52F7B" w:rsidRDefault="00EA1839" w:rsidP="00B875B2">
            <w:pPr>
              <w:rPr>
                <w:color w:val="000000"/>
              </w:rPr>
            </w:pPr>
          </w:p>
          <w:p w14:paraId="5D34DDEC" w14:textId="77777777" w:rsidR="00EA1839" w:rsidRPr="00A52F7B" w:rsidRDefault="00EA1839" w:rsidP="00B875B2">
            <w:pPr>
              <w:rPr>
                <w:color w:val="000000"/>
              </w:rPr>
            </w:pPr>
          </w:p>
          <w:p w14:paraId="50328179" w14:textId="77777777" w:rsidR="00EA1839" w:rsidRPr="00A52F7B" w:rsidRDefault="00EA1839" w:rsidP="00B875B2">
            <w:pPr>
              <w:rPr>
                <w:color w:val="000000"/>
              </w:rPr>
            </w:pPr>
          </w:p>
          <w:p w14:paraId="3C9DD786" w14:textId="77777777" w:rsidR="00EA1839" w:rsidRPr="00A52F7B" w:rsidRDefault="00EA1839" w:rsidP="00B875B2">
            <w:pPr>
              <w:rPr>
                <w:color w:val="000000"/>
              </w:rPr>
            </w:pPr>
          </w:p>
          <w:p w14:paraId="0E61FDFC" w14:textId="77777777" w:rsidR="00EA1839" w:rsidRPr="00A52F7B" w:rsidRDefault="00EA1839" w:rsidP="00B875B2">
            <w:pPr>
              <w:rPr>
                <w:color w:val="000000"/>
              </w:rPr>
            </w:pPr>
          </w:p>
          <w:p w14:paraId="605958E7" w14:textId="77777777" w:rsidR="00EA1839" w:rsidRPr="00A52F7B" w:rsidRDefault="00EA1839" w:rsidP="00B875B2">
            <w:pPr>
              <w:rPr>
                <w:color w:val="000000"/>
              </w:rPr>
            </w:pPr>
          </w:p>
          <w:p w14:paraId="5EB48423" w14:textId="77777777" w:rsidR="00EA1839" w:rsidRPr="00A52F7B" w:rsidRDefault="00EA1839" w:rsidP="00B875B2">
            <w:pPr>
              <w:rPr>
                <w:color w:val="000000"/>
              </w:rPr>
            </w:pPr>
          </w:p>
          <w:p w14:paraId="4E3E13F9" w14:textId="77777777" w:rsidR="00EA1839" w:rsidRPr="00A52F7B" w:rsidRDefault="00EA1839" w:rsidP="00B875B2">
            <w:pPr>
              <w:rPr>
                <w:color w:val="000000"/>
              </w:rPr>
            </w:pPr>
          </w:p>
          <w:p w14:paraId="3E910874" w14:textId="77777777" w:rsidR="00EA1839" w:rsidRPr="00A52F7B" w:rsidRDefault="00EA1839" w:rsidP="00B875B2">
            <w:pPr>
              <w:rPr>
                <w:color w:val="000000"/>
              </w:rPr>
            </w:pPr>
          </w:p>
          <w:p w14:paraId="5CFE318A" w14:textId="77777777" w:rsidR="00EA1839" w:rsidRPr="00A52F7B" w:rsidRDefault="00EA1839" w:rsidP="00B875B2">
            <w:pPr>
              <w:rPr>
                <w:color w:val="000000"/>
              </w:rPr>
            </w:pPr>
          </w:p>
          <w:p w14:paraId="1EBF6E73" w14:textId="77777777" w:rsidR="00EA1839" w:rsidRPr="00A52F7B" w:rsidRDefault="00EA1839" w:rsidP="00B875B2">
            <w:pPr>
              <w:rPr>
                <w:color w:val="000000"/>
              </w:rPr>
            </w:pPr>
          </w:p>
          <w:p w14:paraId="30FCFA29" w14:textId="77777777" w:rsidR="00EA1839" w:rsidRPr="00A52F7B" w:rsidRDefault="00EA1839" w:rsidP="00B875B2">
            <w:pPr>
              <w:rPr>
                <w:color w:val="000000"/>
              </w:rPr>
            </w:pPr>
          </w:p>
          <w:p w14:paraId="7415BC33" w14:textId="77777777" w:rsidR="00EA1839" w:rsidRPr="00A52F7B" w:rsidRDefault="00EA1839" w:rsidP="00B875B2">
            <w:pPr>
              <w:rPr>
                <w:color w:val="000000"/>
              </w:rPr>
            </w:pPr>
          </w:p>
          <w:p w14:paraId="00E1F168" w14:textId="77777777" w:rsidR="00EA1839" w:rsidRPr="00A52F7B" w:rsidRDefault="00EA1839" w:rsidP="00B875B2">
            <w:pPr>
              <w:rPr>
                <w:color w:val="000000"/>
              </w:rPr>
            </w:pPr>
          </w:p>
          <w:p w14:paraId="76F6E670" w14:textId="77777777" w:rsidR="00EA1839" w:rsidRPr="00A52F7B" w:rsidRDefault="00EA1839" w:rsidP="00B875B2">
            <w:pPr>
              <w:rPr>
                <w:color w:val="000000"/>
              </w:rPr>
            </w:pPr>
          </w:p>
          <w:p w14:paraId="78F357B6" w14:textId="77777777" w:rsidR="00EA1839" w:rsidRPr="00A52F7B" w:rsidRDefault="00EA1839" w:rsidP="00B875B2">
            <w:pPr>
              <w:rPr>
                <w:color w:val="000000"/>
              </w:rPr>
            </w:pPr>
          </w:p>
        </w:tc>
        <w:tc>
          <w:tcPr>
            <w:tcW w:w="7859" w:type="dxa"/>
          </w:tcPr>
          <w:p w14:paraId="2A78E49E" w14:textId="77777777" w:rsidR="00EA1839" w:rsidRPr="00A52F7B" w:rsidRDefault="00EA1839" w:rsidP="00B875B2">
            <w:pPr>
              <w:rPr>
                <w:color w:val="000000"/>
              </w:rPr>
            </w:pPr>
          </w:p>
          <w:p w14:paraId="7AE752D8" w14:textId="77777777" w:rsidR="00EA1839" w:rsidRPr="00A52F7B" w:rsidRDefault="00EA1839" w:rsidP="00B875B2">
            <w:pPr>
              <w:rPr>
                <w:color w:val="000000"/>
              </w:rPr>
            </w:pPr>
          </w:p>
          <w:p w14:paraId="17621352" w14:textId="77777777" w:rsidR="00EA1839" w:rsidRPr="00A52F7B" w:rsidRDefault="00EA1839" w:rsidP="00B875B2">
            <w:pPr>
              <w:rPr>
                <w:color w:val="000000"/>
              </w:rPr>
            </w:pPr>
          </w:p>
          <w:p w14:paraId="288BE52A" w14:textId="77777777" w:rsidR="00EA1839" w:rsidRPr="00A52F7B" w:rsidRDefault="00EA1839" w:rsidP="00B875B2">
            <w:pPr>
              <w:rPr>
                <w:color w:val="000000"/>
              </w:rPr>
            </w:pPr>
          </w:p>
          <w:p w14:paraId="19E354D3" w14:textId="77777777" w:rsidR="00EA1839" w:rsidRPr="00A52F7B" w:rsidRDefault="00EA1839" w:rsidP="00B875B2">
            <w:pPr>
              <w:rPr>
                <w:color w:val="000000"/>
              </w:rPr>
            </w:pPr>
          </w:p>
          <w:p w14:paraId="4139F0F4" w14:textId="77777777" w:rsidR="00EA1839" w:rsidRPr="00A52F7B" w:rsidRDefault="00EA1839" w:rsidP="00B875B2">
            <w:pPr>
              <w:rPr>
                <w:color w:val="000000"/>
              </w:rPr>
            </w:pPr>
          </w:p>
        </w:tc>
      </w:tr>
    </w:tbl>
    <w:p w14:paraId="5D6B1EA4" w14:textId="77777777" w:rsidR="00EA1839" w:rsidRPr="00A52F7B" w:rsidRDefault="00EA1839" w:rsidP="00EA1839">
      <w:pPr>
        <w:ind w:firstLineChars="2500" w:firstLine="5250"/>
        <w:rPr>
          <w:color w:val="000000"/>
        </w:rPr>
      </w:pPr>
      <w:r w:rsidRPr="00A52F7B">
        <w:rPr>
          <w:rFonts w:hint="eastAsia"/>
          <w:color w:val="000000"/>
        </w:rPr>
        <w:t>琉球大学熱帯生物圏研究センタ－</w:t>
      </w:r>
    </w:p>
    <w:p w14:paraId="71835AD5" w14:textId="77777777" w:rsidR="00A03E19" w:rsidRPr="00A52F7B" w:rsidRDefault="00B50511">
      <w:pPr>
        <w:rPr>
          <w:color w:val="000000"/>
        </w:rPr>
      </w:pPr>
      <w:r w:rsidRPr="00A52F7B">
        <w:rPr>
          <w:color w:val="000000"/>
        </w:rPr>
        <w:br w:type="page"/>
      </w:r>
      <w:r w:rsidR="00880FCB" w:rsidRPr="00A52F7B">
        <w:rPr>
          <w:rFonts w:hint="eastAsia"/>
          <w:color w:val="000000"/>
        </w:rPr>
        <w:lastRenderedPageBreak/>
        <w:t>様式２</w:t>
      </w:r>
      <w:r w:rsidR="00A03E19" w:rsidRPr="00A52F7B">
        <w:rPr>
          <w:rFonts w:hint="eastAsia"/>
          <w:color w:val="000000"/>
        </w:rPr>
        <w:t>の４</w:t>
      </w:r>
    </w:p>
    <w:p w14:paraId="574094BD" w14:textId="77777777" w:rsidR="00A03E19" w:rsidRPr="00A52F7B" w:rsidRDefault="00EA71F9">
      <w:pPr>
        <w:jc w:val="center"/>
        <w:rPr>
          <w:color w:val="000000"/>
          <w:sz w:val="28"/>
          <w:szCs w:val="28"/>
        </w:rPr>
      </w:pPr>
      <w:r w:rsidRPr="00A52F7B">
        <w:rPr>
          <w:rFonts w:hint="eastAsia"/>
          <w:color w:val="000000"/>
          <w:sz w:val="28"/>
          <w:szCs w:val="28"/>
        </w:rPr>
        <w:t xml:space="preserve">研　究　</w:t>
      </w:r>
      <w:r w:rsidR="00A03E19" w:rsidRPr="00A52F7B">
        <w:rPr>
          <w:rFonts w:hint="eastAsia"/>
          <w:color w:val="000000"/>
          <w:sz w:val="28"/>
          <w:szCs w:val="28"/>
        </w:rPr>
        <w:t>業　績　目　録</w:t>
      </w:r>
    </w:p>
    <w:p w14:paraId="6396FE22" w14:textId="77777777" w:rsidR="00A03E19" w:rsidRPr="00A52F7B" w:rsidRDefault="00A03E19">
      <w:pPr>
        <w:rPr>
          <w:color w:val="000000"/>
        </w:rPr>
      </w:pPr>
    </w:p>
    <w:p w14:paraId="32A058A3" w14:textId="555BAEDF" w:rsidR="00A03E19" w:rsidRPr="00A52F7B" w:rsidRDefault="00E93C23">
      <w:pPr>
        <w:ind w:left="420" w:hangingChars="200" w:hanging="420"/>
        <w:rPr>
          <w:color w:val="000000"/>
        </w:rPr>
      </w:pPr>
      <w:r w:rsidRPr="00A52F7B">
        <w:rPr>
          <w:rFonts w:hint="eastAsia"/>
          <w:color w:val="000000"/>
        </w:rPr>
        <w:t>４．その他（査読なしの論文、評論</w:t>
      </w:r>
      <w:r w:rsidR="006C2AFD" w:rsidRPr="00A52F7B">
        <w:rPr>
          <w:rFonts w:hint="eastAsia"/>
          <w:color w:val="000000"/>
        </w:rPr>
        <w:t>など</w:t>
      </w:r>
      <w:r w:rsidR="00A03E19" w:rsidRPr="00A52F7B">
        <w:rPr>
          <w:rFonts w:hint="eastAsia"/>
          <w:color w:val="000000"/>
        </w:rPr>
        <w:t>）（</w:t>
      </w:r>
      <w:r w:rsidR="00784522" w:rsidRPr="00A52F7B">
        <w:rPr>
          <w:rFonts w:hint="eastAsia"/>
          <w:color w:val="000000"/>
        </w:rPr>
        <w:t>新しい</w:t>
      </w:r>
      <w:r w:rsidRPr="00A52F7B">
        <w:rPr>
          <w:rFonts w:hint="eastAsia"/>
          <w:color w:val="000000"/>
        </w:rPr>
        <w:t>ものから年代順に記入し、</w:t>
      </w:r>
      <w:r w:rsidR="00000B8F" w:rsidRPr="00A52F7B">
        <w:rPr>
          <w:rFonts w:hint="eastAsia"/>
          <w:color w:val="000000"/>
        </w:rPr>
        <w:t>受理され未公開のものは受理</w:t>
      </w:r>
      <w:r w:rsidR="00A03E19" w:rsidRPr="00A52F7B">
        <w:rPr>
          <w:rFonts w:hint="eastAsia"/>
          <w:color w:val="000000"/>
        </w:rPr>
        <w:t>証明書を添付す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2"/>
        <w:gridCol w:w="7662"/>
      </w:tblGrid>
      <w:tr w:rsidR="00A03E19" w:rsidRPr="00A52F7B" w14:paraId="2FAB445B" w14:textId="77777777">
        <w:tc>
          <w:tcPr>
            <w:tcW w:w="843" w:type="dxa"/>
          </w:tcPr>
          <w:p w14:paraId="4C752979" w14:textId="77777777" w:rsidR="00A03E19" w:rsidRPr="00A52F7B" w:rsidRDefault="00A03E19">
            <w:pPr>
              <w:rPr>
                <w:color w:val="000000"/>
              </w:rPr>
            </w:pPr>
            <w:r w:rsidRPr="00A52F7B">
              <w:rPr>
                <w:rFonts w:hint="eastAsia"/>
                <w:color w:val="000000"/>
              </w:rPr>
              <w:t>番号</w:t>
            </w:r>
          </w:p>
        </w:tc>
        <w:tc>
          <w:tcPr>
            <w:tcW w:w="7859" w:type="dxa"/>
          </w:tcPr>
          <w:p w14:paraId="45C4F301" w14:textId="77777777" w:rsidR="00A03E19" w:rsidRPr="00A52F7B" w:rsidRDefault="00A03E19">
            <w:pPr>
              <w:rPr>
                <w:color w:val="000000"/>
                <w:lang w:eastAsia="zh-TW"/>
              </w:rPr>
            </w:pPr>
            <w:r w:rsidRPr="00A52F7B">
              <w:rPr>
                <w:rFonts w:hint="eastAsia"/>
                <w:color w:val="000000"/>
                <w:lang w:eastAsia="zh-TW"/>
              </w:rPr>
              <w:t>著者名、発表年、論文題名、発表誌名、卷：初頁～終頁</w:t>
            </w:r>
          </w:p>
        </w:tc>
      </w:tr>
      <w:tr w:rsidR="00B50511" w:rsidRPr="00A52F7B" w14:paraId="5826FCB2" w14:textId="77777777" w:rsidTr="00021373">
        <w:trPr>
          <w:trHeight w:val="10217"/>
        </w:trPr>
        <w:tc>
          <w:tcPr>
            <w:tcW w:w="843" w:type="dxa"/>
          </w:tcPr>
          <w:p w14:paraId="586A2C7A" w14:textId="77777777" w:rsidR="00A03E19" w:rsidRPr="00A52F7B" w:rsidRDefault="00A03E19">
            <w:pPr>
              <w:rPr>
                <w:color w:val="000000"/>
              </w:rPr>
            </w:pPr>
          </w:p>
          <w:p w14:paraId="7C3920DA" w14:textId="77777777" w:rsidR="00A03E19" w:rsidRPr="00A52F7B" w:rsidRDefault="00A03E19">
            <w:pPr>
              <w:rPr>
                <w:color w:val="000000"/>
              </w:rPr>
            </w:pPr>
          </w:p>
          <w:p w14:paraId="36AE57E9" w14:textId="77777777" w:rsidR="00A03E19" w:rsidRPr="00A52F7B" w:rsidRDefault="00A03E19">
            <w:pPr>
              <w:rPr>
                <w:color w:val="000000"/>
              </w:rPr>
            </w:pPr>
          </w:p>
          <w:p w14:paraId="596F6447" w14:textId="77777777" w:rsidR="004F6472" w:rsidRPr="00A52F7B" w:rsidRDefault="004F6472">
            <w:pPr>
              <w:rPr>
                <w:color w:val="000000"/>
              </w:rPr>
            </w:pPr>
          </w:p>
          <w:p w14:paraId="2166E172" w14:textId="77777777" w:rsidR="004F6472" w:rsidRPr="00A52F7B" w:rsidRDefault="004F6472">
            <w:pPr>
              <w:rPr>
                <w:color w:val="000000"/>
              </w:rPr>
            </w:pPr>
          </w:p>
          <w:p w14:paraId="02E38A3D" w14:textId="77777777" w:rsidR="004F6472" w:rsidRPr="00A52F7B" w:rsidRDefault="004F6472">
            <w:pPr>
              <w:rPr>
                <w:color w:val="000000"/>
              </w:rPr>
            </w:pPr>
          </w:p>
          <w:p w14:paraId="6E3B05FF" w14:textId="77777777" w:rsidR="004F6472" w:rsidRPr="00A52F7B" w:rsidRDefault="004F6472">
            <w:pPr>
              <w:rPr>
                <w:color w:val="000000"/>
              </w:rPr>
            </w:pPr>
          </w:p>
          <w:p w14:paraId="6961FE8C" w14:textId="77777777" w:rsidR="004F6472" w:rsidRPr="00A52F7B" w:rsidRDefault="004F6472">
            <w:pPr>
              <w:rPr>
                <w:color w:val="000000"/>
              </w:rPr>
            </w:pPr>
          </w:p>
          <w:p w14:paraId="6F6F3BD0" w14:textId="77777777" w:rsidR="004F6472" w:rsidRPr="00A52F7B" w:rsidRDefault="004F6472">
            <w:pPr>
              <w:rPr>
                <w:color w:val="000000"/>
              </w:rPr>
            </w:pPr>
          </w:p>
          <w:p w14:paraId="19569D8A" w14:textId="77777777" w:rsidR="004F6472" w:rsidRPr="00A52F7B" w:rsidRDefault="004F6472">
            <w:pPr>
              <w:rPr>
                <w:color w:val="000000"/>
              </w:rPr>
            </w:pPr>
          </w:p>
          <w:p w14:paraId="2AE67E17" w14:textId="77777777" w:rsidR="004F6472" w:rsidRPr="00A52F7B" w:rsidRDefault="004F6472">
            <w:pPr>
              <w:rPr>
                <w:color w:val="000000"/>
              </w:rPr>
            </w:pPr>
          </w:p>
          <w:p w14:paraId="678012B8" w14:textId="77777777" w:rsidR="004F6472" w:rsidRPr="00A52F7B" w:rsidRDefault="004F6472">
            <w:pPr>
              <w:rPr>
                <w:color w:val="000000"/>
              </w:rPr>
            </w:pPr>
          </w:p>
          <w:p w14:paraId="375AF8EE" w14:textId="77777777" w:rsidR="004F6472" w:rsidRPr="00A52F7B" w:rsidRDefault="004F6472">
            <w:pPr>
              <w:rPr>
                <w:color w:val="000000"/>
              </w:rPr>
            </w:pPr>
          </w:p>
          <w:p w14:paraId="380CA55E" w14:textId="77777777" w:rsidR="004F6472" w:rsidRPr="00A52F7B" w:rsidRDefault="004F6472">
            <w:pPr>
              <w:rPr>
                <w:color w:val="000000"/>
              </w:rPr>
            </w:pPr>
          </w:p>
          <w:p w14:paraId="5830D7FF" w14:textId="77777777" w:rsidR="004F6472" w:rsidRPr="00A52F7B" w:rsidRDefault="004F6472">
            <w:pPr>
              <w:rPr>
                <w:color w:val="000000"/>
              </w:rPr>
            </w:pPr>
          </w:p>
          <w:p w14:paraId="64DB2B19" w14:textId="77777777" w:rsidR="004F6472" w:rsidRPr="00A52F7B" w:rsidRDefault="004F6472">
            <w:pPr>
              <w:rPr>
                <w:color w:val="000000"/>
              </w:rPr>
            </w:pPr>
          </w:p>
          <w:p w14:paraId="471159A4" w14:textId="77777777" w:rsidR="004F6472" w:rsidRPr="00A52F7B" w:rsidRDefault="004F6472">
            <w:pPr>
              <w:rPr>
                <w:color w:val="000000"/>
              </w:rPr>
            </w:pPr>
          </w:p>
          <w:p w14:paraId="7FA8B035" w14:textId="77777777" w:rsidR="004F6472" w:rsidRPr="00A52F7B" w:rsidRDefault="004F6472">
            <w:pPr>
              <w:rPr>
                <w:color w:val="000000"/>
              </w:rPr>
            </w:pPr>
          </w:p>
          <w:p w14:paraId="057CD3F9" w14:textId="77777777" w:rsidR="004F6472" w:rsidRPr="00A52F7B" w:rsidRDefault="004F6472">
            <w:pPr>
              <w:rPr>
                <w:color w:val="000000"/>
              </w:rPr>
            </w:pPr>
          </w:p>
          <w:p w14:paraId="20DCAE88" w14:textId="77777777" w:rsidR="004F6472" w:rsidRPr="00A52F7B" w:rsidRDefault="004F6472">
            <w:pPr>
              <w:rPr>
                <w:color w:val="000000"/>
              </w:rPr>
            </w:pPr>
          </w:p>
          <w:p w14:paraId="4D205E4A" w14:textId="77777777" w:rsidR="004F6472" w:rsidRPr="00A52F7B" w:rsidRDefault="004F6472">
            <w:pPr>
              <w:rPr>
                <w:color w:val="000000"/>
              </w:rPr>
            </w:pPr>
          </w:p>
          <w:p w14:paraId="6DCE1047" w14:textId="77777777" w:rsidR="004F6472" w:rsidRPr="00A52F7B" w:rsidRDefault="004F6472">
            <w:pPr>
              <w:rPr>
                <w:color w:val="000000"/>
              </w:rPr>
            </w:pPr>
          </w:p>
          <w:p w14:paraId="15535401" w14:textId="77777777" w:rsidR="004F6472" w:rsidRPr="00A52F7B" w:rsidRDefault="004F6472">
            <w:pPr>
              <w:rPr>
                <w:color w:val="000000"/>
              </w:rPr>
            </w:pPr>
          </w:p>
          <w:p w14:paraId="38CA6688" w14:textId="77777777" w:rsidR="004F6472" w:rsidRPr="00A52F7B" w:rsidRDefault="004F6472">
            <w:pPr>
              <w:rPr>
                <w:color w:val="000000"/>
              </w:rPr>
            </w:pPr>
          </w:p>
          <w:p w14:paraId="47CC43C6" w14:textId="77777777" w:rsidR="004F6472" w:rsidRPr="00A52F7B" w:rsidRDefault="004F6472">
            <w:pPr>
              <w:rPr>
                <w:color w:val="000000"/>
              </w:rPr>
            </w:pPr>
          </w:p>
          <w:p w14:paraId="0250F101" w14:textId="77777777" w:rsidR="004F6472" w:rsidRPr="00A52F7B" w:rsidRDefault="004F6472">
            <w:pPr>
              <w:rPr>
                <w:color w:val="000000"/>
              </w:rPr>
            </w:pPr>
          </w:p>
        </w:tc>
        <w:tc>
          <w:tcPr>
            <w:tcW w:w="7859" w:type="dxa"/>
          </w:tcPr>
          <w:p w14:paraId="763A6051" w14:textId="77777777" w:rsidR="00A03E19" w:rsidRPr="00A52F7B" w:rsidRDefault="00A03E19">
            <w:pPr>
              <w:rPr>
                <w:color w:val="000000"/>
              </w:rPr>
            </w:pPr>
          </w:p>
          <w:p w14:paraId="388E0308" w14:textId="77777777" w:rsidR="00A03E19" w:rsidRPr="00A52F7B" w:rsidRDefault="00A03E19">
            <w:pPr>
              <w:rPr>
                <w:color w:val="000000"/>
              </w:rPr>
            </w:pPr>
          </w:p>
          <w:p w14:paraId="3B172133" w14:textId="77777777" w:rsidR="00A03E19" w:rsidRPr="00A52F7B" w:rsidRDefault="00A03E19">
            <w:pPr>
              <w:rPr>
                <w:color w:val="000000"/>
              </w:rPr>
            </w:pPr>
          </w:p>
          <w:p w14:paraId="01616C76" w14:textId="77777777" w:rsidR="00A03E19" w:rsidRPr="00A52F7B" w:rsidRDefault="00A03E19">
            <w:pPr>
              <w:rPr>
                <w:color w:val="000000"/>
              </w:rPr>
            </w:pPr>
          </w:p>
          <w:p w14:paraId="118A908F" w14:textId="77777777" w:rsidR="00A03E19" w:rsidRPr="00A52F7B" w:rsidRDefault="00A03E19">
            <w:pPr>
              <w:rPr>
                <w:color w:val="000000"/>
              </w:rPr>
            </w:pPr>
          </w:p>
          <w:p w14:paraId="0BD87F71" w14:textId="77777777" w:rsidR="00A03E19" w:rsidRPr="00A52F7B" w:rsidRDefault="00A03E19">
            <w:pPr>
              <w:rPr>
                <w:color w:val="000000"/>
              </w:rPr>
            </w:pPr>
          </w:p>
          <w:p w14:paraId="0B9DC797" w14:textId="77777777" w:rsidR="00A03E19" w:rsidRPr="00A52F7B" w:rsidRDefault="00A03E19">
            <w:pPr>
              <w:rPr>
                <w:color w:val="000000"/>
              </w:rPr>
            </w:pPr>
          </w:p>
          <w:p w14:paraId="3EFEAA29" w14:textId="77777777" w:rsidR="00A03E19" w:rsidRPr="00A52F7B" w:rsidRDefault="00A03E19">
            <w:pPr>
              <w:rPr>
                <w:color w:val="000000"/>
              </w:rPr>
            </w:pPr>
          </w:p>
          <w:p w14:paraId="4AD2AEDD" w14:textId="77777777" w:rsidR="00A03E19" w:rsidRPr="00A52F7B" w:rsidRDefault="00A03E19">
            <w:pPr>
              <w:rPr>
                <w:color w:val="000000"/>
              </w:rPr>
            </w:pPr>
          </w:p>
          <w:p w14:paraId="0F8B2CDB" w14:textId="77777777" w:rsidR="00A03E19" w:rsidRPr="00A52F7B" w:rsidRDefault="00A03E19">
            <w:pPr>
              <w:rPr>
                <w:color w:val="000000"/>
              </w:rPr>
            </w:pPr>
          </w:p>
          <w:p w14:paraId="6944757E" w14:textId="77777777" w:rsidR="00A03E19" w:rsidRPr="00A52F7B" w:rsidRDefault="00A03E19">
            <w:pPr>
              <w:rPr>
                <w:color w:val="000000"/>
              </w:rPr>
            </w:pPr>
          </w:p>
          <w:p w14:paraId="025C5BDD" w14:textId="77777777" w:rsidR="00A03E19" w:rsidRPr="00A52F7B" w:rsidRDefault="00A03E19">
            <w:pPr>
              <w:rPr>
                <w:color w:val="000000"/>
              </w:rPr>
            </w:pPr>
          </w:p>
          <w:p w14:paraId="2C3CCEC8" w14:textId="77777777" w:rsidR="00A03E19" w:rsidRPr="00A52F7B" w:rsidRDefault="00A03E19">
            <w:pPr>
              <w:rPr>
                <w:color w:val="000000"/>
              </w:rPr>
            </w:pPr>
          </w:p>
          <w:p w14:paraId="33D5898E" w14:textId="77777777" w:rsidR="00A03E19" w:rsidRPr="00A52F7B" w:rsidRDefault="00A03E19">
            <w:pPr>
              <w:rPr>
                <w:color w:val="000000"/>
              </w:rPr>
            </w:pPr>
          </w:p>
          <w:p w14:paraId="220ACE3A" w14:textId="77777777" w:rsidR="00A03E19" w:rsidRPr="00A52F7B" w:rsidRDefault="00A03E19">
            <w:pPr>
              <w:rPr>
                <w:color w:val="000000"/>
              </w:rPr>
            </w:pPr>
          </w:p>
          <w:p w14:paraId="13963F0B" w14:textId="77777777" w:rsidR="00A03E19" w:rsidRPr="00A52F7B" w:rsidRDefault="00A03E19">
            <w:pPr>
              <w:rPr>
                <w:color w:val="000000"/>
              </w:rPr>
            </w:pPr>
          </w:p>
          <w:p w14:paraId="05FD56C7" w14:textId="77777777" w:rsidR="00A03E19" w:rsidRPr="00A52F7B" w:rsidRDefault="00A03E19">
            <w:pPr>
              <w:rPr>
                <w:color w:val="000000"/>
              </w:rPr>
            </w:pPr>
          </w:p>
          <w:p w14:paraId="62F6B23C" w14:textId="77777777" w:rsidR="00A03E19" w:rsidRPr="00A52F7B" w:rsidRDefault="00A03E19">
            <w:pPr>
              <w:rPr>
                <w:color w:val="000000"/>
              </w:rPr>
            </w:pPr>
          </w:p>
          <w:p w14:paraId="2D208C81" w14:textId="77777777" w:rsidR="00893975" w:rsidRPr="00A52F7B" w:rsidRDefault="00893975">
            <w:pPr>
              <w:rPr>
                <w:color w:val="000000"/>
              </w:rPr>
            </w:pPr>
          </w:p>
          <w:p w14:paraId="54BAE922" w14:textId="77777777" w:rsidR="00893975" w:rsidRPr="00A52F7B" w:rsidRDefault="00893975">
            <w:pPr>
              <w:rPr>
                <w:color w:val="000000"/>
              </w:rPr>
            </w:pPr>
          </w:p>
          <w:p w14:paraId="218EA701" w14:textId="77777777" w:rsidR="00893975" w:rsidRPr="00A52F7B" w:rsidRDefault="00893975">
            <w:pPr>
              <w:rPr>
                <w:color w:val="000000"/>
              </w:rPr>
            </w:pPr>
          </w:p>
          <w:p w14:paraId="78A9892F" w14:textId="77777777" w:rsidR="00893975" w:rsidRPr="00A52F7B" w:rsidRDefault="00893975">
            <w:pPr>
              <w:rPr>
                <w:color w:val="000000"/>
              </w:rPr>
            </w:pPr>
          </w:p>
          <w:p w14:paraId="1B00B647" w14:textId="77777777" w:rsidR="00893975" w:rsidRPr="00A52F7B" w:rsidRDefault="00893975">
            <w:pPr>
              <w:rPr>
                <w:color w:val="000000"/>
              </w:rPr>
            </w:pPr>
          </w:p>
          <w:p w14:paraId="055D9258" w14:textId="77777777" w:rsidR="00893975" w:rsidRPr="00A52F7B" w:rsidRDefault="00893975">
            <w:pPr>
              <w:rPr>
                <w:color w:val="000000"/>
              </w:rPr>
            </w:pPr>
          </w:p>
          <w:p w14:paraId="71C3F78F" w14:textId="77777777" w:rsidR="00893975" w:rsidRPr="00A52F7B" w:rsidRDefault="00893975">
            <w:pPr>
              <w:rPr>
                <w:color w:val="000000"/>
              </w:rPr>
            </w:pPr>
          </w:p>
          <w:p w14:paraId="05FD0EA1" w14:textId="77777777" w:rsidR="00893975" w:rsidRPr="00A52F7B" w:rsidRDefault="00893975">
            <w:pPr>
              <w:rPr>
                <w:color w:val="000000"/>
              </w:rPr>
            </w:pPr>
          </w:p>
        </w:tc>
      </w:tr>
    </w:tbl>
    <w:p w14:paraId="6AB91A12" w14:textId="77777777" w:rsidR="004F6472" w:rsidRPr="00A52F7B" w:rsidRDefault="004F6472" w:rsidP="004F6472">
      <w:pPr>
        <w:ind w:firstLineChars="2500" w:firstLine="5250"/>
        <w:rPr>
          <w:color w:val="000000"/>
        </w:rPr>
      </w:pPr>
      <w:r w:rsidRPr="00A52F7B">
        <w:rPr>
          <w:rFonts w:hint="eastAsia"/>
          <w:color w:val="000000"/>
        </w:rPr>
        <w:t>琉球大学熱帯生物圏研究センタ－</w:t>
      </w:r>
    </w:p>
    <w:p w14:paraId="5A2A0379" w14:textId="77777777" w:rsidR="00A03E19" w:rsidRPr="00A52F7B" w:rsidRDefault="00B50511">
      <w:pPr>
        <w:rPr>
          <w:color w:val="000000"/>
        </w:rPr>
      </w:pPr>
      <w:r w:rsidRPr="00A52F7B">
        <w:rPr>
          <w:color w:val="000000"/>
        </w:rPr>
        <w:br w:type="page"/>
      </w:r>
      <w:r w:rsidR="00880FCB" w:rsidRPr="00A52F7B">
        <w:rPr>
          <w:rFonts w:hint="eastAsia"/>
          <w:color w:val="000000"/>
        </w:rPr>
        <w:lastRenderedPageBreak/>
        <w:t>様式２</w:t>
      </w:r>
      <w:r w:rsidR="00A03E19" w:rsidRPr="00A52F7B">
        <w:rPr>
          <w:rFonts w:hint="eastAsia"/>
          <w:color w:val="000000"/>
        </w:rPr>
        <w:t>の５</w:t>
      </w:r>
    </w:p>
    <w:p w14:paraId="18D4181E" w14:textId="77777777" w:rsidR="00A03E19" w:rsidRPr="00A52F7B" w:rsidRDefault="00EA71F9">
      <w:pPr>
        <w:jc w:val="center"/>
        <w:rPr>
          <w:color w:val="000000"/>
          <w:sz w:val="28"/>
          <w:szCs w:val="28"/>
        </w:rPr>
      </w:pPr>
      <w:r w:rsidRPr="00A52F7B">
        <w:rPr>
          <w:rFonts w:hint="eastAsia"/>
          <w:color w:val="000000"/>
          <w:sz w:val="28"/>
          <w:szCs w:val="28"/>
        </w:rPr>
        <w:t xml:space="preserve">研　究　</w:t>
      </w:r>
      <w:r w:rsidR="00A03E19" w:rsidRPr="00A52F7B">
        <w:rPr>
          <w:rFonts w:hint="eastAsia"/>
          <w:color w:val="000000"/>
          <w:sz w:val="28"/>
          <w:szCs w:val="28"/>
        </w:rPr>
        <w:t>業　績　目　録</w:t>
      </w:r>
    </w:p>
    <w:p w14:paraId="1BAE049A" w14:textId="77777777" w:rsidR="00A03E19" w:rsidRPr="00A52F7B" w:rsidRDefault="00A03E19">
      <w:pPr>
        <w:rPr>
          <w:color w:val="000000"/>
        </w:rPr>
      </w:pPr>
    </w:p>
    <w:p w14:paraId="7DF34948" w14:textId="0872FEAD" w:rsidR="00A03E19" w:rsidRPr="00A52F7B" w:rsidRDefault="00A03E19" w:rsidP="00784522">
      <w:pPr>
        <w:ind w:left="420" w:hangingChars="200" w:hanging="420"/>
        <w:rPr>
          <w:color w:val="000000"/>
        </w:rPr>
      </w:pPr>
      <w:r w:rsidRPr="00A52F7B">
        <w:rPr>
          <w:rFonts w:hint="eastAsia"/>
          <w:color w:val="000000"/>
        </w:rPr>
        <w:t>５．</w:t>
      </w:r>
      <w:r w:rsidR="0005148A" w:rsidRPr="00A52F7B">
        <w:rPr>
          <w:rFonts w:hint="eastAsia"/>
          <w:kern w:val="0"/>
        </w:rPr>
        <w:t>学会発表（応募者自身が演者として発表したもののみを記入し、単に共同演者であったものは記入しないこと。また、国際学会、国内学会に区分して、特別講演、シンポジウム・パネルディスカッション、ワ－クショップ・ラウンドテ－ブルのそれぞれについて記入する。また、一般講演（ポスター発表を含む）は国際学会についてのみ記入し、国内学会（地方会、研究会含む）での一般講演は記入しない。）</w:t>
      </w:r>
    </w:p>
    <w:tbl>
      <w:tblPr>
        <w:tblW w:w="8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7788"/>
      </w:tblGrid>
      <w:tr w:rsidR="00A03E19" w:rsidRPr="00A52F7B" w14:paraId="3E869A2B" w14:textId="77777777" w:rsidTr="003A668B">
        <w:trPr>
          <w:trHeight w:val="355"/>
        </w:trPr>
        <w:tc>
          <w:tcPr>
            <w:tcW w:w="845" w:type="dxa"/>
          </w:tcPr>
          <w:p w14:paraId="794F37FA" w14:textId="77777777" w:rsidR="00A03E19" w:rsidRPr="00A52F7B" w:rsidRDefault="00A03E19">
            <w:pPr>
              <w:rPr>
                <w:color w:val="000000"/>
              </w:rPr>
            </w:pPr>
            <w:r w:rsidRPr="00A52F7B">
              <w:rPr>
                <w:rFonts w:hint="eastAsia"/>
                <w:color w:val="000000"/>
              </w:rPr>
              <w:t>番号</w:t>
            </w:r>
          </w:p>
        </w:tc>
        <w:tc>
          <w:tcPr>
            <w:tcW w:w="7788" w:type="dxa"/>
          </w:tcPr>
          <w:p w14:paraId="6F237684" w14:textId="77777777" w:rsidR="00A03E19" w:rsidRPr="00A52F7B" w:rsidRDefault="00A03E19">
            <w:pPr>
              <w:jc w:val="center"/>
              <w:rPr>
                <w:color w:val="000000"/>
                <w:lang w:eastAsia="zh-TW"/>
              </w:rPr>
            </w:pPr>
            <w:r w:rsidRPr="00A52F7B">
              <w:rPr>
                <w:rFonts w:hint="eastAsia"/>
                <w:color w:val="000000"/>
                <w:lang w:eastAsia="zh-TW"/>
              </w:rPr>
              <w:t>演題名、学会名、開催地、開催年</w:t>
            </w:r>
          </w:p>
        </w:tc>
      </w:tr>
      <w:tr w:rsidR="00A03E19" w:rsidRPr="00A52F7B" w14:paraId="4AFF033F" w14:textId="77777777" w:rsidTr="003A668B">
        <w:trPr>
          <w:trHeight w:val="9144"/>
        </w:trPr>
        <w:tc>
          <w:tcPr>
            <w:tcW w:w="845" w:type="dxa"/>
          </w:tcPr>
          <w:p w14:paraId="4CD532F8" w14:textId="77777777" w:rsidR="00A03E19" w:rsidRPr="00A52F7B" w:rsidRDefault="00A03E19">
            <w:pPr>
              <w:rPr>
                <w:color w:val="000000"/>
              </w:rPr>
            </w:pPr>
          </w:p>
          <w:p w14:paraId="2A113BA5" w14:textId="77777777" w:rsidR="00A03E19" w:rsidRPr="00A52F7B" w:rsidRDefault="00A03E19">
            <w:pPr>
              <w:rPr>
                <w:color w:val="000000"/>
              </w:rPr>
            </w:pPr>
          </w:p>
          <w:p w14:paraId="722A03D4" w14:textId="77777777" w:rsidR="00A03E19" w:rsidRPr="00A52F7B" w:rsidRDefault="00A03E19">
            <w:pPr>
              <w:rPr>
                <w:color w:val="000000"/>
                <w:szCs w:val="21"/>
              </w:rPr>
            </w:pPr>
          </w:p>
          <w:p w14:paraId="50E1C284" w14:textId="77777777" w:rsidR="00A03E19" w:rsidRPr="00A52F7B" w:rsidRDefault="00A03E19">
            <w:pPr>
              <w:rPr>
                <w:color w:val="000000"/>
                <w:szCs w:val="21"/>
              </w:rPr>
            </w:pPr>
          </w:p>
          <w:p w14:paraId="7FF02E5F" w14:textId="77777777" w:rsidR="00A03E19" w:rsidRPr="00A52F7B" w:rsidRDefault="00A03E19">
            <w:pPr>
              <w:rPr>
                <w:color w:val="000000"/>
                <w:szCs w:val="21"/>
              </w:rPr>
            </w:pPr>
          </w:p>
          <w:p w14:paraId="3C2FEC58" w14:textId="77777777" w:rsidR="00A03E19" w:rsidRPr="00A52F7B" w:rsidRDefault="00A03E19">
            <w:pPr>
              <w:rPr>
                <w:color w:val="000000"/>
                <w:szCs w:val="21"/>
              </w:rPr>
            </w:pPr>
          </w:p>
          <w:p w14:paraId="158AD34C" w14:textId="77777777" w:rsidR="00A03E19" w:rsidRPr="00A52F7B" w:rsidRDefault="00A03E19">
            <w:pPr>
              <w:rPr>
                <w:color w:val="000000"/>
              </w:rPr>
            </w:pPr>
          </w:p>
          <w:p w14:paraId="09D8D099" w14:textId="77777777" w:rsidR="004F6472" w:rsidRPr="00A52F7B" w:rsidRDefault="004F6472">
            <w:pPr>
              <w:rPr>
                <w:color w:val="000000"/>
              </w:rPr>
            </w:pPr>
          </w:p>
          <w:p w14:paraId="5DC723B8" w14:textId="77777777" w:rsidR="004F6472" w:rsidRPr="00A52F7B" w:rsidRDefault="004F6472">
            <w:pPr>
              <w:rPr>
                <w:color w:val="000000"/>
              </w:rPr>
            </w:pPr>
          </w:p>
          <w:p w14:paraId="3BB23524" w14:textId="77777777" w:rsidR="004F6472" w:rsidRPr="00A52F7B" w:rsidRDefault="004F6472">
            <w:pPr>
              <w:rPr>
                <w:color w:val="000000"/>
              </w:rPr>
            </w:pPr>
          </w:p>
          <w:p w14:paraId="3EAD841D" w14:textId="77777777" w:rsidR="004F6472" w:rsidRPr="00A52F7B" w:rsidRDefault="004F6472">
            <w:pPr>
              <w:rPr>
                <w:color w:val="000000"/>
              </w:rPr>
            </w:pPr>
          </w:p>
          <w:p w14:paraId="21B224CE" w14:textId="77777777" w:rsidR="004F6472" w:rsidRPr="00A52F7B" w:rsidRDefault="004F6472">
            <w:pPr>
              <w:rPr>
                <w:color w:val="000000"/>
              </w:rPr>
            </w:pPr>
          </w:p>
          <w:p w14:paraId="4A3AA543" w14:textId="77777777" w:rsidR="004F6472" w:rsidRPr="00A52F7B" w:rsidRDefault="004F6472">
            <w:pPr>
              <w:rPr>
                <w:color w:val="000000"/>
              </w:rPr>
            </w:pPr>
          </w:p>
          <w:p w14:paraId="46E2DE8B" w14:textId="77777777" w:rsidR="004F6472" w:rsidRPr="00A52F7B" w:rsidRDefault="004F6472">
            <w:pPr>
              <w:rPr>
                <w:color w:val="000000"/>
              </w:rPr>
            </w:pPr>
          </w:p>
          <w:p w14:paraId="08806739" w14:textId="77777777" w:rsidR="004F6472" w:rsidRPr="00A52F7B" w:rsidRDefault="004F6472">
            <w:pPr>
              <w:rPr>
                <w:color w:val="000000"/>
              </w:rPr>
            </w:pPr>
          </w:p>
          <w:p w14:paraId="41049853" w14:textId="77777777" w:rsidR="004F6472" w:rsidRPr="00A52F7B" w:rsidRDefault="004F6472">
            <w:pPr>
              <w:rPr>
                <w:color w:val="000000"/>
              </w:rPr>
            </w:pPr>
          </w:p>
          <w:p w14:paraId="68547ED8" w14:textId="77777777" w:rsidR="004F6472" w:rsidRPr="00A52F7B" w:rsidRDefault="004F6472">
            <w:pPr>
              <w:rPr>
                <w:color w:val="000000"/>
              </w:rPr>
            </w:pPr>
          </w:p>
          <w:p w14:paraId="0C930461" w14:textId="77777777" w:rsidR="004F6472" w:rsidRPr="00A52F7B" w:rsidRDefault="004F6472">
            <w:pPr>
              <w:rPr>
                <w:color w:val="000000"/>
              </w:rPr>
            </w:pPr>
          </w:p>
          <w:p w14:paraId="5A33B044" w14:textId="77777777" w:rsidR="004F6472" w:rsidRPr="00A52F7B" w:rsidRDefault="004F6472">
            <w:pPr>
              <w:rPr>
                <w:color w:val="000000"/>
              </w:rPr>
            </w:pPr>
          </w:p>
        </w:tc>
        <w:tc>
          <w:tcPr>
            <w:tcW w:w="7788" w:type="dxa"/>
          </w:tcPr>
          <w:p w14:paraId="0BFE0170" w14:textId="77777777" w:rsidR="00A03E19" w:rsidRPr="00A52F7B" w:rsidRDefault="00A03E19">
            <w:pPr>
              <w:rPr>
                <w:color w:val="000000"/>
                <w:lang w:eastAsia="zh-TW"/>
              </w:rPr>
            </w:pPr>
          </w:p>
          <w:p w14:paraId="2A89EC46" w14:textId="77777777" w:rsidR="00A03E19" w:rsidRPr="00A52F7B" w:rsidRDefault="00A03E19">
            <w:pPr>
              <w:rPr>
                <w:color w:val="000000"/>
                <w:lang w:eastAsia="zh-TW"/>
              </w:rPr>
            </w:pPr>
          </w:p>
          <w:p w14:paraId="0839F0F5" w14:textId="77777777" w:rsidR="00A03E19" w:rsidRPr="00A52F7B" w:rsidRDefault="00A03E19">
            <w:pPr>
              <w:rPr>
                <w:color w:val="000000"/>
                <w:lang w:eastAsia="zh-TW"/>
              </w:rPr>
            </w:pPr>
          </w:p>
          <w:p w14:paraId="31DD8AF8" w14:textId="77777777" w:rsidR="00A03E19" w:rsidRPr="00A52F7B" w:rsidRDefault="00A03E19">
            <w:pPr>
              <w:rPr>
                <w:color w:val="000000"/>
                <w:lang w:eastAsia="zh-TW"/>
              </w:rPr>
            </w:pPr>
          </w:p>
          <w:p w14:paraId="1B292D21" w14:textId="77777777" w:rsidR="00A03E19" w:rsidRPr="00A52F7B" w:rsidRDefault="00A03E19">
            <w:pPr>
              <w:rPr>
                <w:color w:val="000000"/>
                <w:lang w:eastAsia="zh-TW"/>
              </w:rPr>
            </w:pPr>
          </w:p>
          <w:p w14:paraId="15B50715" w14:textId="77777777" w:rsidR="00A03E19" w:rsidRPr="00A52F7B" w:rsidRDefault="00A03E19">
            <w:pPr>
              <w:rPr>
                <w:color w:val="000000"/>
                <w:lang w:eastAsia="zh-TW"/>
              </w:rPr>
            </w:pPr>
          </w:p>
          <w:p w14:paraId="5CDD7E07" w14:textId="77777777" w:rsidR="00A03E19" w:rsidRPr="00A52F7B" w:rsidRDefault="00A03E19">
            <w:pPr>
              <w:rPr>
                <w:color w:val="000000"/>
                <w:lang w:eastAsia="zh-TW"/>
              </w:rPr>
            </w:pPr>
          </w:p>
          <w:p w14:paraId="3838C4BC" w14:textId="77777777" w:rsidR="00A03E19" w:rsidRPr="00A52F7B" w:rsidRDefault="00A03E19">
            <w:pPr>
              <w:rPr>
                <w:color w:val="000000"/>
                <w:lang w:eastAsia="zh-TW"/>
              </w:rPr>
            </w:pPr>
          </w:p>
          <w:p w14:paraId="74E0333D" w14:textId="77777777" w:rsidR="00A03E19" w:rsidRPr="00A52F7B" w:rsidRDefault="00A03E19">
            <w:pPr>
              <w:rPr>
                <w:color w:val="000000"/>
                <w:lang w:eastAsia="zh-TW"/>
              </w:rPr>
            </w:pPr>
          </w:p>
          <w:p w14:paraId="581AAE49" w14:textId="77777777" w:rsidR="00A03E19" w:rsidRPr="00A52F7B" w:rsidRDefault="00A03E19">
            <w:pPr>
              <w:rPr>
                <w:color w:val="000000"/>
                <w:lang w:eastAsia="zh-TW"/>
              </w:rPr>
            </w:pPr>
          </w:p>
          <w:p w14:paraId="129CFB91" w14:textId="77777777" w:rsidR="00A03E19" w:rsidRPr="00A52F7B" w:rsidRDefault="00A03E19">
            <w:pPr>
              <w:rPr>
                <w:color w:val="000000"/>
                <w:lang w:eastAsia="zh-TW"/>
              </w:rPr>
            </w:pPr>
          </w:p>
          <w:p w14:paraId="2B6BA35F" w14:textId="77777777" w:rsidR="00A03E19" w:rsidRPr="00A52F7B" w:rsidRDefault="00A03E19">
            <w:pPr>
              <w:rPr>
                <w:color w:val="000000"/>
                <w:lang w:eastAsia="zh-TW"/>
              </w:rPr>
            </w:pPr>
          </w:p>
          <w:p w14:paraId="5B67481B" w14:textId="77777777" w:rsidR="00A03E19" w:rsidRPr="00A52F7B" w:rsidRDefault="00A03E19">
            <w:pPr>
              <w:rPr>
                <w:color w:val="000000"/>
                <w:lang w:eastAsia="zh-TW"/>
              </w:rPr>
            </w:pPr>
          </w:p>
          <w:p w14:paraId="2446106C" w14:textId="77777777" w:rsidR="00A03E19" w:rsidRPr="00A52F7B" w:rsidRDefault="00A03E19">
            <w:pPr>
              <w:rPr>
                <w:color w:val="000000"/>
                <w:lang w:eastAsia="zh-TW"/>
              </w:rPr>
            </w:pPr>
          </w:p>
          <w:p w14:paraId="2EF0C631" w14:textId="77777777" w:rsidR="00A03E19" w:rsidRPr="00A52F7B" w:rsidRDefault="00A03E19">
            <w:pPr>
              <w:rPr>
                <w:color w:val="000000"/>
                <w:lang w:eastAsia="zh-TW"/>
              </w:rPr>
            </w:pPr>
          </w:p>
          <w:p w14:paraId="65F0202A" w14:textId="77777777" w:rsidR="00A03E19" w:rsidRPr="00A52F7B" w:rsidRDefault="00A03E19">
            <w:pPr>
              <w:rPr>
                <w:color w:val="000000"/>
                <w:lang w:eastAsia="zh-TW"/>
              </w:rPr>
            </w:pPr>
          </w:p>
          <w:p w14:paraId="480EC758" w14:textId="77777777" w:rsidR="00A03E19" w:rsidRPr="00A52F7B" w:rsidRDefault="00A03E19">
            <w:pPr>
              <w:rPr>
                <w:color w:val="000000"/>
                <w:lang w:eastAsia="zh-TW"/>
              </w:rPr>
            </w:pPr>
          </w:p>
          <w:p w14:paraId="7A025DDF" w14:textId="77777777" w:rsidR="00A03E19" w:rsidRPr="00A52F7B" w:rsidRDefault="00A03E19">
            <w:pPr>
              <w:rPr>
                <w:color w:val="000000"/>
                <w:lang w:eastAsia="zh-TW"/>
              </w:rPr>
            </w:pPr>
          </w:p>
          <w:p w14:paraId="47D82B39" w14:textId="77777777" w:rsidR="00A03E19" w:rsidRPr="00A52F7B" w:rsidRDefault="00A03E19">
            <w:pPr>
              <w:rPr>
                <w:color w:val="000000"/>
              </w:rPr>
            </w:pPr>
          </w:p>
        </w:tc>
      </w:tr>
    </w:tbl>
    <w:p w14:paraId="342C640D" w14:textId="77777777" w:rsidR="004F6472" w:rsidRPr="00A52F7B" w:rsidRDefault="004F6472" w:rsidP="004F6472">
      <w:pPr>
        <w:ind w:firstLineChars="2500" w:firstLine="5250"/>
        <w:rPr>
          <w:color w:val="000000"/>
        </w:rPr>
      </w:pPr>
      <w:r w:rsidRPr="00A52F7B">
        <w:rPr>
          <w:rFonts w:hint="eastAsia"/>
          <w:color w:val="000000"/>
        </w:rPr>
        <w:t>琉球大学熱帯生物圏研究センタ－</w:t>
      </w:r>
    </w:p>
    <w:p w14:paraId="26070A3C" w14:textId="77777777" w:rsidR="00E71674" w:rsidRPr="00A52F7B" w:rsidRDefault="003C324C" w:rsidP="00E71674">
      <w:pPr>
        <w:rPr>
          <w:color w:val="000000"/>
        </w:rPr>
      </w:pPr>
      <w:r w:rsidRPr="00A52F7B">
        <w:rPr>
          <w:color w:val="000000"/>
        </w:rPr>
        <w:br w:type="page"/>
      </w:r>
      <w:r w:rsidR="00E71674" w:rsidRPr="00A52F7B">
        <w:rPr>
          <w:rFonts w:hint="eastAsia"/>
          <w:color w:val="000000"/>
        </w:rPr>
        <w:lastRenderedPageBreak/>
        <w:t>様式　３</w:t>
      </w:r>
    </w:p>
    <w:p w14:paraId="77206C85" w14:textId="77777777" w:rsidR="00E71674" w:rsidRPr="00A52F7B" w:rsidRDefault="00E71674" w:rsidP="00E71674">
      <w:pPr>
        <w:jc w:val="center"/>
        <w:rPr>
          <w:color w:val="000000"/>
          <w:sz w:val="28"/>
          <w:szCs w:val="28"/>
        </w:rPr>
      </w:pPr>
      <w:r w:rsidRPr="00A52F7B">
        <w:rPr>
          <w:rFonts w:hint="eastAsia"/>
          <w:color w:val="000000"/>
          <w:sz w:val="28"/>
          <w:szCs w:val="28"/>
        </w:rPr>
        <w:t>研　究　業　績　一　覧　表</w:t>
      </w:r>
    </w:p>
    <w:tbl>
      <w:tblPr>
        <w:tblW w:w="8520" w:type="dxa"/>
        <w:tblInd w:w="84" w:type="dxa"/>
        <w:tblCellMar>
          <w:left w:w="99" w:type="dxa"/>
          <w:right w:w="99" w:type="dxa"/>
        </w:tblCellMar>
        <w:tblLook w:val="04A0" w:firstRow="1" w:lastRow="0" w:firstColumn="1" w:lastColumn="0" w:noHBand="0" w:noVBand="1"/>
      </w:tblPr>
      <w:tblGrid>
        <w:gridCol w:w="1858"/>
        <w:gridCol w:w="1701"/>
        <w:gridCol w:w="865"/>
        <w:gridCol w:w="4096"/>
      </w:tblGrid>
      <w:tr w:rsidR="00040607" w:rsidRPr="00A52F7B" w14:paraId="14EED87C" w14:textId="77777777" w:rsidTr="00040607">
        <w:trPr>
          <w:trHeight w:val="606"/>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31F02A85" w14:textId="77777777" w:rsidR="00E71674" w:rsidRPr="00A52F7B" w:rsidRDefault="00E71674" w:rsidP="00E71674">
            <w:pPr>
              <w:widowControl/>
              <w:adjustRightInd w:val="0"/>
              <w:snapToGrid w:val="0"/>
              <w:spacing w:line="240" w:lineRule="exact"/>
              <w:rPr>
                <w:rFonts w:eastAsia="ＭＳ Ｐゴシック" w:cs="ＭＳ Ｐゴシック"/>
                <w:color w:val="000000"/>
                <w:kern w:val="0"/>
                <w:szCs w:val="21"/>
              </w:rPr>
            </w:pPr>
            <w:r w:rsidRPr="00A52F7B">
              <w:rPr>
                <w:rFonts w:eastAsia="ＭＳ Ｐゴシック" w:cs="ＭＳ Ｐゴシック"/>
                <w:color w:val="000000"/>
                <w:kern w:val="0"/>
                <w:szCs w:val="21"/>
              </w:rPr>
              <w:t xml:space="preserve">　</w:t>
            </w:r>
          </w:p>
        </w:tc>
        <w:tc>
          <w:tcPr>
            <w:tcW w:w="1701" w:type="dxa"/>
            <w:tcBorders>
              <w:top w:val="single" w:sz="8" w:space="0" w:color="auto"/>
              <w:left w:val="nil"/>
              <w:bottom w:val="nil"/>
              <w:right w:val="single" w:sz="8" w:space="0" w:color="auto"/>
            </w:tcBorders>
            <w:shd w:val="clear" w:color="auto" w:fill="auto"/>
            <w:vAlign w:val="center"/>
            <w:hideMark/>
          </w:tcPr>
          <w:p w14:paraId="659C0210"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単著</w:t>
            </w:r>
          </w:p>
        </w:tc>
        <w:tc>
          <w:tcPr>
            <w:tcW w:w="865" w:type="dxa"/>
            <w:tcBorders>
              <w:top w:val="single" w:sz="8" w:space="0" w:color="auto"/>
              <w:left w:val="nil"/>
              <w:bottom w:val="single" w:sz="8" w:space="0" w:color="auto"/>
              <w:right w:val="single" w:sz="8" w:space="0" w:color="auto"/>
            </w:tcBorders>
            <w:shd w:val="clear" w:color="auto" w:fill="auto"/>
            <w:vAlign w:val="center"/>
            <w:hideMark/>
          </w:tcPr>
          <w:p w14:paraId="2D08002C"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26FB6217"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編</w:t>
            </w:r>
          </w:p>
        </w:tc>
      </w:tr>
      <w:tr w:rsidR="00040607" w:rsidRPr="00A52F7B" w14:paraId="1675F56B" w14:textId="77777777" w:rsidTr="00040607">
        <w:trPr>
          <w:trHeight w:val="543"/>
        </w:trPr>
        <w:tc>
          <w:tcPr>
            <w:tcW w:w="1858" w:type="dxa"/>
            <w:tcBorders>
              <w:top w:val="nil"/>
              <w:left w:val="single" w:sz="8" w:space="0" w:color="auto"/>
              <w:bottom w:val="nil"/>
              <w:right w:val="single" w:sz="8" w:space="0" w:color="000000"/>
            </w:tcBorders>
            <w:shd w:val="clear" w:color="auto" w:fill="auto"/>
            <w:vAlign w:val="center"/>
            <w:hideMark/>
          </w:tcPr>
          <w:p w14:paraId="29F3D581" w14:textId="77777777" w:rsidR="00E71674" w:rsidRPr="00A52F7B"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原　著</w:t>
            </w:r>
          </w:p>
        </w:tc>
        <w:tc>
          <w:tcPr>
            <w:tcW w:w="1701" w:type="dxa"/>
            <w:tcBorders>
              <w:top w:val="nil"/>
              <w:left w:val="nil"/>
              <w:bottom w:val="single" w:sz="8" w:space="0" w:color="auto"/>
              <w:right w:val="single" w:sz="8" w:space="0" w:color="auto"/>
            </w:tcBorders>
            <w:shd w:val="clear" w:color="auto" w:fill="auto"/>
            <w:vAlign w:val="center"/>
            <w:hideMark/>
          </w:tcPr>
          <w:p w14:paraId="0A528225" w14:textId="77777777" w:rsidR="00E71674" w:rsidRPr="00A52F7B" w:rsidRDefault="00E71674" w:rsidP="00E71674">
            <w:pPr>
              <w:widowControl/>
              <w:adjustRightInd w:val="0"/>
              <w:snapToGrid w:val="0"/>
              <w:spacing w:line="240" w:lineRule="exact"/>
              <w:ind w:right="43"/>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1A577579"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284266FE"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編</w:t>
            </w:r>
          </w:p>
        </w:tc>
      </w:tr>
      <w:tr w:rsidR="00040607" w:rsidRPr="00A52F7B" w14:paraId="1D1C8B39" w14:textId="77777777" w:rsidTr="00040607">
        <w:trPr>
          <w:trHeight w:val="409"/>
        </w:trPr>
        <w:tc>
          <w:tcPr>
            <w:tcW w:w="1858" w:type="dxa"/>
            <w:tcBorders>
              <w:top w:val="nil"/>
              <w:left w:val="single" w:sz="8" w:space="0" w:color="auto"/>
              <w:bottom w:val="nil"/>
              <w:right w:val="single" w:sz="8" w:space="0" w:color="000000"/>
            </w:tcBorders>
            <w:shd w:val="clear" w:color="auto" w:fill="auto"/>
            <w:vAlign w:val="center"/>
            <w:hideMark/>
          </w:tcPr>
          <w:p w14:paraId="4654C6DD" w14:textId="77777777" w:rsidR="00E71674" w:rsidRPr="00A52F7B"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査読つき）</w:t>
            </w:r>
          </w:p>
        </w:tc>
        <w:tc>
          <w:tcPr>
            <w:tcW w:w="1701" w:type="dxa"/>
            <w:tcBorders>
              <w:top w:val="nil"/>
              <w:left w:val="nil"/>
              <w:bottom w:val="nil"/>
              <w:right w:val="single" w:sz="8" w:space="0" w:color="auto"/>
            </w:tcBorders>
            <w:shd w:val="clear" w:color="auto" w:fill="auto"/>
            <w:vAlign w:val="center"/>
            <w:hideMark/>
          </w:tcPr>
          <w:p w14:paraId="3D5DE094"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共著</w:t>
            </w:r>
          </w:p>
        </w:tc>
        <w:tc>
          <w:tcPr>
            <w:tcW w:w="865" w:type="dxa"/>
            <w:tcBorders>
              <w:top w:val="nil"/>
              <w:left w:val="nil"/>
              <w:bottom w:val="single" w:sz="8" w:space="0" w:color="auto"/>
              <w:right w:val="single" w:sz="8" w:space="0" w:color="auto"/>
            </w:tcBorders>
            <w:shd w:val="clear" w:color="auto" w:fill="auto"/>
            <w:vAlign w:val="center"/>
            <w:hideMark/>
          </w:tcPr>
          <w:p w14:paraId="557D74DE"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48F94017" w14:textId="77777777" w:rsidR="00E71674" w:rsidRPr="00A52F7B"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lang w:eastAsia="zh-TW"/>
              </w:rPr>
              <w:t>編（内第一著者　　編）</w:t>
            </w:r>
          </w:p>
        </w:tc>
      </w:tr>
      <w:tr w:rsidR="00040607" w:rsidRPr="00A52F7B" w14:paraId="168911AA" w14:textId="77777777" w:rsidTr="00040607">
        <w:trPr>
          <w:trHeight w:val="401"/>
        </w:trPr>
        <w:tc>
          <w:tcPr>
            <w:tcW w:w="1858" w:type="dxa"/>
            <w:tcBorders>
              <w:top w:val="nil"/>
              <w:left w:val="single" w:sz="8" w:space="0" w:color="auto"/>
              <w:bottom w:val="single" w:sz="8" w:space="0" w:color="auto"/>
              <w:right w:val="single" w:sz="8" w:space="0" w:color="000000"/>
            </w:tcBorders>
            <w:shd w:val="clear" w:color="auto" w:fill="auto"/>
            <w:hideMark/>
          </w:tcPr>
          <w:p w14:paraId="6B15CD84" w14:textId="77777777" w:rsidR="00E71674" w:rsidRPr="00A52F7B"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A52F7B">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3E7A298E"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6F98F5F0"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5A1FF1B8" w14:textId="77777777" w:rsidR="00E71674" w:rsidRPr="00A52F7B"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lang w:eastAsia="zh-TW"/>
              </w:rPr>
              <w:t>編（内第一著者　　編）</w:t>
            </w:r>
          </w:p>
        </w:tc>
      </w:tr>
      <w:tr w:rsidR="00040607" w:rsidRPr="00A52F7B" w14:paraId="754D4213" w14:textId="77777777" w:rsidTr="00040607">
        <w:trPr>
          <w:trHeight w:val="407"/>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237756DD" w14:textId="77777777" w:rsidR="00E71674" w:rsidRPr="00A52F7B" w:rsidRDefault="00E71674" w:rsidP="00E71674">
            <w:pPr>
              <w:widowControl/>
              <w:adjustRightInd w:val="0"/>
              <w:snapToGrid w:val="0"/>
              <w:spacing w:line="240" w:lineRule="exact"/>
              <w:rPr>
                <w:rFonts w:eastAsia="ＭＳ Ｐゴシック" w:cs="ＭＳ Ｐゴシック"/>
                <w:color w:val="000000"/>
                <w:kern w:val="0"/>
                <w:szCs w:val="21"/>
              </w:rPr>
            </w:pPr>
            <w:r w:rsidRPr="00A52F7B">
              <w:rPr>
                <w:rFonts w:eastAsia="ＭＳ Ｐゴシック" w:cs="ＭＳ Ｐゴシック"/>
                <w:color w:val="000000"/>
                <w:kern w:val="0"/>
                <w:szCs w:val="21"/>
              </w:rPr>
              <w:t xml:space="preserve">　</w:t>
            </w:r>
          </w:p>
        </w:tc>
        <w:tc>
          <w:tcPr>
            <w:tcW w:w="1701" w:type="dxa"/>
            <w:tcBorders>
              <w:top w:val="nil"/>
              <w:left w:val="nil"/>
              <w:bottom w:val="nil"/>
              <w:right w:val="single" w:sz="8" w:space="0" w:color="auto"/>
            </w:tcBorders>
            <w:shd w:val="clear" w:color="auto" w:fill="auto"/>
            <w:vAlign w:val="center"/>
            <w:hideMark/>
          </w:tcPr>
          <w:p w14:paraId="344C274A"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単著</w:t>
            </w:r>
          </w:p>
        </w:tc>
        <w:tc>
          <w:tcPr>
            <w:tcW w:w="865" w:type="dxa"/>
            <w:tcBorders>
              <w:top w:val="nil"/>
              <w:left w:val="nil"/>
              <w:bottom w:val="single" w:sz="8" w:space="0" w:color="auto"/>
              <w:right w:val="single" w:sz="8" w:space="0" w:color="auto"/>
            </w:tcBorders>
            <w:shd w:val="clear" w:color="auto" w:fill="auto"/>
            <w:vAlign w:val="center"/>
            <w:hideMark/>
          </w:tcPr>
          <w:p w14:paraId="688C14E7"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610AC5A5"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編</w:t>
            </w:r>
          </w:p>
        </w:tc>
      </w:tr>
      <w:tr w:rsidR="00040607" w:rsidRPr="00A52F7B" w14:paraId="7C3662C7" w14:textId="77777777" w:rsidTr="00040607">
        <w:trPr>
          <w:trHeight w:val="412"/>
        </w:trPr>
        <w:tc>
          <w:tcPr>
            <w:tcW w:w="1858" w:type="dxa"/>
            <w:tcBorders>
              <w:top w:val="nil"/>
              <w:left w:val="single" w:sz="8" w:space="0" w:color="auto"/>
              <w:bottom w:val="nil"/>
              <w:right w:val="single" w:sz="8" w:space="0" w:color="000000"/>
            </w:tcBorders>
            <w:shd w:val="clear" w:color="auto" w:fill="auto"/>
            <w:vAlign w:val="center"/>
            <w:hideMark/>
          </w:tcPr>
          <w:p w14:paraId="2FECCBC3" w14:textId="77777777" w:rsidR="00E71674" w:rsidRPr="00A52F7B"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総　説</w:t>
            </w:r>
          </w:p>
        </w:tc>
        <w:tc>
          <w:tcPr>
            <w:tcW w:w="1701" w:type="dxa"/>
            <w:tcBorders>
              <w:top w:val="nil"/>
              <w:left w:val="nil"/>
              <w:bottom w:val="single" w:sz="8" w:space="0" w:color="auto"/>
              <w:right w:val="single" w:sz="8" w:space="0" w:color="auto"/>
            </w:tcBorders>
            <w:shd w:val="clear" w:color="auto" w:fill="auto"/>
            <w:vAlign w:val="center"/>
            <w:hideMark/>
          </w:tcPr>
          <w:p w14:paraId="2A51D13B" w14:textId="77777777" w:rsidR="00E71674" w:rsidRPr="00A52F7B" w:rsidRDefault="00E71674" w:rsidP="00E71674">
            <w:pPr>
              <w:widowControl/>
              <w:adjustRightInd w:val="0"/>
              <w:snapToGrid w:val="0"/>
              <w:spacing w:line="240" w:lineRule="exact"/>
              <w:jc w:val="righ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1FD492A9"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390B2926"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w:t>
            </w:r>
            <w:r w:rsidRPr="00A52F7B">
              <w:rPr>
                <w:rFonts w:ascii="ＭＳ 明朝" w:hAnsi="ＭＳ 明朝" w:cs="ＭＳ Ｐゴシック" w:hint="eastAsia"/>
                <w:color w:val="000000"/>
                <w:kern w:val="0"/>
                <w:szCs w:val="21"/>
                <w:lang w:eastAsia="zh-TW"/>
              </w:rPr>
              <w:t>編</w:t>
            </w:r>
          </w:p>
        </w:tc>
      </w:tr>
      <w:tr w:rsidR="00040607" w:rsidRPr="00A52F7B" w14:paraId="7D076057" w14:textId="77777777" w:rsidTr="00040607">
        <w:trPr>
          <w:trHeight w:val="405"/>
        </w:trPr>
        <w:tc>
          <w:tcPr>
            <w:tcW w:w="1858" w:type="dxa"/>
            <w:tcBorders>
              <w:top w:val="nil"/>
              <w:left w:val="single" w:sz="8" w:space="0" w:color="auto"/>
              <w:bottom w:val="nil"/>
              <w:right w:val="single" w:sz="8" w:space="0" w:color="000000"/>
            </w:tcBorders>
            <w:shd w:val="clear" w:color="auto" w:fill="auto"/>
            <w:hideMark/>
          </w:tcPr>
          <w:p w14:paraId="4D78738A" w14:textId="77777777" w:rsidR="00E71674" w:rsidRPr="00A52F7B"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A52F7B">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nil"/>
              <w:right w:val="single" w:sz="8" w:space="0" w:color="auto"/>
            </w:tcBorders>
            <w:shd w:val="clear" w:color="auto" w:fill="auto"/>
            <w:vAlign w:val="center"/>
            <w:hideMark/>
          </w:tcPr>
          <w:p w14:paraId="20F549BB"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共著</w:t>
            </w:r>
          </w:p>
        </w:tc>
        <w:tc>
          <w:tcPr>
            <w:tcW w:w="865" w:type="dxa"/>
            <w:tcBorders>
              <w:top w:val="nil"/>
              <w:left w:val="nil"/>
              <w:bottom w:val="single" w:sz="8" w:space="0" w:color="auto"/>
              <w:right w:val="single" w:sz="8" w:space="0" w:color="auto"/>
            </w:tcBorders>
            <w:shd w:val="clear" w:color="auto" w:fill="auto"/>
            <w:vAlign w:val="center"/>
            <w:hideMark/>
          </w:tcPr>
          <w:p w14:paraId="7D1A412E"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73436F07" w14:textId="77777777" w:rsidR="00E71674" w:rsidRPr="00A52F7B"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lang w:eastAsia="zh-TW"/>
              </w:rPr>
              <w:t>編（内第一著者　　編）</w:t>
            </w:r>
          </w:p>
        </w:tc>
      </w:tr>
      <w:tr w:rsidR="00040607" w:rsidRPr="00A52F7B" w14:paraId="67711BBA" w14:textId="77777777" w:rsidTr="00040607">
        <w:trPr>
          <w:trHeight w:val="383"/>
        </w:trPr>
        <w:tc>
          <w:tcPr>
            <w:tcW w:w="1858" w:type="dxa"/>
            <w:tcBorders>
              <w:top w:val="nil"/>
              <w:left w:val="single" w:sz="8" w:space="0" w:color="auto"/>
              <w:bottom w:val="single" w:sz="8" w:space="0" w:color="auto"/>
              <w:right w:val="single" w:sz="8" w:space="0" w:color="000000"/>
            </w:tcBorders>
            <w:shd w:val="clear" w:color="auto" w:fill="auto"/>
            <w:hideMark/>
          </w:tcPr>
          <w:p w14:paraId="1F07F31A" w14:textId="77777777" w:rsidR="00E71674" w:rsidRPr="00A52F7B"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A52F7B">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0F05EBEA" w14:textId="77777777" w:rsidR="00E71674" w:rsidRPr="00A52F7B" w:rsidRDefault="00E71674" w:rsidP="00E71674">
            <w:pPr>
              <w:widowControl/>
              <w:adjustRightInd w:val="0"/>
              <w:snapToGrid w:val="0"/>
              <w:spacing w:line="240" w:lineRule="exact"/>
              <w:jc w:val="righ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71381DB6"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10D8C7AE" w14:textId="77777777" w:rsidR="00E71674" w:rsidRPr="00A52F7B"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lang w:eastAsia="zh-TW"/>
              </w:rPr>
              <w:t>編（内第一著者　　編）</w:t>
            </w:r>
          </w:p>
        </w:tc>
      </w:tr>
      <w:tr w:rsidR="00040607" w:rsidRPr="00A52F7B" w14:paraId="17F52AB4" w14:textId="77777777" w:rsidTr="00040607">
        <w:trPr>
          <w:trHeight w:val="416"/>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79418D47" w14:textId="77777777" w:rsidR="00E71674" w:rsidRPr="00A52F7B" w:rsidRDefault="00E71674" w:rsidP="00E71674">
            <w:pPr>
              <w:widowControl/>
              <w:adjustRightInd w:val="0"/>
              <w:snapToGrid w:val="0"/>
              <w:spacing w:line="240" w:lineRule="exact"/>
              <w:rPr>
                <w:rFonts w:eastAsia="ＭＳ Ｐゴシック" w:cs="ＭＳ Ｐゴシック"/>
                <w:color w:val="000000"/>
                <w:kern w:val="0"/>
                <w:szCs w:val="21"/>
              </w:rPr>
            </w:pPr>
            <w:r w:rsidRPr="00A52F7B">
              <w:rPr>
                <w:rFonts w:eastAsia="ＭＳ Ｐゴシック" w:cs="ＭＳ Ｐゴシック"/>
                <w:color w:val="000000"/>
                <w:kern w:val="0"/>
                <w:szCs w:val="21"/>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62D5CD69" w14:textId="77777777" w:rsidR="00E71674" w:rsidRPr="00A52F7B"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単　著</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3F360F49"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lang w:eastAsia="zh-TW"/>
              </w:rPr>
              <w:t xml:space="preserve">　　　　</w:t>
            </w:r>
            <w:r w:rsidR="00040607" w:rsidRPr="00A52F7B">
              <w:rPr>
                <w:rFonts w:ascii="ＭＳ 明朝" w:hAnsi="ＭＳ 明朝" w:cs="ＭＳ Ｐゴシック" w:hint="eastAsia"/>
                <w:color w:val="000000"/>
                <w:kern w:val="0"/>
                <w:szCs w:val="21"/>
              </w:rPr>
              <w:t xml:space="preserve">　　</w:t>
            </w:r>
            <w:r w:rsidRPr="00A52F7B">
              <w:rPr>
                <w:rFonts w:ascii="ＭＳ 明朝" w:hAnsi="ＭＳ 明朝" w:cs="ＭＳ Ｐゴシック" w:hint="eastAsia"/>
                <w:color w:val="000000"/>
                <w:kern w:val="0"/>
                <w:szCs w:val="21"/>
                <w:lang w:eastAsia="zh-TW"/>
              </w:rPr>
              <w:t xml:space="preserve">　冊</w:t>
            </w:r>
          </w:p>
        </w:tc>
      </w:tr>
      <w:tr w:rsidR="00040607" w:rsidRPr="00A52F7B" w14:paraId="6249EFED" w14:textId="77777777" w:rsidTr="00040607">
        <w:trPr>
          <w:trHeight w:val="408"/>
        </w:trPr>
        <w:tc>
          <w:tcPr>
            <w:tcW w:w="1858" w:type="dxa"/>
            <w:tcBorders>
              <w:top w:val="nil"/>
              <w:left w:val="single" w:sz="8" w:space="0" w:color="auto"/>
              <w:bottom w:val="nil"/>
              <w:right w:val="single" w:sz="8" w:space="0" w:color="000000"/>
            </w:tcBorders>
            <w:shd w:val="clear" w:color="auto" w:fill="auto"/>
            <w:vAlign w:val="center"/>
            <w:hideMark/>
          </w:tcPr>
          <w:p w14:paraId="3374044C" w14:textId="77777777" w:rsidR="00E71674" w:rsidRPr="00A52F7B" w:rsidRDefault="00E71674" w:rsidP="00E71674">
            <w:pPr>
              <w:widowControl/>
              <w:adjustRightInd w:val="0"/>
              <w:snapToGrid w:val="0"/>
              <w:spacing w:line="240" w:lineRule="exact"/>
              <w:rPr>
                <w:rFonts w:eastAsia="ＭＳ Ｐゴシック" w:cs="ＭＳ Ｐゴシック"/>
                <w:color w:val="000000"/>
                <w:kern w:val="0"/>
                <w:szCs w:val="21"/>
              </w:rPr>
            </w:pPr>
            <w:r w:rsidRPr="00A52F7B">
              <w:rPr>
                <w:rFonts w:eastAsia="ＭＳ Ｐゴシック" w:cs="ＭＳ Ｐゴシック"/>
                <w:color w:val="000000"/>
                <w:kern w:val="0"/>
                <w:szCs w:val="21"/>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04D5A756" w14:textId="77777777" w:rsidR="00E71674" w:rsidRPr="00A52F7B"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共　著</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13814BE9"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w:t>
            </w:r>
            <w:r w:rsidR="00040607" w:rsidRPr="00A52F7B">
              <w:rPr>
                <w:rFonts w:ascii="ＭＳ 明朝" w:hAnsi="ＭＳ 明朝" w:cs="ＭＳ Ｐゴシック" w:hint="eastAsia"/>
                <w:color w:val="000000"/>
                <w:kern w:val="0"/>
                <w:szCs w:val="21"/>
              </w:rPr>
              <w:t xml:space="preserve">　　</w:t>
            </w:r>
            <w:r w:rsidRPr="00A52F7B">
              <w:rPr>
                <w:rFonts w:ascii="ＭＳ 明朝" w:hAnsi="ＭＳ 明朝" w:cs="ＭＳ Ｐゴシック" w:hint="eastAsia"/>
                <w:color w:val="000000"/>
                <w:kern w:val="0"/>
                <w:szCs w:val="21"/>
              </w:rPr>
              <w:t xml:space="preserve">　冊</w:t>
            </w:r>
          </w:p>
        </w:tc>
      </w:tr>
      <w:tr w:rsidR="00040607" w:rsidRPr="00A52F7B" w14:paraId="40760839" w14:textId="77777777" w:rsidTr="00040607">
        <w:trPr>
          <w:trHeight w:val="415"/>
        </w:trPr>
        <w:tc>
          <w:tcPr>
            <w:tcW w:w="1858" w:type="dxa"/>
            <w:tcBorders>
              <w:top w:val="nil"/>
              <w:left w:val="single" w:sz="8" w:space="0" w:color="auto"/>
              <w:bottom w:val="nil"/>
              <w:right w:val="single" w:sz="8" w:space="0" w:color="000000"/>
            </w:tcBorders>
            <w:shd w:val="clear" w:color="auto" w:fill="auto"/>
            <w:vAlign w:val="center"/>
            <w:hideMark/>
          </w:tcPr>
          <w:p w14:paraId="49863F79" w14:textId="77777777" w:rsidR="00E71674" w:rsidRPr="00A52F7B"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著　書</w:t>
            </w:r>
          </w:p>
        </w:tc>
        <w:tc>
          <w:tcPr>
            <w:tcW w:w="1701" w:type="dxa"/>
            <w:vMerge w:val="restart"/>
            <w:tcBorders>
              <w:top w:val="nil"/>
              <w:left w:val="single" w:sz="8" w:space="0" w:color="auto"/>
              <w:bottom w:val="single" w:sz="8" w:space="0" w:color="000000"/>
              <w:right w:val="single" w:sz="8" w:space="0" w:color="auto"/>
            </w:tcBorders>
            <w:shd w:val="clear" w:color="auto" w:fill="auto"/>
            <w:vAlign w:val="center"/>
            <w:hideMark/>
          </w:tcPr>
          <w:p w14:paraId="3E3DDFC5" w14:textId="77777777" w:rsidR="00E71674" w:rsidRPr="00A52F7B"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分担執筆</w:t>
            </w:r>
          </w:p>
        </w:tc>
        <w:tc>
          <w:tcPr>
            <w:tcW w:w="865" w:type="dxa"/>
            <w:tcBorders>
              <w:top w:val="nil"/>
              <w:left w:val="nil"/>
              <w:bottom w:val="single" w:sz="8" w:space="0" w:color="auto"/>
              <w:right w:val="single" w:sz="8" w:space="0" w:color="auto"/>
            </w:tcBorders>
            <w:shd w:val="clear" w:color="auto" w:fill="auto"/>
            <w:vAlign w:val="center"/>
            <w:hideMark/>
          </w:tcPr>
          <w:p w14:paraId="66BE6819"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単　著</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31AC77A0"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w:t>
            </w:r>
            <w:r w:rsidRPr="00A52F7B">
              <w:rPr>
                <w:rFonts w:ascii="ＭＳ 明朝" w:hAnsi="ＭＳ 明朝" w:cs="ＭＳ Ｐゴシック" w:hint="eastAsia"/>
                <w:color w:val="000000"/>
                <w:kern w:val="0"/>
                <w:szCs w:val="21"/>
                <w:lang w:eastAsia="zh-TW"/>
              </w:rPr>
              <w:t>編</w:t>
            </w:r>
          </w:p>
        </w:tc>
      </w:tr>
      <w:tr w:rsidR="00040607" w:rsidRPr="00A52F7B" w14:paraId="2C93AE18" w14:textId="77777777" w:rsidTr="00040607">
        <w:trPr>
          <w:trHeight w:val="393"/>
        </w:trPr>
        <w:tc>
          <w:tcPr>
            <w:tcW w:w="1858" w:type="dxa"/>
            <w:tcBorders>
              <w:top w:val="nil"/>
              <w:left w:val="single" w:sz="8" w:space="0" w:color="auto"/>
              <w:bottom w:val="nil"/>
              <w:right w:val="single" w:sz="8" w:space="0" w:color="000000"/>
            </w:tcBorders>
            <w:shd w:val="clear" w:color="auto" w:fill="auto"/>
            <w:hideMark/>
          </w:tcPr>
          <w:p w14:paraId="0B26370C" w14:textId="77777777" w:rsidR="00E71674" w:rsidRPr="00A52F7B"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A52F7B">
              <w:rPr>
                <w:rFonts w:ascii="ＭＳ Ｐゴシック" w:eastAsia="ＭＳ Ｐゴシック" w:hAnsi="ＭＳ Ｐゴシック" w:cs="ＭＳ Ｐゴシック" w:hint="eastAsia"/>
                <w:color w:val="000000"/>
                <w:kern w:val="0"/>
                <w:sz w:val="22"/>
                <w:szCs w:val="22"/>
              </w:rPr>
              <w:t xml:space="preserve">　</w:t>
            </w:r>
          </w:p>
        </w:tc>
        <w:tc>
          <w:tcPr>
            <w:tcW w:w="1701" w:type="dxa"/>
            <w:vMerge/>
            <w:tcBorders>
              <w:top w:val="nil"/>
              <w:left w:val="single" w:sz="8" w:space="0" w:color="auto"/>
              <w:bottom w:val="single" w:sz="8" w:space="0" w:color="000000"/>
              <w:right w:val="single" w:sz="8" w:space="0" w:color="auto"/>
            </w:tcBorders>
            <w:vAlign w:val="center"/>
            <w:hideMark/>
          </w:tcPr>
          <w:p w14:paraId="541A6DA6" w14:textId="77777777" w:rsidR="00E71674" w:rsidRPr="00A52F7B"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c>
          <w:tcPr>
            <w:tcW w:w="865" w:type="dxa"/>
            <w:tcBorders>
              <w:top w:val="nil"/>
              <w:left w:val="nil"/>
              <w:bottom w:val="single" w:sz="8" w:space="0" w:color="auto"/>
              <w:right w:val="single" w:sz="8" w:space="0" w:color="auto"/>
            </w:tcBorders>
            <w:shd w:val="clear" w:color="auto" w:fill="auto"/>
            <w:vAlign w:val="center"/>
            <w:hideMark/>
          </w:tcPr>
          <w:p w14:paraId="14ED4C2E"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共　著</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6E903023" w14:textId="77777777" w:rsidR="00E71674" w:rsidRPr="00A52F7B"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編（内第一著者　　</w:t>
            </w:r>
            <w:r w:rsidRPr="00A52F7B">
              <w:rPr>
                <w:rFonts w:cs="ＭＳ Ｐゴシック"/>
                <w:color w:val="000000"/>
                <w:kern w:val="0"/>
                <w:szCs w:val="21"/>
              </w:rPr>
              <w:t xml:space="preserve"> </w:t>
            </w:r>
            <w:r w:rsidRPr="00A52F7B">
              <w:rPr>
                <w:rFonts w:ascii="ＭＳ 明朝" w:hAnsi="ＭＳ 明朝" w:cs="ＭＳ Ｐゴシック" w:hint="eastAsia"/>
                <w:color w:val="000000"/>
                <w:kern w:val="0"/>
                <w:szCs w:val="21"/>
              </w:rPr>
              <w:t>編）</w:t>
            </w:r>
          </w:p>
        </w:tc>
      </w:tr>
      <w:tr w:rsidR="00040607" w:rsidRPr="00A52F7B" w14:paraId="023D6880" w14:textId="77777777" w:rsidTr="00040607">
        <w:trPr>
          <w:trHeight w:val="399"/>
        </w:trPr>
        <w:tc>
          <w:tcPr>
            <w:tcW w:w="1858" w:type="dxa"/>
            <w:tcBorders>
              <w:top w:val="nil"/>
              <w:left w:val="single" w:sz="8" w:space="0" w:color="auto"/>
              <w:bottom w:val="single" w:sz="8" w:space="0" w:color="auto"/>
              <w:right w:val="single" w:sz="8" w:space="0" w:color="000000"/>
            </w:tcBorders>
            <w:shd w:val="clear" w:color="auto" w:fill="auto"/>
            <w:hideMark/>
          </w:tcPr>
          <w:p w14:paraId="388AA077" w14:textId="77777777" w:rsidR="00E71674" w:rsidRPr="00A52F7B"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A52F7B">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393AD597" w14:textId="77777777" w:rsidR="00E71674" w:rsidRPr="00A52F7B"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その他</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2120CBF6"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w:t>
            </w:r>
            <w:r w:rsidR="00040607" w:rsidRPr="00A52F7B">
              <w:rPr>
                <w:rFonts w:ascii="ＭＳ 明朝" w:hAnsi="ＭＳ 明朝" w:cs="ＭＳ Ｐゴシック" w:hint="eastAsia"/>
                <w:color w:val="000000"/>
                <w:kern w:val="0"/>
                <w:szCs w:val="21"/>
              </w:rPr>
              <w:t xml:space="preserve">　　</w:t>
            </w:r>
            <w:r w:rsidRPr="00A52F7B">
              <w:rPr>
                <w:rFonts w:ascii="ＭＳ 明朝" w:hAnsi="ＭＳ 明朝" w:cs="ＭＳ Ｐゴシック" w:hint="eastAsia"/>
                <w:color w:val="000000"/>
                <w:kern w:val="0"/>
                <w:szCs w:val="21"/>
              </w:rPr>
              <w:t xml:space="preserve">　　冊</w:t>
            </w:r>
          </w:p>
        </w:tc>
      </w:tr>
      <w:tr w:rsidR="00040607" w:rsidRPr="00A52F7B" w14:paraId="4FA49783" w14:textId="77777777" w:rsidTr="00040607">
        <w:trPr>
          <w:trHeight w:val="340"/>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08DE9899" w14:textId="77777777" w:rsidR="00E71674" w:rsidRPr="00A52F7B" w:rsidRDefault="00E71674" w:rsidP="00E71674">
            <w:pPr>
              <w:widowControl/>
              <w:adjustRightInd w:val="0"/>
              <w:snapToGrid w:val="0"/>
              <w:spacing w:line="240" w:lineRule="exact"/>
              <w:rPr>
                <w:rFonts w:eastAsia="ＭＳ Ｐゴシック" w:cs="ＭＳ Ｐゴシック"/>
                <w:color w:val="000000"/>
                <w:kern w:val="0"/>
                <w:szCs w:val="21"/>
              </w:rPr>
            </w:pPr>
            <w:r w:rsidRPr="00A52F7B">
              <w:rPr>
                <w:rFonts w:eastAsia="ＭＳ Ｐゴシック" w:cs="ＭＳ Ｐゴシック"/>
                <w:color w:val="000000"/>
                <w:kern w:val="0"/>
                <w:szCs w:val="21"/>
              </w:rPr>
              <w:t xml:space="preserve">　</w:t>
            </w:r>
          </w:p>
        </w:tc>
        <w:tc>
          <w:tcPr>
            <w:tcW w:w="1701" w:type="dxa"/>
            <w:tcBorders>
              <w:top w:val="nil"/>
              <w:left w:val="nil"/>
              <w:bottom w:val="nil"/>
              <w:right w:val="single" w:sz="8" w:space="0" w:color="auto"/>
            </w:tcBorders>
            <w:shd w:val="clear" w:color="auto" w:fill="auto"/>
            <w:vAlign w:val="center"/>
            <w:hideMark/>
          </w:tcPr>
          <w:p w14:paraId="5E90CB7F"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単著</w:t>
            </w:r>
          </w:p>
        </w:tc>
        <w:tc>
          <w:tcPr>
            <w:tcW w:w="865" w:type="dxa"/>
            <w:tcBorders>
              <w:top w:val="nil"/>
              <w:left w:val="nil"/>
              <w:bottom w:val="single" w:sz="8" w:space="0" w:color="auto"/>
              <w:right w:val="single" w:sz="8" w:space="0" w:color="auto"/>
            </w:tcBorders>
            <w:shd w:val="clear" w:color="auto" w:fill="auto"/>
            <w:vAlign w:val="center"/>
            <w:hideMark/>
          </w:tcPr>
          <w:p w14:paraId="73DBB485"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4EA94ABA"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編</w:t>
            </w:r>
          </w:p>
        </w:tc>
      </w:tr>
      <w:tr w:rsidR="00040607" w:rsidRPr="00A52F7B" w14:paraId="7EC2A3D6" w14:textId="77777777" w:rsidTr="00040607">
        <w:trPr>
          <w:trHeight w:val="340"/>
        </w:trPr>
        <w:tc>
          <w:tcPr>
            <w:tcW w:w="1858" w:type="dxa"/>
            <w:tcBorders>
              <w:top w:val="nil"/>
              <w:left w:val="single" w:sz="8" w:space="0" w:color="auto"/>
              <w:bottom w:val="nil"/>
              <w:right w:val="single" w:sz="8" w:space="0" w:color="000000"/>
            </w:tcBorders>
            <w:shd w:val="clear" w:color="auto" w:fill="auto"/>
            <w:vAlign w:val="center"/>
            <w:hideMark/>
          </w:tcPr>
          <w:p w14:paraId="7855638A" w14:textId="77777777" w:rsidR="00E71674" w:rsidRPr="00A52F7B"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その他</w:t>
            </w:r>
          </w:p>
        </w:tc>
        <w:tc>
          <w:tcPr>
            <w:tcW w:w="1701" w:type="dxa"/>
            <w:tcBorders>
              <w:top w:val="nil"/>
              <w:left w:val="nil"/>
              <w:bottom w:val="single" w:sz="8" w:space="0" w:color="auto"/>
              <w:right w:val="single" w:sz="8" w:space="0" w:color="auto"/>
            </w:tcBorders>
            <w:shd w:val="clear" w:color="auto" w:fill="auto"/>
            <w:vAlign w:val="center"/>
            <w:hideMark/>
          </w:tcPr>
          <w:p w14:paraId="7ED894FF"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55D9022E"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01358F2F"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編</w:t>
            </w:r>
          </w:p>
        </w:tc>
      </w:tr>
      <w:tr w:rsidR="00040607" w:rsidRPr="00A52F7B" w14:paraId="5EE6F8F1" w14:textId="77777777" w:rsidTr="00040607">
        <w:trPr>
          <w:trHeight w:val="340"/>
        </w:trPr>
        <w:tc>
          <w:tcPr>
            <w:tcW w:w="1858" w:type="dxa"/>
            <w:tcBorders>
              <w:top w:val="nil"/>
              <w:left w:val="single" w:sz="8" w:space="0" w:color="auto"/>
              <w:bottom w:val="nil"/>
              <w:right w:val="single" w:sz="8" w:space="0" w:color="000000"/>
            </w:tcBorders>
            <w:shd w:val="clear" w:color="auto" w:fill="auto"/>
            <w:vAlign w:val="center"/>
            <w:hideMark/>
          </w:tcPr>
          <w:p w14:paraId="0C143791" w14:textId="77777777" w:rsidR="00E71674" w:rsidRPr="00A52F7B" w:rsidRDefault="00E71674" w:rsidP="00E71674">
            <w:pPr>
              <w:widowControl/>
              <w:adjustRightInd w:val="0"/>
              <w:snapToGrid w:val="0"/>
              <w:spacing w:line="240" w:lineRule="exact"/>
              <w:jc w:val="center"/>
              <w:rPr>
                <w:rFonts w:ascii="ＭＳ 明朝" w:hAnsi="ＭＳ 明朝" w:cs="ＭＳ Ｐゴシック"/>
                <w:color w:val="000000"/>
                <w:kern w:val="0"/>
                <w:szCs w:val="21"/>
              </w:rPr>
            </w:pPr>
            <w:r w:rsidRPr="00A52F7B">
              <w:rPr>
                <w:rFonts w:eastAsia="ＭＳ Ｐゴシック" w:cs="ＭＳ Ｐゴシック"/>
                <w:color w:val="000000"/>
                <w:kern w:val="0"/>
                <w:szCs w:val="21"/>
              </w:rPr>
              <w:t>(</w:t>
            </w:r>
            <w:r w:rsidR="00040607" w:rsidRPr="00A52F7B">
              <w:rPr>
                <w:rFonts w:ascii="ＭＳ 明朝" w:hAnsi="ＭＳ 明朝" w:cs="ＭＳ Ｐゴシック" w:hint="eastAsia"/>
                <w:color w:val="000000"/>
                <w:kern w:val="0"/>
                <w:szCs w:val="21"/>
              </w:rPr>
              <w:t>査読なし論文</w:t>
            </w:r>
          </w:p>
          <w:p w14:paraId="7EA46733" w14:textId="77777777" w:rsidR="00E71674" w:rsidRPr="00A52F7B" w:rsidRDefault="00E71674" w:rsidP="00E71674">
            <w:pPr>
              <w:widowControl/>
              <w:adjustRightInd w:val="0"/>
              <w:snapToGrid w:val="0"/>
              <w:spacing w:line="240" w:lineRule="exact"/>
              <w:jc w:val="center"/>
              <w:rPr>
                <w:rFonts w:eastAsia="ＭＳ Ｐゴシック" w:cs="ＭＳ Ｐゴシック"/>
                <w:color w:val="000000"/>
                <w:kern w:val="0"/>
                <w:szCs w:val="21"/>
              </w:rPr>
            </w:pPr>
            <w:r w:rsidRPr="00A52F7B">
              <w:rPr>
                <w:rFonts w:ascii="ＭＳ 明朝" w:hAnsi="ＭＳ 明朝" w:cs="ＭＳ Ｐゴシック" w:hint="eastAsia"/>
                <w:color w:val="000000"/>
                <w:kern w:val="0"/>
                <w:szCs w:val="21"/>
              </w:rPr>
              <w:t>評論など</w:t>
            </w:r>
            <w:r w:rsidRPr="00A52F7B">
              <w:rPr>
                <w:rFonts w:eastAsia="ＭＳ Ｐゴシック" w:cs="ＭＳ Ｐゴシック"/>
                <w:color w:val="000000"/>
                <w:kern w:val="0"/>
                <w:szCs w:val="21"/>
              </w:rPr>
              <w:t>)</w:t>
            </w:r>
          </w:p>
        </w:tc>
        <w:tc>
          <w:tcPr>
            <w:tcW w:w="1701" w:type="dxa"/>
            <w:tcBorders>
              <w:top w:val="nil"/>
              <w:left w:val="nil"/>
              <w:bottom w:val="nil"/>
              <w:right w:val="single" w:sz="8" w:space="0" w:color="auto"/>
            </w:tcBorders>
            <w:shd w:val="clear" w:color="auto" w:fill="auto"/>
            <w:vAlign w:val="center"/>
            <w:hideMark/>
          </w:tcPr>
          <w:p w14:paraId="04181235"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共著</w:t>
            </w:r>
          </w:p>
        </w:tc>
        <w:tc>
          <w:tcPr>
            <w:tcW w:w="865" w:type="dxa"/>
            <w:tcBorders>
              <w:top w:val="nil"/>
              <w:left w:val="nil"/>
              <w:bottom w:val="single" w:sz="8" w:space="0" w:color="auto"/>
              <w:right w:val="single" w:sz="8" w:space="0" w:color="auto"/>
            </w:tcBorders>
            <w:shd w:val="clear" w:color="auto" w:fill="auto"/>
            <w:vAlign w:val="center"/>
            <w:hideMark/>
          </w:tcPr>
          <w:p w14:paraId="2A7F2657"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和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6AEE9C16" w14:textId="77777777" w:rsidR="00E71674" w:rsidRPr="00A52F7B"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編（内第一著者　　編）</w:t>
            </w:r>
          </w:p>
        </w:tc>
      </w:tr>
      <w:tr w:rsidR="00040607" w:rsidRPr="00A52F7B" w14:paraId="160FE7BB" w14:textId="77777777" w:rsidTr="00040607">
        <w:trPr>
          <w:trHeight w:val="340"/>
        </w:trPr>
        <w:tc>
          <w:tcPr>
            <w:tcW w:w="1858" w:type="dxa"/>
            <w:tcBorders>
              <w:top w:val="nil"/>
              <w:left w:val="single" w:sz="8" w:space="0" w:color="auto"/>
              <w:bottom w:val="single" w:sz="8" w:space="0" w:color="auto"/>
              <w:right w:val="single" w:sz="8" w:space="0" w:color="000000"/>
            </w:tcBorders>
            <w:shd w:val="clear" w:color="auto" w:fill="auto"/>
            <w:hideMark/>
          </w:tcPr>
          <w:p w14:paraId="5DE9269E" w14:textId="77777777" w:rsidR="00E71674" w:rsidRPr="00A52F7B"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A52F7B">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547B58E8"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編</w:t>
            </w:r>
          </w:p>
        </w:tc>
        <w:tc>
          <w:tcPr>
            <w:tcW w:w="865" w:type="dxa"/>
            <w:tcBorders>
              <w:top w:val="nil"/>
              <w:left w:val="nil"/>
              <w:bottom w:val="single" w:sz="8" w:space="0" w:color="auto"/>
              <w:right w:val="single" w:sz="8" w:space="0" w:color="auto"/>
            </w:tcBorders>
            <w:shd w:val="clear" w:color="auto" w:fill="auto"/>
            <w:vAlign w:val="center"/>
            <w:hideMark/>
          </w:tcPr>
          <w:p w14:paraId="1B0EB07F"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欧　文</w:t>
            </w:r>
          </w:p>
        </w:tc>
        <w:tc>
          <w:tcPr>
            <w:tcW w:w="4096" w:type="dxa"/>
            <w:tcBorders>
              <w:top w:val="single" w:sz="8" w:space="0" w:color="auto"/>
              <w:left w:val="nil"/>
              <w:bottom w:val="single" w:sz="8" w:space="0" w:color="auto"/>
              <w:right w:val="single" w:sz="8" w:space="0" w:color="000000"/>
            </w:tcBorders>
            <w:shd w:val="clear" w:color="auto" w:fill="auto"/>
            <w:vAlign w:val="center"/>
            <w:hideMark/>
          </w:tcPr>
          <w:p w14:paraId="1D95C76A" w14:textId="77777777" w:rsidR="00E71674" w:rsidRPr="00A52F7B" w:rsidRDefault="00E71674" w:rsidP="00E71674">
            <w:pPr>
              <w:widowControl/>
              <w:adjustRightInd w:val="0"/>
              <w:snapToGrid w:val="0"/>
              <w:spacing w:line="240" w:lineRule="exact"/>
              <w:ind w:firstLineChars="300" w:firstLine="630"/>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編（内第一著者　　編）</w:t>
            </w:r>
          </w:p>
        </w:tc>
      </w:tr>
      <w:tr w:rsidR="00040607" w:rsidRPr="00A52F7B" w14:paraId="18DEF797" w14:textId="77777777" w:rsidTr="00040607">
        <w:trPr>
          <w:trHeight w:val="340"/>
        </w:trPr>
        <w:tc>
          <w:tcPr>
            <w:tcW w:w="1858" w:type="dxa"/>
            <w:tcBorders>
              <w:top w:val="single" w:sz="8" w:space="0" w:color="auto"/>
              <w:left w:val="single" w:sz="8" w:space="0" w:color="auto"/>
              <w:bottom w:val="nil"/>
              <w:right w:val="single" w:sz="8" w:space="0" w:color="000000"/>
            </w:tcBorders>
            <w:shd w:val="clear" w:color="auto" w:fill="auto"/>
            <w:vAlign w:val="center"/>
            <w:hideMark/>
          </w:tcPr>
          <w:p w14:paraId="7B39A993" w14:textId="77777777" w:rsidR="00E71674" w:rsidRPr="00A52F7B" w:rsidRDefault="00E71674" w:rsidP="00E71674">
            <w:pPr>
              <w:widowControl/>
              <w:adjustRightInd w:val="0"/>
              <w:snapToGrid w:val="0"/>
              <w:spacing w:line="240" w:lineRule="exact"/>
              <w:rPr>
                <w:rFonts w:eastAsia="ＭＳ Ｐゴシック" w:cs="ＭＳ Ｐゴシック"/>
                <w:color w:val="000000"/>
                <w:kern w:val="0"/>
                <w:szCs w:val="21"/>
              </w:rPr>
            </w:pPr>
            <w:r w:rsidRPr="00A52F7B">
              <w:rPr>
                <w:rFonts w:eastAsia="ＭＳ Ｐゴシック" w:cs="ＭＳ Ｐゴシック"/>
                <w:color w:val="000000"/>
                <w:kern w:val="0"/>
                <w:szCs w:val="21"/>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6E2B78E4"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特別講演</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14C9B2D9"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w:t>
            </w:r>
            <w:r w:rsidRPr="00A52F7B">
              <w:rPr>
                <w:rFonts w:ascii="ＭＳ 明朝" w:hAnsi="ＭＳ 明朝" w:cs="ＭＳ Ｐゴシック" w:hint="eastAsia"/>
                <w:color w:val="000000"/>
                <w:kern w:val="0"/>
                <w:szCs w:val="21"/>
                <w:lang w:eastAsia="zh-TW"/>
              </w:rPr>
              <w:t>編</w:t>
            </w:r>
          </w:p>
        </w:tc>
      </w:tr>
      <w:tr w:rsidR="00040607" w:rsidRPr="00A52F7B" w14:paraId="4F27C6FD" w14:textId="77777777" w:rsidTr="00040607">
        <w:trPr>
          <w:trHeight w:val="177"/>
        </w:trPr>
        <w:tc>
          <w:tcPr>
            <w:tcW w:w="1858" w:type="dxa"/>
            <w:tcBorders>
              <w:top w:val="nil"/>
              <w:left w:val="single" w:sz="8" w:space="0" w:color="auto"/>
              <w:bottom w:val="nil"/>
              <w:right w:val="single" w:sz="8" w:space="0" w:color="000000"/>
            </w:tcBorders>
            <w:shd w:val="clear" w:color="auto" w:fill="auto"/>
            <w:vAlign w:val="center"/>
            <w:hideMark/>
          </w:tcPr>
          <w:p w14:paraId="3CCD1DA5" w14:textId="77777777" w:rsidR="00E71674" w:rsidRPr="00A52F7B" w:rsidRDefault="00E71674" w:rsidP="00E71674">
            <w:pPr>
              <w:widowControl/>
              <w:adjustRightInd w:val="0"/>
              <w:snapToGrid w:val="0"/>
              <w:spacing w:line="240" w:lineRule="exact"/>
              <w:rPr>
                <w:rFonts w:eastAsia="ＭＳ Ｐゴシック" w:cs="ＭＳ Ｐゴシック"/>
                <w:color w:val="000000"/>
                <w:kern w:val="0"/>
                <w:szCs w:val="21"/>
              </w:rPr>
            </w:pPr>
            <w:r w:rsidRPr="00A52F7B">
              <w:rPr>
                <w:rFonts w:eastAsia="ＭＳ Ｐゴシック" w:cs="ＭＳ Ｐゴシック"/>
                <w:color w:val="000000"/>
                <w:kern w:val="0"/>
                <w:szCs w:val="21"/>
              </w:rPr>
              <w:t xml:space="preserve">　</w:t>
            </w:r>
          </w:p>
        </w:tc>
        <w:tc>
          <w:tcPr>
            <w:tcW w:w="1701" w:type="dxa"/>
            <w:tcBorders>
              <w:top w:val="nil"/>
              <w:left w:val="nil"/>
              <w:bottom w:val="nil"/>
              <w:right w:val="single" w:sz="8" w:space="0" w:color="auto"/>
            </w:tcBorders>
            <w:shd w:val="clear" w:color="auto" w:fill="auto"/>
            <w:vAlign w:val="center"/>
            <w:hideMark/>
          </w:tcPr>
          <w:p w14:paraId="23F708DA"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A52F7B">
              <w:rPr>
                <w:rFonts w:ascii="ＭＳ 明朝" w:hAnsi="ＭＳ 明朝" w:cs="ＭＳ Ｐゴシック" w:hint="eastAsia"/>
                <w:color w:val="000000"/>
                <w:kern w:val="0"/>
                <w:sz w:val="18"/>
                <w:szCs w:val="18"/>
              </w:rPr>
              <w:t>シンポジウム、</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571B58BA"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w:t>
            </w:r>
            <w:r w:rsidRPr="00A52F7B">
              <w:rPr>
                <w:rFonts w:ascii="ＭＳ 明朝" w:hAnsi="ＭＳ 明朝" w:cs="ＭＳ Ｐゴシック" w:hint="eastAsia"/>
                <w:color w:val="000000"/>
                <w:kern w:val="0"/>
                <w:szCs w:val="21"/>
                <w:lang w:eastAsia="zh-TW"/>
              </w:rPr>
              <w:t>編</w:t>
            </w:r>
          </w:p>
        </w:tc>
      </w:tr>
      <w:tr w:rsidR="00040607" w:rsidRPr="00A52F7B" w14:paraId="66AFAEB0" w14:textId="77777777" w:rsidTr="00040607">
        <w:trPr>
          <w:trHeight w:val="67"/>
        </w:trPr>
        <w:tc>
          <w:tcPr>
            <w:tcW w:w="1858" w:type="dxa"/>
            <w:tcBorders>
              <w:top w:val="nil"/>
              <w:left w:val="single" w:sz="8" w:space="0" w:color="auto"/>
              <w:bottom w:val="nil"/>
              <w:right w:val="single" w:sz="8" w:space="0" w:color="000000"/>
            </w:tcBorders>
            <w:shd w:val="clear" w:color="auto" w:fill="auto"/>
            <w:vAlign w:val="center"/>
            <w:hideMark/>
          </w:tcPr>
          <w:p w14:paraId="4409B592" w14:textId="77777777" w:rsidR="00E71674" w:rsidRPr="00A52F7B" w:rsidRDefault="00E71674" w:rsidP="00040607">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lang w:eastAsia="zh-CN"/>
              </w:rPr>
              <w:t>学会発表</w:t>
            </w:r>
          </w:p>
        </w:tc>
        <w:tc>
          <w:tcPr>
            <w:tcW w:w="1701" w:type="dxa"/>
            <w:tcBorders>
              <w:top w:val="nil"/>
              <w:left w:val="nil"/>
              <w:bottom w:val="single" w:sz="8" w:space="0" w:color="auto"/>
              <w:right w:val="single" w:sz="8" w:space="0" w:color="auto"/>
            </w:tcBorders>
            <w:shd w:val="clear" w:color="auto" w:fill="auto"/>
            <w:vAlign w:val="center"/>
            <w:hideMark/>
          </w:tcPr>
          <w:p w14:paraId="43877DD4"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A52F7B">
              <w:rPr>
                <w:rFonts w:ascii="ＭＳ 明朝" w:hAnsi="ＭＳ 明朝" w:cs="ＭＳ Ｐゴシック" w:hint="eastAsia"/>
                <w:color w:val="000000"/>
                <w:kern w:val="0"/>
                <w:sz w:val="18"/>
                <w:szCs w:val="18"/>
              </w:rPr>
              <w:t>ﾊﾟﾈﾙﾃﾞｨｽｶｯｼｮﾝ</w:t>
            </w:r>
          </w:p>
        </w:tc>
        <w:tc>
          <w:tcPr>
            <w:tcW w:w="4961" w:type="dxa"/>
            <w:gridSpan w:val="2"/>
            <w:vMerge/>
            <w:tcBorders>
              <w:top w:val="nil"/>
              <w:left w:val="nil"/>
              <w:bottom w:val="single" w:sz="8" w:space="0" w:color="auto"/>
              <w:right w:val="single" w:sz="8" w:space="0" w:color="auto"/>
            </w:tcBorders>
            <w:vAlign w:val="center"/>
            <w:hideMark/>
          </w:tcPr>
          <w:p w14:paraId="3FF2F50C" w14:textId="77777777" w:rsidR="00E71674" w:rsidRPr="00A52F7B"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A52F7B" w14:paraId="00B8552F" w14:textId="77777777" w:rsidTr="00040607">
        <w:trPr>
          <w:trHeight w:val="71"/>
        </w:trPr>
        <w:tc>
          <w:tcPr>
            <w:tcW w:w="1858" w:type="dxa"/>
            <w:tcBorders>
              <w:top w:val="nil"/>
              <w:left w:val="single" w:sz="8" w:space="0" w:color="auto"/>
              <w:bottom w:val="nil"/>
              <w:right w:val="single" w:sz="8" w:space="0" w:color="000000"/>
            </w:tcBorders>
            <w:shd w:val="clear" w:color="auto" w:fill="auto"/>
            <w:vAlign w:val="center"/>
            <w:hideMark/>
          </w:tcPr>
          <w:p w14:paraId="7CCD9443" w14:textId="77777777" w:rsidR="00E71674" w:rsidRPr="00A52F7B" w:rsidRDefault="00E71674" w:rsidP="00040607">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lang w:eastAsia="zh-CN"/>
              </w:rPr>
              <w:t>（国際学会）</w:t>
            </w:r>
          </w:p>
        </w:tc>
        <w:tc>
          <w:tcPr>
            <w:tcW w:w="1701" w:type="dxa"/>
            <w:tcBorders>
              <w:top w:val="nil"/>
              <w:left w:val="nil"/>
              <w:bottom w:val="nil"/>
              <w:right w:val="single" w:sz="8" w:space="0" w:color="auto"/>
            </w:tcBorders>
            <w:shd w:val="clear" w:color="auto" w:fill="auto"/>
            <w:vAlign w:val="center"/>
            <w:hideMark/>
          </w:tcPr>
          <w:p w14:paraId="75BDD7FB"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A52F7B">
              <w:rPr>
                <w:rFonts w:ascii="ＭＳ 明朝" w:hAnsi="ＭＳ 明朝" w:cs="ＭＳ Ｐゴシック" w:hint="eastAsia"/>
                <w:color w:val="000000"/>
                <w:kern w:val="0"/>
                <w:sz w:val="18"/>
                <w:szCs w:val="18"/>
              </w:rPr>
              <w:t>ワ－クショップ、</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F13ABF3"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w:t>
            </w:r>
            <w:r w:rsidRPr="00A52F7B">
              <w:rPr>
                <w:rFonts w:ascii="ＭＳ 明朝" w:hAnsi="ＭＳ 明朝" w:cs="ＭＳ Ｐゴシック" w:hint="eastAsia"/>
                <w:color w:val="000000"/>
                <w:kern w:val="0"/>
                <w:szCs w:val="21"/>
                <w:lang w:eastAsia="zh-TW"/>
              </w:rPr>
              <w:t>編</w:t>
            </w:r>
          </w:p>
        </w:tc>
      </w:tr>
      <w:tr w:rsidR="00040607" w:rsidRPr="00A52F7B" w14:paraId="5A599DD8" w14:textId="77777777" w:rsidTr="00040607">
        <w:trPr>
          <w:trHeight w:val="103"/>
        </w:trPr>
        <w:tc>
          <w:tcPr>
            <w:tcW w:w="1858" w:type="dxa"/>
            <w:tcBorders>
              <w:top w:val="nil"/>
              <w:left w:val="single" w:sz="8" w:space="0" w:color="auto"/>
              <w:bottom w:val="nil"/>
              <w:right w:val="single" w:sz="8" w:space="0" w:color="000000"/>
            </w:tcBorders>
            <w:shd w:val="clear" w:color="auto" w:fill="auto"/>
            <w:hideMark/>
          </w:tcPr>
          <w:p w14:paraId="3AA89FA0" w14:textId="77777777" w:rsidR="00E71674" w:rsidRPr="00A52F7B"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A52F7B">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720095C3"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 w:val="18"/>
                <w:szCs w:val="18"/>
              </w:rPr>
            </w:pPr>
            <w:r w:rsidRPr="00A52F7B">
              <w:rPr>
                <w:rFonts w:ascii="ＭＳ 明朝" w:hAnsi="ＭＳ 明朝" w:cs="ＭＳ Ｐゴシック" w:hint="eastAsia"/>
                <w:color w:val="000000"/>
                <w:kern w:val="0"/>
                <w:sz w:val="18"/>
                <w:szCs w:val="18"/>
              </w:rPr>
              <w:t>ラウンドテ－ブル</w:t>
            </w:r>
          </w:p>
        </w:tc>
        <w:tc>
          <w:tcPr>
            <w:tcW w:w="4961" w:type="dxa"/>
            <w:gridSpan w:val="2"/>
            <w:vMerge/>
            <w:tcBorders>
              <w:top w:val="nil"/>
              <w:left w:val="nil"/>
              <w:bottom w:val="single" w:sz="8" w:space="0" w:color="auto"/>
              <w:right w:val="single" w:sz="8" w:space="0" w:color="auto"/>
            </w:tcBorders>
            <w:vAlign w:val="center"/>
            <w:hideMark/>
          </w:tcPr>
          <w:p w14:paraId="1B7E60F0" w14:textId="77777777" w:rsidR="00E71674" w:rsidRPr="00A52F7B"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A52F7B" w14:paraId="255047F4" w14:textId="77777777" w:rsidTr="00040607">
        <w:trPr>
          <w:trHeight w:val="340"/>
        </w:trPr>
        <w:tc>
          <w:tcPr>
            <w:tcW w:w="1858" w:type="dxa"/>
            <w:tcBorders>
              <w:top w:val="nil"/>
              <w:left w:val="single" w:sz="8" w:space="0" w:color="auto"/>
              <w:bottom w:val="single" w:sz="8" w:space="0" w:color="auto"/>
              <w:right w:val="single" w:sz="8" w:space="0" w:color="000000"/>
            </w:tcBorders>
            <w:shd w:val="clear" w:color="auto" w:fill="auto"/>
            <w:hideMark/>
          </w:tcPr>
          <w:p w14:paraId="3B094C53" w14:textId="77777777" w:rsidR="00E71674" w:rsidRPr="00A52F7B" w:rsidRDefault="00E71674"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r w:rsidRPr="00A52F7B">
              <w:rPr>
                <w:rFonts w:ascii="ＭＳ Ｐゴシック" w:eastAsia="ＭＳ Ｐゴシック" w:hAnsi="ＭＳ Ｐゴシック" w:cs="ＭＳ Ｐゴシック" w:hint="eastAsia"/>
                <w:color w:val="000000"/>
                <w:kern w:val="0"/>
                <w:sz w:val="22"/>
                <w:szCs w:val="22"/>
              </w:rPr>
              <w:t xml:space="preserve">　</w:t>
            </w:r>
          </w:p>
        </w:tc>
        <w:tc>
          <w:tcPr>
            <w:tcW w:w="1701" w:type="dxa"/>
            <w:tcBorders>
              <w:top w:val="nil"/>
              <w:left w:val="nil"/>
              <w:bottom w:val="single" w:sz="8" w:space="0" w:color="auto"/>
              <w:right w:val="single" w:sz="8" w:space="0" w:color="auto"/>
            </w:tcBorders>
            <w:shd w:val="clear" w:color="auto" w:fill="auto"/>
            <w:vAlign w:val="center"/>
            <w:hideMark/>
          </w:tcPr>
          <w:p w14:paraId="6EC1D25C"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一般講演</w:t>
            </w:r>
          </w:p>
        </w:tc>
        <w:tc>
          <w:tcPr>
            <w:tcW w:w="4961" w:type="dxa"/>
            <w:gridSpan w:val="2"/>
            <w:tcBorders>
              <w:top w:val="single" w:sz="8" w:space="0" w:color="auto"/>
              <w:left w:val="nil"/>
              <w:bottom w:val="single" w:sz="8" w:space="0" w:color="auto"/>
              <w:right w:val="single" w:sz="8" w:space="0" w:color="000000"/>
            </w:tcBorders>
            <w:shd w:val="clear" w:color="auto" w:fill="auto"/>
            <w:vAlign w:val="center"/>
            <w:hideMark/>
          </w:tcPr>
          <w:p w14:paraId="1CAFF4D5" w14:textId="77777777" w:rsidR="00E71674" w:rsidRPr="00A52F7B" w:rsidRDefault="00E71674" w:rsidP="00E71674">
            <w:pPr>
              <w:widowControl/>
              <w:adjustRightInd w:val="0"/>
              <w:snapToGrid w:val="0"/>
              <w:spacing w:line="240" w:lineRule="exact"/>
              <w:ind w:firstLineChars="500" w:firstLine="1050"/>
              <w:rPr>
                <w:rFonts w:eastAsia="ＭＳ Ｐゴシック" w:cs="ＭＳ Ｐゴシック"/>
                <w:color w:val="000000"/>
                <w:kern w:val="0"/>
                <w:szCs w:val="21"/>
              </w:rPr>
            </w:pPr>
            <w:r w:rsidRPr="00A52F7B">
              <w:rPr>
                <w:rFonts w:ascii="ＭＳ 明朝" w:hAnsi="ＭＳ 明朝" w:cs="ＭＳ Ｐゴシック" w:hint="eastAsia"/>
                <w:color w:val="000000"/>
                <w:kern w:val="0"/>
                <w:szCs w:val="21"/>
              </w:rPr>
              <w:t xml:space="preserve">　　編</w:t>
            </w:r>
          </w:p>
        </w:tc>
      </w:tr>
      <w:tr w:rsidR="00040607" w:rsidRPr="00A52F7B" w14:paraId="755A3594" w14:textId="77777777" w:rsidTr="00040607">
        <w:trPr>
          <w:trHeight w:val="57"/>
        </w:trPr>
        <w:tc>
          <w:tcPr>
            <w:tcW w:w="1858" w:type="dxa"/>
            <w:tcBorders>
              <w:top w:val="single" w:sz="8" w:space="0" w:color="auto"/>
              <w:left w:val="single" w:sz="8" w:space="0" w:color="auto"/>
              <w:bottom w:val="nil"/>
              <w:right w:val="single" w:sz="8" w:space="0" w:color="000000"/>
            </w:tcBorders>
            <w:shd w:val="clear" w:color="auto" w:fill="auto"/>
            <w:vAlign w:val="center"/>
          </w:tcPr>
          <w:p w14:paraId="13E51470" w14:textId="77777777" w:rsidR="00040607" w:rsidRPr="00A52F7B" w:rsidRDefault="00040607" w:rsidP="00E71674">
            <w:pPr>
              <w:widowControl/>
              <w:adjustRightInd w:val="0"/>
              <w:snapToGrid w:val="0"/>
              <w:spacing w:line="240" w:lineRule="exact"/>
              <w:rPr>
                <w:rFonts w:eastAsia="ＭＳ Ｐゴシック" w:cs="ＭＳ Ｐゴシック"/>
                <w:color w:val="000000"/>
                <w:kern w:val="0"/>
                <w:szCs w:val="21"/>
              </w:rPr>
            </w:pPr>
          </w:p>
        </w:tc>
        <w:tc>
          <w:tcPr>
            <w:tcW w:w="1701" w:type="dxa"/>
            <w:vMerge w:val="restart"/>
            <w:tcBorders>
              <w:top w:val="nil"/>
              <w:left w:val="single" w:sz="8" w:space="0" w:color="auto"/>
              <w:bottom w:val="single" w:sz="8" w:space="0" w:color="000000"/>
              <w:right w:val="single" w:sz="8" w:space="0" w:color="auto"/>
            </w:tcBorders>
            <w:shd w:val="clear" w:color="auto" w:fill="auto"/>
            <w:vAlign w:val="center"/>
            <w:hideMark/>
          </w:tcPr>
          <w:p w14:paraId="564DDA63"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特別講演</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3BFEFAB"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w:t>
            </w:r>
            <w:r w:rsidRPr="00A52F7B">
              <w:rPr>
                <w:rFonts w:ascii="ＭＳ 明朝" w:hAnsi="ＭＳ 明朝" w:cs="ＭＳ Ｐゴシック" w:hint="eastAsia"/>
                <w:color w:val="000000"/>
                <w:kern w:val="0"/>
                <w:szCs w:val="21"/>
                <w:lang w:eastAsia="zh-TW"/>
              </w:rPr>
              <w:t>編</w:t>
            </w:r>
          </w:p>
        </w:tc>
      </w:tr>
      <w:tr w:rsidR="00040607" w:rsidRPr="00A52F7B" w14:paraId="364A7657" w14:textId="77777777" w:rsidTr="00040607">
        <w:trPr>
          <w:trHeight w:val="67"/>
        </w:trPr>
        <w:tc>
          <w:tcPr>
            <w:tcW w:w="1858" w:type="dxa"/>
            <w:tcBorders>
              <w:top w:val="nil"/>
              <w:left w:val="single" w:sz="8" w:space="0" w:color="auto"/>
              <w:bottom w:val="nil"/>
              <w:right w:val="single" w:sz="8" w:space="0" w:color="000000"/>
            </w:tcBorders>
            <w:shd w:val="clear" w:color="auto" w:fill="auto"/>
            <w:vAlign w:val="center"/>
          </w:tcPr>
          <w:p w14:paraId="20C67364" w14:textId="77777777" w:rsidR="00E71674" w:rsidRPr="00A52F7B" w:rsidRDefault="00E71674" w:rsidP="00E71674">
            <w:pPr>
              <w:widowControl/>
              <w:adjustRightInd w:val="0"/>
              <w:snapToGrid w:val="0"/>
              <w:spacing w:line="240" w:lineRule="exact"/>
              <w:rPr>
                <w:rFonts w:ascii="ＭＳ 明朝" w:hAnsi="ＭＳ 明朝" w:cs="ＭＳ Ｐゴシック"/>
                <w:color w:val="000000"/>
                <w:kern w:val="0"/>
                <w:szCs w:val="21"/>
              </w:rPr>
            </w:pPr>
          </w:p>
        </w:tc>
        <w:tc>
          <w:tcPr>
            <w:tcW w:w="1701" w:type="dxa"/>
            <w:vMerge/>
            <w:tcBorders>
              <w:top w:val="nil"/>
              <w:left w:val="single" w:sz="8" w:space="0" w:color="auto"/>
              <w:bottom w:val="single" w:sz="8" w:space="0" w:color="000000"/>
              <w:right w:val="single" w:sz="8" w:space="0" w:color="auto"/>
            </w:tcBorders>
            <w:vAlign w:val="center"/>
            <w:hideMark/>
          </w:tcPr>
          <w:p w14:paraId="78458A48" w14:textId="77777777" w:rsidR="00E71674" w:rsidRPr="00A52F7B"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c>
          <w:tcPr>
            <w:tcW w:w="4961" w:type="dxa"/>
            <w:gridSpan w:val="2"/>
            <w:vMerge/>
            <w:tcBorders>
              <w:top w:val="single" w:sz="8" w:space="0" w:color="auto"/>
              <w:left w:val="single" w:sz="8" w:space="0" w:color="auto"/>
              <w:bottom w:val="single" w:sz="8" w:space="0" w:color="000000"/>
              <w:right w:val="single" w:sz="8" w:space="0" w:color="000000"/>
            </w:tcBorders>
            <w:vAlign w:val="center"/>
            <w:hideMark/>
          </w:tcPr>
          <w:p w14:paraId="1ED6ECE3" w14:textId="77777777" w:rsidR="00E71674" w:rsidRPr="00A52F7B" w:rsidRDefault="00E71674"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A52F7B" w14:paraId="4A7DD942" w14:textId="77777777" w:rsidTr="00040607">
        <w:trPr>
          <w:trHeight w:val="340"/>
        </w:trPr>
        <w:tc>
          <w:tcPr>
            <w:tcW w:w="1858" w:type="dxa"/>
            <w:tcBorders>
              <w:top w:val="nil"/>
              <w:left w:val="single" w:sz="8" w:space="0" w:color="auto"/>
              <w:bottom w:val="nil"/>
              <w:right w:val="single" w:sz="8" w:space="0" w:color="000000"/>
            </w:tcBorders>
            <w:shd w:val="clear" w:color="auto" w:fill="auto"/>
            <w:vAlign w:val="center"/>
          </w:tcPr>
          <w:p w14:paraId="61AAB215" w14:textId="77777777" w:rsidR="00040607" w:rsidRPr="00A52F7B" w:rsidRDefault="00040607" w:rsidP="00040607">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lang w:eastAsia="zh-CN"/>
              </w:rPr>
              <w:t>学会発表</w:t>
            </w:r>
          </w:p>
        </w:tc>
        <w:tc>
          <w:tcPr>
            <w:tcW w:w="1701" w:type="dxa"/>
            <w:tcBorders>
              <w:top w:val="nil"/>
              <w:left w:val="nil"/>
              <w:bottom w:val="nil"/>
              <w:right w:val="single" w:sz="8" w:space="0" w:color="auto"/>
            </w:tcBorders>
            <w:shd w:val="clear" w:color="auto" w:fill="auto"/>
            <w:vAlign w:val="center"/>
            <w:hideMark/>
          </w:tcPr>
          <w:p w14:paraId="6C7EBE98" w14:textId="77777777" w:rsidR="00040607" w:rsidRPr="00A52F7B"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A52F7B">
              <w:rPr>
                <w:rFonts w:ascii="ＭＳ 明朝" w:hAnsi="ＭＳ 明朝" w:cs="ＭＳ Ｐゴシック" w:hint="eastAsia"/>
                <w:color w:val="000000"/>
                <w:kern w:val="0"/>
                <w:sz w:val="18"/>
                <w:szCs w:val="18"/>
              </w:rPr>
              <w:t>シンポジウム、</w:t>
            </w:r>
          </w:p>
        </w:tc>
        <w:tc>
          <w:tcPr>
            <w:tcW w:w="4961"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5562CDCB" w14:textId="77777777" w:rsidR="00040607" w:rsidRPr="00A52F7B" w:rsidRDefault="00040607"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w:t>
            </w:r>
            <w:r w:rsidRPr="00A52F7B">
              <w:rPr>
                <w:rFonts w:ascii="ＭＳ 明朝" w:hAnsi="ＭＳ 明朝" w:cs="ＭＳ Ｐゴシック" w:hint="eastAsia"/>
                <w:color w:val="000000"/>
                <w:kern w:val="0"/>
                <w:szCs w:val="21"/>
                <w:lang w:eastAsia="zh-TW"/>
              </w:rPr>
              <w:t>編</w:t>
            </w:r>
          </w:p>
        </w:tc>
      </w:tr>
      <w:tr w:rsidR="00040607" w:rsidRPr="00A52F7B" w14:paraId="6E16C085" w14:textId="77777777" w:rsidTr="00040607">
        <w:trPr>
          <w:trHeight w:val="67"/>
        </w:trPr>
        <w:tc>
          <w:tcPr>
            <w:tcW w:w="1858" w:type="dxa"/>
            <w:tcBorders>
              <w:top w:val="nil"/>
              <w:left w:val="single" w:sz="8" w:space="0" w:color="auto"/>
              <w:bottom w:val="nil"/>
              <w:right w:val="single" w:sz="8" w:space="0" w:color="000000"/>
            </w:tcBorders>
            <w:shd w:val="clear" w:color="auto" w:fill="auto"/>
            <w:vAlign w:val="center"/>
            <w:hideMark/>
          </w:tcPr>
          <w:p w14:paraId="5904A41F" w14:textId="77777777" w:rsidR="00040607" w:rsidRPr="00A52F7B" w:rsidRDefault="00040607" w:rsidP="00040607">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lang w:eastAsia="zh-CN"/>
              </w:rPr>
              <w:t>（国内学会）</w:t>
            </w:r>
          </w:p>
        </w:tc>
        <w:tc>
          <w:tcPr>
            <w:tcW w:w="1701" w:type="dxa"/>
            <w:tcBorders>
              <w:top w:val="nil"/>
              <w:left w:val="nil"/>
              <w:bottom w:val="single" w:sz="8" w:space="0" w:color="auto"/>
              <w:right w:val="single" w:sz="8" w:space="0" w:color="auto"/>
            </w:tcBorders>
            <w:shd w:val="clear" w:color="auto" w:fill="auto"/>
            <w:vAlign w:val="center"/>
            <w:hideMark/>
          </w:tcPr>
          <w:p w14:paraId="22192FBA" w14:textId="77777777" w:rsidR="00040607" w:rsidRPr="00A52F7B"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A52F7B">
              <w:rPr>
                <w:rFonts w:ascii="ＭＳ 明朝" w:hAnsi="ＭＳ 明朝" w:cs="ＭＳ Ｐゴシック" w:hint="eastAsia"/>
                <w:color w:val="000000"/>
                <w:kern w:val="0"/>
                <w:sz w:val="18"/>
                <w:szCs w:val="18"/>
              </w:rPr>
              <w:t>ﾊﾟﾈﾙﾃﾞｨｽｶｯｼｮﾝ</w:t>
            </w:r>
          </w:p>
        </w:tc>
        <w:tc>
          <w:tcPr>
            <w:tcW w:w="4961" w:type="dxa"/>
            <w:gridSpan w:val="2"/>
            <w:vMerge/>
            <w:tcBorders>
              <w:top w:val="nil"/>
              <w:left w:val="nil"/>
              <w:bottom w:val="single" w:sz="8" w:space="0" w:color="auto"/>
              <w:right w:val="single" w:sz="8" w:space="0" w:color="auto"/>
            </w:tcBorders>
            <w:vAlign w:val="center"/>
            <w:hideMark/>
          </w:tcPr>
          <w:p w14:paraId="3B48ACB7" w14:textId="77777777" w:rsidR="00040607" w:rsidRPr="00A52F7B" w:rsidRDefault="00040607"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A52F7B" w14:paraId="09D37471" w14:textId="77777777" w:rsidTr="00040607">
        <w:trPr>
          <w:trHeight w:val="67"/>
        </w:trPr>
        <w:tc>
          <w:tcPr>
            <w:tcW w:w="1858" w:type="dxa"/>
            <w:tcBorders>
              <w:top w:val="nil"/>
              <w:left w:val="single" w:sz="8" w:space="0" w:color="auto"/>
              <w:bottom w:val="nil"/>
              <w:right w:val="single" w:sz="8" w:space="0" w:color="000000"/>
            </w:tcBorders>
            <w:shd w:val="clear" w:color="auto" w:fill="auto"/>
            <w:hideMark/>
          </w:tcPr>
          <w:p w14:paraId="79E49890" w14:textId="77777777" w:rsidR="00040607" w:rsidRPr="00A52F7B" w:rsidRDefault="00040607"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p>
        </w:tc>
        <w:tc>
          <w:tcPr>
            <w:tcW w:w="1701" w:type="dxa"/>
            <w:tcBorders>
              <w:top w:val="nil"/>
              <w:left w:val="nil"/>
              <w:bottom w:val="nil"/>
              <w:right w:val="single" w:sz="8" w:space="0" w:color="auto"/>
            </w:tcBorders>
            <w:shd w:val="clear" w:color="auto" w:fill="auto"/>
            <w:vAlign w:val="center"/>
            <w:hideMark/>
          </w:tcPr>
          <w:p w14:paraId="51BDBC08" w14:textId="77777777" w:rsidR="00040607" w:rsidRPr="00A52F7B"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A52F7B">
              <w:rPr>
                <w:rFonts w:ascii="ＭＳ 明朝" w:hAnsi="ＭＳ 明朝" w:cs="ＭＳ Ｐゴシック" w:hint="eastAsia"/>
                <w:color w:val="000000"/>
                <w:kern w:val="0"/>
                <w:sz w:val="18"/>
                <w:szCs w:val="18"/>
              </w:rPr>
              <w:t>ワ－クショップ、</w:t>
            </w:r>
          </w:p>
        </w:tc>
        <w:tc>
          <w:tcPr>
            <w:tcW w:w="4961" w:type="dxa"/>
            <w:gridSpan w:val="2"/>
            <w:vMerge w:val="restart"/>
            <w:tcBorders>
              <w:top w:val="single" w:sz="8" w:space="0" w:color="auto"/>
              <w:left w:val="single" w:sz="8" w:space="0" w:color="auto"/>
              <w:bottom w:val="nil"/>
              <w:right w:val="single" w:sz="8" w:space="0" w:color="000000"/>
            </w:tcBorders>
            <w:shd w:val="clear" w:color="auto" w:fill="auto"/>
            <w:vAlign w:val="center"/>
            <w:hideMark/>
          </w:tcPr>
          <w:p w14:paraId="76E35226" w14:textId="77777777" w:rsidR="00040607" w:rsidRPr="00A52F7B" w:rsidRDefault="00040607" w:rsidP="00E71674">
            <w:pPr>
              <w:widowControl/>
              <w:adjustRightInd w:val="0"/>
              <w:snapToGrid w:val="0"/>
              <w:spacing w:line="240" w:lineRule="exact"/>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 xml:space="preserve">　　　　　　　</w:t>
            </w:r>
            <w:r w:rsidRPr="00A52F7B">
              <w:rPr>
                <w:rFonts w:ascii="ＭＳ 明朝" w:hAnsi="ＭＳ 明朝" w:cs="ＭＳ Ｐゴシック" w:hint="eastAsia"/>
                <w:color w:val="000000"/>
                <w:kern w:val="0"/>
                <w:szCs w:val="21"/>
                <w:lang w:eastAsia="zh-TW"/>
              </w:rPr>
              <w:t>編</w:t>
            </w:r>
          </w:p>
        </w:tc>
      </w:tr>
      <w:tr w:rsidR="00040607" w:rsidRPr="00A52F7B" w14:paraId="57450277" w14:textId="77777777" w:rsidTr="00040607">
        <w:trPr>
          <w:trHeight w:val="87"/>
        </w:trPr>
        <w:tc>
          <w:tcPr>
            <w:tcW w:w="1858" w:type="dxa"/>
            <w:tcBorders>
              <w:top w:val="nil"/>
              <w:left w:val="single" w:sz="8" w:space="0" w:color="auto"/>
              <w:bottom w:val="nil"/>
              <w:right w:val="single" w:sz="8" w:space="0" w:color="000000"/>
            </w:tcBorders>
            <w:shd w:val="clear" w:color="auto" w:fill="auto"/>
            <w:hideMark/>
          </w:tcPr>
          <w:p w14:paraId="1026D79D" w14:textId="77777777" w:rsidR="00040607" w:rsidRPr="00A52F7B" w:rsidRDefault="00040607" w:rsidP="00E71674">
            <w:pPr>
              <w:widowControl/>
              <w:adjustRightInd w:val="0"/>
              <w:snapToGrid w:val="0"/>
              <w:spacing w:line="240" w:lineRule="exact"/>
              <w:jc w:val="left"/>
              <w:rPr>
                <w:rFonts w:ascii="ＭＳ Ｐゴシック" w:eastAsia="ＭＳ Ｐゴシック" w:hAnsi="ＭＳ Ｐゴシック" w:cs="ＭＳ Ｐゴシック"/>
                <w:color w:val="000000"/>
                <w:kern w:val="0"/>
                <w:sz w:val="22"/>
                <w:szCs w:val="22"/>
              </w:rPr>
            </w:pPr>
          </w:p>
        </w:tc>
        <w:tc>
          <w:tcPr>
            <w:tcW w:w="1701" w:type="dxa"/>
            <w:tcBorders>
              <w:top w:val="nil"/>
              <w:left w:val="nil"/>
              <w:bottom w:val="nil"/>
              <w:right w:val="single" w:sz="8" w:space="0" w:color="auto"/>
            </w:tcBorders>
            <w:shd w:val="clear" w:color="auto" w:fill="auto"/>
            <w:vAlign w:val="center"/>
            <w:hideMark/>
          </w:tcPr>
          <w:p w14:paraId="3D2A5D3B" w14:textId="77777777" w:rsidR="00040607" w:rsidRPr="00A52F7B" w:rsidRDefault="00040607" w:rsidP="00E71674">
            <w:pPr>
              <w:widowControl/>
              <w:adjustRightInd w:val="0"/>
              <w:snapToGrid w:val="0"/>
              <w:spacing w:line="240" w:lineRule="exact"/>
              <w:rPr>
                <w:rFonts w:ascii="ＭＳ 明朝" w:hAnsi="ＭＳ 明朝" w:cs="ＭＳ Ｐゴシック"/>
                <w:color w:val="000000"/>
                <w:kern w:val="0"/>
                <w:sz w:val="18"/>
                <w:szCs w:val="18"/>
              </w:rPr>
            </w:pPr>
            <w:r w:rsidRPr="00A52F7B">
              <w:rPr>
                <w:rFonts w:ascii="ＭＳ 明朝" w:hAnsi="ＭＳ 明朝" w:cs="ＭＳ Ｐゴシック" w:hint="eastAsia"/>
                <w:color w:val="000000"/>
                <w:kern w:val="0"/>
                <w:sz w:val="18"/>
                <w:szCs w:val="18"/>
              </w:rPr>
              <w:t>ラウンドテ－ブル</w:t>
            </w:r>
          </w:p>
        </w:tc>
        <w:tc>
          <w:tcPr>
            <w:tcW w:w="4961" w:type="dxa"/>
            <w:gridSpan w:val="2"/>
            <w:vMerge/>
            <w:tcBorders>
              <w:top w:val="nil"/>
              <w:left w:val="nil"/>
              <w:bottom w:val="nil"/>
              <w:right w:val="single" w:sz="8" w:space="0" w:color="auto"/>
            </w:tcBorders>
            <w:vAlign w:val="center"/>
            <w:hideMark/>
          </w:tcPr>
          <w:p w14:paraId="1D4766F2" w14:textId="77777777" w:rsidR="00040607" w:rsidRPr="00A52F7B" w:rsidRDefault="00040607" w:rsidP="00E71674">
            <w:pPr>
              <w:widowControl/>
              <w:adjustRightInd w:val="0"/>
              <w:snapToGrid w:val="0"/>
              <w:spacing w:line="240" w:lineRule="exact"/>
              <w:jc w:val="left"/>
              <w:rPr>
                <w:rFonts w:ascii="ＭＳ 明朝" w:hAnsi="ＭＳ 明朝" w:cs="ＭＳ Ｐゴシック"/>
                <w:color w:val="000000"/>
                <w:kern w:val="0"/>
                <w:szCs w:val="21"/>
              </w:rPr>
            </w:pPr>
          </w:p>
        </w:tc>
      </w:tr>
      <w:tr w:rsidR="00040607" w:rsidRPr="00A52F7B" w14:paraId="17883EA6" w14:textId="77777777" w:rsidTr="00021373">
        <w:trPr>
          <w:trHeight w:val="816"/>
        </w:trPr>
        <w:tc>
          <w:tcPr>
            <w:tcW w:w="1858"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0D7C840C" w14:textId="77777777" w:rsidR="00040607" w:rsidRPr="00A52F7B" w:rsidRDefault="00040607" w:rsidP="00E71674">
            <w:pPr>
              <w:widowControl/>
              <w:adjustRightInd w:val="0"/>
              <w:snapToGrid w:val="0"/>
              <w:spacing w:line="240" w:lineRule="exact"/>
              <w:jc w:val="center"/>
              <w:rPr>
                <w:rFonts w:ascii="ＭＳ 明朝" w:hAnsi="ＭＳ 明朝" w:cs="ＭＳ Ｐゴシック"/>
                <w:color w:val="000000"/>
                <w:kern w:val="0"/>
                <w:szCs w:val="21"/>
              </w:rPr>
            </w:pPr>
            <w:r w:rsidRPr="00A52F7B">
              <w:rPr>
                <w:rFonts w:ascii="ＭＳ 明朝" w:hAnsi="ＭＳ 明朝" w:cs="ＭＳ Ｐゴシック" w:hint="eastAsia"/>
                <w:color w:val="000000"/>
                <w:kern w:val="0"/>
                <w:szCs w:val="21"/>
              </w:rPr>
              <w:t>特記事項</w:t>
            </w:r>
          </w:p>
        </w:tc>
        <w:tc>
          <w:tcPr>
            <w:tcW w:w="6662" w:type="dxa"/>
            <w:gridSpan w:val="3"/>
            <w:tcBorders>
              <w:top w:val="single" w:sz="8" w:space="0" w:color="auto"/>
              <w:left w:val="nil"/>
              <w:bottom w:val="single" w:sz="8" w:space="0" w:color="auto"/>
              <w:right w:val="single" w:sz="8" w:space="0" w:color="000000"/>
            </w:tcBorders>
            <w:shd w:val="clear" w:color="auto" w:fill="auto"/>
            <w:vAlign w:val="center"/>
            <w:hideMark/>
          </w:tcPr>
          <w:p w14:paraId="7CE27AA6" w14:textId="77777777" w:rsidR="00040607" w:rsidRPr="00A52F7B" w:rsidRDefault="00040607" w:rsidP="00E71674">
            <w:pPr>
              <w:widowControl/>
              <w:adjustRightInd w:val="0"/>
              <w:snapToGrid w:val="0"/>
              <w:spacing w:line="240" w:lineRule="exact"/>
              <w:rPr>
                <w:rFonts w:eastAsia="ＭＳ Ｐゴシック" w:cs="ＭＳ Ｐゴシック"/>
                <w:color w:val="000000"/>
                <w:kern w:val="0"/>
                <w:szCs w:val="21"/>
              </w:rPr>
            </w:pPr>
            <w:r w:rsidRPr="00A52F7B">
              <w:rPr>
                <w:rFonts w:eastAsia="ＭＳ Ｐゴシック" w:cs="ＭＳ Ｐゴシック"/>
                <w:color w:val="000000"/>
                <w:kern w:val="0"/>
                <w:szCs w:val="21"/>
              </w:rPr>
              <w:t xml:space="preserve">　</w:t>
            </w:r>
          </w:p>
        </w:tc>
      </w:tr>
    </w:tbl>
    <w:p w14:paraId="60D82205" w14:textId="77777777" w:rsidR="00E71674" w:rsidRPr="00A52F7B" w:rsidRDefault="00B50511" w:rsidP="00B50511">
      <w:pPr>
        <w:jc w:val="right"/>
        <w:rPr>
          <w:color w:val="000000"/>
        </w:rPr>
      </w:pPr>
      <w:r w:rsidRPr="00A52F7B">
        <w:rPr>
          <w:rFonts w:hint="eastAsia"/>
          <w:color w:val="000000"/>
        </w:rPr>
        <w:t>琉球大学熱帯生物圏研究センタ－</w:t>
      </w:r>
    </w:p>
    <w:p w14:paraId="5E9E111A" w14:textId="77777777" w:rsidR="00A03E19" w:rsidRPr="00A52F7B" w:rsidRDefault="00E71674">
      <w:pPr>
        <w:rPr>
          <w:color w:val="000000"/>
        </w:rPr>
      </w:pPr>
      <w:r w:rsidRPr="00A52F7B">
        <w:rPr>
          <w:color w:val="000000"/>
        </w:rPr>
        <w:br w:type="page"/>
      </w:r>
      <w:r w:rsidR="00A03E19" w:rsidRPr="00A52F7B">
        <w:rPr>
          <w:rFonts w:hint="eastAsia"/>
          <w:color w:val="000000"/>
        </w:rPr>
        <w:lastRenderedPageBreak/>
        <w:t xml:space="preserve">様式　</w:t>
      </w:r>
      <w:r w:rsidR="00880FCB" w:rsidRPr="00A52F7B">
        <w:rPr>
          <w:rFonts w:hint="eastAsia"/>
          <w:color w:val="000000"/>
        </w:rPr>
        <w:t>４</w:t>
      </w:r>
    </w:p>
    <w:p w14:paraId="7102F2E0" w14:textId="62E5902D" w:rsidR="00A03E19" w:rsidRPr="00A52F7B" w:rsidRDefault="00A03E19">
      <w:pPr>
        <w:jc w:val="center"/>
        <w:rPr>
          <w:color w:val="000000"/>
          <w:sz w:val="28"/>
          <w:szCs w:val="28"/>
        </w:rPr>
      </w:pPr>
      <w:r w:rsidRPr="00A52F7B">
        <w:rPr>
          <w:rFonts w:hint="eastAsia"/>
          <w:color w:val="000000"/>
          <w:sz w:val="28"/>
          <w:szCs w:val="28"/>
        </w:rPr>
        <w:t>提出論文の要旨</w:t>
      </w:r>
    </w:p>
    <w:p w14:paraId="192C72D0" w14:textId="77777777" w:rsidR="00A03E19" w:rsidRPr="00A52F7B" w:rsidRDefault="00A03E19">
      <w:pPr>
        <w:rPr>
          <w:color w:val="000000"/>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A03E19" w:rsidRPr="00A52F7B" w14:paraId="5F6827B4" w14:textId="77777777">
        <w:trPr>
          <w:trHeight w:val="720"/>
        </w:trPr>
        <w:tc>
          <w:tcPr>
            <w:tcW w:w="840" w:type="dxa"/>
          </w:tcPr>
          <w:p w14:paraId="593D5DB8" w14:textId="77777777" w:rsidR="00A03E19" w:rsidRPr="00A52F7B" w:rsidRDefault="00A03E19">
            <w:pPr>
              <w:rPr>
                <w:color w:val="000000"/>
              </w:rPr>
            </w:pPr>
            <w:r w:rsidRPr="00A52F7B">
              <w:rPr>
                <w:rFonts w:hint="eastAsia"/>
                <w:color w:val="000000"/>
              </w:rPr>
              <w:t>番号</w:t>
            </w:r>
          </w:p>
          <w:p w14:paraId="2241329D" w14:textId="77777777" w:rsidR="00A03E19" w:rsidRPr="00A52F7B" w:rsidRDefault="00A03E19">
            <w:pPr>
              <w:rPr>
                <w:color w:val="000000"/>
              </w:rPr>
            </w:pPr>
          </w:p>
        </w:tc>
        <w:tc>
          <w:tcPr>
            <w:tcW w:w="7862" w:type="dxa"/>
          </w:tcPr>
          <w:p w14:paraId="3A3F718D" w14:textId="77777777" w:rsidR="00A03E19" w:rsidRPr="00A52F7B" w:rsidRDefault="00A03E19">
            <w:pPr>
              <w:widowControl/>
              <w:jc w:val="center"/>
              <w:rPr>
                <w:color w:val="000000"/>
                <w:lang w:eastAsia="zh-TW"/>
              </w:rPr>
            </w:pPr>
            <w:r w:rsidRPr="00A52F7B">
              <w:rPr>
                <w:rFonts w:hint="eastAsia"/>
                <w:color w:val="000000"/>
                <w:lang w:eastAsia="zh-TW"/>
              </w:rPr>
              <w:t>論文題名（筆頭著者名、発表年、発表誌名、卷：初頁）</w:t>
            </w:r>
          </w:p>
          <w:p w14:paraId="2EF3F0C3" w14:textId="77777777" w:rsidR="00A03E19" w:rsidRPr="00A52F7B" w:rsidRDefault="00A03E19">
            <w:pPr>
              <w:rPr>
                <w:color w:val="000000"/>
                <w:lang w:eastAsia="zh-TW"/>
              </w:rPr>
            </w:pPr>
            <w:r w:rsidRPr="00A52F7B">
              <w:rPr>
                <w:rFonts w:hint="eastAsia"/>
                <w:color w:val="000000"/>
                <w:lang w:eastAsia="zh-TW"/>
              </w:rPr>
              <w:t xml:space="preserve">　　　　　　　　　　論文要旨（各編４００字以内）</w:t>
            </w:r>
          </w:p>
        </w:tc>
      </w:tr>
      <w:tr w:rsidR="00B50511" w:rsidRPr="00A52F7B" w14:paraId="35F25683" w14:textId="77777777" w:rsidTr="00021373">
        <w:trPr>
          <w:trHeight w:val="10581"/>
        </w:trPr>
        <w:tc>
          <w:tcPr>
            <w:tcW w:w="840" w:type="dxa"/>
          </w:tcPr>
          <w:p w14:paraId="39C80D71" w14:textId="77777777" w:rsidR="00A03E19" w:rsidRPr="00A52F7B" w:rsidRDefault="00A03E19">
            <w:pPr>
              <w:rPr>
                <w:color w:val="000000"/>
                <w:lang w:eastAsia="zh-TW"/>
              </w:rPr>
            </w:pPr>
          </w:p>
          <w:p w14:paraId="4AB874DA" w14:textId="77777777" w:rsidR="00A03E19" w:rsidRPr="00A52F7B" w:rsidRDefault="00A03E19">
            <w:pPr>
              <w:rPr>
                <w:color w:val="000000"/>
                <w:lang w:eastAsia="zh-TW"/>
              </w:rPr>
            </w:pPr>
          </w:p>
          <w:p w14:paraId="2167B001" w14:textId="77777777" w:rsidR="00A03E19" w:rsidRPr="00A52F7B" w:rsidRDefault="00A03E19">
            <w:pPr>
              <w:rPr>
                <w:color w:val="000000"/>
                <w:lang w:eastAsia="zh-TW"/>
              </w:rPr>
            </w:pPr>
          </w:p>
        </w:tc>
        <w:tc>
          <w:tcPr>
            <w:tcW w:w="7862" w:type="dxa"/>
          </w:tcPr>
          <w:p w14:paraId="21D7E3EB" w14:textId="77777777" w:rsidR="00A03E19" w:rsidRPr="00A52F7B" w:rsidRDefault="00A03E19">
            <w:pPr>
              <w:rPr>
                <w:color w:val="000000"/>
                <w:lang w:eastAsia="zh-TW"/>
              </w:rPr>
            </w:pPr>
          </w:p>
          <w:p w14:paraId="724F61C5" w14:textId="77777777" w:rsidR="00A03E19" w:rsidRPr="00A52F7B" w:rsidRDefault="00A03E19">
            <w:pPr>
              <w:widowControl/>
              <w:jc w:val="left"/>
              <w:rPr>
                <w:color w:val="000000"/>
                <w:lang w:eastAsia="zh-TW"/>
              </w:rPr>
            </w:pPr>
          </w:p>
          <w:p w14:paraId="6A66B3A2" w14:textId="77777777" w:rsidR="00A03E19" w:rsidRPr="00A52F7B" w:rsidRDefault="00A03E19">
            <w:pPr>
              <w:widowControl/>
              <w:jc w:val="left"/>
              <w:rPr>
                <w:color w:val="000000"/>
                <w:lang w:eastAsia="zh-TW"/>
              </w:rPr>
            </w:pPr>
          </w:p>
          <w:p w14:paraId="01062B71" w14:textId="77777777" w:rsidR="00A03E19" w:rsidRPr="00A52F7B" w:rsidRDefault="00A03E19">
            <w:pPr>
              <w:widowControl/>
              <w:jc w:val="left"/>
              <w:rPr>
                <w:color w:val="000000"/>
                <w:lang w:eastAsia="zh-TW"/>
              </w:rPr>
            </w:pPr>
          </w:p>
          <w:p w14:paraId="64BD3C81" w14:textId="77777777" w:rsidR="00A03E19" w:rsidRPr="00A52F7B" w:rsidRDefault="00A03E19">
            <w:pPr>
              <w:widowControl/>
              <w:jc w:val="left"/>
              <w:rPr>
                <w:color w:val="000000"/>
                <w:lang w:eastAsia="zh-TW"/>
              </w:rPr>
            </w:pPr>
          </w:p>
          <w:p w14:paraId="4AC71261" w14:textId="77777777" w:rsidR="00A03E19" w:rsidRPr="00A52F7B" w:rsidRDefault="00A03E19">
            <w:pPr>
              <w:widowControl/>
              <w:jc w:val="left"/>
              <w:rPr>
                <w:color w:val="000000"/>
                <w:lang w:eastAsia="zh-TW"/>
              </w:rPr>
            </w:pPr>
          </w:p>
          <w:p w14:paraId="5218FFA9" w14:textId="77777777" w:rsidR="00A03E19" w:rsidRPr="00A52F7B" w:rsidRDefault="00A03E19">
            <w:pPr>
              <w:widowControl/>
              <w:jc w:val="left"/>
              <w:rPr>
                <w:color w:val="000000"/>
                <w:lang w:eastAsia="zh-TW"/>
              </w:rPr>
            </w:pPr>
          </w:p>
          <w:p w14:paraId="2414C9DE" w14:textId="77777777" w:rsidR="00A03E19" w:rsidRPr="00A52F7B" w:rsidRDefault="00A03E19">
            <w:pPr>
              <w:widowControl/>
              <w:jc w:val="left"/>
              <w:rPr>
                <w:color w:val="000000"/>
                <w:lang w:eastAsia="zh-TW"/>
              </w:rPr>
            </w:pPr>
          </w:p>
          <w:p w14:paraId="4C910A76" w14:textId="77777777" w:rsidR="00A03E19" w:rsidRPr="00A52F7B" w:rsidRDefault="00A03E19">
            <w:pPr>
              <w:widowControl/>
              <w:jc w:val="left"/>
              <w:rPr>
                <w:color w:val="000000"/>
                <w:lang w:eastAsia="zh-TW"/>
              </w:rPr>
            </w:pPr>
          </w:p>
          <w:p w14:paraId="734B2F46" w14:textId="77777777" w:rsidR="00A03E19" w:rsidRPr="00A52F7B" w:rsidRDefault="00A03E19">
            <w:pPr>
              <w:widowControl/>
              <w:jc w:val="left"/>
              <w:rPr>
                <w:color w:val="000000"/>
                <w:lang w:eastAsia="zh-TW"/>
              </w:rPr>
            </w:pPr>
          </w:p>
          <w:p w14:paraId="26618B8A" w14:textId="77777777" w:rsidR="00A03E19" w:rsidRPr="00A52F7B" w:rsidRDefault="00A03E19">
            <w:pPr>
              <w:widowControl/>
              <w:jc w:val="left"/>
              <w:rPr>
                <w:color w:val="000000"/>
                <w:lang w:eastAsia="zh-TW"/>
              </w:rPr>
            </w:pPr>
          </w:p>
          <w:p w14:paraId="0732F165" w14:textId="77777777" w:rsidR="00A03E19" w:rsidRPr="00A52F7B" w:rsidRDefault="00A03E19">
            <w:pPr>
              <w:widowControl/>
              <w:jc w:val="left"/>
              <w:rPr>
                <w:color w:val="000000"/>
                <w:lang w:eastAsia="zh-TW"/>
              </w:rPr>
            </w:pPr>
          </w:p>
          <w:p w14:paraId="48637560" w14:textId="77777777" w:rsidR="00A03E19" w:rsidRPr="00A52F7B" w:rsidRDefault="00A03E19">
            <w:pPr>
              <w:widowControl/>
              <w:jc w:val="left"/>
              <w:rPr>
                <w:color w:val="000000"/>
                <w:lang w:eastAsia="zh-TW"/>
              </w:rPr>
            </w:pPr>
          </w:p>
          <w:p w14:paraId="2A9ABADE" w14:textId="77777777" w:rsidR="00A03E19" w:rsidRPr="00A52F7B" w:rsidRDefault="00A03E19">
            <w:pPr>
              <w:widowControl/>
              <w:jc w:val="left"/>
              <w:rPr>
                <w:color w:val="000000"/>
                <w:lang w:eastAsia="zh-TW"/>
              </w:rPr>
            </w:pPr>
          </w:p>
          <w:p w14:paraId="0CFFAC12" w14:textId="77777777" w:rsidR="00A03E19" w:rsidRPr="00A52F7B" w:rsidRDefault="00A03E19">
            <w:pPr>
              <w:widowControl/>
              <w:jc w:val="left"/>
              <w:rPr>
                <w:color w:val="000000"/>
                <w:lang w:eastAsia="zh-TW"/>
              </w:rPr>
            </w:pPr>
          </w:p>
          <w:p w14:paraId="4778E4B6" w14:textId="77777777" w:rsidR="00A03E19" w:rsidRPr="00A52F7B" w:rsidRDefault="00A03E19">
            <w:pPr>
              <w:widowControl/>
              <w:jc w:val="left"/>
              <w:rPr>
                <w:color w:val="000000"/>
                <w:lang w:eastAsia="zh-TW"/>
              </w:rPr>
            </w:pPr>
          </w:p>
          <w:p w14:paraId="03EB0079" w14:textId="77777777" w:rsidR="00A03E19" w:rsidRPr="00A52F7B" w:rsidRDefault="00A03E19">
            <w:pPr>
              <w:widowControl/>
              <w:jc w:val="left"/>
              <w:rPr>
                <w:color w:val="000000"/>
                <w:lang w:eastAsia="zh-TW"/>
              </w:rPr>
            </w:pPr>
          </w:p>
          <w:p w14:paraId="697DDA13" w14:textId="77777777" w:rsidR="00A03E19" w:rsidRPr="00A52F7B" w:rsidRDefault="00A03E19">
            <w:pPr>
              <w:widowControl/>
              <w:jc w:val="left"/>
              <w:rPr>
                <w:color w:val="000000"/>
                <w:lang w:eastAsia="zh-TW"/>
              </w:rPr>
            </w:pPr>
          </w:p>
          <w:p w14:paraId="1C240CFB" w14:textId="77777777" w:rsidR="00A03E19" w:rsidRPr="00A52F7B" w:rsidRDefault="00A03E19">
            <w:pPr>
              <w:widowControl/>
              <w:jc w:val="left"/>
              <w:rPr>
                <w:color w:val="000000"/>
                <w:lang w:eastAsia="zh-TW"/>
              </w:rPr>
            </w:pPr>
          </w:p>
          <w:p w14:paraId="2E12B940" w14:textId="77777777" w:rsidR="00A03E19" w:rsidRPr="00A52F7B" w:rsidRDefault="00A03E19">
            <w:pPr>
              <w:widowControl/>
              <w:jc w:val="left"/>
              <w:rPr>
                <w:color w:val="000000"/>
                <w:lang w:eastAsia="zh-TW"/>
              </w:rPr>
            </w:pPr>
          </w:p>
          <w:p w14:paraId="1F598B58" w14:textId="77777777" w:rsidR="00A03E19" w:rsidRPr="00A52F7B" w:rsidRDefault="00A03E19">
            <w:pPr>
              <w:widowControl/>
              <w:jc w:val="left"/>
              <w:rPr>
                <w:color w:val="000000"/>
                <w:lang w:eastAsia="zh-TW"/>
              </w:rPr>
            </w:pPr>
          </w:p>
          <w:p w14:paraId="49436032" w14:textId="77777777" w:rsidR="00A03E19" w:rsidRPr="00A52F7B" w:rsidRDefault="00A03E19">
            <w:pPr>
              <w:widowControl/>
              <w:jc w:val="left"/>
              <w:rPr>
                <w:color w:val="000000"/>
                <w:lang w:eastAsia="zh-TW"/>
              </w:rPr>
            </w:pPr>
          </w:p>
          <w:p w14:paraId="38CE44F7" w14:textId="77777777" w:rsidR="00A03E19" w:rsidRPr="00A52F7B" w:rsidRDefault="00A03E19">
            <w:pPr>
              <w:widowControl/>
              <w:jc w:val="left"/>
              <w:rPr>
                <w:color w:val="000000"/>
                <w:lang w:eastAsia="zh-TW"/>
              </w:rPr>
            </w:pPr>
          </w:p>
          <w:p w14:paraId="5C3899A9" w14:textId="77777777" w:rsidR="00A03E19" w:rsidRPr="00A52F7B" w:rsidRDefault="00A03E19">
            <w:pPr>
              <w:widowControl/>
              <w:jc w:val="left"/>
              <w:rPr>
                <w:color w:val="000000"/>
                <w:lang w:eastAsia="zh-TW"/>
              </w:rPr>
            </w:pPr>
          </w:p>
          <w:p w14:paraId="026BD1BF" w14:textId="77777777" w:rsidR="00A03E19" w:rsidRPr="00A52F7B" w:rsidRDefault="00A03E19">
            <w:pPr>
              <w:widowControl/>
              <w:jc w:val="left"/>
              <w:rPr>
                <w:color w:val="000000"/>
                <w:lang w:eastAsia="zh-TW"/>
              </w:rPr>
            </w:pPr>
          </w:p>
          <w:p w14:paraId="7D5A4EB2" w14:textId="77777777" w:rsidR="00A03E19" w:rsidRPr="00A52F7B" w:rsidRDefault="00A03E19">
            <w:pPr>
              <w:widowControl/>
              <w:jc w:val="left"/>
              <w:rPr>
                <w:color w:val="000000"/>
                <w:lang w:eastAsia="zh-TW"/>
              </w:rPr>
            </w:pPr>
          </w:p>
          <w:p w14:paraId="0C89F95B" w14:textId="77777777" w:rsidR="00A03E19" w:rsidRPr="00A52F7B" w:rsidRDefault="00A03E19">
            <w:pPr>
              <w:widowControl/>
              <w:jc w:val="left"/>
              <w:rPr>
                <w:color w:val="000000"/>
                <w:lang w:eastAsia="zh-TW"/>
              </w:rPr>
            </w:pPr>
          </w:p>
          <w:p w14:paraId="242FD7D3" w14:textId="77777777" w:rsidR="00A03E19" w:rsidRPr="00A52F7B" w:rsidRDefault="00A03E19">
            <w:pPr>
              <w:rPr>
                <w:color w:val="000000"/>
                <w:lang w:eastAsia="zh-TW"/>
              </w:rPr>
            </w:pPr>
          </w:p>
          <w:p w14:paraId="5A77833B" w14:textId="77777777" w:rsidR="00B50511" w:rsidRPr="00A52F7B" w:rsidRDefault="00B50511">
            <w:pPr>
              <w:rPr>
                <w:color w:val="000000"/>
                <w:lang w:eastAsia="zh-TW"/>
              </w:rPr>
            </w:pPr>
          </w:p>
        </w:tc>
      </w:tr>
    </w:tbl>
    <w:p w14:paraId="2CED9E88" w14:textId="77777777" w:rsidR="00957AB6" w:rsidRPr="00A52F7B" w:rsidRDefault="00957AB6" w:rsidP="00957AB6">
      <w:pPr>
        <w:jc w:val="right"/>
        <w:rPr>
          <w:color w:val="000000"/>
        </w:rPr>
      </w:pPr>
      <w:r w:rsidRPr="00A52F7B">
        <w:rPr>
          <w:rFonts w:hint="eastAsia"/>
          <w:color w:val="000000"/>
        </w:rPr>
        <w:t>琉球大学熱帯生物圏研究センタ－</w:t>
      </w:r>
    </w:p>
    <w:p w14:paraId="32E79110" w14:textId="77777777" w:rsidR="00A03E19" w:rsidRPr="00A52F7B" w:rsidRDefault="00A03E19">
      <w:pPr>
        <w:rPr>
          <w:color w:val="000000"/>
        </w:rPr>
      </w:pPr>
      <w:r w:rsidRPr="00A52F7B">
        <w:rPr>
          <w:rFonts w:hint="eastAsia"/>
          <w:color w:val="000000"/>
        </w:rPr>
        <w:lastRenderedPageBreak/>
        <w:t xml:space="preserve">様式　</w:t>
      </w:r>
      <w:r w:rsidR="00880FCB" w:rsidRPr="00A52F7B">
        <w:rPr>
          <w:rFonts w:hint="eastAsia"/>
          <w:color w:val="000000"/>
        </w:rPr>
        <w:t>５</w:t>
      </w:r>
    </w:p>
    <w:p w14:paraId="78B4DB7D" w14:textId="77777777" w:rsidR="00A03E19" w:rsidRPr="00A52F7B" w:rsidRDefault="00907277">
      <w:pPr>
        <w:jc w:val="center"/>
        <w:rPr>
          <w:color w:val="000000"/>
          <w:sz w:val="28"/>
          <w:szCs w:val="28"/>
        </w:rPr>
      </w:pPr>
      <w:r w:rsidRPr="00A52F7B">
        <w:rPr>
          <w:rFonts w:hint="eastAsia"/>
          <w:color w:val="000000"/>
          <w:sz w:val="28"/>
          <w:szCs w:val="28"/>
        </w:rPr>
        <w:t>これまでの</w:t>
      </w:r>
      <w:r w:rsidR="00A03E19" w:rsidRPr="00A52F7B">
        <w:rPr>
          <w:rFonts w:hint="eastAsia"/>
          <w:color w:val="000000"/>
          <w:sz w:val="28"/>
          <w:szCs w:val="28"/>
        </w:rPr>
        <w:t>研究</w:t>
      </w:r>
      <w:r w:rsidRPr="00A52F7B">
        <w:rPr>
          <w:rFonts w:hint="eastAsia"/>
          <w:color w:val="000000"/>
          <w:sz w:val="28"/>
          <w:szCs w:val="28"/>
        </w:rPr>
        <w:t>の概要</w:t>
      </w:r>
    </w:p>
    <w:p w14:paraId="4D5551F4" w14:textId="4279283C" w:rsidR="00A03E19" w:rsidRPr="00A52F7B" w:rsidRDefault="00A03E19" w:rsidP="000D2301">
      <w:pPr>
        <w:ind w:firstLineChars="3700" w:firstLine="6660"/>
        <w:outlineLvl w:val="0"/>
        <w:rPr>
          <w:color w:val="000000"/>
          <w:sz w:val="18"/>
          <w:szCs w:val="18"/>
        </w:rPr>
      </w:pPr>
      <w:r w:rsidRPr="00A52F7B">
        <w:rPr>
          <w:rFonts w:hint="eastAsia"/>
          <w:color w:val="000000"/>
          <w:sz w:val="18"/>
          <w:szCs w:val="18"/>
        </w:rPr>
        <w:t>（</w:t>
      </w:r>
      <w:r w:rsidR="0005148A" w:rsidRPr="00A52F7B">
        <w:rPr>
          <w:rFonts w:hint="eastAsia"/>
          <w:color w:val="000000"/>
          <w:sz w:val="18"/>
          <w:szCs w:val="18"/>
        </w:rPr>
        <w:t>２，０００</w:t>
      </w:r>
      <w:r w:rsidRPr="00A52F7B">
        <w:rPr>
          <w:rFonts w:hint="eastAsia"/>
          <w:color w:val="000000"/>
          <w:sz w:val="18"/>
          <w:szCs w:val="18"/>
        </w:rPr>
        <w:t>字以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A03E19" w:rsidRPr="00A52F7B" w14:paraId="51D7053B" w14:textId="77777777" w:rsidTr="00021373">
        <w:trPr>
          <w:trHeight w:val="11309"/>
        </w:trPr>
        <w:tc>
          <w:tcPr>
            <w:tcW w:w="8702" w:type="dxa"/>
          </w:tcPr>
          <w:p w14:paraId="5D35EE1B" w14:textId="77777777" w:rsidR="00A03E19" w:rsidRPr="00A52F7B" w:rsidRDefault="00A03E19" w:rsidP="00EC7369">
            <w:pPr>
              <w:ind w:firstLineChars="100" w:firstLine="210"/>
              <w:rPr>
                <w:color w:val="000000"/>
                <w:szCs w:val="21"/>
              </w:rPr>
            </w:pPr>
            <w:r w:rsidRPr="00A52F7B">
              <w:rPr>
                <w:rFonts w:ascii="Times New Roman" w:hAnsi="Times New Roman"/>
                <w:color w:val="000000"/>
                <w:szCs w:val="21"/>
              </w:rPr>
              <w:t xml:space="preserve">　</w:t>
            </w:r>
          </w:p>
          <w:p w14:paraId="78FC744C" w14:textId="77777777" w:rsidR="00A03E19" w:rsidRPr="00A52F7B" w:rsidRDefault="00A03E19">
            <w:pPr>
              <w:rPr>
                <w:color w:val="000000"/>
                <w:szCs w:val="21"/>
              </w:rPr>
            </w:pPr>
          </w:p>
          <w:p w14:paraId="0806766F" w14:textId="77777777" w:rsidR="00A03E19" w:rsidRPr="00A52F7B" w:rsidRDefault="00A03E19">
            <w:pPr>
              <w:rPr>
                <w:color w:val="000000"/>
                <w:szCs w:val="21"/>
              </w:rPr>
            </w:pPr>
          </w:p>
          <w:p w14:paraId="7AFA264F" w14:textId="77777777" w:rsidR="00A03E19" w:rsidRPr="00A52F7B" w:rsidRDefault="00A03E19">
            <w:pPr>
              <w:rPr>
                <w:color w:val="000000"/>
              </w:rPr>
            </w:pPr>
          </w:p>
          <w:p w14:paraId="699CA86C" w14:textId="77777777" w:rsidR="00A03E19" w:rsidRPr="00A52F7B" w:rsidRDefault="00A03E19">
            <w:pPr>
              <w:rPr>
                <w:color w:val="000000"/>
              </w:rPr>
            </w:pPr>
          </w:p>
          <w:p w14:paraId="39F61DA9" w14:textId="77777777" w:rsidR="00A03E19" w:rsidRPr="00A52F7B" w:rsidRDefault="00A03E19">
            <w:pPr>
              <w:rPr>
                <w:color w:val="000000"/>
              </w:rPr>
            </w:pPr>
          </w:p>
          <w:p w14:paraId="31DCC1D9" w14:textId="77777777" w:rsidR="00A03E19" w:rsidRPr="00A52F7B" w:rsidRDefault="00A03E19">
            <w:pPr>
              <w:rPr>
                <w:color w:val="000000"/>
              </w:rPr>
            </w:pPr>
          </w:p>
          <w:p w14:paraId="7D05796B" w14:textId="77777777" w:rsidR="00A03E19" w:rsidRPr="00A52F7B" w:rsidRDefault="00A03E19">
            <w:pPr>
              <w:rPr>
                <w:color w:val="000000"/>
              </w:rPr>
            </w:pPr>
          </w:p>
          <w:p w14:paraId="56100B09" w14:textId="77777777" w:rsidR="00A03E19" w:rsidRPr="00A52F7B" w:rsidRDefault="00A03E19">
            <w:pPr>
              <w:rPr>
                <w:color w:val="000000"/>
              </w:rPr>
            </w:pPr>
          </w:p>
          <w:p w14:paraId="40843A33" w14:textId="77777777" w:rsidR="00A03E19" w:rsidRPr="00A52F7B" w:rsidRDefault="00A03E19">
            <w:pPr>
              <w:rPr>
                <w:color w:val="000000"/>
              </w:rPr>
            </w:pPr>
          </w:p>
          <w:p w14:paraId="2BB99FE1" w14:textId="77777777" w:rsidR="00A03E19" w:rsidRPr="00A52F7B" w:rsidRDefault="00A03E19">
            <w:pPr>
              <w:rPr>
                <w:color w:val="000000"/>
              </w:rPr>
            </w:pPr>
          </w:p>
          <w:p w14:paraId="0B373D0E" w14:textId="77777777" w:rsidR="00A03E19" w:rsidRPr="00A52F7B" w:rsidRDefault="00A03E19">
            <w:pPr>
              <w:rPr>
                <w:color w:val="000000"/>
              </w:rPr>
            </w:pPr>
          </w:p>
          <w:p w14:paraId="612DEC0B" w14:textId="77777777" w:rsidR="00A03E19" w:rsidRPr="00A52F7B" w:rsidRDefault="00A03E19">
            <w:pPr>
              <w:rPr>
                <w:color w:val="000000"/>
              </w:rPr>
            </w:pPr>
          </w:p>
          <w:p w14:paraId="39C55769" w14:textId="77777777" w:rsidR="00EF5AB7" w:rsidRPr="00A52F7B" w:rsidRDefault="00EF5AB7">
            <w:pPr>
              <w:rPr>
                <w:color w:val="000000"/>
              </w:rPr>
            </w:pPr>
          </w:p>
          <w:p w14:paraId="62B722D2" w14:textId="77777777" w:rsidR="00EF5AB7" w:rsidRPr="00A52F7B" w:rsidRDefault="00EF5AB7">
            <w:pPr>
              <w:rPr>
                <w:color w:val="000000"/>
              </w:rPr>
            </w:pPr>
          </w:p>
          <w:p w14:paraId="26BFBDAA" w14:textId="77777777" w:rsidR="00EF5AB7" w:rsidRPr="00A52F7B" w:rsidRDefault="00EF5AB7">
            <w:pPr>
              <w:rPr>
                <w:color w:val="000000"/>
              </w:rPr>
            </w:pPr>
          </w:p>
          <w:p w14:paraId="24DBE166" w14:textId="77777777" w:rsidR="00EF5AB7" w:rsidRPr="00A52F7B" w:rsidRDefault="00EF5AB7">
            <w:pPr>
              <w:rPr>
                <w:color w:val="000000"/>
              </w:rPr>
            </w:pPr>
          </w:p>
          <w:p w14:paraId="2262DA34" w14:textId="77777777" w:rsidR="00EF5AB7" w:rsidRPr="00A52F7B" w:rsidRDefault="00EF5AB7">
            <w:pPr>
              <w:rPr>
                <w:color w:val="000000"/>
              </w:rPr>
            </w:pPr>
          </w:p>
          <w:p w14:paraId="4559AFB1" w14:textId="77777777" w:rsidR="00EF5AB7" w:rsidRPr="00A52F7B" w:rsidRDefault="00EF5AB7">
            <w:pPr>
              <w:rPr>
                <w:color w:val="000000"/>
              </w:rPr>
            </w:pPr>
          </w:p>
          <w:p w14:paraId="1CB5F8FD" w14:textId="77777777" w:rsidR="00EF5AB7" w:rsidRPr="00A52F7B" w:rsidRDefault="00EF5AB7">
            <w:pPr>
              <w:rPr>
                <w:color w:val="000000"/>
              </w:rPr>
            </w:pPr>
          </w:p>
          <w:p w14:paraId="0C1DB3AB" w14:textId="77777777" w:rsidR="00EF5AB7" w:rsidRPr="00A52F7B" w:rsidRDefault="00EF5AB7">
            <w:pPr>
              <w:rPr>
                <w:color w:val="000000"/>
              </w:rPr>
            </w:pPr>
          </w:p>
          <w:p w14:paraId="6A824B9C" w14:textId="77777777" w:rsidR="00EF5AB7" w:rsidRPr="00A52F7B" w:rsidRDefault="00EF5AB7">
            <w:pPr>
              <w:rPr>
                <w:color w:val="000000"/>
              </w:rPr>
            </w:pPr>
          </w:p>
          <w:p w14:paraId="239B8B1F" w14:textId="77777777" w:rsidR="00EF5AB7" w:rsidRPr="00A52F7B" w:rsidRDefault="00EF5AB7">
            <w:pPr>
              <w:rPr>
                <w:color w:val="000000"/>
              </w:rPr>
            </w:pPr>
          </w:p>
          <w:p w14:paraId="2134E9DF" w14:textId="77777777" w:rsidR="00EF5AB7" w:rsidRPr="00A52F7B" w:rsidRDefault="00EF5AB7">
            <w:pPr>
              <w:rPr>
                <w:color w:val="000000"/>
              </w:rPr>
            </w:pPr>
          </w:p>
          <w:p w14:paraId="05FCE00A" w14:textId="77777777" w:rsidR="00EF5AB7" w:rsidRPr="00A52F7B" w:rsidRDefault="00EF5AB7">
            <w:pPr>
              <w:rPr>
                <w:color w:val="000000"/>
              </w:rPr>
            </w:pPr>
          </w:p>
          <w:p w14:paraId="512B92CF" w14:textId="77777777" w:rsidR="00EF5AB7" w:rsidRPr="00A52F7B" w:rsidRDefault="00EF5AB7">
            <w:pPr>
              <w:rPr>
                <w:color w:val="000000"/>
              </w:rPr>
            </w:pPr>
          </w:p>
          <w:p w14:paraId="0FABEB5D" w14:textId="77777777" w:rsidR="00EF5AB7" w:rsidRPr="00A52F7B" w:rsidRDefault="00EF5AB7">
            <w:pPr>
              <w:rPr>
                <w:color w:val="000000"/>
              </w:rPr>
            </w:pPr>
          </w:p>
          <w:p w14:paraId="5171124B" w14:textId="77777777" w:rsidR="00EF5AB7" w:rsidRPr="00A52F7B" w:rsidRDefault="00EF5AB7">
            <w:pPr>
              <w:rPr>
                <w:color w:val="000000"/>
              </w:rPr>
            </w:pPr>
          </w:p>
          <w:p w14:paraId="79D7BA55" w14:textId="77777777" w:rsidR="003C324C" w:rsidRPr="00A52F7B" w:rsidRDefault="003C324C">
            <w:pPr>
              <w:rPr>
                <w:color w:val="000000"/>
              </w:rPr>
            </w:pPr>
          </w:p>
          <w:p w14:paraId="64144F14" w14:textId="77777777" w:rsidR="003C324C" w:rsidRPr="00A52F7B" w:rsidRDefault="003C324C">
            <w:pPr>
              <w:rPr>
                <w:color w:val="000000"/>
              </w:rPr>
            </w:pPr>
          </w:p>
          <w:p w14:paraId="7A2AAA5F" w14:textId="77777777" w:rsidR="00EF5AB7" w:rsidRPr="00A52F7B" w:rsidRDefault="00EF5AB7">
            <w:pPr>
              <w:rPr>
                <w:color w:val="000000"/>
              </w:rPr>
            </w:pPr>
          </w:p>
        </w:tc>
      </w:tr>
    </w:tbl>
    <w:p w14:paraId="40F0990D" w14:textId="77777777" w:rsidR="00EF5AB7" w:rsidRPr="00A52F7B" w:rsidRDefault="00EF5AB7" w:rsidP="00B50511">
      <w:pPr>
        <w:jc w:val="right"/>
        <w:rPr>
          <w:color w:val="000000"/>
        </w:rPr>
      </w:pPr>
      <w:r w:rsidRPr="00A52F7B">
        <w:rPr>
          <w:rFonts w:hint="eastAsia"/>
          <w:color w:val="000000"/>
        </w:rPr>
        <w:t>琉球大学熱帯生物圏研究センタ－</w:t>
      </w:r>
    </w:p>
    <w:p w14:paraId="692C61C9" w14:textId="77777777" w:rsidR="00A03E19" w:rsidRPr="00A52F7B" w:rsidRDefault="00B50511">
      <w:pPr>
        <w:rPr>
          <w:color w:val="000000"/>
        </w:rPr>
      </w:pPr>
      <w:r w:rsidRPr="00A52F7B">
        <w:rPr>
          <w:color w:val="000000"/>
        </w:rPr>
        <w:br w:type="page"/>
      </w:r>
      <w:r w:rsidR="00A03E19" w:rsidRPr="00A52F7B">
        <w:rPr>
          <w:rFonts w:hint="eastAsia"/>
          <w:color w:val="000000"/>
        </w:rPr>
        <w:lastRenderedPageBreak/>
        <w:t xml:space="preserve">様式　</w:t>
      </w:r>
      <w:r w:rsidR="00880FCB" w:rsidRPr="00A52F7B">
        <w:rPr>
          <w:rFonts w:hint="eastAsia"/>
          <w:color w:val="000000"/>
        </w:rPr>
        <w:t>６</w:t>
      </w:r>
    </w:p>
    <w:p w14:paraId="66B04298" w14:textId="77777777" w:rsidR="00A03E19" w:rsidRPr="00A52F7B" w:rsidRDefault="001056CC">
      <w:pPr>
        <w:jc w:val="center"/>
        <w:rPr>
          <w:color w:val="000000"/>
          <w:sz w:val="28"/>
          <w:szCs w:val="28"/>
        </w:rPr>
      </w:pPr>
      <w:r w:rsidRPr="00A52F7B">
        <w:rPr>
          <w:rFonts w:hint="eastAsia"/>
          <w:color w:val="000000"/>
          <w:sz w:val="28"/>
          <w:szCs w:val="28"/>
        </w:rPr>
        <w:t>今後の研究に</w:t>
      </w:r>
      <w:r w:rsidR="00A03E19" w:rsidRPr="00A52F7B">
        <w:rPr>
          <w:rFonts w:hint="eastAsia"/>
          <w:color w:val="000000"/>
          <w:sz w:val="28"/>
          <w:szCs w:val="28"/>
        </w:rPr>
        <w:t>対する</w:t>
      </w:r>
      <w:r w:rsidRPr="00A52F7B">
        <w:rPr>
          <w:rFonts w:hint="eastAsia"/>
          <w:color w:val="000000"/>
          <w:sz w:val="28"/>
          <w:szCs w:val="28"/>
        </w:rPr>
        <w:t>抱負と</w:t>
      </w:r>
      <w:r w:rsidR="00907277" w:rsidRPr="00A52F7B">
        <w:rPr>
          <w:rFonts w:hint="eastAsia"/>
          <w:color w:val="000000"/>
          <w:sz w:val="28"/>
          <w:szCs w:val="28"/>
        </w:rPr>
        <w:t>展望</w:t>
      </w:r>
    </w:p>
    <w:p w14:paraId="12F7B49D" w14:textId="77777777" w:rsidR="00A03E19" w:rsidRPr="00A52F7B" w:rsidRDefault="001762B5" w:rsidP="000D2301">
      <w:pPr>
        <w:ind w:firstLineChars="3700" w:firstLine="6660"/>
        <w:outlineLvl w:val="0"/>
        <w:rPr>
          <w:color w:val="000000"/>
          <w:sz w:val="18"/>
          <w:szCs w:val="18"/>
        </w:rPr>
      </w:pPr>
      <w:r w:rsidRPr="00A52F7B">
        <w:rPr>
          <w:rFonts w:hint="eastAsia"/>
          <w:color w:val="000000"/>
          <w:sz w:val="18"/>
          <w:szCs w:val="18"/>
        </w:rPr>
        <w:t>（２，０００</w:t>
      </w:r>
      <w:r w:rsidR="00A03E19" w:rsidRPr="00A52F7B">
        <w:rPr>
          <w:rFonts w:hint="eastAsia"/>
          <w:color w:val="000000"/>
          <w:sz w:val="18"/>
          <w:szCs w:val="18"/>
        </w:rPr>
        <w:t>字以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A03E19" w:rsidRPr="00A52F7B" w14:paraId="6B059A60" w14:textId="77777777" w:rsidTr="00021373">
        <w:trPr>
          <w:trHeight w:val="11309"/>
        </w:trPr>
        <w:tc>
          <w:tcPr>
            <w:tcW w:w="8702" w:type="dxa"/>
          </w:tcPr>
          <w:p w14:paraId="43D89405" w14:textId="77777777" w:rsidR="00A03E19" w:rsidRPr="00A52F7B" w:rsidRDefault="00A03E19">
            <w:pPr>
              <w:rPr>
                <w:color w:val="000000"/>
              </w:rPr>
            </w:pPr>
          </w:p>
          <w:p w14:paraId="66B36B5E" w14:textId="77777777" w:rsidR="00A03E19" w:rsidRPr="00A52F7B" w:rsidRDefault="00A03E19">
            <w:pPr>
              <w:rPr>
                <w:color w:val="000000"/>
              </w:rPr>
            </w:pPr>
          </w:p>
          <w:p w14:paraId="0C2AD00A" w14:textId="77777777" w:rsidR="00A03E19" w:rsidRPr="00A52F7B" w:rsidRDefault="00A03E19">
            <w:pPr>
              <w:rPr>
                <w:color w:val="000000"/>
              </w:rPr>
            </w:pPr>
          </w:p>
          <w:p w14:paraId="617BCFC5" w14:textId="77777777" w:rsidR="00A03E19" w:rsidRPr="00A52F7B" w:rsidRDefault="00A03E19">
            <w:pPr>
              <w:rPr>
                <w:color w:val="000000"/>
              </w:rPr>
            </w:pPr>
          </w:p>
          <w:p w14:paraId="65DEA4FC" w14:textId="77777777" w:rsidR="00A03E19" w:rsidRPr="00A52F7B" w:rsidRDefault="00A03E19">
            <w:pPr>
              <w:rPr>
                <w:color w:val="000000"/>
              </w:rPr>
            </w:pPr>
          </w:p>
          <w:p w14:paraId="296C5162" w14:textId="77777777" w:rsidR="00A03E19" w:rsidRPr="00A52F7B" w:rsidRDefault="00A03E19">
            <w:pPr>
              <w:rPr>
                <w:color w:val="000000"/>
              </w:rPr>
            </w:pPr>
          </w:p>
          <w:p w14:paraId="3B7ADD6A" w14:textId="77777777" w:rsidR="00EF5AB7" w:rsidRPr="00A52F7B" w:rsidRDefault="00EF5AB7">
            <w:pPr>
              <w:rPr>
                <w:color w:val="000000"/>
              </w:rPr>
            </w:pPr>
          </w:p>
          <w:p w14:paraId="738D09EA" w14:textId="77777777" w:rsidR="00EF5AB7" w:rsidRPr="00A52F7B" w:rsidRDefault="00EF5AB7">
            <w:pPr>
              <w:rPr>
                <w:color w:val="000000"/>
              </w:rPr>
            </w:pPr>
          </w:p>
          <w:p w14:paraId="04C2511E" w14:textId="77777777" w:rsidR="00EF5AB7" w:rsidRPr="00A52F7B" w:rsidRDefault="00EF5AB7">
            <w:pPr>
              <w:rPr>
                <w:color w:val="000000"/>
              </w:rPr>
            </w:pPr>
          </w:p>
          <w:p w14:paraId="2DAEB029" w14:textId="77777777" w:rsidR="00EF5AB7" w:rsidRPr="00A52F7B" w:rsidRDefault="00EF5AB7">
            <w:pPr>
              <w:rPr>
                <w:color w:val="000000"/>
              </w:rPr>
            </w:pPr>
          </w:p>
          <w:p w14:paraId="21A8DA94" w14:textId="77777777" w:rsidR="00EF5AB7" w:rsidRPr="00A52F7B" w:rsidRDefault="00EF5AB7">
            <w:pPr>
              <w:rPr>
                <w:color w:val="000000"/>
              </w:rPr>
            </w:pPr>
          </w:p>
          <w:p w14:paraId="65D636C1" w14:textId="77777777" w:rsidR="00EF5AB7" w:rsidRPr="00A52F7B" w:rsidRDefault="00EF5AB7">
            <w:pPr>
              <w:rPr>
                <w:color w:val="000000"/>
              </w:rPr>
            </w:pPr>
          </w:p>
          <w:p w14:paraId="65FF85E5" w14:textId="77777777" w:rsidR="00EF5AB7" w:rsidRPr="00A52F7B" w:rsidRDefault="00EF5AB7">
            <w:pPr>
              <w:rPr>
                <w:color w:val="000000"/>
              </w:rPr>
            </w:pPr>
          </w:p>
          <w:p w14:paraId="16C07EBB" w14:textId="77777777" w:rsidR="00EF5AB7" w:rsidRPr="00A52F7B" w:rsidRDefault="00EF5AB7">
            <w:pPr>
              <w:rPr>
                <w:color w:val="000000"/>
              </w:rPr>
            </w:pPr>
          </w:p>
          <w:p w14:paraId="71CA8BEB" w14:textId="77777777" w:rsidR="00EF5AB7" w:rsidRPr="00A52F7B" w:rsidRDefault="00EF5AB7">
            <w:pPr>
              <w:rPr>
                <w:color w:val="000000"/>
              </w:rPr>
            </w:pPr>
          </w:p>
          <w:p w14:paraId="0266BB39" w14:textId="77777777" w:rsidR="00EF5AB7" w:rsidRPr="00A52F7B" w:rsidRDefault="00EF5AB7">
            <w:pPr>
              <w:rPr>
                <w:color w:val="000000"/>
              </w:rPr>
            </w:pPr>
          </w:p>
          <w:p w14:paraId="3A292F22" w14:textId="77777777" w:rsidR="00EF5AB7" w:rsidRPr="00A52F7B" w:rsidRDefault="00EF5AB7">
            <w:pPr>
              <w:rPr>
                <w:color w:val="000000"/>
              </w:rPr>
            </w:pPr>
          </w:p>
          <w:p w14:paraId="5901F262" w14:textId="77777777" w:rsidR="00EF5AB7" w:rsidRPr="00A52F7B" w:rsidRDefault="00EF5AB7">
            <w:pPr>
              <w:rPr>
                <w:color w:val="000000"/>
              </w:rPr>
            </w:pPr>
          </w:p>
          <w:p w14:paraId="3ABC91F0" w14:textId="77777777" w:rsidR="00EF5AB7" w:rsidRPr="00A52F7B" w:rsidRDefault="00EF5AB7">
            <w:pPr>
              <w:rPr>
                <w:color w:val="000000"/>
              </w:rPr>
            </w:pPr>
          </w:p>
          <w:p w14:paraId="6F377316" w14:textId="77777777" w:rsidR="001762B5" w:rsidRPr="00A52F7B" w:rsidRDefault="001762B5">
            <w:pPr>
              <w:rPr>
                <w:color w:val="000000"/>
              </w:rPr>
            </w:pPr>
          </w:p>
          <w:p w14:paraId="3D46F719" w14:textId="77777777" w:rsidR="001762B5" w:rsidRPr="00A52F7B" w:rsidRDefault="001762B5">
            <w:pPr>
              <w:rPr>
                <w:color w:val="000000"/>
              </w:rPr>
            </w:pPr>
          </w:p>
          <w:p w14:paraId="66824755" w14:textId="77777777" w:rsidR="001762B5" w:rsidRPr="00A52F7B" w:rsidRDefault="001762B5">
            <w:pPr>
              <w:rPr>
                <w:color w:val="000000"/>
              </w:rPr>
            </w:pPr>
          </w:p>
          <w:p w14:paraId="2EF76C22" w14:textId="77777777" w:rsidR="001762B5" w:rsidRPr="00A52F7B" w:rsidRDefault="001762B5">
            <w:pPr>
              <w:rPr>
                <w:color w:val="000000"/>
              </w:rPr>
            </w:pPr>
          </w:p>
          <w:p w14:paraId="64FC2F8A" w14:textId="77777777" w:rsidR="001762B5" w:rsidRPr="00A52F7B" w:rsidRDefault="001762B5">
            <w:pPr>
              <w:rPr>
                <w:color w:val="000000"/>
              </w:rPr>
            </w:pPr>
          </w:p>
          <w:p w14:paraId="39B89D25" w14:textId="77777777" w:rsidR="001762B5" w:rsidRPr="00A52F7B" w:rsidRDefault="001762B5">
            <w:pPr>
              <w:rPr>
                <w:color w:val="000000"/>
              </w:rPr>
            </w:pPr>
          </w:p>
          <w:p w14:paraId="7A717060" w14:textId="77777777" w:rsidR="003C324C" w:rsidRPr="00A52F7B" w:rsidRDefault="003C324C">
            <w:pPr>
              <w:rPr>
                <w:color w:val="000000"/>
              </w:rPr>
            </w:pPr>
          </w:p>
          <w:p w14:paraId="6CF10E34" w14:textId="77777777" w:rsidR="003C324C" w:rsidRPr="00A52F7B" w:rsidRDefault="003C324C">
            <w:pPr>
              <w:rPr>
                <w:color w:val="000000"/>
              </w:rPr>
            </w:pPr>
          </w:p>
          <w:p w14:paraId="76BAE07E" w14:textId="77777777" w:rsidR="001762B5" w:rsidRPr="00A52F7B" w:rsidRDefault="001762B5">
            <w:pPr>
              <w:rPr>
                <w:color w:val="000000"/>
              </w:rPr>
            </w:pPr>
          </w:p>
          <w:p w14:paraId="7A43287F" w14:textId="77777777" w:rsidR="001762B5" w:rsidRPr="00A52F7B" w:rsidRDefault="001762B5">
            <w:pPr>
              <w:rPr>
                <w:color w:val="000000"/>
              </w:rPr>
            </w:pPr>
          </w:p>
          <w:p w14:paraId="7D759189" w14:textId="77777777" w:rsidR="001762B5" w:rsidRPr="00A52F7B" w:rsidRDefault="001762B5">
            <w:pPr>
              <w:rPr>
                <w:color w:val="000000"/>
              </w:rPr>
            </w:pPr>
          </w:p>
          <w:p w14:paraId="225D2949" w14:textId="77777777" w:rsidR="001762B5" w:rsidRPr="00A52F7B" w:rsidRDefault="001762B5">
            <w:pPr>
              <w:rPr>
                <w:color w:val="000000"/>
              </w:rPr>
            </w:pPr>
          </w:p>
        </w:tc>
      </w:tr>
    </w:tbl>
    <w:p w14:paraId="5100524E" w14:textId="77777777" w:rsidR="00B50511" w:rsidRPr="00A52F7B" w:rsidRDefault="00EF5AB7" w:rsidP="00B50511">
      <w:pPr>
        <w:ind w:firstLineChars="1100" w:firstLine="2310"/>
        <w:jc w:val="right"/>
        <w:rPr>
          <w:color w:val="000000"/>
        </w:rPr>
      </w:pPr>
      <w:r w:rsidRPr="00A52F7B">
        <w:rPr>
          <w:rFonts w:hint="eastAsia"/>
          <w:color w:val="000000"/>
        </w:rPr>
        <w:t>琉球大学熱帯生物圏研究センタ－</w:t>
      </w:r>
    </w:p>
    <w:p w14:paraId="146256E0" w14:textId="77777777" w:rsidR="00BF31E6" w:rsidRPr="00A52F7B" w:rsidRDefault="00B50511" w:rsidP="00B50511">
      <w:pPr>
        <w:ind w:leftChars="-6" w:hangingChars="6" w:hanging="13"/>
        <w:jc w:val="left"/>
        <w:rPr>
          <w:color w:val="000000"/>
        </w:rPr>
      </w:pPr>
      <w:r w:rsidRPr="00A52F7B">
        <w:rPr>
          <w:color w:val="000000"/>
        </w:rPr>
        <w:br w:type="page"/>
      </w:r>
      <w:r w:rsidR="00907277" w:rsidRPr="00A52F7B">
        <w:rPr>
          <w:rFonts w:hint="eastAsia"/>
          <w:color w:val="000000"/>
        </w:rPr>
        <w:lastRenderedPageBreak/>
        <w:t>様式　７</w:t>
      </w:r>
    </w:p>
    <w:p w14:paraId="1BAB8F5E" w14:textId="77777777" w:rsidR="00BF31E6" w:rsidRPr="00A52F7B" w:rsidRDefault="00784522" w:rsidP="00BF31E6">
      <w:pPr>
        <w:jc w:val="center"/>
        <w:rPr>
          <w:color w:val="000000"/>
          <w:sz w:val="28"/>
          <w:szCs w:val="28"/>
        </w:rPr>
      </w:pPr>
      <w:r w:rsidRPr="00A52F7B">
        <w:rPr>
          <w:rFonts w:hint="eastAsia"/>
          <w:color w:val="000000"/>
          <w:sz w:val="28"/>
          <w:szCs w:val="28"/>
        </w:rPr>
        <w:t>これまでの教育実績と今後の</w:t>
      </w:r>
      <w:r w:rsidR="00BF31E6" w:rsidRPr="00A52F7B">
        <w:rPr>
          <w:rFonts w:hint="eastAsia"/>
          <w:color w:val="000000"/>
          <w:sz w:val="28"/>
          <w:szCs w:val="28"/>
        </w:rPr>
        <w:t>大学院教育に対する抱負</w:t>
      </w:r>
    </w:p>
    <w:p w14:paraId="1FA7C146" w14:textId="77777777" w:rsidR="00BF31E6" w:rsidRPr="00A52F7B" w:rsidRDefault="00BF31E6" w:rsidP="00BF31E6">
      <w:pPr>
        <w:ind w:firstLineChars="3700" w:firstLine="6660"/>
        <w:rPr>
          <w:color w:val="000000"/>
          <w:sz w:val="18"/>
          <w:szCs w:val="18"/>
        </w:rPr>
      </w:pPr>
      <w:r w:rsidRPr="00A52F7B">
        <w:rPr>
          <w:rFonts w:hint="eastAsia"/>
          <w:color w:val="000000"/>
          <w:sz w:val="18"/>
          <w:szCs w:val="18"/>
        </w:rPr>
        <w:t>（</w:t>
      </w:r>
      <w:r w:rsidR="00784522" w:rsidRPr="00A52F7B">
        <w:rPr>
          <w:rFonts w:hint="eastAsia"/>
          <w:color w:val="000000"/>
          <w:sz w:val="18"/>
          <w:szCs w:val="18"/>
        </w:rPr>
        <w:t>２</w:t>
      </w:r>
      <w:r w:rsidRPr="00A52F7B">
        <w:rPr>
          <w:rFonts w:hint="eastAsia"/>
          <w:color w:val="000000"/>
          <w:sz w:val="18"/>
          <w:szCs w:val="18"/>
        </w:rPr>
        <w:t>，０００字以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BF31E6" w:rsidRPr="00A52F7B" w14:paraId="6D281B7D" w14:textId="77777777" w:rsidTr="00021373">
        <w:trPr>
          <w:trHeight w:val="11309"/>
        </w:trPr>
        <w:tc>
          <w:tcPr>
            <w:tcW w:w="8702" w:type="dxa"/>
          </w:tcPr>
          <w:p w14:paraId="01AE4FC8" w14:textId="77777777" w:rsidR="00BF31E6" w:rsidRPr="00A52F7B" w:rsidRDefault="00BF31E6" w:rsidP="00BF31E6">
            <w:pPr>
              <w:rPr>
                <w:color w:val="000000"/>
              </w:rPr>
            </w:pPr>
          </w:p>
          <w:p w14:paraId="17376BB9" w14:textId="77777777" w:rsidR="00BF31E6" w:rsidRPr="00A52F7B" w:rsidRDefault="00BF31E6" w:rsidP="00BF31E6">
            <w:pPr>
              <w:rPr>
                <w:color w:val="000000"/>
              </w:rPr>
            </w:pPr>
          </w:p>
          <w:p w14:paraId="442C574D" w14:textId="77777777" w:rsidR="00BF31E6" w:rsidRPr="00A52F7B" w:rsidRDefault="00BF31E6" w:rsidP="00BF31E6">
            <w:pPr>
              <w:rPr>
                <w:color w:val="000000"/>
              </w:rPr>
            </w:pPr>
          </w:p>
          <w:p w14:paraId="741DED33" w14:textId="77777777" w:rsidR="00BF31E6" w:rsidRPr="00A52F7B" w:rsidRDefault="00BF31E6" w:rsidP="00BF31E6">
            <w:pPr>
              <w:rPr>
                <w:color w:val="000000"/>
              </w:rPr>
            </w:pPr>
          </w:p>
          <w:p w14:paraId="3B21C1A0" w14:textId="77777777" w:rsidR="00BF31E6" w:rsidRPr="00A52F7B" w:rsidRDefault="00BF31E6" w:rsidP="00BF31E6">
            <w:pPr>
              <w:rPr>
                <w:color w:val="000000"/>
              </w:rPr>
            </w:pPr>
          </w:p>
          <w:p w14:paraId="190DF9F5" w14:textId="77777777" w:rsidR="00BF31E6" w:rsidRPr="00A52F7B" w:rsidRDefault="00BF31E6" w:rsidP="00BF31E6">
            <w:pPr>
              <w:rPr>
                <w:color w:val="000000"/>
              </w:rPr>
            </w:pPr>
          </w:p>
          <w:p w14:paraId="483AF5E2" w14:textId="77777777" w:rsidR="00BF31E6" w:rsidRPr="00A52F7B" w:rsidRDefault="00BF31E6" w:rsidP="00BF31E6">
            <w:pPr>
              <w:rPr>
                <w:color w:val="000000"/>
              </w:rPr>
            </w:pPr>
          </w:p>
          <w:p w14:paraId="18F7BCB1" w14:textId="77777777" w:rsidR="00BF31E6" w:rsidRPr="00A52F7B" w:rsidRDefault="00BF31E6" w:rsidP="00BF31E6">
            <w:pPr>
              <w:rPr>
                <w:color w:val="000000"/>
              </w:rPr>
            </w:pPr>
          </w:p>
          <w:p w14:paraId="730E80C1" w14:textId="77777777" w:rsidR="00BF31E6" w:rsidRPr="00A52F7B" w:rsidRDefault="00BF31E6" w:rsidP="00BF31E6">
            <w:pPr>
              <w:rPr>
                <w:color w:val="000000"/>
              </w:rPr>
            </w:pPr>
          </w:p>
          <w:p w14:paraId="0E6E5DA2" w14:textId="77777777" w:rsidR="003C324C" w:rsidRPr="00A52F7B" w:rsidRDefault="003C324C" w:rsidP="00BF31E6">
            <w:pPr>
              <w:rPr>
                <w:color w:val="000000"/>
              </w:rPr>
            </w:pPr>
          </w:p>
          <w:p w14:paraId="3B0ACA85" w14:textId="77777777" w:rsidR="00BF31E6" w:rsidRPr="00A52F7B" w:rsidRDefault="00BF31E6" w:rsidP="00BF31E6">
            <w:pPr>
              <w:rPr>
                <w:color w:val="000000"/>
              </w:rPr>
            </w:pPr>
          </w:p>
          <w:p w14:paraId="280832C6" w14:textId="77777777" w:rsidR="00BF31E6" w:rsidRPr="00A52F7B" w:rsidRDefault="00BF31E6" w:rsidP="00BF31E6">
            <w:pPr>
              <w:rPr>
                <w:color w:val="000000"/>
              </w:rPr>
            </w:pPr>
          </w:p>
          <w:p w14:paraId="5D90A354" w14:textId="77777777" w:rsidR="00BF31E6" w:rsidRPr="00A52F7B" w:rsidRDefault="00BF31E6" w:rsidP="00BF31E6">
            <w:pPr>
              <w:rPr>
                <w:color w:val="000000"/>
              </w:rPr>
            </w:pPr>
          </w:p>
          <w:p w14:paraId="10D6BFB6" w14:textId="77777777" w:rsidR="00BF31E6" w:rsidRPr="00A52F7B" w:rsidRDefault="00BF31E6" w:rsidP="00BF31E6">
            <w:pPr>
              <w:rPr>
                <w:color w:val="000000"/>
              </w:rPr>
            </w:pPr>
          </w:p>
          <w:p w14:paraId="198555B4" w14:textId="77777777" w:rsidR="00BF31E6" w:rsidRPr="00A52F7B" w:rsidRDefault="00BF31E6" w:rsidP="00BF31E6">
            <w:pPr>
              <w:rPr>
                <w:color w:val="000000"/>
              </w:rPr>
            </w:pPr>
          </w:p>
          <w:p w14:paraId="2B3590CA" w14:textId="77777777" w:rsidR="00BF31E6" w:rsidRPr="00A52F7B" w:rsidRDefault="00BF31E6" w:rsidP="00BF31E6">
            <w:pPr>
              <w:rPr>
                <w:color w:val="000000"/>
              </w:rPr>
            </w:pPr>
          </w:p>
          <w:p w14:paraId="41006A47" w14:textId="77777777" w:rsidR="00BF31E6" w:rsidRPr="00A52F7B" w:rsidRDefault="00BF31E6" w:rsidP="00BF31E6">
            <w:pPr>
              <w:rPr>
                <w:color w:val="000000"/>
              </w:rPr>
            </w:pPr>
          </w:p>
          <w:p w14:paraId="47F9F7EA" w14:textId="77777777" w:rsidR="00BF31E6" w:rsidRPr="00A52F7B" w:rsidRDefault="00BF31E6" w:rsidP="00BF31E6">
            <w:pPr>
              <w:rPr>
                <w:color w:val="000000"/>
              </w:rPr>
            </w:pPr>
          </w:p>
          <w:p w14:paraId="5BA8A8D8" w14:textId="77777777" w:rsidR="00BF31E6" w:rsidRPr="00A52F7B" w:rsidRDefault="00BF31E6" w:rsidP="00BF31E6">
            <w:pPr>
              <w:rPr>
                <w:color w:val="000000"/>
              </w:rPr>
            </w:pPr>
          </w:p>
          <w:p w14:paraId="70624254" w14:textId="77777777" w:rsidR="00BF31E6" w:rsidRPr="00A52F7B" w:rsidRDefault="00BF31E6" w:rsidP="00BF31E6">
            <w:pPr>
              <w:rPr>
                <w:color w:val="000000"/>
              </w:rPr>
            </w:pPr>
          </w:p>
          <w:p w14:paraId="049784E2" w14:textId="77777777" w:rsidR="00BF31E6" w:rsidRPr="00A52F7B" w:rsidRDefault="00BF31E6" w:rsidP="00BF31E6">
            <w:pPr>
              <w:rPr>
                <w:color w:val="000000"/>
              </w:rPr>
            </w:pPr>
          </w:p>
          <w:p w14:paraId="43D18906" w14:textId="77777777" w:rsidR="00BF31E6" w:rsidRPr="00A52F7B" w:rsidRDefault="00BF31E6" w:rsidP="00BF31E6">
            <w:pPr>
              <w:rPr>
                <w:color w:val="000000"/>
              </w:rPr>
            </w:pPr>
          </w:p>
          <w:p w14:paraId="58828A7D" w14:textId="77777777" w:rsidR="00BF31E6" w:rsidRPr="00A52F7B" w:rsidRDefault="00BF31E6" w:rsidP="00BF31E6">
            <w:pPr>
              <w:rPr>
                <w:color w:val="000000"/>
              </w:rPr>
            </w:pPr>
          </w:p>
          <w:p w14:paraId="2307B90D" w14:textId="77777777" w:rsidR="00BF31E6" w:rsidRPr="00A52F7B" w:rsidRDefault="00BF31E6" w:rsidP="00BF31E6">
            <w:pPr>
              <w:rPr>
                <w:color w:val="000000"/>
              </w:rPr>
            </w:pPr>
          </w:p>
          <w:p w14:paraId="7A52E0D1" w14:textId="77777777" w:rsidR="00BF31E6" w:rsidRPr="00A52F7B" w:rsidRDefault="00BF31E6" w:rsidP="00BF31E6">
            <w:pPr>
              <w:rPr>
                <w:color w:val="000000"/>
              </w:rPr>
            </w:pPr>
          </w:p>
          <w:p w14:paraId="58879B80" w14:textId="77777777" w:rsidR="00BF31E6" w:rsidRPr="00A52F7B" w:rsidRDefault="00BF31E6" w:rsidP="00BF31E6">
            <w:pPr>
              <w:rPr>
                <w:color w:val="000000"/>
              </w:rPr>
            </w:pPr>
          </w:p>
          <w:p w14:paraId="656554CA" w14:textId="77777777" w:rsidR="00BF31E6" w:rsidRPr="00A52F7B" w:rsidRDefault="00BF31E6" w:rsidP="00BF31E6">
            <w:pPr>
              <w:rPr>
                <w:color w:val="000000"/>
              </w:rPr>
            </w:pPr>
          </w:p>
          <w:p w14:paraId="7B72BAAC" w14:textId="77777777" w:rsidR="00BF31E6" w:rsidRPr="00A52F7B" w:rsidRDefault="00BF31E6" w:rsidP="00BF31E6">
            <w:pPr>
              <w:rPr>
                <w:color w:val="000000"/>
              </w:rPr>
            </w:pPr>
          </w:p>
          <w:p w14:paraId="7B704AE6" w14:textId="77777777" w:rsidR="00BF31E6" w:rsidRPr="00A52F7B" w:rsidRDefault="00BF31E6" w:rsidP="00BF31E6">
            <w:pPr>
              <w:rPr>
                <w:color w:val="000000"/>
              </w:rPr>
            </w:pPr>
          </w:p>
          <w:p w14:paraId="1DF6417C" w14:textId="77777777" w:rsidR="00784522" w:rsidRPr="00A52F7B" w:rsidRDefault="00784522" w:rsidP="00BF31E6">
            <w:pPr>
              <w:rPr>
                <w:color w:val="000000"/>
              </w:rPr>
            </w:pPr>
          </w:p>
          <w:p w14:paraId="0B3AE321" w14:textId="77777777" w:rsidR="00BF31E6" w:rsidRPr="00A52F7B" w:rsidRDefault="00BF31E6" w:rsidP="00BF31E6">
            <w:pPr>
              <w:rPr>
                <w:color w:val="000000"/>
              </w:rPr>
            </w:pPr>
          </w:p>
        </w:tc>
      </w:tr>
    </w:tbl>
    <w:p w14:paraId="36B37496" w14:textId="77777777" w:rsidR="00BF31E6" w:rsidRPr="00A52F7B" w:rsidRDefault="00BF31E6" w:rsidP="00B50511">
      <w:pPr>
        <w:ind w:firstLineChars="1100" w:firstLine="2310"/>
        <w:jc w:val="right"/>
        <w:rPr>
          <w:color w:val="000000"/>
        </w:rPr>
      </w:pPr>
      <w:r w:rsidRPr="00A52F7B">
        <w:rPr>
          <w:rFonts w:hint="eastAsia"/>
          <w:color w:val="000000"/>
        </w:rPr>
        <w:t>琉球大学熱帯生物圏研究センタ－</w:t>
      </w:r>
    </w:p>
    <w:p w14:paraId="1D8C60CE" w14:textId="77777777" w:rsidR="00C375E9" w:rsidRPr="00A52F7B" w:rsidRDefault="00B50511" w:rsidP="00C375E9">
      <w:pPr>
        <w:rPr>
          <w:color w:val="000000"/>
        </w:rPr>
      </w:pPr>
      <w:r w:rsidRPr="00A52F7B">
        <w:rPr>
          <w:color w:val="000000"/>
        </w:rPr>
        <w:br w:type="page"/>
      </w:r>
      <w:r w:rsidR="00C375E9" w:rsidRPr="00A52F7B">
        <w:rPr>
          <w:rFonts w:hint="eastAsia"/>
          <w:color w:val="000000"/>
        </w:rPr>
        <w:lastRenderedPageBreak/>
        <w:t>様式</w:t>
      </w:r>
      <w:r w:rsidR="00DB1202" w:rsidRPr="00A52F7B">
        <w:rPr>
          <w:rFonts w:hint="eastAsia"/>
          <w:color w:val="000000"/>
        </w:rPr>
        <w:t xml:space="preserve">　</w:t>
      </w:r>
      <w:r w:rsidR="00C375E9" w:rsidRPr="00A52F7B">
        <w:rPr>
          <w:rFonts w:hint="eastAsia"/>
          <w:color w:val="000000"/>
        </w:rPr>
        <w:t>８</w:t>
      </w:r>
    </w:p>
    <w:p w14:paraId="2D6A8F29" w14:textId="77777777" w:rsidR="00C375E9" w:rsidRPr="00A52F7B" w:rsidRDefault="00C375E9" w:rsidP="00C375E9">
      <w:pPr>
        <w:jc w:val="center"/>
        <w:rPr>
          <w:color w:val="000000"/>
          <w:sz w:val="28"/>
          <w:szCs w:val="28"/>
        </w:rPr>
      </w:pPr>
      <w:r w:rsidRPr="00A52F7B">
        <w:rPr>
          <w:rFonts w:hint="eastAsia"/>
          <w:color w:val="000000"/>
          <w:sz w:val="28"/>
          <w:szCs w:val="28"/>
        </w:rPr>
        <w:t>科学研究</w:t>
      </w:r>
      <w:r w:rsidR="007D50F6" w:rsidRPr="00A52F7B">
        <w:rPr>
          <w:rFonts w:hint="eastAsia"/>
          <w:color w:val="000000"/>
          <w:sz w:val="28"/>
          <w:szCs w:val="28"/>
        </w:rPr>
        <w:t>費助成事業</w:t>
      </w:r>
      <w:r w:rsidRPr="00A52F7B">
        <w:rPr>
          <w:rFonts w:hint="eastAsia"/>
          <w:color w:val="000000"/>
          <w:sz w:val="28"/>
          <w:szCs w:val="28"/>
        </w:rPr>
        <w:t>等研究助成金の採択状況</w:t>
      </w:r>
    </w:p>
    <w:p w14:paraId="6C02E6F1" w14:textId="77777777" w:rsidR="00C375E9" w:rsidRPr="00A52F7B" w:rsidRDefault="00C375E9" w:rsidP="00C375E9">
      <w:pPr>
        <w:rPr>
          <w:color w:val="000000"/>
        </w:rPr>
      </w:pPr>
    </w:p>
    <w:p w14:paraId="50449560" w14:textId="640767FE" w:rsidR="00C375E9" w:rsidRPr="00A52F7B" w:rsidRDefault="00C375E9" w:rsidP="008A3974">
      <w:pPr>
        <w:ind w:leftChars="200" w:left="420"/>
        <w:rPr>
          <w:color w:val="000000"/>
        </w:rPr>
      </w:pPr>
      <w:r w:rsidRPr="00A52F7B">
        <w:rPr>
          <w:rFonts w:hint="eastAsia"/>
          <w:color w:val="000000"/>
        </w:rPr>
        <w:t>科学研究費</w:t>
      </w:r>
      <w:r w:rsidR="007D50F6" w:rsidRPr="00A52F7B">
        <w:rPr>
          <w:rFonts w:hint="eastAsia"/>
          <w:color w:val="000000"/>
        </w:rPr>
        <w:t>助成事業</w:t>
      </w:r>
      <w:r w:rsidRPr="00A52F7B">
        <w:rPr>
          <w:rFonts w:hint="eastAsia"/>
          <w:color w:val="000000"/>
        </w:rPr>
        <w:t>等研究助成金の採択状況</w:t>
      </w:r>
      <w:r w:rsidR="00A51CD0" w:rsidRPr="00A52F7B">
        <w:rPr>
          <w:rFonts w:hint="eastAsia"/>
          <w:color w:val="000000"/>
        </w:rPr>
        <w:t>について、</w:t>
      </w:r>
      <w:r w:rsidR="00A51CD0" w:rsidRPr="00A52F7B">
        <w:t>助成金の名称、研究題目、代表・分担の別、助成期間、助成金額</w:t>
      </w:r>
      <w:r w:rsidR="00A51CD0" w:rsidRPr="00A52F7B">
        <w:rPr>
          <w:rFonts w:hint="eastAsia"/>
        </w:rPr>
        <w:t>（代表の場合は研究全体の直接経費総額。分担の場合は分担者​としての​直接経費配分額​。</w:t>
      </w:r>
      <w:r w:rsidR="00A51CD0" w:rsidRPr="00A52F7B">
        <w:rPr>
          <w:rFonts w:hint="eastAsia"/>
        </w:rPr>
        <w:t>2016</w:t>
      </w:r>
      <w:r w:rsidR="00A51CD0" w:rsidRPr="00A52F7B">
        <w:rPr>
          <w:rFonts w:hint="eastAsia"/>
        </w:rPr>
        <w:t>年度以前は期間全体、</w:t>
      </w:r>
      <w:r w:rsidR="00A51CD0" w:rsidRPr="00A52F7B">
        <w:t>2017</w:t>
      </w:r>
      <w:r w:rsidR="00A51CD0" w:rsidRPr="00A52F7B">
        <w:t>年度</w:t>
      </w:r>
      <w:r w:rsidR="00A51CD0" w:rsidRPr="00A52F7B">
        <w:rPr>
          <w:rFonts w:hint="eastAsia"/>
        </w:rPr>
        <w:t>を</w:t>
      </w:r>
      <w:r w:rsidR="00A65F16" w:rsidRPr="00A52F7B">
        <w:rPr>
          <w:rFonts w:hint="eastAsia"/>
        </w:rPr>
        <w:t>期間に</w:t>
      </w:r>
      <w:r w:rsidR="00A51CD0" w:rsidRPr="00A52F7B">
        <w:rPr>
          <w:rFonts w:hint="eastAsia"/>
        </w:rPr>
        <w:t>含む助成以降</w:t>
      </w:r>
      <w:r w:rsidR="00A51CD0" w:rsidRPr="00A52F7B">
        <w:t>は年度毎に受けた研究費の直接経費の額</w:t>
      </w:r>
      <w:r w:rsidR="00A51CD0" w:rsidRPr="00A52F7B">
        <w:t>​</w:t>
      </w:r>
      <w:r w:rsidR="00A51CD0" w:rsidRPr="00A52F7B">
        <w:rPr>
          <w:rFonts w:hint="eastAsia"/>
        </w:rPr>
        <w:t>）</w:t>
      </w:r>
      <w:r w:rsidR="00A51CD0" w:rsidRPr="00A52F7B">
        <w:t>を</w:t>
      </w:r>
      <w:r w:rsidR="00A51CD0" w:rsidRPr="00A52F7B">
        <w:rPr>
          <w:rFonts w:hint="eastAsia"/>
        </w:rPr>
        <w:t>、</w:t>
      </w:r>
      <w:r w:rsidR="00A51CD0" w:rsidRPr="00A52F7B">
        <w:rPr>
          <w:rFonts w:hint="eastAsia"/>
          <w:color w:val="000000"/>
        </w:rPr>
        <w:t>新しいものから年代順に番号を付して</w:t>
      </w:r>
      <w:r w:rsidR="00A51CD0" w:rsidRPr="00A52F7B">
        <w:rPr>
          <w:rFonts w:hint="eastAsia"/>
        </w:rPr>
        <w:t>記入してください。</w:t>
      </w:r>
      <w:r w:rsidRPr="00A52F7B">
        <w:rPr>
          <w:rFonts w:hint="eastAsia"/>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0"/>
        <w:gridCol w:w="1539"/>
        <w:gridCol w:w="3470"/>
        <w:gridCol w:w="929"/>
        <w:gridCol w:w="1726"/>
      </w:tblGrid>
      <w:tr w:rsidR="00C375E9" w:rsidRPr="00A52F7B" w14:paraId="6B6BF948" w14:textId="77777777" w:rsidTr="00C375E9">
        <w:tc>
          <w:tcPr>
            <w:tcW w:w="843" w:type="dxa"/>
            <w:vAlign w:val="center"/>
          </w:tcPr>
          <w:p w14:paraId="722376D0" w14:textId="77777777" w:rsidR="00C375E9" w:rsidRPr="00A52F7B" w:rsidRDefault="00C375E9" w:rsidP="00C375E9">
            <w:pPr>
              <w:rPr>
                <w:color w:val="000000"/>
              </w:rPr>
            </w:pPr>
            <w:r w:rsidRPr="00A52F7B">
              <w:rPr>
                <w:rFonts w:hint="eastAsia"/>
                <w:color w:val="000000"/>
              </w:rPr>
              <w:t>番号</w:t>
            </w:r>
          </w:p>
        </w:tc>
        <w:tc>
          <w:tcPr>
            <w:tcW w:w="1575" w:type="dxa"/>
            <w:vAlign w:val="center"/>
          </w:tcPr>
          <w:p w14:paraId="5591FBD4" w14:textId="77777777" w:rsidR="00C375E9" w:rsidRPr="00A52F7B" w:rsidRDefault="00C375E9" w:rsidP="00C375E9">
            <w:pPr>
              <w:rPr>
                <w:color w:val="000000"/>
              </w:rPr>
            </w:pPr>
            <w:r w:rsidRPr="00A52F7B">
              <w:rPr>
                <w:rFonts w:hint="eastAsia"/>
                <w:color w:val="000000"/>
              </w:rPr>
              <w:t>助成金の名称</w:t>
            </w:r>
          </w:p>
        </w:tc>
        <w:tc>
          <w:tcPr>
            <w:tcW w:w="3570" w:type="dxa"/>
            <w:vAlign w:val="center"/>
          </w:tcPr>
          <w:p w14:paraId="5C76CE01" w14:textId="77777777" w:rsidR="00C375E9" w:rsidRPr="00A52F7B" w:rsidRDefault="00C375E9" w:rsidP="00C375E9">
            <w:pPr>
              <w:jc w:val="center"/>
              <w:rPr>
                <w:color w:val="000000"/>
              </w:rPr>
            </w:pPr>
            <w:r w:rsidRPr="00A52F7B">
              <w:rPr>
                <w:rFonts w:hint="eastAsia"/>
                <w:color w:val="000000"/>
              </w:rPr>
              <w:t>研究題目</w:t>
            </w:r>
          </w:p>
        </w:tc>
        <w:tc>
          <w:tcPr>
            <w:tcW w:w="945" w:type="dxa"/>
            <w:vAlign w:val="center"/>
          </w:tcPr>
          <w:p w14:paraId="54C9DBF9" w14:textId="77777777" w:rsidR="00C375E9" w:rsidRPr="00A52F7B" w:rsidRDefault="00C375E9" w:rsidP="00C375E9">
            <w:pPr>
              <w:rPr>
                <w:color w:val="000000"/>
              </w:rPr>
            </w:pPr>
            <w:r w:rsidRPr="00A52F7B">
              <w:rPr>
                <w:rFonts w:hint="eastAsia"/>
                <w:color w:val="000000"/>
              </w:rPr>
              <w:t>代表分担の別</w:t>
            </w:r>
          </w:p>
        </w:tc>
        <w:tc>
          <w:tcPr>
            <w:tcW w:w="1769" w:type="dxa"/>
            <w:vAlign w:val="center"/>
          </w:tcPr>
          <w:p w14:paraId="5F08B09A" w14:textId="77777777" w:rsidR="00C375E9" w:rsidRPr="00A52F7B" w:rsidRDefault="00C375E9" w:rsidP="00C375E9">
            <w:pPr>
              <w:rPr>
                <w:color w:val="000000"/>
              </w:rPr>
            </w:pPr>
            <w:r w:rsidRPr="00A52F7B">
              <w:rPr>
                <w:rFonts w:hint="eastAsia"/>
                <w:color w:val="000000"/>
              </w:rPr>
              <w:t>助成期間並びに金額</w:t>
            </w:r>
          </w:p>
        </w:tc>
      </w:tr>
      <w:tr w:rsidR="00C375E9" w:rsidRPr="00A52F7B" w14:paraId="66E15DD9" w14:textId="77777777" w:rsidTr="008A3974">
        <w:trPr>
          <w:trHeight w:val="8778"/>
        </w:trPr>
        <w:tc>
          <w:tcPr>
            <w:tcW w:w="843" w:type="dxa"/>
          </w:tcPr>
          <w:p w14:paraId="28472A3B" w14:textId="77777777" w:rsidR="00C375E9" w:rsidRPr="00A52F7B" w:rsidRDefault="00C375E9" w:rsidP="00C375E9">
            <w:pPr>
              <w:rPr>
                <w:color w:val="000000"/>
              </w:rPr>
            </w:pPr>
          </w:p>
          <w:p w14:paraId="4D2BE2A3" w14:textId="77777777" w:rsidR="00C375E9" w:rsidRPr="00A52F7B" w:rsidRDefault="00C375E9" w:rsidP="00C375E9">
            <w:pPr>
              <w:rPr>
                <w:color w:val="000000"/>
              </w:rPr>
            </w:pPr>
          </w:p>
          <w:p w14:paraId="27A272D0" w14:textId="77777777" w:rsidR="00C375E9" w:rsidRPr="00A52F7B" w:rsidRDefault="00C375E9" w:rsidP="00C375E9">
            <w:pPr>
              <w:rPr>
                <w:color w:val="000000"/>
              </w:rPr>
            </w:pPr>
          </w:p>
          <w:p w14:paraId="1E1B691C" w14:textId="77777777" w:rsidR="00C375E9" w:rsidRPr="00A52F7B" w:rsidRDefault="00C375E9" w:rsidP="00C375E9">
            <w:pPr>
              <w:rPr>
                <w:color w:val="000000"/>
              </w:rPr>
            </w:pPr>
          </w:p>
          <w:p w14:paraId="1C9C1EF5" w14:textId="77777777" w:rsidR="00C375E9" w:rsidRPr="00A52F7B" w:rsidRDefault="00C375E9" w:rsidP="00C375E9">
            <w:pPr>
              <w:rPr>
                <w:color w:val="000000"/>
              </w:rPr>
            </w:pPr>
          </w:p>
          <w:p w14:paraId="2C5C50EE" w14:textId="77777777" w:rsidR="00C375E9" w:rsidRPr="00A52F7B" w:rsidRDefault="00C375E9" w:rsidP="00C375E9">
            <w:pPr>
              <w:rPr>
                <w:color w:val="000000"/>
              </w:rPr>
            </w:pPr>
          </w:p>
          <w:p w14:paraId="6C998F94" w14:textId="77777777" w:rsidR="00C375E9" w:rsidRPr="00A52F7B" w:rsidRDefault="00C375E9" w:rsidP="00C375E9">
            <w:pPr>
              <w:rPr>
                <w:color w:val="000000"/>
              </w:rPr>
            </w:pPr>
          </w:p>
          <w:p w14:paraId="5A2607CA" w14:textId="77777777" w:rsidR="00C375E9" w:rsidRPr="00A52F7B" w:rsidRDefault="00C375E9" w:rsidP="00C375E9">
            <w:pPr>
              <w:rPr>
                <w:color w:val="000000"/>
              </w:rPr>
            </w:pPr>
          </w:p>
          <w:p w14:paraId="0005C74C" w14:textId="77777777" w:rsidR="00C375E9" w:rsidRPr="00A52F7B" w:rsidRDefault="00C375E9" w:rsidP="00C375E9">
            <w:pPr>
              <w:rPr>
                <w:color w:val="000000"/>
              </w:rPr>
            </w:pPr>
          </w:p>
          <w:p w14:paraId="78BB6C33" w14:textId="77777777" w:rsidR="00C375E9" w:rsidRPr="00A52F7B" w:rsidRDefault="00C375E9" w:rsidP="00C375E9">
            <w:pPr>
              <w:rPr>
                <w:color w:val="000000"/>
              </w:rPr>
            </w:pPr>
          </w:p>
          <w:p w14:paraId="4932C635" w14:textId="77777777" w:rsidR="00C375E9" w:rsidRPr="00A52F7B" w:rsidRDefault="00C375E9" w:rsidP="00C375E9">
            <w:pPr>
              <w:rPr>
                <w:color w:val="000000"/>
              </w:rPr>
            </w:pPr>
          </w:p>
          <w:p w14:paraId="3BEAB340" w14:textId="77777777" w:rsidR="00C375E9" w:rsidRPr="00A52F7B" w:rsidRDefault="00C375E9" w:rsidP="00C375E9">
            <w:pPr>
              <w:rPr>
                <w:color w:val="000000"/>
              </w:rPr>
            </w:pPr>
          </w:p>
          <w:p w14:paraId="35EB697B" w14:textId="77777777" w:rsidR="00C375E9" w:rsidRPr="00A52F7B" w:rsidRDefault="00C375E9" w:rsidP="00C375E9">
            <w:pPr>
              <w:rPr>
                <w:color w:val="000000"/>
              </w:rPr>
            </w:pPr>
          </w:p>
          <w:p w14:paraId="233A553F" w14:textId="77777777" w:rsidR="00C375E9" w:rsidRPr="00A52F7B" w:rsidRDefault="00C375E9" w:rsidP="00C375E9">
            <w:pPr>
              <w:rPr>
                <w:color w:val="000000"/>
              </w:rPr>
            </w:pPr>
          </w:p>
          <w:p w14:paraId="0FE52942" w14:textId="77777777" w:rsidR="00C375E9" w:rsidRPr="00A52F7B" w:rsidRDefault="00C375E9" w:rsidP="00C375E9">
            <w:pPr>
              <w:rPr>
                <w:color w:val="000000"/>
              </w:rPr>
            </w:pPr>
          </w:p>
          <w:p w14:paraId="656C7482" w14:textId="77777777" w:rsidR="00C375E9" w:rsidRPr="00A52F7B" w:rsidRDefault="00C375E9" w:rsidP="00C375E9">
            <w:pPr>
              <w:rPr>
                <w:color w:val="000000"/>
              </w:rPr>
            </w:pPr>
          </w:p>
          <w:p w14:paraId="373BB8D1" w14:textId="77777777" w:rsidR="00C375E9" w:rsidRPr="00A52F7B" w:rsidRDefault="00C375E9" w:rsidP="00C375E9">
            <w:pPr>
              <w:rPr>
                <w:color w:val="000000"/>
              </w:rPr>
            </w:pPr>
          </w:p>
        </w:tc>
        <w:tc>
          <w:tcPr>
            <w:tcW w:w="1575" w:type="dxa"/>
          </w:tcPr>
          <w:p w14:paraId="092DE80C" w14:textId="77777777" w:rsidR="00C375E9" w:rsidRPr="00A52F7B" w:rsidRDefault="00C375E9" w:rsidP="00C375E9">
            <w:pPr>
              <w:rPr>
                <w:color w:val="000000"/>
              </w:rPr>
            </w:pPr>
          </w:p>
          <w:p w14:paraId="412BB7BA" w14:textId="77777777" w:rsidR="00C375E9" w:rsidRPr="00A52F7B" w:rsidRDefault="00C375E9" w:rsidP="00C375E9">
            <w:pPr>
              <w:rPr>
                <w:color w:val="000000"/>
              </w:rPr>
            </w:pPr>
          </w:p>
          <w:p w14:paraId="45342A38" w14:textId="77777777" w:rsidR="00C375E9" w:rsidRPr="00A52F7B" w:rsidRDefault="00C375E9" w:rsidP="00C375E9">
            <w:pPr>
              <w:rPr>
                <w:color w:val="000000"/>
              </w:rPr>
            </w:pPr>
          </w:p>
        </w:tc>
        <w:tc>
          <w:tcPr>
            <w:tcW w:w="3570" w:type="dxa"/>
          </w:tcPr>
          <w:p w14:paraId="7D448367" w14:textId="77777777" w:rsidR="00C375E9" w:rsidRPr="00A52F7B" w:rsidRDefault="00C375E9" w:rsidP="00C375E9">
            <w:pPr>
              <w:rPr>
                <w:color w:val="000000"/>
              </w:rPr>
            </w:pPr>
          </w:p>
          <w:p w14:paraId="4871F72F" w14:textId="77777777" w:rsidR="00C375E9" w:rsidRPr="00A52F7B" w:rsidRDefault="00C375E9" w:rsidP="00C375E9">
            <w:pPr>
              <w:ind w:leftChars="-1" w:left="-2" w:firstLineChars="1" w:firstLine="2"/>
              <w:rPr>
                <w:color w:val="000000"/>
              </w:rPr>
            </w:pPr>
          </w:p>
        </w:tc>
        <w:tc>
          <w:tcPr>
            <w:tcW w:w="945" w:type="dxa"/>
          </w:tcPr>
          <w:p w14:paraId="5724AE26" w14:textId="77777777" w:rsidR="00C375E9" w:rsidRPr="00A52F7B" w:rsidRDefault="00C375E9" w:rsidP="00C375E9">
            <w:pPr>
              <w:widowControl/>
              <w:jc w:val="left"/>
              <w:rPr>
                <w:color w:val="000000"/>
              </w:rPr>
            </w:pPr>
          </w:p>
          <w:p w14:paraId="3539CD1C" w14:textId="77777777" w:rsidR="00C375E9" w:rsidRPr="00A52F7B" w:rsidRDefault="00C375E9" w:rsidP="00C375E9">
            <w:pPr>
              <w:widowControl/>
              <w:jc w:val="left"/>
              <w:rPr>
                <w:color w:val="000000"/>
              </w:rPr>
            </w:pPr>
          </w:p>
          <w:p w14:paraId="057E74D5" w14:textId="77777777" w:rsidR="00C375E9" w:rsidRPr="00A52F7B" w:rsidRDefault="00C375E9" w:rsidP="00C375E9">
            <w:pPr>
              <w:rPr>
                <w:color w:val="000000"/>
              </w:rPr>
            </w:pPr>
          </w:p>
          <w:p w14:paraId="5F54B1B2" w14:textId="77777777" w:rsidR="00C375E9" w:rsidRPr="00A52F7B" w:rsidRDefault="00C375E9" w:rsidP="00C375E9">
            <w:pPr>
              <w:rPr>
                <w:color w:val="000000"/>
              </w:rPr>
            </w:pPr>
          </w:p>
          <w:p w14:paraId="4F31DAD8" w14:textId="77777777" w:rsidR="00C375E9" w:rsidRPr="00A52F7B" w:rsidRDefault="00C375E9" w:rsidP="00C375E9">
            <w:pPr>
              <w:rPr>
                <w:color w:val="000000"/>
              </w:rPr>
            </w:pPr>
          </w:p>
        </w:tc>
        <w:tc>
          <w:tcPr>
            <w:tcW w:w="1769" w:type="dxa"/>
          </w:tcPr>
          <w:p w14:paraId="46A580DC" w14:textId="77777777" w:rsidR="00C375E9" w:rsidRPr="00A52F7B" w:rsidRDefault="00C375E9" w:rsidP="00C375E9">
            <w:pPr>
              <w:widowControl/>
              <w:jc w:val="left"/>
              <w:rPr>
                <w:color w:val="000000"/>
              </w:rPr>
            </w:pPr>
          </w:p>
          <w:p w14:paraId="564D6371" w14:textId="77777777" w:rsidR="00C375E9" w:rsidRPr="00A52F7B" w:rsidRDefault="00C375E9" w:rsidP="00C375E9">
            <w:pPr>
              <w:widowControl/>
              <w:jc w:val="left"/>
              <w:rPr>
                <w:color w:val="000000"/>
              </w:rPr>
            </w:pPr>
          </w:p>
          <w:p w14:paraId="71ECD8FD" w14:textId="77777777" w:rsidR="00C375E9" w:rsidRPr="00A52F7B" w:rsidRDefault="00C375E9" w:rsidP="00C375E9">
            <w:pPr>
              <w:widowControl/>
              <w:jc w:val="left"/>
              <w:rPr>
                <w:color w:val="000000"/>
              </w:rPr>
            </w:pPr>
          </w:p>
          <w:p w14:paraId="264D542D" w14:textId="77777777" w:rsidR="00C375E9" w:rsidRPr="00A52F7B" w:rsidRDefault="00C375E9" w:rsidP="00C375E9">
            <w:pPr>
              <w:rPr>
                <w:color w:val="000000"/>
              </w:rPr>
            </w:pPr>
          </w:p>
          <w:p w14:paraId="7FA31C55" w14:textId="77777777" w:rsidR="00C375E9" w:rsidRPr="00A52F7B" w:rsidRDefault="00C375E9" w:rsidP="00C375E9">
            <w:pPr>
              <w:rPr>
                <w:color w:val="000000"/>
              </w:rPr>
            </w:pPr>
          </w:p>
          <w:p w14:paraId="2F82EEDA" w14:textId="77777777" w:rsidR="00C375E9" w:rsidRPr="00A52F7B" w:rsidRDefault="00C375E9" w:rsidP="00C375E9">
            <w:pPr>
              <w:rPr>
                <w:color w:val="000000"/>
              </w:rPr>
            </w:pPr>
          </w:p>
          <w:p w14:paraId="4D11F258" w14:textId="77777777" w:rsidR="00C375E9" w:rsidRPr="00A52F7B" w:rsidRDefault="00C375E9" w:rsidP="00C375E9">
            <w:pPr>
              <w:rPr>
                <w:color w:val="000000"/>
              </w:rPr>
            </w:pPr>
          </w:p>
          <w:p w14:paraId="448AE8F1" w14:textId="77777777" w:rsidR="00C375E9" w:rsidRPr="00A52F7B" w:rsidRDefault="00C375E9" w:rsidP="00C375E9">
            <w:pPr>
              <w:rPr>
                <w:color w:val="000000"/>
              </w:rPr>
            </w:pPr>
          </w:p>
          <w:p w14:paraId="201750A0" w14:textId="77777777" w:rsidR="00C375E9" w:rsidRPr="00A52F7B" w:rsidRDefault="00C375E9" w:rsidP="00C375E9">
            <w:pPr>
              <w:rPr>
                <w:color w:val="000000"/>
              </w:rPr>
            </w:pPr>
          </w:p>
          <w:p w14:paraId="397CD341" w14:textId="77777777" w:rsidR="00C375E9" w:rsidRPr="00A52F7B" w:rsidRDefault="00C375E9" w:rsidP="00C375E9">
            <w:pPr>
              <w:rPr>
                <w:color w:val="000000"/>
              </w:rPr>
            </w:pPr>
          </w:p>
          <w:p w14:paraId="04C1493F" w14:textId="77777777" w:rsidR="00C375E9" w:rsidRPr="00A52F7B" w:rsidRDefault="00C375E9" w:rsidP="00C375E9">
            <w:pPr>
              <w:rPr>
                <w:color w:val="000000"/>
              </w:rPr>
            </w:pPr>
          </w:p>
          <w:p w14:paraId="0623A732" w14:textId="77777777" w:rsidR="00C375E9" w:rsidRPr="00A52F7B" w:rsidRDefault="00C375E9" w:rsidP="00C375E9">
            <w:pPr>
              <w:rPr>
                <w:color w:val="000000"/>
              </w:rPr>
            </w:pPr>
          </w:p>
          <w:p w14:paraId="20D1CA36" w14:textId="77777777" w:rsidR="00C375E9" w:rsidRPr="00A52F7B" w:rsidRDefault="00C375E9" w:rsidP="00C375E9">
            <w:pPr>
              <w:rPr>
                <w:color w:val="000000"/>
              </w:rPr>
            </w:pPr>
          </w:p>
          <w:p w14:paraId="2B473111" w14:textId="77777777" w:rsidR="00C375E9" w:rsidRPr="00A52F7B" w:rsidRDefault="00C375E9" w:rsidP="00C375E9">
            <w:pPr>
              <w:rPr>
                <w:color w:val="000000"/>
              </w:rPr>
            </w:pPr>
          </w:p>
          <w:p w14:paraId="65321C89" w14:textId="77777777" w:rsidR="00C375E9" w:rsidRPr="00A52F7B" w:rsidRDefault="00C375E9" w:rsidP="00C375E9">
            <w:pPr>
              <w:rPr>
                <w:color w:val="000000"/>
              </w:rPr>
            </w:pPr>
          </w:p>
          <w:p w14:paraId="4E7D98EC" w14:textId="77777777" w:rsidR="00C375E9" w:rsidRPr="00A52F7B" w:rsidRDefault="00C375E9" w:rsidP="00C375E9">
            <w:pPr>
              <w:rPr>
                <w:color w:val="000000"/>
              </w:rPr>
            </w:pPr>
          </w:p>
          <w:p w14:paraId="436077D1" w14:textId="77777777" w:rsidR="00C375E9" w:rsidRPr="00A52F7B" w:rsidRDefault="00C375E9" w:rsidP="00C375E9">
            <w:pPr>
              <w:rPr>
                <w:color w:val="000000"/>
              </w:rPr>
            </w:pPr>
          </w:p>
        </w:tc>
      </w:tr>
    </w:tbl>
    <w:p w14:paraId="6EDA2E43" w14:textId="77777777" w:rsidR="005149E0" w:rsidRPr="00A52F7B" w:rsidRDefault="005149E0" w:rsidP="005149E0">
      <w:pPr>
        <w:ind w:firstLineChars="1100" w:firstLine="2310"/>
        <w:jc w:val="right"/>
        <w:rPr>
          <w:color w:val="000000"/>
        </w:rPr>
      </w:pPr>
      <w:r w:rsidRPr="00A52F7B">
        <w:rPr>
          <w:rFonts w:hint="eastAsia"/>
          <w:color w:val="000000"/>
        </w:rPr>
        <w:t>琉球大学熱帯生物圏研究センタ－</w:t>
      </w:r>
    </w:p>
    <w:p w14:paraId="432DB7C7" w14:textId="77777777" w:rsidR="00DB1202" w:rsidRPr="00A52F7B" w:rsidRDefault="00B50511" w:rsidP="00DB1202">
      <w:pPr>
        <w:rPr>
          <w:color w:val="000000"/>
        </w:rPr>
      </w:pPr>
      <w:r w:rsidRPr="00A52F7B">
        <w:rPr>
          <w:color w:val="000000"/>
        </w:rPr>
        <w:br w:type="page"/>
      </w:r>
      <w:r w:rsidR="00DB1202" w:rsidRPr="00A52F7B">
        <w:rPr>
          <w:rFonts w:hint="eastAsia"/>
          <w:color w:val="000000"/>
        </w:rPr>
        <w:lastRenderedPageBreak/>
        <w:t>様式　９</w:t>
      </w:r>
    </w:p>
    <w:p w14:paraId="4BF01573" w14:textId="77777777" w:rsidR="00DB1202" w:rsidRPr="00A52F7B" w:rsidRDefault="00DB1202" w:rsidP="00DB1202">
      <w:pPr>
        <w:jc w:val="center"/>
        <w:rPr>
          <w:color w:val="000000"/>
          <w:sz w:val="28"/>
          <w:szCs w:val="28"/>
        </w:rPr>
      </w:pPr>
      <w:r w:rsidRPr="00A52F7B">
        <w:rPr>
          <w:rFonts w:hint="eastAsia"/>
          <w:color w:val="000000"/>
          <w:sz w:val="28"/>
          <w:szCs w:val="28"/>
        </w:rPr>
        <w:t>特許の出願状況</w:t>
      </w:r>
    </w:p>
    <w:p w14:paraId="5473B38B" w14:textId="77777777" w:rsidR="00DB1202" w:rsidRPr="00A52F7B" w:rsidRDefault="00DB1202" w:rsidP="00DB1202">
      <w:pPr>
        <w:rPr>
          <w:color w:val="000000"/>
        </w:rPr>
      </w:pPr>
    </w:p>
    <w:p w14:paraId="75BBC25F" w14:textId="77777777" w:rsidR="00DB1202" w:rsidRPr="00A52F7B" w:rsidRDefault="00DB1202" w:rsidP="00DB1202">
      <w:pPr>
        <w:ind w:leftChars="200" w:left="420"/>
        <w:rPr>
          <w:color w:val="000000"/>
        </w:rPr>
      </w:pPr>
      <w:r w:rsidRPr="00A52F7B">
        <w:rPr>
          <w:rFonts w:hint="eastAsia"/>
          <w:color w:val="000000"/>
        </w:rPr>
        <w:t>特許の出願状況（新しいものから年代順に番号を付して記入のこと。</w:t>
      </w:r>
      <w:r w:rsidR="00875AAA" w:rsidRPr="00A52F7B">
        <w:rPr>
          <w:rFonts w:hint="eastAsia"/>
          <w:color w:val="000000"/>
        </w:rPr>
        <w:t>申請者にアンダーラインを付す</w:t>
      </w:r>
      <w:r w:rsidRPr="00A52F7B">
        <w:rPr>
          <w:rFonts w:hint="eastAsia"/>
          <w:color w:val="000000"/>
        </w:rPr>
        <w:t>）</w:t>
      </w:r>
      <w:r w:rsidRPr="00A52F7B">
        <w:rPr>
          <w:rFonts w:hint="eastAsia"/>
          <w:color w:val="000000"/>
        </w:rPr>
        <w:t xml:space="preserve"> </w:t>
      </w:r>
    </w:p>
    <w:p w14:paraId="3F1C9F69" w14:textId="77777777" w:rsidR="00DB1202" w:rsidRPr="00A52F7B" w:rsidRDefault="00DB1202" w:rsidP="00DB1202">
      <w:pPr>
        <w:rPr>
          <w:color w:val="000000"/>
        </w:rPr>
      </w:pPr>
      <w:r w:rsidRPr="00A52F7B">
        <w:rPr>
          <w:rFonts w:hint="eastAsia"/>
          <w:color w:val="000000"/>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1276"/>
        <w:gridCol w:w="3402"/>
        <w:gridCol w:w="3686"/>
      </w:tblGrid>
      <w:tr w:rsidR="00875AAA" w:rsidRPr="00A52F7B" w14:paraId="14463886" w14:textId="77777777" w:rsidTr="00875AAA">
        <w:tc>
          <w:tcPr>
            <w:tcW w:w="675" w:type="dxa"/>
            <w:vAlign w:val="center"/>
          </w:tcPr>
          <w:p w14:paraId="481C645F" w14:textId="77777777" w:rsidR="00DB1202" w:rsidRPr="00A52F7B" w:rsidRDefault="00DB1202" w:rsidP="003D03AA">
            <w:pPr>
              <w:rPr>
                <w:color w:val="000000"/>
              </w:rPr>
            </w:pPr>
            <w:r w:rsidRPr="00A52F7B">
              <w:rPr>
                <w:rFonts w:hint="eastAsia"/>
                <w:color w:val="000000"/>
              </w:rPr>
              <w:t>番号</w:t>
            </w:r>
          </w:p>
        </w:tc>
        <w:tc>
          <w:tcPr>
            <w:tcW w:w="1276" w:type="dxa"/>
            <w:vAlign w:val="center"/>
          </w:tcPr>
          <w:p w14:paraId="04437991" w14:textId="77777777" w:rsidR="00DB1202" w:rsidRPr="00A52F7B" w:rsidRDefault="00DB1202" w:rsidP="003D03AA">
            <w:pPr>
              <w:rPr>
                <w:color w:val="000000"/>
              </w:rPr>
            </w:pPr>
            <w:r w:rsidRPr="00A52F7B">
              <w:rPr>
                <w:rFonts w:hint="eastAsia"/>
                <w:color w:val="000000"/>
              </w:rPr>
              <w:t>出願日</w:t>
            </w:r>
          </w:p>
        </w:tc>
        <w:tc>
          <w:tcPr>
            <w:tcW w:w="3402" w:type="dxa"/>
            <w:vAlign w:val="center"/>
          </w:tcPr>
          <w:p w14:paraId="2B9B561E" w14:textId="77777777" w:rsidR="00DB1202" w:rsidRPr="00A52F7B" w:rsidRDefault="00DB1202" w:rsidP="003D03AA">
            <w:pPr>
              <w:jc w:val="center"/>
              <w:rPr>
                <w:color w:val="000000"/>
              </w:rPr>
            </w:pPr>
            <w:r w:rsidRPr="00A52F7B">
              <w:rPr>
                <w:rFonts w:hint="eastAsia"/>
                <w:color w:val="000000"/>
              </w:rPr>
              <w:t>発明の名称</w:t>
            </w:r>
          </w:p>
        </w:tc>
        <w:tc>
          <w:tcPr>
            <w:tcW w:w="3686" w:type="dxa"/>
            <w:vAlign w:val="center"/>
          </w:tcPr>
          <w:p w14:paraId="01437759" w14:textId="77777777" w:rsidR="00DB1202" w:rsidRPr="00A52F7B" w:rsidRDefault="00DB1202" w:rsidP="00875AAA">
            <w:pPr>
              <w:jc w:val="center"/>
              <w:rPr>
                <w:color w:val="000000"/>
              </w:rPr>
            </w:pPr>
            <w:r w:rsidRPr="00A52F7B">
              <w:rPr>
                <w:rFonts w:hint="eastAsia"/>
                <w:color w:val="000000"/>
              </w:rPr>
              <w:t>発明者氏名</w:t>
            </w:r>
          </w:p>
        </w:tc>
      </w:tr>
      <w:tr w:rsidR="00875AAA" w:rsidRPr="00A52F7B" w14:paraId="020BFBEF" w14:textId="77777777" w:rsidTr="00021373">
        <w:trPr>
          <w:trHeight w:val="9854"/>
        </w:trPr>
        <w:tc>
          <w:tcPr>
            <w:tcW w:w="675" w:type="dxa"/>
          </w:tcPr>
          <w:p w14:paraId="64F32014" w14:textId="77777777" w:rsidR="00DB1202" w:rsidRPr="00A52F7B" w:rsidRDefault="00DB1202" w:rsidP="003D03AA">
            <w:pPr>
              <w:rPr>
                <w:color w:val="000000"/>
              </w:rPr>
            </w:pPr>
          </w:p>
          <w:p w14:paraId="5E229BD5" w14:textId="77777777" w:rsidR="00DB1202" w:rsidRPr="00A52F7B" w:rsidRDefault="00DB1202" w:rsidP="003D03AA">
            <w:pPr>
              <w:rPr>
                <w:color w:val="000000"/>
              </w:rPr>
            </w:pPr>
          </w:p>
          <w:p w14:paraId="70C12693" w14:textId="77777777" w:rsidR="00DB1202" w:rsidRPr="00A52F7B" w:rsidRDefault="00DB1202" w:rsidP="003D03AA">
            <w:pPr>
              <w:rPr>
                <w:color w:val="000000"/>
              </w:rPr>
            </w:pPr>
          </w:p>
          <w:p w14:paraId="3CF1BA55" w14:textId="77777777" w:rsidR="00DB1202" w:rsidRPr="00A52F7B" w:rsidRDefault="00DB1202" w:rsidP="003D03AA">
            <w:pPr>
              <w:rPr>
                <w:color w:val="000000"/>
              </w:rPr>
            </w:pPr>
          </w:p>
          <w:p w14:paraId="20861C22" w14:textId="77777777" w:rsidR="00DB1202" w:rsidRPr="00A52F7B" w:rsidRDefault="00DB1202" w:rsidP="003D03AA">
            <w:pPr>
              <w:rPr>
                <w:color w:val="000000"/>
              </w:rPr>
            </w:pPr>
          </w:p>
          <w:p w14:paraId="53F2023E" w14:textId="77777777" w:rsidR="00DB1202" w:rsidRPr="00A52F7B" w:rsidRDefault="00DB1202" w:rsidP="003D03AA">
            <w:pPr>
              <w:rPr>
                <w:color w:val="000000"/>
              </w:rPr>
            </w:pPr>
          </w:p>
          <w:p w14:paraId="064CDFB7" w14:textId="77777777" w:rsidR="00DB1202" w:rsidRPr="00A52F7B" w:rsidRDefault="00DB1202" w:rsidP="003D03AA">
            <w:pPr>
              <w:rPr>
                <w:color w:val="000000"/>
              </w:rPr>
            </w:pPr>
          </w:p>
          <w:p w14:paraId="4E2F2521" w14:textId="77777777" w:rsidR="00DB1202" w:rsidRPr="00A52F7B" w:rsidRDefault="00DB1202" w:rsidP="003D03AA">
            <w:pPr>
              <w:rPr>
                <w:color w:val="000000"/>
              </w:rPr>
            </w:pPr>
          </w:p>
          <w:p w14:paraId="01B03EEE" w14:textId="77777777" w:rsidR="00DB1202" w:rsidRPr="00A52F7B" w:rsidRDefault="00DB1202" w:rsidP="003D03AA">
            <w:pPr>
              <w:rPr>
                <w:color w:val="000000"/>
              </w:rPr>
            </w:pPr>
          </w:p>
          <w:p w14:paraId="616ADF11" w14:textId="77777777" w:rsidR="00DB1202" w:rsidRPr="00A52F7B" w:rsidRDefault="00DB1202" w:rsidP="003D03AA">
            <w:pPr>
              <w:rPr>
                <w:color w:val="000000"/>
              </w:rPr>
            </w:pPr>
          </w:p>
          <w:p w14:paraId="5BFC6844" w14:textId="77777777" w:rsidR="00DB1202" w:rsidRPr="00A52F7B" w:rsidRDefault="00DB1202" w:rsidP="003D03AA">
            <w:pPr>
              <w:rPr>
                <w:color w:val="000000"/>
              </w:rPr>
            </w:pPr>
          </w:p>
          <w:p w14:paraId="7D38E86B" w14:textId="77777777" w:rsidR="00DB1202" w:rsidRPr="00A52F7B" w:rsidRDefault="00DB1202" w:rsidP="003D03AA">
            <w:pPr>
              <w:rPr>
                <w:color w:val="000000"/>
              </w:rPr>
            </w:pPr>
          </w:p>
          <w:p w14:paraId="0B394A69" w14:textId="77777777" w:rsidR="00DB1202" w:rsidRPr="00A52F7B" w:rsidRDefault="00DB1202" w:rsidP="003D03AA">
            <w:pPr>
              <w:rPr>
                <w:color w:val="000000"/>
              </w:rPr>
            </w:pPr>
          </w:p>
          <w:p w14:paraId="2FE8433C" w14:textId="77777777" w:rsidR="00DB1202" w:rsidRPr="00A52F7B" w:rsidRDefault="00DB1202" w:rsidP="003D03AA">
            <w:pPr>
              <w:rPr>
                <w:color w:val="000000"/>
              </w:rPr>
            </w:pPr>
          </w:p>
          <w:p w14:paraId="7C682B43" w14:textId="77777777" w:rsidR="00DB1202" w:rsidRPr="00A52F7B" w:rsidRDefault="00DB1202" w:rsidP="003D03AA">
            <w:pPr>
              <w:rPr>
                <w:color w:val="000000"/>
              </w:rPr>
            </w:pPr>
          </w:p>
          <w:p w14:paraId="43509AB5" w14:textId="77777777" w:rsidR="00DB1202" w:rsidRPr="00A52F7B" w:rsidRDefault="00DB1202" w:rsidP="003D03AA">
            <w:pPr>
              <w:rPr>
                <w:color w:val="000000"/>
              </w:rPr>
            </w:pPr>
          </w:p>
          <w:p w14:paraId="064BE4DA" w14:textId="77777777" w:rsidR="00DB1202" w:rsidRPr="00A52F7B" w:rsidRDefault="00DB1202" w:rsidP="003D03AA">
            <w:pPr>
              <w:rPr>
                <w:color w:val="000000"/>
              </w:rPr>
            </w:pPr>
          </w:p>
          <w:p w14:paraId="28974388" w14:textId="77777777" w:rsidR="00DB1202" w:rsidRPr="00A52F7B" w:rsidRDefault="00DB1202" w:rsidP="003D03AA">
            <w:pPr>
              <w:rPr>
                <w:color w:val="000000"/>
              </w:rPr>
            </w:pPr>
          </w:p>
          <w:p w14:paraId="4E06850F" w14:textId="77777777" w:rsidR="00DB1202" w:rsidRPr="00A52F7B" w:rsidRDefault="00DB1202" w:rsidP="003D03AA">
            <w:pPr>
              <w:rPr>
                <w:color w:val="000000"/>
              </w:rPr>
            </w:pPr>
          </w:p>
          <w:p w14:paraId="6B2B6351" w14:textId="77777777" w:rsidR="00DB1202" w:rsidRPr="00A52F7B" w:rsidRDefault="00DB1202" w:rsidP="003D03AA">
            <w:pPr>
              <w:rPr>
                <w:color w:val="000000"/>
              </w:rPr>
            </w:pPr>
          </w:p>
          <w:p w14:paraId="7A8E1694" w14:textId="77777777" w:rsidR="00DB1202" w:rsidRPr="00A52F7B" w:rsidRDefault="00DB1202" w:rsidP="003D03AA">
            <w:pPr>
              <w:rPr>
                <w:color w:val="000000"/>
              </w:rPr>
            </w:pPr>
          </w:p>
          <w:p w14:paraId="38052B38" w14:textId="77777777" w:rsidR="00DB1202" w:rsidRPr="00A52F7B" w:rsidRDefault="00DB1202" w:rsidP="003D03AA">
            <w:pPr>
              <w:rPr>
                <w:color w:val="000000"/>
              </w:rPr>
            </w:pPr>
          </w:p>
          <w:p w14:paraId="3957DC22" w14:textId="77777777" w:rsidR="00DB1202" w:rsidRPr="00A52F7B" w:rsidRDefault="00DB1202" w:rsidP="003D03AA">
            <w:pPr>
              <w:rPr>
                <w:color w:val="000000"/>
              </w:rPr>
            </w:pPr>
          </w:p>
          <w:p w14:paraId="7AA4E78E" w14:textId="77777777" w:rsidR="00DB1202" w:rsidRPr="00A52F7B" w:rsidRDefault="00DB1202" w:rsidP="003D03AA">
            <w:pPr>
              <w:rPr>
                <w:color w:val="000000"/>
              </w:rPr>
            </w:pPr>
          </w:p>
          <w:p w14:paraId="23541F4F" w14:textId="77777777" w:rsidR="00DB1202" w:rsidRPr="00A52F7B" w:rsidRDefault="00DB1202" w:rsidP="003D03AA">
            <w:pPr>
              <w:rPr>
                <w:color w:val="000000"/>
              </w:rPr>
            </w:pPr>
          </w:p>
        </w:tc>
        <w:tc>
          <w:tcPr>
            <w:tcW w:w="1276" w:type="dxa"/>
          </w:tcPr>
          <w:p w14:paraId="6D41E2C0" w14:textId="77777777" w:rsidR="00DB1202" w:rsidRPr="00A52F7B" w:rsidRDefault="00DB1202" w:rsidP="003D03AA">
            <w:pPr>
              <w:rPr>
                <w:color w:val="000000"/>
              </w:rPr>
            </w:pPr>
          </w:p>
          <w:p w14:paraId="13A4E3C7" w14:textId="77777777" w:rsidR="00DB1202" w:rsidRPr="00A52F7B" w:rsidRDefault="00DB1202" w:rsidP="003D03AA">
            <w:pPr>
              <w:rPr>
                <w:color w:val="000000"/>
              </w:rPr>
            </w:pPr>
          </w:p>
          <w:p w14:paraId="37C2FEDE" w14:textId="77777777" w:rsidR="00DB1202" w:rsidRPr="00A52F7B" w:rsidRDefault="00DB1202" w:rsidP="003D03AA">
            <w:pPr>
              <w:rPr>
                <w:color w:val="000000"/>
              </w:rPr>
            </w:pPr>
          </w:p>
        </w:tc>
        <w:tc>
          <w:tcPr>
            <w:tcW w:w="3402" w:type="dxa"/>
          </w:tcPr>
          <w:p w14:paraId="4EB85F9E" w14:textId="77777777" w:rsidR="00DB1202" w:rsidRPr="00A52F7B" w:rsidRDefault="00DB1202" w:rsidP="003D03AA">
            <w:pPr>
              <w:rPr>
                <w:color w:val="000000"/>
              </w:rPr>
            </w:pPr>
          </w:p>
          <w:p w14:paraId="1239097E" w14:textId="77777777" w:rsidR="00DB1202" w:rsidRPr="00A52F7B" w:rsidRDefault="00DB1202" w:rsidP="003D03AA">
            <w:pPr>
              <w:ind w:leftChars="-1" w:left="-2" w:firstLineChars="1" w:firstLine="2"/>
              <w:rPr>
                <w:color w:val="000000"/>
              </w:rPr>
            </w:pPr>
          </w:p>
        </w:tc>
        <w:tc>
          <w:tcPr>
            <w:tcW w:w="3686" w:type="dxa"/>
          </w:tcPr>
          <w:p w14:paraId="312DD920" w14:textId="77777777" w:rsidR="00DB1202" w:rsidRPr="00A52F7B" w:rsidRDefault="00DB1202" w:rsidP="003D03AA">
            <w:pPr>
              <w:widowControl/>
              <w:jc w:val="left"/>
              <w:rPr>
                <w:color w:val="000000"/>
              </w:rPr>
            </w:pPr>
          </w:p>
          <w:p w14:paraId="46EF7CDD" w14:textId="77777777" w:rsidR="00DB1202" w:rsidRPr="00A52F7B" w:rsidRDefault="00DB1202" w:rsidP="003D03AA">
            <w:pPr>
              <w:widowControl/>
              <w:jc w:val="left"/>
              <w:rPr>
                <w:color w:val="000000"/>
              </w:rPr>
            </w:pPr>
          </w:p>
          <w:p w14:paraId="6C95F4C3" w14:textId="77777777" w:rsidR="00DB1202" w:rsidRPr="00A52F7B" w:rsidRDefault="00DB1202" w:rsidP="003D03AA">
            <w:pPr>
              <w:widowControl/>
              <w:jc w:val="left"/>
              <w:rPr>
                <w:color w:val="000000"/>
              </w:rPr>
            </w:pPr>
          </w:p>
          <w:p w14:paraId="4FDBCBCF" w14:textId="77777777" w:rsidR="00DB1202" w:rsidRPr="00A52F7B" w:rsidRDefault="00DB1202" w:rsidP="003D03AA">
            <w:pPr>
              <w:rPr>
                <w:color w:val="000000"/>
              </w:rPr>
            </w:pPr>
          </w:p>
          <w:p w14:paraId="3E269E7D" w14:textId="77777777" w:rsidR="00DB1202" w:rsidRPr="00A52F7B" w:rsidRDefault="00DB1202" w:rsidP="003D03AA">
            <w:pPr>
              <w:rPr>
                <w:color w:val="000000"/>
              </w:rPr>
            </w:pPr>
          </w:p>
          <w:p w14:paraId="6A9AF687" w14:textId="77777777" w:rsidR="00DB1202" w:rsidRPr="00A52F7B" w:rsidRDefault="00DB1202" w:rsidP="003D03AA">
            <w:pPr>
              <w:rPr>
                <w:color w:val="000000"/>
              </w:rPr>
            </w:pPr>
          </w:p>
          <w:p w14:paraId="55F08011" w14:textId="77777777" w:rsidR="00DB1202" w:rsidRPr="00A52F7B" w:rsidRDefault="00DB1202" w:rsidP="003D03AA">
            <w:pPr>
              <w:rPr>
                <w:color w:val="000000"/>
              </w:rPr>
            </w:pPr>
          </w:p>
          <w:p w14:paraId="066E0304" w14:textId="77777777" w:rsidR="00DB1202" w:rsidRPr="00A52F7B" w:rsidRDefault="00DB1202" w:rsidP="003D03AA">
            <w:pPr>
              <w:rPr>
                <w:color w:val="000000"/>
              </w:rPr>
            </w:pPr>
          </w:p>
          <w:p w14:paraId="45766713" w14:textId="77777777" w:rsidR="00DB1202" w:rsidRPr="00A52F7B" w:rsidRDefault="00DB1202" w:rsidP="003D03AA">
            <w:pPr>
              <w:rPr>
                <w:color w:val="000000"/>
              </w:rPr>
            </w:pPr>
          </w:p>
          <w:p w14:paraId="6A5D2DB3" w14:textId="77777777" w:rsidR="00DB1202" w:rsidRPr="00A52F7B" w:rsidRDefault="00DB1202" w:rsidP="003D03AA">
            <w:pPr>
              <w:rPr>
                <w:color w:val="000000"/>
              </w:rPr>
            </w:pPr>
          </w:p>
          <w:p w14:paraId="13AF1827" w14:textId="77777777" w:rsidR="00DB1202" w:rsidRPr="00A52F7B" w:rsidRDefault="00DB1202" w:rsidP="003D03AA">
            <w:pPr>
              <w:rPr>
                <w:color w:val="000000"/>
              </w:rPr>
            </w:pPr>
          </w:p>
          <w:p w14:paraId="3F3E47C4" w14:textId="77777777" w:rsidR="00DB1202" w:rsidRPr="00A52F7B" w:rsidRDefault="00DB1202" w:rsidP="003D03AA">
            <w:pPr>
              <w:rPr>
                <w:color w:val="000000"/>
              </w:rPr>
            </w:pPr>
          </w:p>
          <w:p w14:paraId="5353FB80" w14:textId="77777777" w:rsidR="00DB1202" w:rsidRPr="00A52F7B" w:rsidRDefault="00DB1202" w:rsidP="003D03AA">
            <w:pPr>
              <w:rPr>
                <w:color w:val="000000"/>
              </w:rPr>
            </w:pPr>
          </w:p>
          <w:p w14:paraId="57E43A69" w14:textId="77777777" w:rsidR="00DB1202" w:rsidRPr="00A52F7B" w:rsidRDefault="00DB1202" w:rsidP="003D03AA">
            <w:pPr>
              <w:rPr>
                <w:color w:val="000000"/>
              </w:rPr>
            </w:pPr>
          </w:p>
          <w:p w14:paraId="69A1B0F9" w14:textId="77777777" w:rsidR="00DB1202" w:rsidRPr="00A52F7B" w:rsidRDefault="00DB1202" w:rsidP="003D03AA">
            <w:pPr>
              <w:rPr>
                <w:color w:val="000000"/>
              </w:rPr>
            </w:pPr>
          </w:p>
          <w:p w14:paraId="7B0F30B2" w14:textId="77777777" w:rsidR="00DB1202" w:rsidRPr="00A52F7B" w:rsidRDefault="00DB1202" w:rsidP="003D03AA">
            <w:pPr>
              <w:rPr>
                <w:color w:val="000000"/>
              </w:rPr>
            </w:pPr>
          </w:p>
          <w:p w14:paraId="10CC209E" w14:textId="77777777" w:rsidR="00DB1202" w:rsidRPr="00A52F7B" w:rsidRDefault="00DB1202" w:rsidP="003D03AA">
            <w:pPr>
              <w:rPr>
                <w:color w:val="000000"/>
              </w:rPr>
            </w:pPr>
          </w:p>
        </w:tc>
      </w:tr>
    </w:tbl>
    <w:p w14:paraId="20CCAB96" w14:textId="77777777" w:rsidR="005149E0" w:rsidRPr="00A52F7B" w:rsidRDefault="005149E0" w:rsidP="005149E0">
      <w:pPr>
        <w:ind w:firstLineChars="1100" w:firstLine="2310"/>
        <w:jc w:val="right"/>
        <w:rPr>
          <w:color w:val="000000"/>
        </w:rPr>
      </w:pPr>
      <w:r w:rsidRPr="00A52F7B">
        <w:rPr>
          <w:rFonts w:hint="eastAsia"/>
          <w:color w:val="000000"/>
        </w:rPr>
        <w:t>琉球大学熱帯生物圏研究センタ－</w:t>
      </w:r>
    </w:p>
    <w:p w14:paraId="66DF4FF7" w14:textId="77777777" w:rsidR="00741ECC" w:rsidRPr="00A52F7B" w:rsidRDefault="00DB1202" w:rsidP="00741ECC">
      <w:pPr>
        <w:rPr>
          <w:color w:val="000000"/>
        </w:rPr>
      </w:pPr>
      <w:r w:rsidRPr="00A52F7B">
        <w:rPr>
          <w:color w:val="000000"/>
        </w:rPr>
        <w:br w:type="page"/>
      </w:r>
      <w:r w:rsidR="00741ECC" w:rsidRPr="00A52F7B">
        <w:rPr>
          <w:rFonts w:hint="eastAsia"/>
          <w:color w:val="000000"/>
        </w:rPr>
        <w:lastRenderedPageBreak/>
        <w:t xml:space="preserve">様式　</w:t>
      </w:r>
      <w:r w:rsidR="00875AAA" w:rsidRPr="00A52F7B">
        <w:rPr>
          <w:rFonts w:hint="eastAsia"/>
          <w:color w:val="000000"/>
        </w:rPr>
        <w:t>１０</w:t>
      </w:r>
    </w:p>
    <w:p w14:paraId="200BA999" w14:textId="3FDA0DF8" w:rsidR="00741ECC" w:rsidRPr="00A52F7B" w:rsidRDefault="00741ECC" w:rsidP="00741ECC">
      <w:pPr>
        <w:jc w:val="center"/>
        <w:rPr>
          <w:color w:val="000000"/>
          <w:sz w:val="28"/>
          <w:szCs w:val="28"/>
        </w:rPr>
      </w:pPr>
      <w:r w:rsidRPr="00A52F7B">
        <w:rPr>
          <w:rFonts w:hint="eastAsia"/>
          <w:color w:val="000000"/>
          <w:sz w:val="28"/>
          <w:szCs w:val="28"/>
        </w:rPr>
        <w:t>学会活動をはじめとする社会活動</w:t>
      </w:r>
    </w:p>
    <w:p w14:paraId="2B56B3F1" w14:textId="77777777" w:rsidR="00021373" w:rsidRPr="00A52F7B" w:rsidRDefault="00021373" w:rsidP="00741ECC">
      <w:pPr>
        <w:jc w:val="center"/>
        <w:rPr>
          <w:color w:val="000000"/>
          <w:sz w:val="28"/>
          <w:szCs w:val="28"/>
        </w:rPr>
      </w:pPr>
    </w:p>
    <w:p w14:paraId="7A761783" w14:textId="77777777" w:rsidR="00741ECC" w:rsidRPr="00A52F7B" w:rsidRDefault="00741ECC" w:rsidP="00741ECC">
      <w:pPr>
        <w:rPr>
          <w:color w:val="000000"/>
          <w:szCs w:val="21"/>
        </w:rPr>
      </w:pPr>
      <w:r w:rsidRPr="00A52F7B">
        <w:rPr>
          <w:rFonts w:hint="eastAsia"/>
          <w:color w:val="000000"/>
          <w:szCs w:val="21"/>
        </w:rPr>
        <w:t>所属学会</w:t>
      </w:r>
      <w:r w:rsidR="00B50511" w:rsidRPr="00A52F7B">
        <w:rPr>
          <w:rFonts w:hint="eastAsia"/>
          <w:color w:val="000000"/>
          <w:szCs w:val="21"/>
        </w:rPr>
        <w:t>（</w:t>
      </w:r>
      <w:r w:rsidRPr="00A52F7B">
        <w:rPr>
          <w:rFonts w:hint="eastAsia"/>
          <w:color w:val="000000"/>
          <w:szCs w:val="21"/>
        </w:rPr>
        <w:t>役職</w:t>
      </w:r>
      <w:r w:rsidR="00B50511" w:rsidRPr="00A52F7B">
        <w:rPr>
          <w:rFonts w:hint="eastAsia"/>
          <w:color w:val="000000"/>
          <w:szCs w:val="21"/>
        </w:rPr>
        <w:t>）</w:t>
      </w:r>
      <w:r w:rsidRPr="00A52F7B">
        <w:rPr>
          <w:rFonts w:hint="eastAsia"/>
          <w:color w:val="000000"/>
          <w:szCs w:val="21"/>
        </w:rPr>
        <w:t>、各種委員会、学会や各種シンポジウムの企画・世話役等</w:t>
      </w:r>
      <w:r w:rsidR="00B50511" w:rsidRPr="00A52F7B">
        <w:rPr>
          <w:rFonts w:hint="eastAsia"/>
          <w:color w:val="000000"/>
          <w:szCs w:val="21"/>
        </w:rPr>
        <w:t>、</w:t>
      </w:r>
      <w:r w:rsidR="003C5BE8" w:rsidRPr="00A52F7B">
        <w:rPr>
          <w:rFonts w:hint="eastAsia"/>
          <w:color w:val="000000"/>
          <w:szCs w:val="21"/>
        </w:rPr>
        <w:t>研究機関等で実施した公式なセミナー、</w:t>
      </w:r>
      <w:r w:rsidR="00B50511" w:rsidRPr="00A52F7B">
        <w:rPr>
          <w:rFonts w:hint="eastAsia"/>
          <w:color w:val="000000"/>
          <w:szCs w:val="21"/>
        </w:rPr>
        <w:t>その他の社会活動</w:t>
      </w:r>
      <w:r w:rsidRPr="00A52F7B">
        <w:rPr>
          <w:rFonts w:hint="eastAsia"/>
          <w:color w:val="000000"/>
          <w:szCs w:val="21"/>
        </w:rPr>
        <w:t>の実績を項目別に記載のこと。</w:t>
      </w:r>
    </w:p>
    <w:p w14:paraId="1F7100FE" w14:textId="77777777" w:rsidR="00741ECC" w:rsidRPr="00A52F7B" w:rsidRDefault="00741ECC" w:rsidP="003C5BE8">
      <w:pPr>
        <w:spacing w:before="120"/>
        <w:rPr>
          <w:color w:val="000000"/>
        </w:rPr>
      </w:pPr>
      <w:r w:rsidRPr="00A52F7B">
        <w:rPr>
          <w:rFonts w:hint="eastAsia"/>
          <w:color w:val="000000"/>
        </w:rPr>
        <w:t>所属学会</w:t>
      </w:r>
      <w:r w:rsidR="00B50511" w:rsidRPr="00A52F7B">
        <w:rPr>
          <w:rFonts w:hint="eastAsia"/>
          <w:color w:val="000000"/>
        </w:rPr>
        <w:t>（役職）</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741ECC" w:rsidRPr="00A52F7B" w14:paraId="3F29B8D0" w14:textId="77777777" w:rsidTr="003C5BE8">
        <w:trPr>
          <w:trHeight w:val="340"/>
        </w:trPr>
        <w:tc>
          <w:tcPr>
            <w:tcW w:w="840" w:type="dxa"/>
          </w:tcPr>
          <w:p w14:paraId="4D3FC240" w14:textId="77777777" w:rsidR="00741ECC" w:rsidRPr="00A52F7B" w:rsidRDefault="00741ECC" w:rsidP="00741ECC">
            <w:pPr>
              <w:rPr>
                <w:color w:val="000000"/>
              </w:rPr>
            </w:pPr>
            <w:r w:rsidRPr="00A52F7B">
              <w:rPr>
                <w:rFonts w:hint="eastAsia"/>
                <w:color w:val="000000"/>
              </w:rPr>
              <w:t>番号</w:t>
            </w:r>
          </w:p>
        </w:tc>
        <w:tc>
          <w:tcPr>
            <w:tcW w:w="7862" w:type="dxa"/>
          </w:tcPr>
          <w:p w14:paraId="220BF103" w14:textId="77777777" w:rsidR="00741ECC" w:rsidRPr="00A52F7B" w:rsidRDefault="00741ECC" w:rsidP="00741ECC">
            <w:pPr>
              <w:rPr>
                <w:color w:val="000000"/>
              </w:rPr>
            </w:pPr>
            <w:r w:rsidRPr="00A52F7B">
              <w:rPr>
                <w:rFonts w:hint="eastAsia"/>
                <w:color w:val="000000"/>
              </w:rPr>
              <w:t>学会名</w:t>
            </w:r>
          </w:p>
        </w:tc>
      </w:tr>
      <w:tr w:rsidR="00741ECC" w:rsidRPr="00A52F7B" w14:paraId="59A7F3A0"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3EA3CA4C" w14:textId="77777777" w:rsidR="00741ECC" w:rsidRPr="00A52F7B" w:rsidRDefault="00741ECC" w:rsidP="00B50511">
            <w:pPr>
              <w:jc w:val="center"/>
              <w:rPr>
                <w:color w:val="000000"/>
              </w:rPr>
            </w:pPr>
          </w:p>
        </w:tc>
        <w:tc>
          <w:tcPr>
            <w:tcW w:w="7862" w:type="dxa"/>
            <w:tcBorders>
              <w:top w:val="single" w:sz="4" w:space="0" w:color="auto"/>
              <w:left w:val="single" w:sz="4" w:space="0" w:color="auto"/>
              <w:bottom w:val="single" w:sz="4" w:space="0" w:color="auto"/>
              <w:right w:val="single" w:sz="4" w:space="0" w:color="auto"/>
            </w:tcBorders>
          </w:tcPr>
          <w:p w14:paraId="2C948B12" w14:textId="77777777" w:rsidR="00741ECC" w:rsidRPr="00A52F7B" w:rsidRDefault="00741ECC" w:rsidP="00741ECC">
            <w:pPr>
              <w:widowControl/>
              <w:jc w:val="center"/>
              <w:rPr>
                <w:color w:val="000000"/>
                <w:lang w:eastAsia="zh-TW"/>
              </w:rPr>
            </w:pPr>
          </w:p>
        </w:tc>
      </w:tr>
      <w:tr w:rsidR="00B50511" w:rsidRPr="00A52F7B" w14:paraId="36CCEC38"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B3A22E9" w14:textId="77777777" w:rsidR="00B50511" w:rsidRPr="00A52F7B"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2059F9B2" w14:textId="77777777" w:rsidR="00B50511" w:rsidRPr="00A52F7B" w:rsidRDefault="00B50511" w:rsidP="00741ECC">
            <w:pPr>
              <w:widowControl/>
              <w:jc w:val="center"/>
              <w:rPr>
                <w:color w:val="000000"/>
                <w:lang w:eastAsia="zh-TW"/>
              </w:rPr>
            </w:pPr>
          </w:p>
        </w:tc>
      </w:tr>
      <w:tr w:rsidR="00B50511" w:rsidRPr="00A52F7B" w14:paraId="432E03D5"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6E8EEFEA" w14:textId="77777777" w:rsidR="00B50511" w:rsidRPr="00A52F7B"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7C96E076" w14:textId="77777777" w:rsidR="00B50511" w:rsidRPr="00A52F7B" w:rsidRDefault="00B50511" w:rsidP="00741ECC">
            <w:pPr>
              <w:widowControl/>
              <w:jc w:val="center"/>
              <w:rPr>
                <w:color w:val="000000"/>
                <w:lang w:eastAsia="zh-TW"/>
              </w:rPr>
            </w:pPr>
          </w:p>
        </w:tc>
      </w:tr>
    </w:tbl>
    <w:p w14:paraId="5755CAAF" w14:textId="77777777" w:rsidR="00B50511" w:rsidRPr="00A52F7B" w:rsidRDefault="00B50511" w:rsidP="003C5BE8">
      <w:pPr>
        <w:spacing w:beforeLines="50" w:before="180"/>
        <w:rPr>
          <w:color w:val="000000"/>
        </w:rPr>
      </w:pPr>
      <w:r w:rsidRPr="00A52F7B">
        <w:rPr>
          <w:rFonts w:hint="eastAsia"/>
          <w:color w:val="000000"/>
          <w:szCs w:val="21"/>
        </w:rPr>
        <w:t>学会や各種シンポジウムの企画・世話役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B50511" w:rsidRPr="00A52F7B" w14:paraId="3D4CF93F"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14D8048" w14:textId="77777777" w:rsidR="00B50511" w:rsidRPr="00A52F7B" w:rsidRDefault="00B50511" w:rsidP="00B875B2">
            <w:pPr>
              <w:rPr>
                <w:color w:val="000000"/>
              </w:rPr>
            </w:pPr>
            <w:r w:rsidRPr="00A52F7B">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653F026D" w14:textId="77777777" w:rsidR="00B50511" w:rsidRPr="00A52F7B" w:rsidRDefault="00B50511" w:rsidP="00B875B2">
            <w:pPr>
              <w:widowControl/>
              <w:rPr>
                <w:color w:val="000000"/>
              </w:rPr>
            </w:pPr>
            <w:r w:rsidRPr="00A52F7B">
              <w:rPr>
                <w:rFonts w:hint="eastAsia"/>
                <w:color w:val="000000"/>
              </w:rPr>
              <w:t>具体的な名称等、期間</w:t>
            </w:r>
          </w:p>
        </w:tc>
      </w:tr>
      <w:tr w:rsidR="00B50511" w:rsidRPr="00A52F7B" w14:paraId="7E436591"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4D02C412" w14:textId="77777777" w:rsidR="00B50511" w:rsidRPr="00A52F7B" w:rsidRDefault="00B50511" w:rsidP="00B50511">
            <w:pPr>
              <w:jc w:val="center"/>
              <w:rPr>
                <w:color w:val="000000"/>
              </w:rPr>
            </w:pPr>
          </w:p>
        </w:tc>
        <w:tc>
          <w:tcPr>
            <w:tcW w:w="7862" w:type="dxa"/>
            <w:tcBorders>
              <w:top w:val="single" w:sz="4" w:space="0" w:color="auto"/>
              <w:left w:val="single" w:sz="4" w:space="0" w:color="auto"/>
              <w:bottom w:val="single" w:sz="4" w:space="0" w:color="auto"/>
              <w:right w:val="single" w:sz="4" w:space="0" w:color="auto"/>
            </w:tcBorders>
          </w:tcPr>
          <w:p w14:paraId="7E28CCBD" w14:textId="77777777" w:rsidR="00B50511" w:rsidRPr="00A52F7B" w:rsidRDefault="00B50511" w:rsidP="00B875B2">
            <w:pPr>
              <w:widowControl/>
              <w:jc w:val="center"/>
              <w:rPr>
                <w:color w:val="000000"/>
                <w:lang w:eastAsia="zh-TW"/>
              </w:rPr>
            </w:pPr>
          </w:p>
        </w:tc>
      </w:tr>
      <w:tr w:rsidR="00B50511" w:rsidRPr="00A52F7B" w14:paraId="0D947E9D"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7A9C7611" w14:textId="77777777" w:rsidR="00B50511" w:rsidRPr="00A52F7B" w:rsidRDefault="00B50511" w:rsidP="00B875B2">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5F6A56E5" w14:textId="77777777" w:rsidR="00B50511" w:rsidRPr="00A52F7B" w:rsidRDefault="00B50511" w:rsidP="00B875B2">
            <w:pPr>
              <w:widowControl/>
              <w:jc w:val="center"/>
              <w:rPr>
                <w:color w:val="000000"/>
                <w:lang w:eastAsia="zh-TW"/>
              </w:rPr>
            </w:pPr>
          </w:p>
        </w:tc>
      </w:tr>
      <w:tr w:rsidR="00B50511" w:rsidRPr="00A52F7B" w14:paraId="3393C327"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4CA0456" w14:textId="77777777" w:rsidR="00B50511" w:rsidRPr="00A52F7B" w:rsidRDefault="00B50511" w:rsidP="00B875B2">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25150CAB" w14:textId="77777777" w:rsidR="00B50511" w:rsidRPr="00A52F7B" w:rsidRDefault="00B50511" w:rsidP="00B875B2">
            <w:pPr>
              <w:widowControl/>
              <w:jc w:val="center"/>
              <w:rPr>
                <w:color w:val="000000"/>
                <w:lang w:eastAsia="zh-TW"/>
              </w:rPr>
            </w:pPr>
          </w:p>
        </w:tc>
      </w:tr>
    </w:tbl>
    <w:p w14:paraId="46B29080" w14:textId="77777777" w:rsidR="00741ECC" w:rsidRPr="00A52F7B" w:rsidRDefault="00741ECC" w:rsidP="003C5BE8">
      <w:pPr>
        <w:spacing w:before="120"/>
        <w:rPr>
          <w:color w:val="000000"/>
        </w:rPr>
      </w:pPr>
      <w:r w:rsidRPr="00A52F7B">
        <w:rPr>
          <w:rFonts w:hint="eastAsia"/>
          <w:color w:val="000000"/>
        </w:rPr>
        <w:t>各種委員</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741ECC" w:rsidRPr="00A52F7B" w14:paraId="0128CCEC"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4B5E5677" w14:textId="77777777" w:rsidR="00741ECC" w:rsidRPr="00A52F7B" w:rsidRDefault="00741ECC" w:rsidP="00741ECC">
            <w:pPr>
              <w:rPr>
                <w:color w:val="000000"/>
              </w:rPr>
            </w:pPr>
            <w:r w:rsidRPr="00A52F7B">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7D27F682" w14:textId="77777777" w:rsidR="00741ECC" w:rsidRPr="00A52F7B" w:rsidRDefault="00741ECC" w:rsidP="00741ECC">
            <w:pPr>
              <w:widowControl/>
              <w:rPr>
                <w:color w:val="000000"/>
              </w:rPr>
            </w:pPr>
            <w:r w:rsidRPr="00A52F7B">
              <w:rPr>
                <w:rFonts w:hint="eastAsia"/>
                <w:color w:val="000000"/>
              </w:rPr>
              <w:t>委員の名称、期間</w:t>
            </w:r>
          </w:p>
        </w:tc>
      </w:tr>
      <w:tr w:rsidR="00B50511" w:rsidRPr="00A52F7B" w14:paraId="7CB92462"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54A183C" w14:textId="77777777" w:rsidR="00B50511" w:rsidRPr="00A52F7B"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56906680" w14:textId="77777777" w:rsidR="00B50511" w:rsidRPr="00A52F7B" w:rsidRDefault="00B50511" w:rsidP="00741ECC">
            <w:pPr>
              <w:widowControl/>
              <w:jc w:val="center"/>
              <w:rPr>
                <w:color w:val="000000"/>
                <w:lang w:eastAsia="zh-TW"/>
              </w:rPr>
            </w:pPr>
          </w:p>
        </w:tc>
      </w:tr>
      <w:tr w:rsidR="00B50511" w:rsidRPr="00A52F7B" w14:paraId="3E7B9644"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65B5D110" w14:textId="77777777" w:rsidR="00B50511" w:rsidRPr="00A52F7B"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0B22509F" w14:textId="77777777" w:rsidR="00B50511" w:rsidRPr="00A52F7B" w:rsidRDefault="00B50511" w:rsidP="00741ECC">
            <w:pPr>
              <w:widowControl/>
              <w:jc w:val="center"/>
              <w:rPr>
                <w:color w:val="000000"/>
                <w:lang w:eastAsia="zh-TW"/>
              </w:rPr>
            </w:pPr>
          </w:p>
        </w:tc>
      </w:tr>
      <w:tr w:rsidR="00B50511" w:rsidRPr="00A52F7B" w14:paraId="7525C527"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26407284" w14:textId="77777777" w:rsidR="00B50511" w:rsidRPr="00A52F7B"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1175F431" w14:textId="77777777" w:rsidR="00B50511" w:rsidRPr="00A52F7B" w:rsidRDefault="00B50511" w:rsidP="00741ECC">
            <w:pPr>
              <w:widowControl/>
              <w:jc w:val="center"/>
              <w:rPr>
                <w:color w:val="000000"/>
                <w:lang w:eastAsia="zh-TW"/>
              </w:rPr>
            </w:pPr>
          </w:p>
        </w:tc>
      </w:tr>
    </w:tbl>
    <w:p w14:paraId="450962B4" w14:textId="77777777" w:rsidR="003C5BE8" w:rsidRPr="00A52F7B" w:rsidRDefault="003C5BE8" w:rsidP="003C5BE8">
      <w:pPr>
        <w:spacing w:before="120"/>
        <w:rPr>
          <w:color w:val="000000"/>
        </w:rPr>
      </w:pPr>
      <w:r w:rsidRPr="00A52F7B">
        <w:rPr>
          <w:rFonts w:hint="eastAsia"/>
          <w:color w:val="000000"/>
        </w:rPr>
        <w:t>研究機関等で実施した公式なセミナー</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3C5BE8" w:rsidRPr="00A52F7B" w14:paraId="0E007432" w14:textId="77777777" w:rsidTr="003C5BE8">
        <w:trPr>
          <w:trHeight w:val="397"/>
        </w:trPr>
        <w:tc>
          <w:tcPr>
            <w:tcW w:w="840" w:type="dxa"/>
            <w:tcBorders>
              <w:top w:val="single" w:sz="4" w:space="0" w:color="auto"/>
              <w:left w:val="single" w:sz="4" w:space="0" w:color="auto"/>
              <w:bottom w:val="single" w:sz="4" w:space="0" w:color="auto"/>
              <w:right w:val="single" w:sz="4" w:space="0" w:color="auto"/>
            </w:tcBorders>
          </w:tcPr>
          <w:p w14:paraId="141C5ED9" w14:textId="77777777" w:rsidR="003C5BE8" w:rsidRPr="00A52F7B" w:rsidRDefault="003C5BE8" w:rsidP="00C35BA4">
            <w:pPr>
              <w:rPr>
                <w:color w:val="000000"/>
              </w:rPr>
            </w:pPr>
            <w:r w:rsidRPr="00A52F7B">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1F6F5AF0" w14:textId="77777777" w:rsidR="003C5BE8" w:rsidRPr="00A52F7B" w:rsidRDefault="003C5BE8" w:rsidP="00C35BA4">
            <w:pPr>
              <w:widowControl/>
              <w:rPr>
                <w:color w:val="000000"/>
              </w:rPr>
            </w:pPr>
            <w:r w:rsidRPr="00A52F7B">
              <w:rPr>
                <w:rFonts w:hint="eastAsia"/>
                <w:color w:val="000000"/>
              </w:rPr>
              <w:t>研究機関等の名称、セミナータイトル、期間</w:t>
            </w:r>
          </w:p>
        </w:tc>
      </w:tr>
      <w:tr w:rsidR="003C5BE8" w:rsidRPr="00A52F7B" w14:paraId="484C3A97" w14:textId="77777777" w:rsidTr="00C35BA4">
        <w:trPr>
          <w:trHeight w:val="102"/>
        </w:trPr>
        <w:tc>
          <w:tcPr>
            <w:tcW w:w="840" w:type="dxa"/>
            <w:tcBorders>
              <w:top w:val="single" w:sz="4" w:space="0" w:color="auto"/>
              <w:left w:val="single" w:sz="4" w:space="0" w:color="auto"/>
              <w:bottom w:val="single" w:sz="4" w:space="0" w:color="auto"/>
              <w:right w:val="single" w:sz="4" w:space="0" w:color="auto"/>
            </w:tcBorders>
          </w:tcPr>
          <w:p w14:paraId="42764ED2" w14:textId="77777777" w:rsidR="003C5BE8" w:rsidRPr="00A52F7B" w:rsidRDefault="003C5BE8" w:rsidP="00C35BA4">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4FBAB205" w14:textId="77777777" w:rsidR="003C5BE8" w:rsidRPr="00A52F7B" w:rsidRDefault="003C5BE8" w:rsidP="00C35BA4">
            <w:pPr>
              <w:widowControl/>
              <w:jc w:val="center"/>
              <w:rPr>
                <w:color w:val="000000"/>
                <w:lang w:eastAsia="zh-TW"/>
              </w:rPr>
            </w:pPr>
          </w:p>
        </w:tc>
      </w:tr>
      <w:tr w:rsidR="003C5BE8" w:rsidRPr="00A52F7B" w14:paraId="68EBE558" w14:textId="77777777" w:rsidTr="00C35BA4">
        <w:trPr>
          <w:trHeight w:val="100"/>
        </w:trPr>
        <w:tc>
          <w:tcPr>
            <w:tcW w:w="840" w:type="dxa"/>
            <w:tcBorders>
              <w:top w:val="single" w:sz="4" w:space="0" w:color="auto"/>
              <w:left w:val="single" w:sz="4" w:space="0" w:color="auto"/>
              <w:bottom w:val="single" w:sz="4" w:space="0" w:color="auto"/>
              <w:right w:val="single" w:sz="4" w:space="0" w:color="auto"/>
            </w:tcBorders>
          </w:tcPr>
          <w:p w14:paraId="2F70855A" w14:textId="77777777" w:rsidR="003C5BE8" w:rsidRPr="00A52F7B" w:rsidRDefault="003C5BE8" w:rsidP="00C35BA4">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0AB8A703" w14:textId="77777777" w:rsidR="003C5BE8" w:rsidRPr="00A52F7B" w:rsidRDefault="003C5BE8" w:rsidP="00C35BA4">
            <w:pPr>
              <w:widowControl/>
              <w:jc w:val="center"/>
              <w:rPr>
                <w:color w:val="000000"/>
                <w:lang w:eastAsia="zh-TW"/>
              </w:rPr>
            </w:pPr>
          </w:p>
        </w:tc>
      </w:tr>
      <w:tr w:rsidR="003C5BE8" w:rsidRPr="00A52F7B" w14:paraId="0BB750F7" w14:textId="77777777" w:rsidTr="00C35BA4">
        <w:trPr>
          <w:trHeight w:val="100"/>
        </w:trPr>
        <w:tc>
          <w:tcPr>
            <w:tcW w:w="840" w:type="dxa"/>
            <w:tcBorders>
              <w:top w:val="single" w:sz="4" w:space="0" w:color="auto"/>
              <w:left w:val="single" w:sz="4" w:space="0" w:color="auto"/>
              <w:bottom w:val="single" w:sz="4" w:space="0" w:color="auto"/>
              <w:right w:val="single" w:sz="4" w:space="0" w:color="auto"/>
            </w:tcBorders>
          </w:tcPr>
          <w:p w14:paraId="3CCA5735" w14:textId="77777777" w:rsidR="003C5BE8" w:rsidRPr="00A52F7B" w:rsidRDefault="003C5BE8" w:rsidP="00C35BA4">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398057DB" w14:textId="77777777" w:rsidR="003C5BE8" w:rsidRPr="00A52F7B" w:rsidRDefault="003C5BE8" w:rsidP="00C35BA4">
            <w:pPr>
              <w:widowControl/>
              <w:jc w:val="center"/>
              <w:rPr>
                <w:color w:val="000000"/>
                <w:lang w:eastAsia="zh-TW"/>
              </w:rPr>
            </w:pPr>
          </w:p>
        </w:tc>
      </w:tr>
    </w:tbl>
    <w:p w14:paraId="12A9D67F" w14:textId="77777777" w:rsidR="00741ECC" w:rsidRPr="00A52F7B" w:rsidRDefault="00B50511" w:rsidP="003C5BE8">
      <w:pPr>
        <w:spacing w:before="120"/>
        <w:rPr>
          <w:color w:val="000000"/>
        </w:rPr>
      </w:pPr>
      <w:r w:rsidRPr="00A52F7B">
        <w:rPr>
          <w:rFonts w:hint="eastAsia"/>
          <w:color w:val="000000"/>
        </w:rPr>
        <w:t>その他の社会活動</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
        <w:gridCol w:w="7665"/>
      </w:tblGrid>
      <w:tr w:rsidR="00741ECC" w:rsidRPr="00A52F7B" w14:paraId="249E7100"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1896738C" w14:textId="77777777" w:rsidR="00741ECC" w:rsidRPr="00A52F7B" w:rsidRDefault="00741ECC" w:rsidP="00741ECC">
            <w:pPr>
              <w:rPr>
                <w:color w:val="000000"/>
              </w:rPr>
            </w:pPr>
            <w:r w:rsidRPr="00A52F7B">
              <w:rPr>
                <w:rFonts w:hint="eastAsia"/>
                <w:color w:val="000000"/>
              </w:rPr>
              <w:t>番号</w:t>
            </w:r>
          </w:p>
        </w:tc>
        <w:tc>
          <w:tcPr>
            <w:tcW w:w="7862" w:type="dxa"/>
            <w:tcBorders>
              <w:top w:val="single" w:sz="4" w:space="0" w:color="auto"/>
              <w:left w:val="single" w:sz="4" w:space="0" w:color="auto"/>
              <w:bottom w:val="single" w:sz="4" w:space="0" w:color="auto"/>
              <w:right w:val="single" w:sz="4" w:space="0" w:color="auto"/>
            </w:tcBorders>
          </w:tcPr>
          <w:p w14:paraId="5EDB782E" w14:textId="77777777" w:rsidR="00741ECC" w:rsidRPr="00A52F7B" w:rsidRDefault="00741ECC" w:rsidP="00741ECC">
            <w:pPr>
              <w:widowControl/>
              <w:rPr>
                <w:color w:val="000000"/>
              </w:rPr>
            </w:pPr>
            <w:r w:rsidRPr="00A52F7B">
              <w:rPr>
                <w:rFonts w:hint="eastAsia"/>
                <w:color w:val="000000"/>
              </w:rPr>
              <w:t>具体的な名称等、期間</w:t>
            </w:r>
          </w:p>
        </w:tc>
      </w:tr>
      <w:tr w:rsidR="00741ECC" w:rsidRPr="00A52F7B" w14:paraId="3F54AC15"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6D61E33D" w14:textId="77777777" w:rsidR="00741ECC" w:rsidRPr="00A52F7B" w:rsidRDefault="00741ECC" w:rsidP="00B50511">
            <w:pPr>
              <w:jc w:val="center"/>
              <w:rPr>
                <w:color w:val="000000"/>
              </w:rPr>
            </w:pPr>
          </w:p>
        </w:tc>
        <w:tc>
          <w:tcPr>
            <w:tcW w:w="7862" w:type="dxa"/>
            <w:tcBorders>
              <w:top w:val="single" w:sz="4" w:space="0" w:color="auto"/>
              <w:left w:val="single" w:sz="4" w:space="0" w:color="auto"/>
              <w:bottom w:val="single" w:sz="4" w:space="0" w:color="auto"/>
              <w:right w:val="single" w:sz="4" w:space="0" w:color="auto"/>
            </w:tcBorders>
          </w:tcPr>
          <w:p w14:paraId="5F579DFC" w14:textId="77777777" w:rsidR="00741ECC" w:rsidRPr="00A52F7B" w:rsidRDefault="00741ECC" w:rsidP="00741ECC">
            <w:pPr>
              <w:widowControl/>
              <w:jc w:val="center"/>
              <w:rPr>
                <w:color w:val="000000"/>
                <w:lang w:eastAsia="zh-TW"/>
              </w:rPr>
            </w:pPr>
          </w:p>
        </w:tc>
      </w:tr>
      <w:tr w:rsidR="00B50511" w:rsidRPr="00A52F7B" w14:paraId="7712A2F1"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2E5A6BCF" w14:textId="77777777" w:rsidR="00B50511" w:rsidRPr="00A52F7B"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5DE6B74B" w14:textId="77777777" w:rsidR="00B50511" w:rsidRPr="00A52F7B" w:rsidRDefault="00B50511" w:rsidP="00741ECC">
            <w:pPr>
              <w:widowControl/>
              <w:jc w:val="center"/>
              <w:rPr>
                <w:color w:val="000000"/>
                <w:lang w:eastAsia="zh-TW"/>
              </w:rPr>
            </w:pPr>
          </w:p>
        </w:tc>
      </w:tr>
      <w:tr w:rsidR="00B50511" w:rsidRPr="00A52F7B" w14:paraId="01E2A387" w14:textId="77777777" w:rsidTr="003C5BE8">
        <w:trPr>
          <w:trHeight w:val="340"/>
        </w:trPr>
        <w:tc>
          <w:tcPr>
            <w:tcW w:w="840" w:type="dxa"/>
            <w:tcBorders>
              <w:top w:val="single" w:sz="4" w:space="0" w:color="auto"/>
              <w:left w:val="single" w:sz="4" w:space="0" w:color="auto"/>
              <w:bottom w:val="single" w:sz="4" w:space="0" w:color="auto"/>
              <w:right w:val="single" w:sz="4" w:space="0" w:color="auto"/>
            </w:tcBorders>
          </w:tcPr>
          <w:p w14:paraId="2101EA91" w14:textId="77777777" w:rsidR="00B50511" w:rsidRPr="00A52F7B" w:rsidRDefault="00B50511" w:rsidP="00741ECC">
            <w:pPr>
              <w:widowControl/>
              <w:jc w:val="center"/>
              <w:rPr>
                <w:color w:val="000000"/>
                <w:lang w:eastAsia="zh-TW"/>
              </w:rPr>
            </w:pPr>
          </w:p>
        </w:tc>
        <w:tc>
          <w:tcPr>
            <w:tcW w:w="7862" w:type="dxa"/>
            <w:tcBorders>
              <w:top w:val="single" w:sz="4" w:space="0" w:color="auto"/>
              <w:left w:val="single" w:sz="4" w:space="0" w:color="auto"/>
              <w:bottom w:val="single" w:sz="4" w:space="0" w:color="auto"/>
              <w:right w:val="single" w:sz="4" w:space="0" w:color="auto"/>
            </w:tcBorders>
          </w:tcPr>
          <w:p w14:paraId="61908F9F" w14:textId="77777777" w:rsidR="00B50511" w:rsidRPr="00A52F7B" w:rsidRDefault="00B50511" w:rsidP="00741ECC">
            <w:pPr>
              <w:widowControl/>
              <w:jc w:val="center"/>
              <w:rPr>
                <w:color w:val="000000"/>
                <w:lang w:eastAsia="zh-TW"/>
              </w:rPr>
            </w:pPr>
          </w:p>
        </w:tc>
      </w:tr>
    </w:tbl>
    <w:p w14:paraId="6EA82092" w14:textId="3841FE04" w:rsidR="00741ECC" w:rsidRPr="00A52F7B" w:rsidRDefault="00741ECC" w:rsidP="00741ECC">
      <w:pPr>
        <w:rPr>
          <w:rFonts w:eastAsia="PMingLiU"/>
          <w:color w:val="000000"/>
          <w:lang w:eastAsia="zh-TW"/>
        </w:rPr>
      </w:pPr>
    </w:p>
    <w:p w14:paraId="56BAB4A5" w14:textId="77777777" w:rsidR="00021373" w:rsidRPr="00A52F7B" w:rsidRDefault="00021373" w:rsidP="00741ECC">
      <w:pPr>
        <w:rPr>
          <w:rFonts w:eastAsia="PMingLiU"/>
          <w:color w:val="000000"/>
          <w:lang w:eastAsia="zh-TW"/>
        </w:rPr>
      </w:pPr>
    </w:p>
    <w:p w14:paraId="42F67987" w14:textId="77777777" w:rsidR="00741ECC" w:rsidRPr="00433EAD" w:rsidRDefault="00741ECC" w:rsidP="00B50511">
      <w:pPr>
        <w:jc w:val="right"/>
        <w:rPr>
          <w:color w:val="000000"/>
        </w:rPr>
      </w:pPr>
      <w:r w:rsidRPr="00A52F7B">
        <w:rPr>
          <w:rFonts w:hint="eastAsia"/>
          <w:color w:val="000000"/>
        </w:rPr>
        <w:t>琉球大学熱帯生物圏研究センタ－</w:t>
      </w:r>
    </w:p>
    <w:p w14:paraId="04A0FD99" w14:textId="77777777" w:rsidR="00135F0C" w:rsidRPr="00433EAD" w:rsidRDefault="00B50511" w:rsidP="00135F0C">
      <w:pPr>
        <w:rPr>
          <w:color w:val="000000"/>
        </w:rPr>
      </w:pPr>
      <w:r w:rsidRPr="00433EAD">
        <w:rPr>
          <w:color w:val="000000"/>
        </w:rPr>
        <w:br w:type="page"/>
      </w:r>
      <w:r w:rsidR="00880FCB" w:rsidRPr="00433EAD">
        <w:rPr>
          <w:rFonts w:hint="eastAsia"/>
          <w:color w:val="000000"/>
        </w:rPr>
        <w:lastRenderedPageBreak/>
        <w:t xml:space="preserve">様式　</w:t>
      </w:r>
      <w:r w:rsidR="00875AAA" w:rsidRPr="00433EAD">
        <w:rPr>
          <w:rFonts w:hint="eastAsia"/>
          <w:color w:val="000000"/>
        </w:rPr>
        <w:t>１１</w:t>
      </w:r>
    </w:p>
    <w:p w14:paraId="2F2D89FC" w14:textId="77777777" w:rsidR="00135F0C" w:rsidRPr="00433EAD" w:rsidRDefault="00EB4790" w:rsidP="00135F0C">
      <w:pPr>
        <w:jc w:val="center"/>
        <w:rPr>
          <w:color w:val="000000"/>
          <w:sz w:val="28"/>
          <w:szCs w:val="28"/>
        </w:rPr>
      </w:pPr>
      <w:r w:rsidRPr="00433EAD">
        <w:rPr>
          <w:rFonts w:hint="eastAsia"/>
          <w:color w:val="000000"/>
          <w:sz w:val="28"/>
          <w:szCs w:val="28"/>
        </w:rPr>
        <w:t>照会</w:t>
      </w:r>
      <w:r w:rsidR="00135F0C" w:rsidRPr="00433EAD">
        <w:rPr>
          <w:rFonts w:hint="eastAsia"/>
          <w:color w:val="000000"/>
          <w:sz w:val="28"/>
          <w:szCs w:val="28"/>
        </w:rPr>
        <w:t>先</w:t>
      </w:r>
    </w:p>
    <w:p w14:paraId="01135341" w14:textId="77777777" w:rsidR="00135F0C" w:rsidRPr="00433EAD" w:rsidRDefault="00135F0C" w:rsidP="00135F0C">
      <w:pPr>
        <w:jc w:val="cente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1"/>
        <w:gridCol w:w="5733"/>
      </w:tblGrid>
      <w:tr w:rsidR="00135F0C" w:rsidRPr="00433EAD" w14:paraId="625363BC" w14:textId="77777777" w:rsidTr="00651E4A">
        <w:tc>
          <w:tcPr>
            <w:tcW w:w="2838" w:type="dxa"/>
          </w:tcPr>
          <w:p w14:paraId="5D6D9BC2" w14:textId="77777777" w:rsidR="007F0F1A" w:rsidRPr="00433EAD" w:rsidRDefault="007F0F1A" w:rsidP="007F0F1A">
            <w:pPr>
              <w:rPr>
                <w:color w:val="000000"/>
              </w:rPr>
            </w:pPr>
            <w:r w:rsidRPr="00433EAD">
              <w:rPr>
                <w:rFonts w:hint="eastAsia"/>
                <w:color w:val="000000"/>
              </w:rPr>
              <w:t xml:space="preserve">　　　　（ふりがな）</w:t>
            </w:r>
          </w:p>
          <w:p w14:paraId="50FD55B1" w14:textId="77777777" w:rsidR="00135F0C" w:rsidRPr="00433EAD" w:rsidRDefault="00EB4790" w:rsidP="007F0F1A">
            <w:pPr>
              <w:rPr>
                <w:color w:val="000000"/>
              </w:rPr>
            </w:pPr>
            <w:r w:rsidRPr="00433EAD">
              <w:rPr>
                <w:rFonts w:hint="eastAsia"/>
                <w:color w:val="000000"/>
              </w:rPr>
              <w:t>照会</w:t>
            </w:r>
            <w:r w:rsidR="007F0F1A" w:rsidRPr="00433EAD">
              <w:rPr>
                <w:rFonts w:hint="eastAsia"/>
                <w:color w:val="000000"/>
              </w:rPr>
              <w:t>先</w:t>
            </w:r>
            <w:r w:rsidR="00135F0C" w:rsidRPr="00433EAD">
              <w:rPr>
                <w:rFonts w:hint="eastAsia"/>
                <w:color w:val="000000"/>
              </w:rPr>
              <w:t>の</w:t>
            </w:r>
            <w:r w:rsidR="007F0F1A" w:rsidRPr="00433EAD">
              <w:rPr>
                <w:rFonts w:hint="eastAsia"/>
                <w:color w:val="000000"/>
              </w:rPr>
              <w:t>氏名</w:t>
            </w:r>
          </w:p>
        </w:tc>
        <w:tc>
          <w:tcPr>
            <w:tcW w:w="5864" w:type="dxa"/>
          </w:tcPr>
          <w:p w14:paraId="21CD420B" w14:textId="77777777" w:rsidR="00135F0C" w:rsidRPr="00433EAD" w:rsidRDefault="00135F0C" w:rsidP="00651E4A">
            <w:pPr>
              <w:jc w:val="center"/>
              <w:rPr>
                <w:color w:val="000000"/>
              </w:rPr>
            </w:pPr>
          </w:p>
          <w:p w14:paraId="5A6B5232" w14:textId="77777777" w:rsidR="007F0F1A" w:rsidRPr="00433EAD" w:rsidRDefault="007F0F1A" w:rsidP="007F0F1A">
            <w:pPr>
              <w:rPr>
                <w:color w:val="000000"/>
              </w:rPr>
            </w:pPr>
          </w:p>
          <w:p w14:paraId="623D3CD3" w14:textId="77777777" w:rsidR="00651E4A" w:rsidRPr="00433EAD" w:rsidRDefault="00651E4A" w:rsidP="007F0F1A">
            <w:pPr>
              <w:rPr>
                <w:color w:val="000000"/>
              </w:rPr>
            </w:pPr>
          </w:p>
        </w:tc>
      </w:tr>
      <w:tr w:rsidR="00135F0C" w:rsidRPr="00433EAD" w14:paraId="67DE18F5" w14:textId="77777777" w:rsidTr="00651E4A">
        <w:tc>
          <w:tcPr>
            <w:tcW w:w="2838" w:type="dxa"/>
          </w:tcPr>
          <w:p w14:paraId="34261184" w14:textId="77777777" w:rsidR="00135F0C" w:rsidRPr="00433EAD" w:rsidRDefault="00EB4790" w:rsidP="00651E4A">
            <w:pPr>
              <w:rPr>
                <w:color w:val="000000"/>
              </w:rPr>
            </w:pPr>
            <w:r w:rsidRPr="00433EAD">
              <w:rPr>
                <w:rFonts w:hint="eastAsia"/>
                <w:color w:val="000000"/>
              </w:rPr>
              <w:t>照会</w:t>
            </w:r>
            <w:r w:rsidR="007F0F1A" w:rsidRPr="00433EAD">
              <w:rPr>
                <w:rFonts w:hint="eastAsia"/>
                <w:color w:val="000000"/>
              </w:rPr>
              <w:t>先の所属及び現職名</w:t>
            </w:r>
          </w:p>
          <w:p w14:paraId="337AD636" w14:textId="77777777" w:rsidR="00135F0C" w:rsidRPr="00433EAD" w:rsidRDefault="00135F0C" w:rsidP="00651E4A">
            <w:pPr>
              <w:rPr>
                <w:color w:val="000000"/>
              </w:rPr>
            </w:pPr>
          </w:p>
        </w:tc>
        <w:tc>
          <w:tcPr>
            <w:tcW w:w="5864" w:type="dxa"/>
          </w:tcPr>
          <w:p w14:paraId="0A78A69E" w14:textId="77777777" w:rsidR="00135F0C" w:rsidRPr="00433EAD" w:rsidRDefault="00135F0C" w:rsidP="00651E4A">
            <w:pPr>
              <w:rPr>
                <w:color w:val="000000"/>
              </w:rPr>
            </w:pPr>
          </w:p>
          <w:p w14:paraId="519CBC6F" w14:textId="77777777" w:rsidR="00135F0C" w:rsidRPr="00433EAD" w:rsidRDefault="00135F0C" w:rsidP="00651E4A">
            <w:pPr>
              <w:ind w:firstLineChars="900" w:firstLine="1890"/>
              <w:rPr>
                <w:color w:val="000000"/>
              </w:rPr>
            </w:pPr>
          </w:p>
          <w:p w14:paraId="04F5E1A5" w14:textId="77777777" w:rsidR="00651E4A" w:rsidRPr="00433EAD" w:rsidRDefault="00651E4A" w:rsidP="00651E4A">
            <w:pPr>
              <w:ind w:firstLineChars="900" w:firstLine="1890"/>
              <w:rPr>
                <w:color w:val="000000"/>
              </w:rPr>
            </w:pPr>
          </w:p>
        </w:tc>
      </w:tr>
      <w:tr w:rsidR="007F0F1A" w:rsidRPr="00433EAD" w14:paraId="1AB038B5" w14:textId="77777777" w:rsidTr="00651E4A">
        <w:tc>
          <w:tcPr>
            <w:tcW w:w="2838" w:type="dxa"/>
          </w:tcPr>
          <w:p w14:paraId="4E705AAD" w14:textId="77777777" w:rsidR="007F0F1A" w:rsidRPr="00433EAD" w:rsidRDefault="00EB4790" w:rsidP="007F0F1A">
            <w:pPr>
              <w:rPr>
                <w:color w:val="000000"/>
              </w:rPr>
            </w:pPr>
            <w:r w:rsidRPr="00433EAD">
              <w:rPr>
                <w:rFonts w:hint="eastAsia"/>
                <w:color w:val="000000"/>
              </w:rPr>
              <w:t>照会</w:t>
            </w:r>
            <w:r w:rsidR="007F0F1A" w:rsidRPr="00433EAD">
              <w:rPr>
                <w:rFonts w:hint="eastAsia"/>
                <w:color w:val="000000"/>
              </w:rPr>
              <w:t>先の住所</w:t>
            </w:r>
          </w:p>
          <w:p w14:paraId="4753795C" w14:textId="77777777" w:rsidR="007F0F1A" w:rsidRPr="00433EAD" w:rsidRDefault="007F0F1A" w:rsidP="007F0F1A">
            <w:pPr>
              <w:rPr>
                <w:color w:val="000000"/>
              </w:rPr>
            </w:pPr>
            <w:r w:rsidRPr="00433EAD">
              <w:rPr>
                <w:rFonts w:hint="eastAsia"/>
                <w:color w:val="000000"/>
              </w:rPr>
              <w:t>（自宅、勤務先の別）</w:t>
            </w:r>
          </w:p>
        </w:tc>
        <w:tc>
          <w:tcPr>
            <w:tcW w:w="5864" w:type="dxa"/>
          </w:tcPr>
          <w:p w14:paraId="6863A871" w14:textId="77777777" w:rsidR="007F0F1A" w:rsidRPr="00433EAD" w:rsidRDefault="007F0F1A" w:rsidP="00651E4A">
            <w:pPr>
              <w:jc w:val="center"/>
              <w:rPr>
                <w:color w:val="000000"/>
              </w:rPr>
            </w:pPr>
          </w:p>
          <w:p w14:paraId="5241F814" w14:textId="77777777" w:rsidR="00651E4A" w:rsidRPr="00433EAD" w:rsidRDefault="00651E4A" w:rsidP="00651E4A">
            <w:pPr>
              <w:jc w:val="center"/>
              <w:rPr>
                <w:color w:val="000000"/>
              </w:rPr>
            </w:pPr>
          </w:p>
          <w:p w14:paraId="47D6E8DD" w14:textId="77777777" w:rsidR="00651E4A" w:rsidRPr="00433EAD" w:rsidRDefault="00651E4A" w:rsidP="00651E4A">
            <w:pPr>
              <w:jc w:val="center"/>
              <w:rPr>
                <w:color w:val="000000"/>
              </w:rPr>
            </w:pPr>
          </w:p>
        </w:tc>
      </w:tr>
      <w:tr w:rsidR="007F0F1A" w:rsidRPr="00433EAD" w14:paraId="57D7FF08" w14:textId="77777777" w:rsidTr="00021373">
        <w:trPr>
          <w:trHeight w:val="949"/>
        </w:trPr>
        <w:tc>
          <w:tcPr>
            <w:tcW w:w="2838" w:type="dxa"/>
          </w:tcPr>
          <w:p w14:paraId="757C4A19" w14:textId="77777777" w:rsidR="007F0F1A" w:rsidRPr="00433EAD" w:rsidRDefault="007F0F1A" w:rsidP="00651E4A">
            <w:pPr>
              <w:rPr>
                <w:color w:val="000000"/>
              </w:rPr>
            </w:pPr>
            <w:r w:rsidRPr="00433EAD">
              <w:rPr>
                <w:rFonts w:hint="eastAsia"/>
                <w:color w:val="000000"/>
              </w:rPr>
              <w:t>連絡方法</w:t>
            </w:r>
          </w:p>
          <w:p w14:paraId="3C3392D3" w14:textId="77777777" w:rsidR="007F0F1A" w:rsidRPr="00433EAD" w:rsidRDefault="007F0F1A" w:rsidP="00651E4A">
            <w:pPr>
              <w:rPr>
                <w:color w:val="000000"/>
              </w:rPr>
            </w:pPr>
            <w:r w:rsidRPr="00433EAD">
              <w:rPr>
                <w:rFonts w:hint="eastAsia"/>
                <w:color w:val="000000"/>
              </w:rPr>
              <w:t>（メールあるいは電話等）</w:t>
            </w:r>
          </w:p>
        </w:tc>
        <w:tc>
          <w:tcPr>
            <w:tcW w:w="5864" w:type="dxa"/>
          </w:tcPr>
          <w:p w14:paraId="2194784E" w14:textId="77777777" w:rsidR="007F0F1A" w:rsidRPr="00433EAD" w:rsidRDefault="007F0F1A" w:rsidP="00651E4A">
            <w:pPr>
              <w:rPr>
                <w:color w:val="000000"/>
              </w:rPr>
            </w:pPr>
          </w:p>
        </w:tc>
      </w:tr>
      <w:tr w:rsidR="007F0F1A" w:rsidRPr="00433EAD" w14:paraId="24611F62" w14:textId="77777777" w:rsidTr="00021373">
        <w:trPr>
          <w:trHeight w:val="994"/>
        </w:trPr>
        <w:tc>
          <w:tcPr>
            <w:tcW w:w="2838" w:type="dxa"/>
          </w:tcPr>
          <w:p w14:paraId="145FC6AD" w14:textId="77777777" w:rsidR="007F0F1A" w:rsidRPr="00433EAD" w:rsidRDefault="007F0F1A" w:rsidP="007F0F1A">
            <w:pPr>
              <w:rPr>
                <w:color w:val="000000"/>
              </w:rPr>
            </w:pPr>
            <w:r w:rsidRPr="00433EAD">
              <w:rPr>
                <w:rFonts w:hint="eastAsia"/>
                <w:color w:val="000000"/>
              </w:rPr>
              <w:t>連絡先のメールアドレスあるいは電話等</w:t>
            </w:r>
          </w:p>
        </w:tc>
        <w:tc>
          <w:tcPr>
            <w:tcW w:w="5864" w:type="dxa"/>
          </w:tcPr>
          <w:p w14:paraId="39559C7C" w14:textId="77777777" w:rsidR="007F0F1A" w:rsidRPr="00433EAD" w:rsidRDefault="007F0F1A" w:rsidP="00651E4A">
            <w:pPr>
              <w:jc w:val="center"/>
              <w:rPr>
                <w:color w:val="000000"/>
              </w:rPr>
            </w:pPr>
          </w:p>
        </w:tc>
      </w:tr>
    </w:tbl>
    <w:p w14:paraId="3CFDC061" w14:textId="77777777" w:rsidR="00651E4A" w:rsidRPr="00433EAD" w:rsidRDefault="00651E4A" w:rsidP="00135F0C">
      <w:pPr>
        <w:ind w:firstLineChars="2500" w:firstLine="5250"/>
        <w:rPr>
          <w:color w:val="000000"/>
        </w:rPr>
      </w:pPr>
    </w:p>
    <w:p w14:paraId="6DCA118B" w14:textId="77777777" w:rsidR="00651E4A" w:rsidRPr="00433EAD" w:rsidRDefault="00651E4A" w:rsidP="00135F0C">
      <w:pPr>
        <w:ind w:firstLineChars="2500" w:firstLine="5250"/>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1"/>
        <w:gridCol w:w="5733"/>
      </w:tblGrid>
      <w:tr w:rsidR="00651E4A" w:rsidRPr="00433EAD" w14:paraId="4CC96142" w14:textId="77777777" w:rsidTr="00651E4A">
        <w:tc>
          <w:tcPr>
            <w:tcW w:w="2838" w:type="dxa"/>
          </w:tcPr>
          <w:p w14:paraId="7C0FE632" w14:textId="77777777" w:rsidR="00651E4A" w:rsidRPr="00433EAD" w:rsidRDefault="00651E4A" w:rsidP="00651E4A">
            <w:pPr>
              <w:rPr>
                <w:color w:val="000000"/>
              </w:rPr>
            </w:pPr>
            <w:r w:rsidRPr="00433EAD">
              <w:rPr>
                <w:rFonts w:hint="eastAsia"/>
                <w:color w:val="000000"/>
              </w:rPr>
              <w:t xml:space="preserve">　　　　（ふりがな）</w:t>
            </w:r>
          </w:p>
          <w:p w14:paraId="08FF112A" w14:textId="77777777" w:rsidR="00651E4A" w:rsidRPr="00433EAD" w:rsidRDefault="00EB4790" w:rsidP="00651E4A">
            <w:pPr>
              <w:rPr>
                <w:color w:val="000000"/>
              </w:rPr>
            </w:pPr>
            <w:r w:rsidRPr="00433EAD">
              <w:rPr>
                <w:rFonts w:hint="eastAsia"/>
                <w:color w:val="000000"/>
              </w:rPr>
              <w:t>照会</w:t>
            </w:r>
            <w:r w:rsidR="00651E4A" w:rsidRPr="00433EAD">
              <w:rPr>
                <w:rFonts w:hint="eastAsia"/>
                <w:color w:val="000000"/>
              </w:rPr>
              <w:t>先の氏名</w:t>
            </w:r>
          </w:p>
        </w:tc>
        <w:tc>
          <w:tcPr>
            <w:tcW w:w="5864" w:type="dxa"/>
          </w:tcPr>
          <w:p w14:paraId="3C423B9E" w14:textId="77777777" w:rsidR="00651E4A" w:rsidRPr="00433EAD" w:rsidRDefault="00651E4A" w:rsidP="00651E4A">
            <w:pPr>
              <w:jc w:val="center"/>
              <w:rPr>
                <w:color w:val="000000"/>
              </w:rPr>
            </w:pPr>
          </w:p>
          <w:p w14:paraId="53F6018D" w14:textId="77777777" w:rsidR="00651E4A" w:rsidRPr="00433EAD" w:rsidRDefault="00651E4A" w:rsidP="00651E4A">
            <w:pPr>
              <w:rPr>
                <w:color w:val="000000"/>
              </w:rPr>
            </w:pPr>
          </w:p>
          <w:p w14:paraId="1FA6604E" w14:textId="77777777" w:rsidR="00651E4A" w:rsidRPr="00433EAD" w:rsidRDefault="00651E4A" w:rsidP="00651E4A">
            <w:pPr>
              <w:rPr>
                <w:color w:val="000000"/>
              </w:rPr>
            </w:pPr>
          </w:p>
        </w:tc>
      </w:tr>
      <w:tr w:rsidR="00651E4A" w:rsidRPr="00433EAD" w14:paraId="207EA443" w14:textId="77777777" w:rsidTr="00651E4A">
        <w:tc>
          <w:tcPr>
            <w:tcW w:w="2838" w:type="dxa"/>
          </w:tcPr>
          <w:p w14:paraId="64A50168" w14:textId="77777777" w:rsidR="00651E4A" w:rsidRPr="00433EAD" w:rsidRDefault="00EB4790" w:rsidP="00651E4A">
            <w:pPr>
              <w:rPr>
                <w:color w:val="000000"/>
              </w:rPr>
            </w:pPr>
            <w:r w:rsidRPr="00433EAD">
              <w:rPr>
                <w:rFonts w:hint="eastAsia"/>
                <w:color w:val="000000"/>
              </w:rPr>
              <w:t>照会</w:t>
            </w:r>
            <w:r w:rsidR="00651E4A" w:rsidRPr="00433EAD">
              <w:rPr>
                <w:rFonts w:hint="eastAsia"/>
                <w:color w:val="000000"/>
              </w:rPr>
              <w:t>先の所属及び現職名</w:t>
            </w:r>
          </w:p>
          <w:p w14:paraId="2933EA38" w14:textId="77777777" w:rsidR="00651E4A" w:rsidRPr="00433EAD" w:rsidRDefault="00651E4A" w:rsidP="00651E4A">
            <w:pPr>
              <w:rPr>
                <w:color w:val="000000"/>
              </w:rPr>
            </w:pPr>
          </w:p>
        </w:tc>
        <w:tc>
          <w:tcPr>
            <w:tcW w:w="5864" w:type="dxa"/>
          </w:tcPr>
          <w:p w14:paraId="47AD2E5A" w14:textId="77777777" w:rsidR="00651E4A" w:rsidRPr="00433EAD" w:rsidRDefault="00651E4A" w:rsidP="00651E4A">
            <w:pPr>
              <w:rPr>
                <w:color w:val="000000"/>
              </w:rPr>
            </w:pPr>
          </w:p>
          <w:p w14:paraId="59D7FB86" w14:textId="77777777" w:rsidR="00651E4A" w:rsidRPr="00433EAD" w:rsidRDefault="00651E4A" w:rsidP="00651E4A">
            <w:pPr>
              <w:ind w:firstLineChars="900" w:firstLine="1890"/>
              <w:rPr>
                <w:color w:val="000000"/>
              </w:rPr>
            </w:pPr>
          </w:p>
          <w:p w14:paraId="4DD932CC" w14:textId="77777777" w:rsidR="00651E4A" w:rsidRPr="00433EAD" w:rsidRDefault="00651E4A" w:rsidP="00651E4A">
            <w:pPr>
              <w:ind w:firstLineChars="900" w:firstLine="1890"/>
              <w:rPr>
                <w:color w:val="000000"/>
              </w:rPr>
            </w:pPr>
          </w:p>
        </w:tc>
      </w:tr>
      <w:tr w:rsidR="00651E4A" w:rsidRPr="00433EAD" w14:paraId="11BF7A7B" w14:textId="77777777" w:rsidTr="00651E4A">
        <w:tc>
          <w:tcPr>
            <w:tcW w:w="2838" w:type="dxa"/>
          </w:tcPr>
          <w:p w14:paraId="35706440" w14:textId="77777777" w:rsidR="00651E4A" w:rsidRPr="00433EAD" w:rsidRDefault="00EB4790" w:rsidP="00651E4A">
            <w:pPr>
              <w:rPr>
                <w:color w:val="000000"/>
              </w:rPr>
            </w:pPr>
            <w:r w:rsidRPr="00433EAD">
              <w:rPr>
                <w:rFonts w:hint="eastAsia"/>
                <w:color w:val="000000"/>
              </w:rPr>
              <w:t>照会</w:t>
            </w:r>
            <w:r w:rsidR="00651E4A" w:rsidRPr="00433EAD">
              <w:rPr>
                <w:rFonts w:hint="eastAsia"/>
                <w:color w:val="000000"/>
              </w:rPr>
              <w:t>先の住所</w:t>
            </w:r>
          </w:p>
          <w:p w14:paraId="33C2B0C9" w14:textId="77777777" w:rsidR="00651E4A" w:rsidRPr="00433EAD" w:rsidRDefault="00651E4A" w:rsidP="00651E4A">
            <w:pPr>
              <w:rPr>
                <w:color w:val="000000"/>
              </w:rPr>
            </w:pPr>
            <w:r w:rsidRPr="00433EAD">
              <w:rPr>
                <w:rFonts w:hint="eastAsia"/>
                <w:color w:val="000000"/>
              </w:rPr>
              <w:t>（自宅、勤務先の別）</w:t>
            </w:r>
          </w:p>
        </w:tc>
        <w:tc>
          <w:tcPr>
            <w:tcW w:w="5864" w:type="dxa"/>
          </w:tcPr>
          <w:p w14:paraId="4F04D813" w14:textId="77777777" w:rsidR="00651E4A" w:rsidRPr="00433EAD" w:rsidRDefault="00651E4A" w:rsidP="00651E4A">
            <w:pPr>
              <w:jc w:val="center"/>
              <w:rPr>
                <w:color w:val="000000"/>
              </w:rPr>
            </w:pPr>
          </w:p>
          <w:p w14:paraId="07E22E91" w14:textId="77777777" w:rsidR="00651E4A" w:rsidRPr="00433EAD" w:rsidRDefault="00651E4A" w:rsidP="00651E4A">
            <w:pPr>
              <w:jc w:val="center"/>
              <w:rPr>
                <w:color w:val="000000"/>
              </w:rPr>
            </w:pPr>
          </w:p>
          <w:p w14:paraId="0B21261A" w14:textId="77777777" w:rsidR="00651E4A" w:rsidRPr="00433EAD" w:rsidRDefault="00651E4A" w:rsidP="00651E4A">
            <w:pPr>
              <w:jc w:val="center"/>
              <w:rPr>
                <w:color w:val="000000"/>
              </w:rPr>
            </w:pPr>
          </w:p>
        </w:tc>
      </w:tr>
      <w:tr w:rsidR="00651E4A" w:rsidRPr="00433EAD" w14:paraId="55819C6B" w14:textId="77777777" w:rsidTr="00021373">
        <w:trPr>
          <w:trHeight w:val="936"/>
        </w:trPr>
        <w:tc>
          <w:tcPr>
            <w:tcW w:w="2838" w:type="dxa"/>
          </w:tcPr>
          <w:p w14:paraId="79CA7BA6" w14:textId="77777777" w:rsidR="00651E4A" w:rsidRPr="00433EAD" w:rsidRDefault="00651E4A" w:rsidP="00651E4A">
            <w:pPr>
              <w:rPr>
                <w:color w:val="000000"/>
              </w:rPr>
            </w:pPr>
            <w:r w:rsidRPr="00433EAD">
              <w:rPr>
                <w:rFonts w:hint="eastAsia"/>
                <w:color w:val="000000"/>
              </w:rPr>
              <w:t>連絡方法</w:t>
            </w:r>
          </w:p>
          <w:p w14:paraId="67F68DA2" w14:textId="77777777" w:rsidR="00651E4A" w:rsidRPr="00433EAD" w:rsidRDefault="00651E4A" w:rsidP="00651E4A">
            <w:pPr>
              <w:rPr>
                <w:color w:val="000000"/>
              </w:rPr>
            </w:pPr>
            <w:r w:rsidRPr="00433EAD">
              <w:rPr>
                <w:rFonts w:hint="eastAsia"/>
                <w:color w:val="000000"/>
              </w:rPr>
              <w:t>（メールあるいは電話等）</w:t>
            </w:r>
          </w:p>
        </w:tc>
        <w:tc>
          <w:tcPr>
            <w:tcW w:w="5864" w:type="dxa"/>
          </w:tcPr>
          <w:p w14:paraId="78A46347" w14:textId="77777777" w:rsidR="00651E4A" w:rsidRPr="00433EAD" w:rsidRDefault="00651E4A" w:rsidP="00651E4A">
            <w:pPr>
              <w:rPr>
                <w:color w:val="000000"/>
              </w:rPr>
            </w:pPr>
          </w:p>
        </w:tc>
      </w:tr>
      <w:tr w:rsidR="00651E4A" w:rsidRPr="00433EAD" w14:paraId="12304238" w14:textId="77777777" w:rsidTr="00021373">
        <w:trPr>
          <w:trHeight w:val="974"/>
        </w:trPr>
        <w:tc>
          <w:tcPr>
            <w:tcW w:w="2838" w:type="dxa"/>
          </w:tcPr>
          <w:p w14:paraId="685A9800" w14:textId="77777777" w:rsidR="00651E4A" w:rsidRPr="00433EAD" w:rsidRDefault="00651E4A" w:rsidP="00651E4A">
            <w:pPr>
              <w:rPr>
                <w:color w:val="000000"/>
              </w:rPr>
            </w:pPr>
            <w:r w:rsidRPr="00433EAD">
              <w:rPr>
                <w:rFonts w:hint="eastAsia"/>
                <w:color w:val="000000"/>
              </w:rPr>
              <w:t>連絡先のメールアドレスあるいは電話等</w:t>
            </w:r>
          </w:p>
        </w:tc>
        <w:tc>
          <w:tcPr>
            <w:tcW w:w="5864" w:type="dxa"/>
          </w:tcPr>
          <w:p w14:paraId="76861DC0" w14:textId="77777777" w:rsidR="00651E4A" w:rsidRPr="00433EAD" w:rsidRDefault="00651E4A" w:rsidP="00651E4A">
            <w:pPr>
              <w:jc w:val="center"/>
              <w:rPr>
                <w:color w:val="000000"/>
              </w:rPr>
            </w:pPr>
          </w:p>
        </w:tc>
      </w:tr>
    </w:tbl>
    <w:p w14:paraId="39593CE9" w14:textId="77777777" w:rsidR="00135F0C" w:rsidRPr="00433EAD" w:rsidRDefault="00135F0C" w:rsidP="00135F0C">
      <w:pPr>
        <w:ind w:firstLineChars="2500" w:firstLine="5250"/>
        <w:rPr>
          <w:color w:val="000000"/>
        </w:rPr>
      </w:pPr>
      <w:r w:rsidRPr="00433EAD">
        <w:rPr>
          <w:rFonts w:hint="eastAsia"/>
          <w:color w:val="000000"/>
        </w:rPr>
        <w:t>琉球大学熱帯生物圏研究センタ－</w:t>
      </w:r>
    </w:p>
    <w:sectPr w:rsidR="00135F0C" w:rsidRPr="00433EAD">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32890" w14:textId="77777777" w:rsidR="00FE3322" w:rsidRDefault="00FE3322" w:rsidP="00EE3E08">
      <w:r>
        <w:separator/>
      </w:r>
    </w:p>
  </w:endnote>
  <w:endnote w:type="continuationSeparator" w:id="0">
    <w:p w14:paraId="29E05BC2" w14:textId="77777777" w:rsidR="00FE3322" w:rsidRDefault="00FE3322" w:rsidP="00EE3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D53B7" w14:textId="77777777" w:rsidR="00FE3322" w:rsidRDefault="00FE3322" w:rsidP="00EE3E08">
      <w:r>
        <w:separator/>
      </w:r>
    </w:p>
  </w:footnote>
  <w:footnote w:type="continuationSeparator" w:id="0">
    <w:p w14:paraId="0A8163A7" w14:textId="77777777" w:rsidR="00FE3322" w:rsidRDefault="00FE3322" w:rsidP="00EE3E0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sTAztbQ0NDY2NjJV0lEKTi0uzszPAykwrQUAa3YdKSwAAAA="/>
  </w:docVars>
  <w:rsids>
    <w:rsidRoot w:val="00284A62"/>
    <w:rsid w:val="00000B8F"/>
    <w:rsid w:val="00021373"/>
    <w:rsid w:val="00040607"/>
    <w:rsid w:val="0005148A"/>
    <w:rsid w:val="00056A9A"/>
    <w:rsid w:val="000715FF"/>
    <w:rsid w:val="000D2301"/>
    <w:rsid w:val="000D3864"/>
    <w:rsid w:val="000E4768"/>
    <w:rsid w:val="000F2681"/>
    <w:rsid w:val="001056CC"/>
    <w:rsid w:val="00135F0C"/>
    <w:rsid w:val="001663CE"/>
    <w:rsid w:val="00174DEE"/>
    <w:rsid w:val="001762B5"/>
    <w:rsid w:val="001774F3"/>
    <w:rsid w:val="00191715"/>
    <w:rsid w:val="001A1A54"/>
    <w:rsid w:val="001A506C"/>
    <w:rsid w:val="00206EFB"/>
    <w:rsid w:val="00227312"/>
    <w:rsid w:val="00244818"/>
    <w:rsid w:val="00284A62"/>
    <w:rsid w:val="002C6DFA"/>
    <w:rsid w:val="002D4167"/>
    <w:rsid w:val="002F513B"/>
    <w:rsid w:val="002F7082"/>
    <w:rsid w:val="0031234C"/>
    <w:rsid w:val="00323C8C"/>
    <w:rsid w:val="00342050"/>
    <w:rsid w:val="00362A5C"/>
    <w:rsid w:val="0037041C"/>
    <w:rsid w:val="003A2063"/>
    <w:rsid w:val="003A668B"/>
    <w:rsid w:val="003B3C01"/>
    <w:rsid w:val="003C324C"/>
    <w:rsid w:val="003C5BE8"/>
    <w:rsid w:val="003D03AA"/>
    <w:rsid w:val="003F7062"/>
    <w:rsid w:val="0042645C"/>
    <w:rsid w:val="00433EAD"/>
    <w:rsid w:val="00443822"/>
    <w:rsid w:val="004450EC"/>
    <w:rsid w:val="00451DE4"/>
    <w:rsid w:val="004533D3"/>
    <w:rsid w:val="00472008"/>
    <w:rsid w:val="004A06E5"/>
    <w:rsid w:val="004C59E1"/>
    <w:rsid w:val="004D13FA"/>
    <w:rsid w:val="004E0DEE"/>
    <w:rsid w:val="004F6472"/>
    <w:rsid w:val="005149E0"/>
    <w:rsid w:val="005415EB"/>
    <w:rsid w:val="005743B0"/>
    <w:rsid w:val="00580971"/>
    <w:rsid w:val="00584B19"/>
    <w:rsid w:val="00590488"/>
    <w:rsid w:val="005B40D7"/>
    <w:rsid w:val="005B7819"/>
    <w:rsid w:val="005F37B1"/>
    <w:rsid w:val="00651E4A"/>
    <w:rsid w:val="00655730"/>
    <w:rsid w:val="006666E7"/>
    <w:rsid w:val="00697847"/>
    <w:rsid w:val="006A5C23"/>
    <w:rsid w:val="006C2AFD"/>
    <w:rsid w:val="006D04DF"/>
    <w:rsid w:val="00721871"/>
    <w:rsid w:val="007253E9"/>
    <w:rsid w:val="00741ECC"/>
    <w:rsid w:val="007511DD"/>
    <w:rsid w:val="00784522"/>
    <w:rsid w:val="007872B1"/>
    <w:rsid w:val="007C5F59"/>
    <w:rsid w:val="007D50F6"/>
    <w:rsid w:val="007F0F1A"/>
    <w:rsid w:val="007F76FC"/>
    <w:rsid w:val="00830F1B"/>
    <w:rsid w:val="00837F46"/>
    <w:rsid w:val="00845B84"/>
    <w:rsid w:val="00853CF0"/>
    <w:rsid w:val="00871EE1"/>
    <w:rsid w:val="00875AAA"/>
    <w:rsid w:val="00880FCB"/>
    <w:rsid w:val="00893975"/>
    <w:rsid w:val="00897014"/>
    <w:rsid w:val="008A0FF4"/>
    <w:rsid w:val="008A3974"/>
    <w:rsid w:val="008E1E0B"/>
    <w:rsid w:val="009011B1"/>
    <w:rsid w:val="00907277"/>
    <w:rsid w:val="00954EF2"/>
    <w:rsid w:val="0095789F"/>
    <w:rsid w:val="00957AB6"/>
    <w:rsid w:val="009707EB"/>
    <w:rsid w:val="00971868"/>
    <w:rsid w:val="009C38CC"/>
    <w:rsid w:val="00A03E19"/>
    <w:rsid w:val="00A34808"/>
    <w:rsid w:val="00A360A4"/>
    <w:rsid w:val="00A51CD0"/>
    <w:rsid w:val="00A52F7B"/>
    <w:rsid w:val="00A65F16"/>
    <w:rsid w:val="00A81592"/>
    <w:rsid w:val="00A850A5"/>
    <w:rsid w:val="00AA10FB"/>
    <w:rsid w:val="00AE7A9E"/>
    <w:rsid w:val="00B11B39"/>
    <w:rsid w:val="00B15610"/>
    <w:rsid w:val="00B24464"/>
    <w:rsid w:val="00B435C5"/>
    <w:rsid w:val="00B50511"/>
    <w:rsid w:val="00B52464"/>
    <w:rsid w:val="00B533C9"/>
    <w:rsid w:val="00B875B2"/>
    <w:rsid w:val="00B9245C"/>
    <w:rsid w:val="00BB06B0"/>
    <w:rsid w:val="00BF31E6"/>
    <w:rsid w:val="00C35BA4"/>
    <w:rsid w:val="00C375E9"/>
    <w:rsid w:val="00C53885"/>
    <w:rsid w:val="00C64B4C"/>
    <w:rsid w:val="00C874E3"/>
    <w:rsid w:val="00CD74BB"/>
    <w:rsid w:val="00CE5281"/>
    <w:rsid w:val="00CF460F"/>
    <w:rsid w:val="00CF753A"/>
    <w:rsid w:val="00D03F4D"/>
    <w:rsid w:val="00D21A58"/>
    <w:rsid w:val="00DB1202"/>
    <w:rsid w:val="00DC32CD"/>
    <w:rsid w:val="00DD435C"/>
    <w:rsid w:val="00DD5B26"/>
    <w:rsid w:val="00DE6B31"/>
    <w:rsid w:val="00DE6DA2"/>
    <w:rsid w:val="00DE7D47"/>
    <w:rsid w:val="00E45EE4"/>
    <w:rsid w:val="00E71674"/>
    <w:rsid w:val="00E83F48"/>
    <w:rsid w:val="00E93C23"/>
    <w:rsid w:val="00E93E8F"/>
    <w:rsid w:val="00EA1839"/>
    <w:rsid w:val="00EA71F9"/>
    <w:rsid w:val="00EB4790"/>
    <w:rsid w:val="00EC7369"/>
    <w:rsid w:val="00ED3281"/>
    <w:rsid w:val="00ED58CF"/>
    <w:rsid w:val="00EE3E08"/>
    <w:rsid w:val="00EF5AB7"/>
    <w:rsid w:val="00F01C6F"/>
    <w:rsid w:val="00F25569"/>
    <w:rsid w:val="00F367D7"/>
    <w:rsid w:val="00F368A8"/>
    <w:rsid w:val="00F77730"/>
    <w:rsid w:val="00FB0382"/>
    <w:rsid w:val="00FC5A01"/>
    <w:rsid w:val="00FC624E"/>
    <w:rsid w:val="00FD7D06"/>
    <w:rsid w:val="00FE33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7FE012"/>
  <w15:chartTrackingRefBased/>
  <w15:docId w15:val="{E8234648-497D-46AA-8BED-B90332DC3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customStyle="1" w:styleId="Ver8">
    <w:name w:val="一太郎Ver8"/>
    <w:pPr>
      <w:widowControl w:val="0"/>
      <w:wordWrap w:val="0"/>
      <w:autoSpaceDE w:val="0"/>
      <w:autoSpaceDN w:val="0"/>
      <w:adjustRightInd w:val="0"/>
      <w:spacing w:line="268" w:lineRule="atLeast"/>
      <w:jc w:val="both"/>
      <w:textAlignment w:val="baseline"/>
    </w:pPr>
    <w:rPr>
      <w:rFonts w:ascii="Times New Roman" w:hAnsi="Times New Roman"/>
      <w:sz w:val="18"/>
    </w:rPr>
  </w:style>
  <w:style w:type="paragraph" w:styleId="a4">
    <w:name w:val="Balloon Text"/>
    <w:basedOn w:val="a"/>
    <w:semiHidden/>
    <w:rsid w:val="00A360A4"/>
    <w:rPr>
      <w:rFonts w:ascii="Arial" w:eastAsia="ＭＳ ゴシック" w:hAnsi="Arial"/>
      <w:sz w:val="18"/>
      <w:szCs w:val="18"/>
    </w:rPr>
  </w:style>
  <w:style w:type="paragraph" w:styleId="a5">
    <w:name w:val="Document Map"/>
    <w:basedOn w:val="a"/>
    <w:semiHidden/>
    <w:rsid w:val="000D2301"/>
    <w:pPr>
      <w:shd w:val="clear" w:color="auto" w:fill="000080"/>
    </w:pPr>
    <w:rPr>
      <w:rFonts w:ascii="Arial" w:eastAsia="ＭＳ ゴシック" w:hAnsi="Arial"/>
    </w:rPr>
  </w:style>
  <w:style w:type="paragraph" w:styleId="a6">
    <w:name w:val="header"/>
    <w:basedOn w:val="a"/>
    <w:link w:val="a7"/>
    <w:rsid w:val="00EE3E08"/>
    <w:pPr>
      <w:tabs>
        <w:tab w:val="center" w:pos="4252"/>
        <w:tab w:val="right" w:pos="8504"/>
      </w:tabs>
      <w:snapToGrid w:val="0"/>
    </w:pPr>
  </w:style>
  <w:style w:type="character" w:customStyle="1" w:styleId="a7">
    <w:name w:val="ヘッダー (文字)"/>
    <w:link w:val="a6"/>
    <w:rsid w:val="00EE3E08"/>
    <w:rPr>
      <w:kern w:val="2"/>
      <w:sz w:val="21"/>
      <w:szCs w:val="24"/>
    </w:rPr>
  </w:style>
  <w:style w:type="paragraph" w:styleId="a8">
    <w:name w:val="footer"/>
    <w:basedOn w:val="a"/>
    <w:link w:val="a9"/>
    <w:rsid w:val="00EE3E08"/>
    <w:pPr>
      <w:tabs>
        <w:tab w:val="center" w:pos="4252"/>
        <w:tab w:val="right" w:pos="8504"/>
      </w:tabs>
      <w:snapToGrid w:val="0"/>
    </w:pPr>
  </w:style>
  <w:style w:type="character" w:customStyle="1" w:styleId="a9">
    <w:name w:val="フッター (文字)"/>
    <w:link w:val="a8"/>
    <w:rsid w:val="00EE3E08"/>
    <w:rPr>
      <w:kern w:val="2"/>
      <w:sz w:val="21"/>
      <w:szCs w:val="24"/>
    </w:rPr>
  </w:style>
  <w:style w:type="paragraph" w:styleId="aa">
    <w:name w:val="Revision"/>
    <w:hidden/>
    <w:uiPriority w:val="99"/>
    <w:semiHidden/>
    <w:rsid w:val="00472008"/>
    <w:rPr>
      <w:kern w:val="2"/>
      <w:sz w:val="21"/>
      <w:szCs w:val="24"/>
    </w:rPr>
  </w:style>
  <w:style w:type="character" w:styleId="ab">
    <w:name w:val="Hyperlink"/>
    <w:basedOn w:val="a0"/>
    <w:uiPriority w:val="99"/>
    <w:unhideWhenUsed/>
    <w:rsid w:val="00F777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345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scholar.google.com/" TargetMode="External"/><Relationship Id="rId4" Type="http://schemas.openxmlformats.org/officeDocument/2006/relationships/styles" Target="styles.xml"/><Relationship Id="rId9" Type="http://schemas.openxmlformats.org/officeDocument/2006/relationships/hyperlink" Target="https://www.scijournal.org/"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FFBC587D5307A340909F1371C2C51851" ma:contentTypeVersion="2" ma:contentTypeDescription="新しいドキュメントを作成します。" ma:contentTypeScope="" ma:versionID="4b382e9eff044f630b9649704bd6402e">
  <xsd:schema xmlns:xsd="http://www.w3.org/2001/XMLSchema" xmlns:xs="http://www.w3.org/2001/XMLSchema" xmlns:p="http://schemas.microsoft.com/office/2006/metadata/properties" xmlns:ns2="fee6a0f7-b80e-4785-b2ff-1e517c256ab6" targetNamespace="http://schemas.microsoft.com/office/2006/metadata/properties" ma:root="true" ma:fieldsID="da12933411a8ee4e9661ccdef9cff19e" ns2:_="">
    <xsd:import namespace="fee6a0f7-b80e-4785-b2ff-1e517c256ab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e6a0f7-b80e-4785-b2ff-1e517c256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EC44EE-F8CD-486F-AF97-FBE77AB19C6C}">
  <ds:schemaRefs>
    <ds:schemaRef ds:uri="http://schemas.microsoft.com/sharepoint/v3/contenttype/forms"/>
  </ds:schemaRefs>
</ds:datastoreItem>
</file>

<file path=customXml/itemProps2.xml><?xml version="1.0" encoding="utf-8"?>
<ds:datastoreItem xmlns:ds="http://schemas.openxmlformats.org/officeDocument/2006/customXml" ds:itemID="{EF659526-B36E-4A6A-B4F9-1F5164E71F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C440F2-F2A7-43CD-8BA5-02CC94C60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e6a0f7-b80e-4785-b2ff-1e517c256a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2374</Words>
  <Characters>1404</Characters>
  <Application>Microsoft Office Word</Application>
  <DocSecurity>0</DocSecurity>
  <Lines>11</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様式１</vt:lpstr>
      <vt:lpstr>様式１</vt:lpstr>
    </vt:vector>
  </TitlesOfParts>
  <Company>琉球大学</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様式１</dc:title>
  <dc:subject/>
  <dc:creator>琉球大学庶務部</dc:creator>
  <cp:keywords/>
  <cp:lastModifiedBy>宮里　淳子(研究推進課)</cp:lastModifiedBy>
  <cp:revision>8</cp:revision>
  <cp:lastPrinted>2012-07-09T09:10:00Z</cp:lastPrinted>
  <dcterms:created xsi:type="dcterms:W3CDTF">2022-07-11T10:50:00Z</dcterms:created>
  <dcterms:modified xsi:type="dcterms:W3CDTF">2022-07-2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BC587D5307A340909F1371C2C51851</vt:lpwstr>
  </property>
</Properties>
</file>